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15FCF" w:rsidR="00563F03" w:rsidP="006F6405" w:rsidRDefault="00F94A07" w14:paraId="4EC9088B" w14:textId="1DB9D0EE">
      <w:pPr>
        <w:pStyle w:val="Header"/>
        <w:tabs>
          <w:tab w:val="clear" w:pos="4320"/>
          <w:tab w:val="clear" w:pos="8640"/>
          <w:tab w:val="left" w:pos="1080"/>
          <w:tab w:val="right" w:pos="9360"/>
        </w:tabs>
        <w:ind w:firstLine="720"/>
        <w:jc w:val="center"/>
        <w:rPr>
          <w:b/>
          <w:bCs/>
          <w:color w:val="FF0000"/>
          <w:sz w:val="32"/>
          <w:szCs w:val="32"/>
          <w:u w:val="single"/>
        </w:rPr>
      </w:pPr>
      <w:r w:rsidRPr="70C11F41">
        <w:rPr>
          <w:b/>
          <w:bCs/>
          <w:sz w:val="32"/>
          <w:szCs w:val="32"/>
          <w:u w:val="single"/>
        </w:rPr>
        <w:t>DELEGATION OF AUTHORITY</w:t>
      </w:r>
      <w:r w:rsidRPr="70C11F41" w:rsidR="00DC4361">
        <w:rPr>
          <w:b/>
          <w:bCs/>
          <w:sz w:val="32"/>
          <w:szCs w:val="32"/>
          <w:u w:val="single"/>
        </w:rPr>
        <w:t xml:space="preserve"> </w:t>
      </w:r>
    </w:p>
    <w:p w:rsidRPr="00210F7B" w:rsidR="00563F03" w:rsidP="00563F03" w:rsidRDefault="00563F03" w14:paraId="1159900B" w14:textId="77777777">
      <w:pPr>
        <w:pStyle w:val="Header"/>
        <w:tabs>
          <w:tab w:val="clear" w:pos="4320"/>
          <w:tab w:val="clear" w:pos="8640"/>
          <w:tab w:val="left" w:pos="1080"/>
          <w:tab w:val="right" w:pos="9360"/>
        </w:tabs>
        <w:rPr>
          <w:color w:val="FF0000"/>
          <w:sz w:val="22"/>
          <w:szCs w:val="22"/>
        </w:rPr>
      </w:pPr>
    </w:p>
    <w:p w:rsidRPr="004B3C23" w:rsidR="00563F03" w:rsidP="00563F03" w:rsidRDefault="00563F03" w14:paraId="200C6C80" w14:textId="1B345F79">
      <w:pPr>
        <w:pStyle w:val="Header"/>
        <w:tabs>
          <w:tab w:val="clear" w:pos="4320"/>
          <w:tab w:val="clear" w:pos="8640"/>
          <w:tab w:val="left" w:pos="1080"/>
          <w:tab w:val="right" w:pos="9360"/>
        </w:tabs>
        <w:jc w:val="both"/>
        <w:rPr>
          <w:sz w:val="22"/>
          <w:szCs w:val="22"/>
        </w:rPr>
      </w:pPr>
      <w:r w:rsidRPr="004B3C23">
        <w:rPr>
          <w:b/>
          <w:sz w:val="22"/>
          <w:szCs w:val="22"/>
        </w:rPr>
        <w:t xml:space="preserve">                                                       </w:t>
      </w:r>
      <w:r w:rsidRPr="004B3C23">
        <w:rPr>
          <w:sz w:val="22"/>
          <w:szCs w:val="22"/>
        </w:rPr>
        <w:tab/>
      </w:r>
    </w:p>
    <w:p w:rsidRPr="004B3C23" w:rsidR="00563F03" w:rsidP="00563F03" w:rsidRDefault="00563F03" w14:paraId="17AB3641" w14:textId="77777777">
      <w:pPr>
        <w:pStyle w:val="Header"/>
        <w:tabs>
          <w:tab w:val="clear" w:pos="4320"/>
          <w:tab w:val="clear" w:pos="8640"/>
          <w:tab w:val="left" w:pos="1080"/>
          <w:tab w:val="right" w:pos="9360"/>
        </w:tabs>
        <w:jc w:val="both"/>
        <w:rPr>
          <w:sz w:val="22"/>
          <w:szCs w:val="22"/>
        </w:rPr>
      </w:pPr>
    </w:p>
    <w:p w:rsidR="007200AE" w:rsidP="007200AE" w:rsidRDefault="006164C3" w14:paraId="0C9A09C5" w14:textId="5FE71A39">
      <w:pPr>
        <w:pStyle w:val="Header"/>
        <w:tabs>
          <w:tab w:val="clear" w:pos="4320"/>
          <w:tab w:val="clear" w:pos="8640"/>
          <w:tab w:val="left" w:pos="1080"/>
          <w:tab w:val="right" w:pos="9360"/>
        </w:tabs>
        <w:rPr>
          <w:b/>
          <w:bCs/>
          <w:color w:val="000000"/>
          <w:u w:val="single"/>
        </w:rPr>
      </w:pPr>
      <w:r>
        <w:rPr>
          <w:b/>
          <w:bCs/>
          <w:color w:val="000000"/>
          <w:u w:val="single"/>
        </w:rPr>
        <w:t>Adaptation Fund</w:t>
      </w:r>
      <w:r w:rsidR="00F94A07">
        <w:rPr>
          <w:b/>
          <w:bCs/>
          <w:color w:val="000000"/>
          <w:u w:val="single"/>
        </w:rPr>
        <w:t xml:space="preserve"> Contribution to</w:t>
      </w:r>
      <w:r w:rsidR="007200AE">
        <w:rPr>
          <w:b/>
          <w:bCs/>
          <w:color w:val="000000"/>
          <w:u w:val="single"/>
        </w:rPr>
        <w:t>:</w:t>
      </w:r>
    </w:p>
    <w:p w:rsidR="007200AE" w:rsidP="00BB5234" w:rsidRDefault="007200AE" w14:paraId="1825153E" w14:textId="77777777">
      <w:pPr>
        <w:pStyle w:val="Header"/>
        <w:tabs>
          <w:tab w:val="clear" w:pos="4320"/>
          <w:tab w:val="clear" w:pos="8640"/>
          <w:tab w:val="left" w:pos="1080"/>
          <w:tab w:val="right" w:pos="9360"/>
        </w:tabs>
        <w:rPr>
          <w:b/>
          <w:bCs/>
          <w:color w:val="000000"/>
          <w:u w:val="single"/>
        </w:rPr>
      </w:pPr>
    </w:p>
    <w:p w:rsidR="007200AE" w:rsidP="00BB5234" w:rsidRDefault="00F94A07" w14:paraId="01184B91" w14:textId="606D6765">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Name of Country:  </w:t>
      </w:r>
    </w:p>
    <w:p w:rsidR="007200AE" w:rsidP="00BB5234" w:rsidRDefault="00F94A07" w14:paraId="43A7F0C0" w14:textId="177E75F9">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Full Project Title</w:t>
      </w:r>
      <w:r w:rsidR="007200AE">
        <w:rPr>
          <w:b/>
          <w:i/>
          <w:color w:val="FF0000"/>
          <w:sz w:val="22"/>
          <w:szCs w:val="22"/>
          <w:highlight w:val="yellow"/>
          <w:u w:val="single"/>
        </w:rPr>
        <w:t>:</w:t>
      </w:r>
      <w:r w:rsidRPr="00210F7B">
        <w:rPr>
          <w:b/>
          <w:color w:val="FF0000"/>
          <w:sz w:val="22"/>
          <w:szCs w:val="22"/>
          <w:highlight w:val="yellow"/>
          <w:u w:val="single"/>
        </w:rPr>
        <w:t xml:space="preserve"> </w:t>
      </w:r>
    </w:p>
    <w:p w:rsidR="007200AE" w:rsidP="03FFB987" w:rsidRDefault="00F94A07" w14:paraId="537BD83D" w14:textId="13ACDD1B">
      <w:pPr>
        <w:pStyle w:val="Header"/>
        <w:tabs>
          <w:tab w:val="clear" w:pos="4320"/>
          <w:tab w:val="clear" w:pos="8640"/>
          <w:tab w:val="left" w:pos="1080"/>
          <w:tab w:val="right" w:pos="9360"/>
        </w:tabs>
        <w:rPr>
          <w:b w:val="1"/>
          <w:bCs w:val="1"/>
          <w:i w:val="1"/>
          <w:iCs w:val="1"/>
          <w:color w:val="FF0000"/>
          <w:sz w:val="22"/>
          <w:szCs w:val="22"/>
          <w:highlight w:val="yellow"/>
          <w:u w:val="single"/>
        </w:rPr>
      </w:pPr>
      <w:r w:rsidRPr="03FFB987" w:rsidR="00F94A07">
        <w:rPr>
          <w:b w:val="1"/>
          <w:bCs w:val="1"/>
          <w:i w:val="1"/>
          <w:iCs w:val="1"/>
          <w:color w:val="FF0000"/>
          <w:sz w:val="22"/>
          <w:szCs w:val="22"/>
          <w:highlight w:val="yellow"/>
          <w:u w:val="single"/>
        </w:rPr>
        <w:t xml:space="preserve">PIMS </w:t>
      </w:r>
      <w:r w:rsidRPr="03FFB987" w:rsidR="007200AE">
        <w:rPr>
          <w:b w:val="1"/>
          <w:bCs w:val="1"/>
          <w:i w:val="1"/>
          <w:iCs w:val="1"/>
          <w:color w:val="FF0000"/>
          <w:sz w:val="22"/>
          <w:szCs w:val="22"/>
          <w:highlight w:val="yellow"/>
          <w:u w:val="single"/>
        </w:rPr>
        <w:t>ID:</w:t>
      </w:r>
      <w:r w:rsidRPr="03FFB987" w:rsidR="00F94A07">
        <w:rPr>
          <w:b w:val="1"/>
          <w:bCs w:val="1"/>
          <w:i w:val="1"/>
          <w:iCs w:val="1"/>
          <w:color w:val="FF0000"/>
          <w:sz w:val="22"/>
          <w:szCs w:val="22"/>
          <w:highlight w:val="yellow"/>
          <w:u w:val="single"/>
        </w:rPr>
        <w:t xml:space="preserve"> </w:t>
      </w:r>
    </w:p>
    <w:p w:rsidR="009079AE" w:rsidP="00BB5234" w:rsidRDefault="009079AE" w14:paraId="4D15F0DB" w14:textId="3A33BE30">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Project Type:</w:t>
      </w:r>
    </w:p>
    <w:p w:rsidR="007200AE" w:rsidP="03FFB987" w:rsidRDefault="007200AE" w14:paraId="4EAD373D" w14:textId="36F27305">
      <w:pPr>
        <w:pStyle w:val="Header"/>
        <w:tabs>
          <w:tab w:val="clear" w:pos="4320"/>
          <w:tab w:val="clear" w:pos="8640"/>
          <w:tab w:val="left" w:pos="1080"/>
          <w:tab w:val="right" w:pos="9360"/>
        </w:tabs>
        <w:rPr>
          <w:b w:val="1"/>
          <w:bCs w:val="1"/>
          <w:i w:val="1"/>
          <w:iCs w:val="1"/>
          <w:color w:val="FF0000"/>
          <w:sz w:val="22"/>
          <w:szCs w:val="22"/>
          <w:highlight w:val="yellow"/>
          <w:u w:val="single"/>
        </w:rPr>
      </w:pPr>
      <w:r w:rsidRPr="03FFB987" w:rsidR="007200AE">
        <w:rPr>
          <w:b w:val="1"/>
          <w:bCs w:val="1"/>
          <w:i w:val="1"/>
          <w:iCs w:val="1"/>
          <w:color w:val="FF0000"/>
          <w:sz w:val="22"/>
          <w:szCs w:val="22"/>
          <w:highlight w:val="yellow"/>
          <w:u w:val="single"/>
        </w:rPr>
        <w:t xml:space="preserve">Quantum </w:t>
      </w:r>
      <w:r w:rsidRPr="03FFB987" w:rsidR="00F94A07">
        <w:rPr>
          <w:b w:val="1"/>
          <w:bCs w:val="1"/>
          <w:i w:val="1"/>
          <w:iCs w:val="1"/>
          <w:color w:val="FF0000"/>
          <w:sz w:val="22"/>
          <w:szCs w:val="22"/>
          <w:highlight w:val="yellow"/>
          <w:u w:val="single"/>
        </w:rPr>
        <w:t xml:space="preserve"> BU</w:t>
      </w:r>
      <w:r w:rsidRPr="03FFB987" w:rsidR="00F94A07">
        <w:rPr>
          <w:b w:val="1"/>
          <w:bCs w:val="1"/>
          <w:i w:val="1"/>
          <w:iCs w:val="1"/>
          <w:color w:val="FF0000"/>
          <w:sz w:val="22"/>
          <w:szCs w:val="22"/>
          <w:highlight w:val="yellow"/>
          <w:u w:val="single"/>
        </w:rPr>
        <w:t>:</w:t>
      </w:r>
    </w:p>
    <w:p w:rsidR="007200AE" w:rsidP="474C818C" w:rsidRDefault="007200AE" w14:paraId="2F1E3F3D" w14:textId="3904C692">
      <w:pPr>
        <w:pStyle w:val="Header"/>
        <w:tabs>
          <w:tab w:val="clear" w:pos="4320"/>
          <w:tab w:val="clear" w:pos="8640"/>
          <w:tab w:val="left" w:pos="1080"/>
          <w:tab w:val="right" w:pos="9360"/>
        </w:tabs>
        <w:rPr>
          <w:b/>
          <w:bCs/>
          <w:i/>
          <w:iCs/>
          <w:color w:val="FF0000"/>
          <w:sz w:val="22"/>
          <w:szCs w:val="22"/>
          <w:highlight w:val="yellow"/>
          <w:u w:val="single"/>
        </w:rPr>
      </w:pPr>
      <w:r w:rsidRPr="474C818C">
        <w:rPr>
          <w:b/>
          <w:bCs/>
          <w:i/>
          <w:iCs/>
          <w:color w:val="FF0000"/>
          <w:sz w:val="22"/>
          <w:szCs w:val="22"/>
          <w:highlight w:val="yellow"/>
          <w:u w:val="single"/>
        </w:rPr>
        <w:t xml:space="preserve">Quantum </w:t>
      </w:r>
      <w:r w:rsidRPr="474C818C" w:rsidR="46E1254E">
        <w:rPr>
          <w:b/>
          <w:bCs/>
          <w:i/>
          <w:iCs/>
          <w:color w:val="FF0000"/>
          <w:sz w:val="22"/>
          <w:szCs w:val="22"/>
          <w:highlight w:val="yellow"/>
          <w:u w:val="single"/>
        </w:rPr>
        <w:t xml:space="preserve">Project </w:t>
      </w:r>
      <w:r w:rsidRPr="474C818C">
        <w:rPr>
          <w:b/>
          <w:bCs/>
          <w:i/>
          <w:iCs/>
          <w:color w:val="FF0000"/>
          <w:sz w:val="22"/>
          <w:szCs w:val="22"/>
          <w:highlight w:val="yellow"/>
          <w:u w:val="single"/>
        </w:rPr>
        <w:t>ID</w:t>
      </w:r>
    </w:p>
    <w:p w:rsidR="007200AE" w:rsidP="474C818C" w:rsidRDefault="61E3F7C9" w14:paraId="5A577768" w14:textId="0E0132D2">
      <w:pPr>
        <w:pStyle w:val="Header"/>
        <w:tabs>
          <w:tab w:val="clear" w:pos="4320"/>
          <w:tab w:val="clear" w:pos="8640"/>
          <w:tab w:val="left" w:pos="1080"/>
          <w:tab w:val="right" w:pos="9360"/>
        </w:tabs>
        <w:rPr>
          <w:b/>
          <w:bCs/>
          <w:i/>
          <w:iCs/>
          <w:color w:val="FF0000"/>
          <w:sz w:val="22"/>
          <w:szCs w:val="22"/>
          <w:highlight w:val="yellow"/>
          <w:u w:val="single"/>
        </w:rPr>
      </w:pPr>
      <w:r w:rsidRPr="474C818C">
        <w:rPr>
          <w:b/>
          <w:bCs/>
          <w:i/>
          <w:iCs/>
          <w:color w:val="FF0000"/>
          <w:sz w:val="22"/>
          <w:szCs w:val="22"/>
          <w:highlight w:val="yellow"/>
          <w:u w:val="single"/>
        </w:rPr>
        <w:t>Quantum Award ID</w:t>
      </w:r>
      <w:r w:rsidRPr="474C818C" w:rsidR="007200AE">
        <w:rPr>
          <w:b/>
          <w:bCs/>
          <w:i/>
          <w:iCs/>
          <w:color w:val="FF0000"/>
          <w:sz w:val="22"/>
          <w:szCs w:val="22"/>
          <w:highlight w:val="yellow"/>
          <w:u w:val="single"/>
        </w:rPr>
        <w:t>:</w:t>
      </w:r>
    </w:p>
    <w:p w:rsidR="007200AE" w:rsidP="0A729C79" w:rsidRDefault="007200AE" w14:paraId="6971EA44" w14:textId="0EB0EA5C">
      <w:pPr>
        <w:pStyle w:val="Header"/>
        <w:tabs>
          <w:tab w:val="clear" w:pos="4320"/>
          <w:tab w:val="clear" w:pos="8640"/>
          <w:tab w:val="left" w:pos="1080"/>
          <w:tab w:val="right" w:pos="9360"/>
        </w:tabs>
        <w:rPr>
          <w:b w:val="1"/>
          <w:bCs w:val="1"/>
          <w:i w:val="1"/>
          <w:iCs w:val="1"/>
          <w:color w:val="FF0000"/>
          <w:sz w:val="22"/>
          <w:szCs w:val="22"/>
          <w:highlight w:val="yellow"/>
          <w:u w:val="single"/>
        </w:rPr>
      </w:pPr>
      <w:r w:rsidRPr="0A729C79" w:rsidR="007200AE">
        <w:rPr>
          <w:b w:val="1"/>
          <w:bCs w:val="1"/>
          <w:i w:val="1"/>
          <w:iCs w:val="1"/>
          <w:color w:val="FF0000"/>
          <w:sz w:val="22"/>
          <w:szCs w:val="22"/>
          <w:highlight w:val="yellow"/>
          <w:u w:val="single"/>
        </w:rPr>
        <w:t xml:space="preserve">BPPS/Thematic Hub: </w:t>
      </w:r>
    </w:p>
    <w:p w:rsidR="007200AE" w:rsidP="007200AE" w:rsidRDefault="007200AE" w14:paraId="760AB668" w14:textId="7050E70F">
      <w:pPr>
        <w:pStyle w:val="Header"/>
        <w:tabs>
          <w:tab w:val="clear" w:pos="4320"/>
          <w:tab w:val="clear" w:pos="8640"/>
          <w:tab w:val="left" w:pos="1080"/>
          <w:tab w:val="right" w:pos="9360"/>
        </w:tabs>
        <w:rPr>
          <w:b/>
          <w:color w:val="FF0000"/>
          <w:sz w:val="22"/>
          <w:szCs w:val="22"/>
          <w:u w:val="single"/>
        </w:rPr>
      </w:pPr>
    </w:p>
    <w:p w:rsidRPr="005F7FE8" w:rsidR="008377F1" w:rsidP="00BB5234" w:rsidRDefault="00F94A07" w14:paraId="10F4ACBE" w14:textId="00867B9F">
      <w:pPr>
        <w:pStyle w:val="Header"/>
        <w:tabs>
          <w:tab w:val="clear" w:pos="4320"/>
          <w:tab w:val="clear" w:pos="8640"/>
          <w:tab w:val="left" w:pos="1080"/>
          <w:tab w:val="right" w:pos="9360"/>
        </w:tabs>
        <w:rPr>
          <w:b/>
          <w:bCs/>
          <w:color w:val="000000"/>
          <w:u w:val="single"/>
        </w:rPr>
      </w:pPr>
      <w:r w:rsidRPr="00320FD6">
        <w:rPr>
          <w:b/>
          <w:sz w:val="22"/>
          <w:szCs w:val="22"/>
          <w:u w:val="single"/>
        </w:rPr>
        <w:t>(the “Project”)</w:t>
      </w:r>
    </w:p>
    <w:p w:rsidR="00F94A07" w:rsidP="00DF147D" w:rsidRDefault="00F94A07" w14:paraId="1D88F142" w14:textId="77777777">
      <w:pPr>
        <w:jc w:val="both"/>
        <w:rPr>
          <w:sz w:val="22"/>
          <w:szCs w:val="22"/>
        </w:rPr>
      </w:pPr>
    </w:p>
    <w:p w:rsidR="000D6772" w:rsidP="530863FD" w:rsidRDefault="00563F03" w14:paraId="6EC0C190" w14:textId="1EB86898">
      <w:pPr>
        <w:jc w:val="both"/>
        <w:rPr>
          <w:sz w:val="22"/>
          <w:szCs w:val="22"/>
        </w:rPr>
      </w:pPr>
      <w:r w:rsidRPr="530863FD">
        <w:rPr>
          <w:sz w:val="22"/>
          <w:szCs w:val="22"/>
        </w:rPr>
        <w:t>The project, which amounts to a total of US$</w:t>
      </w:r>
      <w:r w:rsidRPr="530863FD" w:rsidR="00F94A07">
        <w:rPr>
          <w:sz w:val="22"/>
          <w:szCs w:val="22"/>
        </w:rPr>
        <w:t xml:space="preserve"> </w:t>
      </w:r>
      <w:r w:rsidRPr="530863FD" w:rsidR="00F94A07">
        <w:rPr>
          <w:color w:val="FF0000"/>
          <w:sz w:val="22"/>
          <w:szCs w:val="22"/>
          <w:highlight w:val="yellow"/>
        </w:rPr>
        <w:t>[</w:t>
      </w:r>
      <w:r w:rsidRPr="530863FD" w:rsidR="00F94A07">
        <w:rPr>
          <w:i/>
          <w:iCs/>
          <w:color w:val="FF0000"/>
          <w:sz w:val="22"/>
          <w:szCs w:val="22"/>
          <w:highlight w:val="yellow"/>
        </w:rPr>
        <w:t xml:space="preserve">amount of </w:t>
      </w:r>
      <w:r w:rsidR="006164C3">
        <w:rPr>
          <w:i/>
          <w:iCs/>
          <w:color w:val="FF0000"/>
          <w:sz w:val="22"/>
          <w:szCs w:val="22"/>
          <w:highlight w:val="yellow"/>
        </w:rPr>
        <w:t>AF</w:t>
      </w:r>
      <w:r w:rsidRPr="530863FD" w:rsidR="006164C3">
        <w:rPr>
          <w:i/>
          <w:iCs/>
          <w:color w:val="FF0000"/>
          <w:sz w:val="22"/>
          <w:szCs w:val="22"/>
          <w:highlight w:val="yellow"/>
        </w:rPr>
        <w:t xml:space="preserve"> </w:t>
      </w:r>
      <w:r w:rsidRPr="530863FD" w:rsidR="00F94A07">
        <w:rPr>
          <w:i/>
          <w:iCs/>
          <w:color w:val="FF0000"/>
          <w:sz w:val="22"/>
          <w:szCs w:val="22"/>
          <w:highlight w:val="yellow"/>
        </w:rPr>
        <w:t xml:space="preserve">project budget excluding the </w:t>
      </w:r>
      <w:r w:rsidR="006164C3">
        <w:rPr>
          <w:i/>
          <w:iCs/>
          <w:color w:val="FF0000"/>
          <w:sz w:val="22"/>
          <w:szCs w:val="22"/>
          <w:highlight w:val="yellow"/>
        </w:rPr>
        <w:t>AF Implementing Entity</w:t>
      </w:r>
      <w:r w:rsidRPr="530863FD" w:rsidR="00F94A07">
        <w:rPr>
          <w:i/>
          <w:iCs/>
          <w:color w:val="FF0000"/>
          <w:sz w:val="22"/>
          <w:szCs w:val="22"/>
          <w:highlight w:val="yellow"/>
        </w:rPr>
        <w:t xml:space="preserve"> Fee</w:t>
      </w:r>
      <w:r w:rsidRPr="530863FD" w:rsidR="00F94A07">
        <w:rPr>
          <w:color w:val="FF0000"/>
          <w:sz w:val="22"/>
          <w:szCs w:val="22"/>
        </w:rPr>
        <w:t>]</w:t>
      </w:r>
      <w:r w:rsidRPr="530863FD">
        <w:rPr>
          <w:sz w:val="22"/>
          <w:szCs w:val="22"/>
        </w:rPr>
        <w:t>,</w:t>
      </w:r>
      <w:r w:rsidRPr="530863FD" w:rsidR="00D65A54">
        <w:rPr>
          <w:color w:val="FF0000"/>
          <w:sz w:val="22"/>
          <w:szCs w:val="22"/>
        </w:rPr>
        <w:t xml:space="preserve"> </w:t>
      </w:r>
      <w:r w:rsidRPr="530863FD">
        <w:rPr>
          <w:sz w:val="22"/>
          <w:szCs w:val="22"/>
        </w:rPr>
        <w:t xml:space="preserve">has received its final approval </w:t>
      </w:r>
      <w:r w:rsidRPr="530863FD" w:rsidR="3784EDEA">
        <w:rPr>
          <w:color w:val="FF0000"/>
          <w:sz w:val="22"/>
          <w:szCs w:val="22"/>
          <w:highlight w:val="yellow"/>
        </w:rPr>
        <w:t>[</w:t>
      </w:r>
      <w:r w:rsidRPr="530863FD" w:rsidR="008C5A42">
        <w:rPr>
          <w:i/>
          <w:iCs/>
          <w:color w:val="FF0000"/>
          <w:sz w:val="22"/>
          <w:szCs w:val="22"/>
          <w:highlight w:val="yellow"/>
        </w:rPr>
        <w:t>add link</w:t>
      </w:r>
      <w:r w:rsidR="00D417FD">
        <w:rPr>
          <w:i/>
          <w:iCs/>
          <w:color w:val="FF0000"/>
          <w:sz w:val="22"/>
          <w:szCs w:val="22"/>
          <w:highlight w:val="yellow"/>
        </w:rPr>
        <w:t xml:space="preserve"> (i</w:t>
      </w:r>
      <w:r w:rsidRPr="00847BE6" w:rsidR="00D417FD">
        <w:rPr>
          <w:i/>
          <w:iCs/>
          <w:color w:val="FF0000"/>
          <w:sz w:val="22"/>
          <w:szCs w:val="22"/>
          <w:highlight w:val="yellow"/>
        </w:rPr>
        <w:t>n hyperlink format, do not place the link address</w:t>
      </w:r>
      <w:r w:rsidR="00D417FD">
        <w:rPr>
          <w:i/>
          <w:iCs/>
          <w:color w:val="FF0000"/>
          <w:sz w:val="22"/>
          <w:szCs w:val="22"/>
          <w:highlight w:val="yellow"/>
        </w:rPr>
        <w:t>)</w:t>
      </w:r>
      <w:r w:rsidRPr="530863FD" w:rsidR="008C5A42">
        <w:rPr>
          <w:i/>
          <w:iCs/>
          <w:color w:val="FF0000"/>
          <w:sz w:val="22"/>
          <w:szCs w:val="22"/>
          <w:highlight w:val="yellow"/>
        </w:rPr>
        <w:t xml:space="preserve"> to relevant </w:t>
      </w:r>
      <w:r w:rsidR="001A7A88">
        <w:rPr>
          <w:i/>
          <w:iCs/>
          <w:color w:val="FF0000"/>
          <w:sz w:val="22"/>
          <w:szCs w:val="22"/>
          <w:highlight w:val="yellow"/>
        </w:rPr>
        <w:t>AF</w:t>
      </w:r>
      <w:r w:rsidRPr="530863FD" w:rsidR="008C5A42">
        <w:rPr>
          <w:i/>
          <w:iCs/>
          <w:color w:val="FF0000"/>
          <w:sz w:val="22"/>
          <w:szCs w:val="22"/>
          <w:highlight w:val="yellow"/>
        </w:rPr>
        <w:t xml:space="preserve"> letter in PIMS+</w:t>
      </w:r>
      <w:r w:rsidRPr="530863FD" w:rsidR="4F977C21">
        <w:rPr>
          <w:i/>
          <w:iCs/>
          <w:color w:val="FF0000"/>
          <w:sz w:val="22"/>
          <w:szCs w:val="22"/>
          <w:highlight w:val="yellow"/>
        </w:rPr>
        <w:t>]</w:t>
      </w:r>
      <w:r w:rsidRPr="00D417FD" w:rsidR="008C5A42">
        <w:rPr>
          <w:i/>
          <w:iCs/>
          <w:color w:val="FF0000"/>
          <w:sz w:val="22"/>
          <w:szCs w:val="22"/>
          <w:highlight w:val="yellow"/>
        </w:rPr>
        <w:t xml:space="preserve"> </w:t>
      </w:r>
      <w:r w:rsidRPr="00D417FD">
        <w:rPr>
          <w:sz w:val="22"/>
          <w:szCs w:val="22"/>
        </w:rPr>
        <w:t xml:space="preserve">in </w:t>
      </w:r>
      <w:r w:rsidRPr="530863FD">
        <w:rPr>
          <w:sz w:val="22"/>
          <w:szCs w:val="22"/>
        </w:rPr>
        <w:t xml:space="preserve">accordance with </w:t>
      </w:r>
      <w:r w:rsidR="00B95A56">
        <w:rPr>
          <w:sz w:val="22"/>
          <w:szCs w:val="22"/>
        </w:rPr>
        <w:t xml:space="preserve">the </w:t>
      </w:r>
      <w:r w:rsidRPr="530863FD">
        <w:rPr>
          <w:sz w:val="22"/>
          <w:szCs w:val="22"/>
        </w:rPr>
        <w:t xml:space="preserve">established </w:t>
      </w:r>
      <w:hyperlink w:history="1" r:id="rId11">
        <w:r w:rsidRPr="00922D87" w:rsidR="00C63ADF">
          <w:rPr>
            <w:rStyle w:val="Hyperlink"/>
            <w:sz w:val="22"/>
            <w:szCs w:val="22"/>
          </w:rPr>
          <w:t>policies and guidelines</w:t>
        </w:r>
      </w:hyperlink>
      <w:r w:rsidR="00070D5C">
        <w:rPr>
          <w:sz w:val="22"/>
          <w:szCs w:val="22"/>
        </w:rPr>
        <w:t xml:space="preserve"> </w:t>
      </w:r>
      <w:r w:rsidRPr="530863FD" w:rsidR="000D6772">
        <w:rPr>
          <w:sz w:val="22"/>
          <w:szCs w:val="22"/>
        </w:rPr>
        <w:t xml:space="preserve">of the </w:t>
      </w:r>
      <w:r w:rsidRPr="007576D4" w:rsidR="00855BB5">
        <w:rPr>
          <w:sz w:val="22"/>
          <w:szCs w:val="22"/>
        </w:rPr>
        <w:t>Adaptation Fund</w:t>
      </w:r>
      <w:r w:rsidR="00070D5C">
        <w:rPr>
          <w:sz w:val="22"/>
          <w:szCs w:val="22"/>
        </w:rPr>
        <w:t xml:space="preserve"> </w:t>
      </w:r>
      <w:r w:rsidRPr="00922D87" w:rsidR="00070D5C">
        <w:rPr>
          <w:color w:val="EE0000"/>
          <w:sz w:val="22"/>
          <w:szCs w:val="22"/>
          <w:highlight w:val="yellow"/>
        </w:rPr>
        <w:t>(</w:t>
      </w:r>
      <w:r w:rsidRPr="00922D87" w:rsidR="00855BB5">
        <w:rPr>
          <w:color w:val="EE0000"/>
          <w:sz w:val="22"/>
          <w:szCs w:val="22"/>
          <w:highlight w:val="yellow"/>
        </w:rPr>
        <w:t>AFB notice of approval attached, Annex 1)</w:t>
      </w:r>
      <w:r w:rsidRPr="00922D87" w:rsidR="00855BB5">
        <w:rPr>
          <w:color w:val="EE0000"/>
          <w:sz w:val="22"/>
          <w:szCs w:val="22"/>
        </w:rPr>
        <w:t xml:space="preserve"> </w:t>
      </w:r>
      <w:r w:rsidR="00855BB5">
        <w:rPr>
          <w:sz w:val="22"/>
          <w:szCs w:val="22"/>
        </w:rPr>
        <w:t xml:space="preserve">and grant agreement </w:t>
      </w:r>
      <w:r w:rsidRPr="00922D87" w:rsidR="00855BB5">
        <w:rPr>
          <w:color w:val="EE0000"/>
          <w:sz w:val="22"/>
          <w:szCs w:val="22"/>
          <w:highlight w:val="yellow"/>
        </w:rPr>
        <w:t>(attached, Annex 2)</w:t>
      </w:r>
      <w:r w:rsidRPr="00922D87" w:rsidR="000D6772">
        <w:rPr>
          <w:color w:val="EE0000"/>
          <w:sz w:val="22"/>
          <w:szCs w:val="22"/>
        </w:rPr>
        <w:t xml:space="preserve">. </w:t>
      </w:r>
      <w:r w:rsidRPr="530863FD" w:rsidR="00F5765F">
        <w:rPr>
          <w:sz w:val="22"/>
          <w:szCs w:val="22"/>
        </w:rPr>
        <w:t>With this approval</w:t>
      </w:r>
      <w:r w:rsidRPr="530863FD" w:rsidR="000D6772">
        <w:rPr>
          <w:sz w:val="22"/>
          <w:szCs w:val="22"/>
        </w:rPr>
        <w:t xml:space="preserve">, I </w:t>
      </w:r>
      <w:r w:rsidRPr="530863FD" w:rsidR="00F5765F">
        <w:rPr>
          <w:sz w:val="22"/>
          <w:szCs w:val="22"/>
        </w:rPr>
        <w:t xml:space="preserve">am pleased to </w:t>
      </w:r>
      <w:r w:rsidRPr="530863FD" w:rsidR="00644547">
        <w:rPr>
          <w:sz w:val="22"/>
          <w:szCs w:val="22"/>
        </w:rPr>
        <w:t>send for your signature th</w:t>
      </w:r>
      <w:r w:rsidR="002A57F0">
        <w:rPr>
          <w:sz w:val="22"/>
          <w:szCs w:val="22"/>
        </w:rPr>
        <w:t>is</w:t>
      </w:r>
      <w:r w:rsidRPr="530863FD" w:rsidR="00644547">
        <w:rPr>
          <w:sz w:val="22"/>
          <w:szCs w:val="22"/>
        </w:rPr>
        <w:t xml:space="preserve"> </w:t>
      </w:r>
      <w:r w:rsidRPr="530863FD" w:rsidR="00C80425">
        <w:rPr>
          <w:sz w:val="22"/>
          <w:szCs w:val="22"/>
        </w:rPr>
        <w:t>D</w:t>
      </w:r>
      <w:r w:rsidRPr="530863FD" w:rsidR="00644547">
        <w:rPr>
          <w:sz w:val="22"/>
          <w:szCs w:val="22"/>
        </w:rPr>
        <w:t xml:space="preserve">elegation </w:t>
      </w:r>
      <w:r w:rsidRPr="530863FD" w:rsidR="003E1FC5">
        <w:rPr>
          <w:sz w:val="22"/>
          <w:szCs w:val="22"/>
        </w:rPr>
        <w:t>of Authority</w:t>
      </w:r>
      <w:r w:rsidRPr="530863FD" w:rsidR="001D27AB">
        <w:rPr>
          <w:sz w:val="22"/>
          <w:szCs w:val="22"/>
        </w:rPr>
        <w:t xml:space="preserve">. </w:t>
      </w:r>
    </w:p>
    <w:p w:rsidR="000D6772" w:rsidP="00C07802" w:rsidRDefault="000D6772" w14:paraId="57FEEED8" w14:textId="77777777">
      <w:pPr>
        <w:jc w:val="both"/>
        <w:rPr>
          <w:sz w:val="22"/>
          <w:szCs w:val="22"/>
        </w:rPr>
      </w:pPr>
    </w:p>
    <w:p w:rsidR="00E43C0B" w:rsidP="00C07802" w:rsidRDefault="37DB255F" w14:paraId="34143C1D" w14:textId="0E8C681B">
      <w:pPr>
        <w:jc w:val="both"/>
        <w:rPr>
          <w:sz w:val="22"/>
          <w:szCs w:val="22"/>
        </w:rPr>
      </w:pPr>
      <w:r w:rsidRPr="03FFB987" w:rsidR="37DB255F">
        <w:rPr>
          <w:sz w:val="22"/>
          <w:szCs w:val="22"/>
        </w:rPr>
        <w:t xml:space="preserve">By </w:t>
      </w:r>
      <w:r w:rsidRPr="03FFB987" w:rsidR="002A57F0">
        <w:rPr>
          <w:sz w:val="22"/>
          <w:szCs w:val="22"/>
        </w:rPr>
        <w:t>accepting</w:t>
      </w:r>
      <w:r w:rsidRPr="03FFB987" w:rsidR="37DB255F">
        <w:rPr>
          <w:sz w:val="22"/>
          <w:szCs w:val="22"/>
        </w:rPr>
        <w:t xml:space="preserve"> this </w:t>
      </w:r>
      <w:r w:rsidRPr="03FFB987" w:rsidR="4C173CC9">
        <w:rPr>
          <w:sz w:val="22"/>
          <w:szCs w:val="22"/>
        </w:rPr>
        <w:t>Delegation of Authority</w:t>
      </w:r>
      <w:r w:rsidRPr="03FFB987" w:rsidR="37DB255F">
        <w:rPr>
          <w:sz w:val="22"/>
          <w:szCs w:val="22"/>
        </w:rPr>
        <w:t>, the</w:t>
      </w:r>
      <w:r w:rsidRPr="03FFB987" w:rsidR="37379A6D">
        <w:rPr>
          <w:sz w:val="22"/>
          <w:szCs w:val="22"/>
        </w:rPr>
        <w:t xml:space="preserve"> </w:t>
      </w:r>
      <w:r w:rsidRPr="03FFB987" w:rsidR="727030CD">
        <w:rPr>
          <w:sz w:val="22"/>
          <w:szCs w:val="22"/>
        </w:rPr>
        <w:t xml:space="preserve">Resident Representative </w:t>
      </w:r>
      <w:r w:rsidRPr="03FFB987" w:rsidR="00F56698">
        <w:rPr>
          <w:i w:val="1"/>
          <w:iCs w:val="1"/>
          <w:color w:val="EE0000"/>
          <w:sz w:val="22"/>
          <w:szCs w:val="22"/>
          <w:highlight w:val="yellow"/>
        </w:rPr>
        <w:t xml:space="preserve">[or Regional </w:t>
      </w:r>
      <w:r w:rsidRPr="03FFB987" w:rsidR="00F56698">
        <w:rPr>
          <w:i w:val="1"/>
          <w:iCs w:val="1"/>
          <w:color w:val="EE0000"/>
          <w:sz w:val="22"/>
          <w:szCs w:val="22"/>
          <w:highlight w:val="yellow"/>
        </w:rPr>
        <w:t>Hub</w:t>
      </w:r>
      <w:r w:rsidRPr="03FFB987" w:rsidR="2FD64095">
        <w:rPr>
          <w:i w:val="1"/>
          <w:iCs w:val="1"/>
          <w:color w:val="EE0000"/>
          <w:sz w:val="22"/>
          <w:szCs w:val="22"/>
          <w:highlight w:val="yellow"/>
        </w:rPr>
        <w:t xml:space="preserve"> </w:t>
      </w:r>
      <w:r w:rsidRPr="03FFB987" w:rsidR="787014FE">
        <w:rPr>
          <w:i w:val="1"/>
          <w:iCs w:val="1"/>
          <w:color w:val="EE0000"/>
          <w:sz w:val="22"/>
          <w:szCs w:val="22"/>
          <w:highlight w:val="yellow"/>
        </w:rPr>
        <w:t>Manager</w:t>
      </w:r>
      <w:r w:rsidRPr="03FFB987" w:rsidR="00F56698">
        <w:rPr>
          <w:i w:val="1"/>
          <w:iCs w:val="1"/>
          <w:color w:val="EE0000"/>
          <w:sz w:val="22"/>
          <w:szCs w:val="22"/>
          <w:highlight w:val="yellow"/>
        </w:rPr>
        <w:t>]</w:t>
      </w:r>
      <w:r w:rsidRPr="03FFB987" w:rsidR="00F56698">
        <w:rPr>
          <w:sz w:val="22"/>
          <w:szCs w:val="22"/>
        </w:rPr>
        <w:t xml:space="preserve"> </w:t>
      </w:r>
      <w:r w:rsidRPr="03FFB987" w:rsidR="37DB255F">
        <w:rPr>
          <w:sz w:val="22"/>
          <w:szCs w:val="22"/>
        </w:rPr>
        <w:t xml:space="preserve">assumes </w:t>
      </w:r>
      <w:r w:rsidRPr="03FFB987" w:rsidR="727030CD">
        <w:rPr>
          <w:sz w:val="22"/>
          <w:szCs w:val="22"/>
        </w:rPr>
        <w:t xml:space="preserve">full responsibility and accountability </w:t>
      </w:r>
      <w:r w:rsidRPr="03FFB987" w:rsidR="00841B6D">
        <w:rPr>
          <w:sz w:val="22"/>
          <w:szCs w:val="22"/>
        </w:rPr>
        <w:t>to sign the Project Document for this Project and to ensure</w:t>
      </w:r>
      <w:r w:rsidRPr="03FFB987" w:rsidR="727030CD">
        <w:rPr>
          <w:sz w:val="22"/>
          <w:szCs w:val="22"/>
        </w:rPr>
        <w:t xml:space="preserve"> the </w:t>
      </w:r>
      <w:r w:rsidRPr="03FFB987" w:rsidR="7EA30884">
        <w:rPr>
          <w:sz w:val="22"/>
          <w:szCs w:val="22"/>
        </w:rPr>
        <w:t>timely</w:t>
      </w:r>
      <w:r w:rsidRPr="03FFB987" w:rsidR="7EA30884">
        <w:rPr>
          <w:sz w:val="22"/>
          <w:szCs w:val="22"/>
        </w:rPr>
        <w:t xml:space="preserve"> </w:t>
      </w:r>
      <w:r w:rsidRPr="03FFB987" w:rsidR="727030CD">
        <w:rPr>
          <w:sz w:val="22"/>
          <w:szCs w:val="22"/>
        </w:rPr>
        <w:t>implementation of th</w:t>
      </w:r>
      <w:r w:rsidRPr="03FFB987" w:rsidR="3B283DB6">
        <w:rPr>
          <w:sz w:val="22"/>
          <w:szCs w:val="22"/>
        </w:rPr>
        <w:t xml:space="preserve">is </w:t>
      </w:r>
      <w:r w:rsidRPr="03FFB987" w:rsidR="00070D5C">
        <w:rPr>
          <w:sz w:val="22"/>
          <w:szCs w:val="22"/>
        </w:rPr>
        <w:t>AF</w:t>
      </w:r>
      <w:r w:rsidRPr="03FFB987" w:rsidR="0D26FB97">
        <w:rPr>
          <w:sz w:val="22"/>
          <w:szCs w:val="22"/>
        </w:rPr>
        <w:t xml:space="preserve">-financed </w:t>
      </w:r>
      <w:r w:rsidRPr="03FFB987" w:rsidR="3B283DB6">
        <w:rPr>
          <w:sz w:val="22"/>
          <w:szCs w:val="22"/>
        </w:rPr>
        <w:t>project</w:t>
      </w:r>
      <w:r w:rsidRPr="03FFB987" w:rsidR="4FC71AC0">
        <w:rPr>
          <w:sz w:val="22"/>
          <w:szCs w:val="22"/>
        </w:rPr>
        <w:t xml:space="preserve">. </w:t>
      </w:r>
      <w:r w:rsidRPr="03FFB987" w:rsidR="37E417EB">
        <w:rPr>
          <w:sz w:val="22"/>
          <w:szCs w:val="22"/>
        </w:rPr>
        <w:t xml:space="preserve">The Resident Representative </w:t>
      </w:r>
      <w:r w:rsidRPr="03FFB987" w:rsidR="00F56698">
        <w:rPr>
          <w:i w:val="1"/>
          <w:iCs w:val="1"/>
          <w:color w:val="EE0000"/>
          <w:sz w:val="22"/>
          <w:szCs w:val="22"/>
          <w:highlight w:val="yellow"/>
        </w:rPr>
        <w:t xml:space="preserve">[or Regional Hub </w:t>
      </w:r>
      <w:r w:rsidRPr="03FFB987" w:rsidR="2CF0B50E">
        <w:rPr>
          <w:i w:val="1"/>
          <w:iCs w:val="1"/>
          <w:color w:val="EE0000"/>
          <w:sz w:val="22"/>
          <w:szCs w:val="22"/>
          <w:highlight w:val="yellow"/>
        </w:rPr>
        <w:t>Manager</w:t>
      </w:r>
      <w:r w:rsidRPr="03FFB987" w:rsidR="00F56698">
        <w:rPr>
          <w:i w:val="1"/>
          <w:iCs w:val="1"/>
          <w:color w:val="EE0000"/>
          <w:sz w:val="22"/>
          <w:szCs w:val="22"/>
          <w:highlight w:val="yellow"/>
        </w:rPr>
        <w:t>]</w:t>
      </w:r>
      <w:r w:rsidRPr="03FFB987" w:rsidR="00F56698">
        <w:rPr>
          <w:i w:val="1"/>
          <w:iCs w:val="1"/>
          <w:color w:val="EE0000"/>
          <w:sz w:val="22"/>
          <w:szCs w:val="22"/>
        </w:rPr>
        <w:t xml:space="preserve"> </w:t>
      </w:r>
      <w:r w:rsidRPr="03FFB987" w:rsidR="6B4BB6FF">
        <w:rPr>
          <w:sz w:val="22"/>
          <w:szCs w:val="22"/>
        </w:rPr>
        <w:t>shall</w:t>
      </w:r>
      <w:r w:rsidRPr="03FFB987" w:rsidR="37E417EB">
        <w:rPr>
          <w:sz w:val="22"/>
          <w:szCs w:val="22"/>
        </w:rPr>
        <w:t xml:space="preserve"> ensure that the project </w:t>
      </w:r>
      <w:r w:rsidRPr="03FFB987" w:rsidR="37E417EB">
        <w:rPr>
          <w:sz w:val="22"/>
          <w:szCs w:val="22"/>
        </w:rPr>
        <w:t xml:space="preserve">complies </w:t>
      </w:r>
      <w:r w:rsidRPr="03FFB987" w:rsidR="003F23C9">
        <w:rPr>
          <w:sz w:val="22"/>
          <w:szCs w:val="22"/>
        </w:rPr>
        <w:t>with</w:t>
      </w:r>
      <w:r w:rsidRPr="03FFB987" w:rsidR="003F23C9">
        <w:rPr>
          <w:sz w:val="22"/>
          <w:szCs w:val="22"/>
        </w:rPr>
        <w:t xml:space="preserve"> </w:t>
      </w:r>
      <w:r w:rsidRPr="03FFB987" w:rsidR="6051142D">
        <w:rPr>
          <w:sz w:val="22"/>
          <w:szCs w:val="22"/>
        </w:rPr>
        <w:t xml:space="preserve">the </w:t>
      </w:r>
      <w:r w:rsidRPr="03FFB987" w:rsidR="00070D5C">
        <w:rPr>
          <w:sz w:val="22"/>
          <w:szCs w:val="22"/>
        </w:rPr>
        <w:t>AF</w:t>
      </w:r>
      <w:r w:rsidRPr="03FFB987" w:rsidR="6BB2CEF2">
        <w:rPr>
          <w:sz w:val="22"/>
          <w:szCs w:val="22"/>
        </w:rPr>
        <w:t xml:space="preserve">-specific requirements </w:t>
      </w:r>
      <w:r w:rsidRPr="03FFB987" w:rsidR="6451F22D">
        <w:rPr>
          <w:sz w:val="22"/>
          <w:szCs w:val="22"/>
        </w:rPr>
        <w:t xml:space="preserve">outlined </w:t>
      </w:r>
      <w:r w:rsidRPr="03FFB987" w:rsidR="6BB2CEF2">
        <w:rPr>
          <w:sz w:val="22"/>
          <w:szCs w:val="22"/>
        </w:rPr>
        <w:t>below</w:t>
      </w:r>
      <w:r w:rsidRPr="03FFB987" w:rsidR="00BB2792">
        <w:rPr>
          <w:sz w:val="22"/>
          <w:szCs w:val="22"/>
        </w:rPr>
        <w:t xml:space="preserve"> and in the </w:t>
      </w:r>
      <w:r w:rsidRPr="03FFB987" w:rsidR="004B69FC">
        <w:rPr>
          <w:sz w:val="22"/>
          <w:szCs w:val="22"/>
        </w:rPr>
        <w:t>Project Document</w:t>
      </w:r>
      <w:r w:rsidRPr="03FFB987" w:rsidR="71EEA6BE">
        <w:rPr>
          <w:sz w:val="22"/>
          <w:szCs w:val="22"/>
        </w:rPr>
        <w:t xml:space="preserve"> and shall provide oversight and quality assurance of tasks undertaken by the Implementing Partner</w:t>
      </w:r>
      <w:r w:rsidRPr="03FFB987" w:rsidR="6147BE34">
        <w:rPr>
          <w:sz w:val="22"/>
          <w:szCs w:val="22"/>
        </w:rPr>
        <w:t xml:space="preserve"> and/or Responsible Parties</w:t>
      </w:r>
      <w:r w:rsidRPr="03FFB987" w:rsidR="26F1F786">
        <w:rPr>
          <w:sz w:val="22"/>
          <w:szCs w:val="22"/>
        </w:rPr>
        <w:t>.</w:t>
      </w:r>
      <w:r w:rsidRPr="03FFB987" w:rsidR="139BA266">
        <w:rPr>
          <w:sz w:val="22"/>
          <w:szCs w:val="22"/>
        </w:rPr>
        <w:t xml:space="preserve"> </w:t>
      </w:r>
      <w:r w:rsidRPr="03FFB987" w:rsidR="6BB2CEF2">
        <w:rPr>
          <w:sz w:val="22"/>
          <w:szCs w:val="22"/>
        </w:rPr>
        <w:t xml:space="preserve">In addition, </w:t>
      </w:r>
      <w:r w:rsidRPr="03FFB987" w:rsidR="0D31D953">
        <w:rPr>
          <w:sz w:val="22"/>
          <w:szCs w:val="22"/>
        </w:rPr>
        <w:t>as with a</w:t>
      </w:r>
      <w:r w:rsidRPr="03FFB987" w:rsidR="002A57F0">
        <w:rPr>
          <w:sz w:val="22"/>
          <w:szCs w:val="22"/>
        </w:rPr>
        <w:t>ll</w:t>
      </w:r>
      <w:r w:rsidRPr="03FFB987" w:rsidR="0D31D953">
        <w:rPr>
          <w:sz w:val="22"/>
          <w:szCs w:val="22"/>
        </w:rPr>
        <w:t xml:space="preserve"> UNDP project</w:t>
      </w:r>
      <w:r w:rsidRPr="03FFB987" w:rsidR="002A57F0">
        <w:rPr>
          <w:sz w:val="22"/>
          <w:szCs w:val="22"/>
        </w:rPr>
        <w:t>s</w:t>
      </w:r>
      <w:r w:rsidRPr="03FFB987" w:rsidR="0D31D953">
        <w:rPr>
          <w:sz w:val="22"/>
          <w:szCs w:val="22"/>
        </w:rPr>
        <w:t xml:space="preserve">, the Resident Representative </w:t>
      </w:r>
      <w:r w:rsidRPr="03FFB987" w:rsidR="00F56698">
        <w:rPr>
          <w:i w:val="1"/>
          <w:iCs w:val="1"/>
          <w:color w:val="EE0000"/>
          <w:sz w:val="22"/>
          <w:szCs w:val="22"/>
          <w:highlight w:val="yellow"/>
        </w:rPr>
        <w:t xml:space="preserve">[or Regional Hub </w:t>
      </w:r>
      <w:r w:rsidRPr="03FFB987" w:rsidR="334C832F">
        <w:rPr>
          <w:i w:val="1"/>
          <w:iCs w:val="1"/>
          <w:color w:val="EE0000"/>
          <w:sz w:val="22"/>
          <w:szCs w:val="22"/>
          <w:highlight w:val="yellow"/>
        </w:rPr>
        <w:t>Manager</w:t>
      </w:r>
      <w:r w:rsidRPr="03FFB987" w:rsidR="00F56698">
        <w:rPr>
          <w:i w:val="1"/>
          <w:iCs w:val="1"/>
          <w:color w:val="EE0000"/>
          <w:sz w:val="22"/>
          <w:szCs w:val="22"/>
          <w:highlight w:val="yellow"/>
        </w:rPr>
        <w:t>]</w:t>
      </w:r>
      <w:r w:rsidRPr="03FFB987" w:rsidR="00F56698">
        <w:rPr>
          <w:i w:val="1"/>
          <w:iCs w:val="1"/>
          <w:color w:val="EE0000"/>
          <w:sz w:val="22"/>
          <w:szCs w:val="22"/>
        </w:rPr>
        <w:t xml:space="preserve"> </w:t>
      </w:r>
      <w:r w:rsidRPr="03FFB987" w:rsidR="0D31D953">
        <w:rPr>
          <w:sz w:val="22"/>
          <w:szCs w:val="22"/>
        </w:rPr>
        <w:t xml:space="preserve">assumes full accountability </w:t>
      </w:r>
      <w:r w:rsidRPr="03FFB987" w:rsidR="3CEA1FE8">
        <w:rPr>
          <w:sz w:val="22"/>
          <w:szCs w:val="22"/>
        </w:rPr>
        <w:t>for ensuring that a</w:t>
      </w:r>
      <w:r w:rsidRPr="03FFB987" w:rsidR="3B283DB6">
        <w:rPr>
          <w:sz w:val="22"/>
          <w:szCs w:val="22"/>
        </w:rPr>
        <w:t xml:space="preserve">ll </w:t>
      </w:r>
      <w:r w:rsidRPr="03FFB987" w:rsidR="727030CD">
        <w:rPr>
          <w:sz w:val="22"/>
          <w:szCs w:val="22"/>
        </w:rPr>
        <w:t xml:space="preserve">requirements </w:t>
      </w:r>
      <w:r w:rsidRPr="03FFB987" w:rsidR="727030CD">
        <w:rPr>
          <w:sz w:val="22"/>
          <w:szCs w:val="22"/>
        </w:rPr>
        <w:t>set</w:t>
      </w:r>
      <w:r w:rsidRPr="03FFB987" w:rsidR="727030CD">
        <w:rPr>
          <w:sz w:val="22"/>
          <w:szCs w:val="22"/>
        </w:rPr>
        <w:t xml:space="preserve"> out in UNDP’s </w:t>
      </w:r>
      <w:r w:rsidRPr="03FFB987" w:rsidR="002A57F0">
        <w:rPr>
          <w:sz w:val="22"/>
          <w:szCs w:val="22"/>
        </w:rPr>
        <w:t>Programme and Operations Policies and Procedures</w:t>
      </w:r>
      <w:r w:rsidRPr="03FFB987" w:rsidR="727030CD">
        <w:rPr>
          <w:sz w:val="22"/>
          <w:szCs w:val="22"/>
        </w:rPr>
        <w:t xml:space="preserve"> (POPP), </w:t>
      </w:r>
      <w:r w:rsidRPr="03FFB987" w:rsidR="002A57F0">
        <w:rPr>
          <w:sz w:val="22"/>
          <w:szCs w:val="22"/>
        </w:rPr>
        <w:t>its</w:t>
      </w:r>
      <w:r w:rsidRPr="03FFB987" w:rsidR="727030CD">
        <w:rPr>
          <w:sz w:val="22"/>
          <w:szCs w:val="22"/>
        </w:rPr>
        <w:t xml:space="preserve"> Financial</w:t>
      </w:r>
      <w:r w:rsidRPr="03FFB987" w:rsidR="002A57F0">
        <w:rPr>
          <w:sz w:val="22"/>
          <w:szCs w:val="22"/>
        </w:rPr>
        <w:t xml:space="preserve"> Regulations and</w:t>
      </w:r>
      <w:r w:rsidRPr="03FFB987" w:rsidR="727030CD">
        <w:rPr>
          <w:sz w:val="22"/>
          <w:szCs w:val="22"/>
        </w:rPr>
        <w:t xml:space="preserve"> Rules and Internal Control Framewor</w:t>
      </w:r>
      <w:r w:rsidRPr="03FFB987" w:rsidR="3CEA1FE8">
        <w:rPr>
          <w:sz w:val="22"/>
          <w:szCs w:val="22"/>
        </w:rPr>
        <w:t xml:space="preserve">k are </w:t>
      </w:r>
      <w:r w:rsidRPr="03FFB987" w:rsidR="002A57F0">
        <w:rPr>
          <w:sz w:val="22"/>
          <w:szCs w:val="22"/>
        </w:rPr>
        <w:t>complied with</w:t>
      </w:r>
      <w:r w:rsidRPr="03FFB987" w:rsidR="3CEA1FE8">
        <w:rPr>
          <w:sz w:val="22"/>
          <w:szCs w:val="22"/>
        </w:rPr>
        <w:t>.</w:t>
      </w:r>
    </w:p>
    <w:p w:rsidR="00E43C0B" w:rsidP="00C07802" w:rsidRDefault="00E43C0B" w14:paraId="14D047BE" w14:textId="2655421A">
      <w:pPr>
        <w:jc w:val="both"/>
        <w:rPr>
          <w:sz w:val="22"/>
          <w:szCs w:val="22"/>
        </w:rPr>
      </w:pPr>
    </w:p>
    <w:p w:rsidRPr="000A2535" w:rsidR="00F94A07" w:rsidP="45C1366D" w:rsidRDefault="00777971" w14:paraId="44A33BA0" w14:textId="230E40CB">
      <w:pPr>
        <w:jc w:val="both"/>
        <w:rPr>
          <w:sz w:val="22"/>
          <w:szCs w:val="22"/>
        </w:rPr>
      </w:pPr>
      <w:r w:rsidRPr="00271A2B">
        <w:rPr>
          <w:sz w:val="22"/>
          <w:szCs w:val="22"/>
        </w:rPr>
        <w:t xml:space="preserve">By </w:t>
      </w:r>
      <w:r w:rsidRPr="00271A2B" w:rsidR="002A57F0">
        <w:rPr>
          <w:sz w:val="22"/>
          <w:szCs w:val="22"/>
        </w:rPr>
        <w:t>accepting</w:t>
      </w:r>
      <w:r w:rsidRPr="00271A2B">
        <w:rPr>
          <w:sz w:val="22"/>
          <w:szCs w:val="22"/>
        </w:rPr>
        <w:t xml:space="preserve"> this Delegation of Authority</w:t>
      </w:r>
      <w:r w:rsidRPr="00271A2B" w:rsidR="002A57F0">
        <w:rPr>
          <w:sz w:val="22"/>
          <w:szCs w:val="22"/>
        </w:rPr>
        <w:t>,</w:t>
      </w:r>
      <w:r w:rsidRPr="00271A2B" w:rsidR="00C80425">
        <w:rPr>
          <w:sz w:val="22"/>
          <w:szCs w:val="22"/>
        </w:rPr>
        <w:t xml:space="preserve"> the </w:t>
      </w:r>
      <w:r w:rsidRPr="00271A2B" w:rsidR="00F94A07">
        <w:rPr>
          <w:sz w:val="22"/>
          <w:szCs w:val="22"/>
        </w:rPr>
        <w:t xml:space="preserve">Regional </w:t>
      </w:r>
      <w:r w:rsidRPr="00271A2B" w:rsidR="00215FCF">
        <w:rPr>
          <w:sz w:val="22"/>
          <w:szCs w:val="22"/>
        </w:rPr>
        <w:t>Bureau</w:t>
      </w:r>
      <w:r w:rsidRPr="00271A2B" w:rsidR="285E72C9">
        <w:rPr>
          <w:sz w:val="22"/>
          <w:szCs w:val="22"/>
        </w:rPr>
        <w:t xml:space="preserve"> </w:t>
      </w:r>
      <w:r w:rsidRPr="00271A2B" w:rsidR="00F94A07">
        <w:rPr>
          <w:sz w:val="22"/>
          <w:szCs w:val="22"/>
        </w:rPr>
        <w:t>Director</w:t>
      </w:r>
      <w:r w:rsidRPr="00271A2B" w:rsidR="003E1FC5">
        <w:rPr>
          <w:sz w:val="22"/>
          <w:szCs w:val="22"/>
        </w:rPr>
        <w:t xml:space="preserve"> assumes full responsibility and accountability to</w:t>
      </w:r>
      <w:r w:rsidRPr="00271A2B" w:rsidR="00F94A07">
        <w:rPr>
          <w:sz w:val="22"/>
          <w:szCs w:val="22"/>
        </w:rPr>
        <w:t xml:space="preserve"> </w:t>
      </w:r>
      <w:r w:rsidRPr="00271A2B" w:rsidR="005136CB">
        <w:rPr>
          <w:sz w:val="22"/>
          <w:szCs w:val="22"/>
        </w:rPr>
        <w:t>provide oversight to th</w:t>
      </w:r>
      <w:r w:rsidRPr="00271A2B" w:rsidR="00E62F30">
        <w:rPr>
          <w:sz w:val="22"/>
          <w:szCs w:val="22"/>
        </w:rPr>
        <w:t>e</w:t>
      </w:r>
      <w:r w:rsidRPr="00271A2B" w:rsidR="002A57F0">
        <w:rPr>
          <w:sz w:val="22"/>
          <w:szCs w:val="22"/>
        </w:rPr>
        <w:t xml:space="preserve"> Resident Representative</w:t>
      </w:r>
      <w:r w:rsidRPr="474C818C" w:rsidR="009A71FA">
        <w:rPr>
          <w:sz w:val="22"/>
          <w:szCs w:val="22"/>
        </w:rPr>
        <w:t xml:space="preserve"> </w:t>
      </w:r>
      <w:r w:rsidRPr="00C8396E" w:rsidR="00F56698">
        <w:rPr>
          <w:i/>
          <w:iCs/>
          <w:color w:val="EE0000"/>
          <w:sz w:val="22"/>
          <w:szCs w:val="22"/>
          <w:highlight w:val="yellow"/>
        </w:rPr>
        <w:t>[or Regional Hub</w:t>
      </w:r>
      <w:r w:rsidR="00ED4893">
        <w:rPr>
          <w:i/>
          <w:iCs/>
          <w:color w:val="EE0000"/>
          <w:sz w:val="22"/>
          <w:szCs w:val="22"/>
          <w:highlight w:val="yellow"/>
        </w:rPr>
        <w:t xml:space="preserve"> </w:t>
      </w:r>
      <w:r w:rsidRPr="4C8E7A26" w:rsidR="6D8A8A5E">
        <w:rPr>
          <w:i/>
          <w:iCs/>
          <w:color w:val="EE0000"/>
          <w:sz w:val="22"/>
          <w:szCs w:val="22"/>
          <w:highlight w:val="yellow"/>
        </w:rPr>
        <w:t>Manager</w:t>
      </w:r>
      <w:r w:rsidRPr="00C8396E" w:rsidR="00F56698">
        <w:rPr>
          <w:i/>
          <w:iCs/>
          <w:color w:val="EE0000"/>
          <w:sz w:val="22"/>
          <w:szCs w:val="22"/>
          <w:highlight w:val="yellow"/>
        </w:rPr>
        <w:t>]</w:t>
      </w:r>
      <w:r w:rsidRPr="003E3A04" w:rsidR="00F56698">
        <w:rPr>
          <w:i/>
          <w:color w:val="EE0000"/>
          <w:sz w:val="22"/>
          <w:szCs w:val="22"/>
        </w:rPr>
        <w:t xml:space="preserve"> </w:t>
      </w:r>
      <w:r w:rsidRPr="003E3A04" w:rsidR="002C6DC9">
        <w:rPr>
          <w:sz w:val="22"/>
          <w:szCs w:val="22"/>
        </w:rPr>
        <w:t>t</w:t>
      </w:r>
      <w:r w:rsidRPr="003E3A04" w:rsidR="009A71FA">
        <w:rPr>
          <w:sz w:val="22"/>
          <w:szCs w:val="22"/>
        </w:rPr>
        <w:t>o</w:t>
      </w:r>
      <w:r w:rsidRPr="00271A2B" w:rsidR="009A71FA">
        <w:rPr>
          <w:sz w:val="22"/>
          <w:szCs w:val="22"/>
        </w:rPr>
        <w:t xml:space="preserve"> ensure compliance with all UNDP </w:t>
      </w:r>
      <w:r w:rsidRPr="00271A2B" w:rsidR="002A57F0">
        <w:rPr>
          <w:sz w:val="22"/>
          <w:szCs w:val="22"/>
        </w:rPr>
        <w:t xml:space="preserve">regulations and </w:t>
      </w:r>
      <w:r w:rsidRPr="00271A2B" w:rsidR="009A71FA">
        <w:rPr>
          <w:sz w:val="22"/>
          <w:szCs w:val="22"/>
        </w:rPr>
        <w:t>rules</w:t>
      </w:r>
      <w:r w:rsidRPr="00271A2B" w:rsidR="002C6DC9">
        <w:rPr>
          <w:sz w:val="22"/>
          <w:szCs w:val="22"/>
        </w:rPr>
        <w:t xml:space="preserve">. In addition, the Regional </w:t>
      </w:r>
      <w:r w:rsidRPr="00271A2B" w:rsidR="00B81009">
        <w:rPr>
          <w:sz w:val="22"/>
          <w:szCs w:val="22"/>
        </w:rPr>
        <w:t>Bureau</w:t>
      </w:r>
      <w:r w:rsidRPr="00271A2B" w:rsidR="002A57F0">
        <w:rPr>
          <w:sz w:val="22"/>
          <w:szCs w:val="22"/>
        </w:rPr>
        <w:t xml:space="preserve"> </w:t>
      </w:r>
      <w:r w:rsidRPr="00271A2B" w:rsidR="002C6DC9">
        <w:rPr>
          <w:sz w:val="22"/>
          <w:szCs w:val="22"/>
        </w:rPr>
        <w:t xml:space="preserve">Director </w:t>
      </w:r>
      <w:r w:rsidRPr="00271A2B" w:rsidR="002A57F0">
        <w:rPr>
          <w:sz w:val="22"/>
          <w:szCs w:val="22"/>
        </w:rPr>
        <w:t>will ensure that the Deputy Regional Bureau Director</w:t>
      </w:r>
      <w:r w:rsidRPr="00271A2B" w:rsidR="002C6DC9">
        <w:rPr>
          <w:sz w:val="22"/>
          <w:szCs w:val="22"/>
        </w:rPr>
        <w:t xml:space="preserve"> </w:t>
      </w:r>
      <w:r w:rsidRPr="00271A2B" w:rsidR="004042A0">
        <w:rPr>
          <w:sz w:val="22"/>
          <w:szCs w:val="22"/>
        </w:rPr>
        <w:t>provide</w:t>
      </w:r>
      <w:r w:rsidRPr="00271A2B" w:rsidR="002A57F0">
        <w:rPr>
          <w:sz w:val="22"/>
          <w:szCs w:val="22"/>
        </w:rPr>
        <w:t>s</w:t>
      </w:r>
      <w:r w:rsidRPr="00271A2B" w:rsidR="004042A0">
        <w:rPr>
          <w:sz w:val="22"/>
          <w:szCs w:val="22"/>
        </w:rPr>
        <w:t xml:space="preserve"> additional support to </w:t>
      </w:r>
      <w:r w:rsidRPr="00271A2B" w:rsidR="007200AE">
        <w:rPr>
          <w:sz w:val="22"/>
          <w:szCs w:val="22"/>
        </w:rPr>
        <w:t xml:space="preserve">the </w:t>
      </w:r>
      <w:r w:rsidRPr="00922D87" w:rsidR="00C63ADF">
        <w:rPr>
          <w:sz w:val="22"/>
          <w:szCs w:val="22"/>
        </w:rPr>
        <w:t>BPPS Planet Hub and Quality and Impact</w:t>
      </w:r>
      <w:r w:rsidRPr="00922D87" w:rsidDel="00920BF5" w:rsidR="00C63ADF">
        <w:rPr>
          <w:sz w:val="22"/>
          <w:szCs w:val="22"/>
        </w:rPr>
        <w:t xml:space="preserve"> </w:t>
      </w:r>
      <w:r w:rsidR="00EC2E95">
        <w:rPr>
          <w:sz w:val="22"/>
          <w:szCs w:val="22"/>
        </w:rPr>
        <w:t xml:space="preserve">Hub </w:t>
      </w:r>
      <w:r w:rsidRPr="00271A2B" w:rsidR="007066CB">
        <w:rPr>
          <w:sz w:val="22"/>
          <w:szCs w:val="22"/>
        </w:rPr>
        <w:t xml:space="preserve">when needed to </w:t>
      </w:r>
      <w:r w:rsidRPr="00271A2B" w:rsidR="00461492">
        <w:rPr>
          <w:sz w:val="22"/>
          <w:szCs w:val="22"/>
        </w:rPr>
        <w:t>ensur</w:t>
      </w:r>
      <w:r w:rsidRPr="00271A2B" w:rsidR="007066CB">
        <w:rPr>
          <w:sz w:val="22"/>
          <w:szCs w:val="22"/>
        </w:rPr>
        <w:t>e</w:t>
      </w:r>
      <w:r w:rsidRPr="00271A2B" w:rsidR="00461492">
        <w:rPr>
          <w:sz w:val="22"/>
          <w:szCs w:val="22"/>
        </w:rPr>
        <w:t xml:space="preserve"> the </w:t>
      </w:r>
      <w:r w:rsidRPr="00271A2B" w:rsidR="00070D5C">
        <w:rPr>
          <w:sz w:val="22"/>
          <w:szCs w:val="22"/>
        </w:rPr>
        <w:t>AF</w:t>
      </w:r>
      <w:r w:rsidRPr="00271A2B" w:rsidR="00E41BF8">
        <w:rPr>
          <w:sz w:val="22"/>
          <w:szCs w:val="22"/>
        </w:rPr>
        <w:t xml:space="preserve">-specific requirements noted </w:t>
      </w:r>
      <w:r w:rsidRPr="00271A2B" w:rsidR="00400BD2">
        <w:rPr>
          <w:sz w:val="22"/>
          <w:szCs w:val="22"/>
        </w:rPr>
        <w:t>below</w:t>
      </w:r>
      <w:r w:rsidRPr="00271A2B" w:rsidR="00461492">
        <w:rPr>
          <w:sz w:val="22"/>
          <w:szCs w:val="22"/>
        </w:rPr>
        <w:t xml:space="preserve"> </w:t>
      </w:r>
      <w:r w:rsidRPr="00271A2B" w:rsidR="00D520AB">
        <w:rPr>
          <w:sz w:val="22"/>
          <w:szCs w:val="22"/>
        </w:rPr>
        <w:t xml:space="preserve">and in the Project Document </w:t>
      </w:r>
      <w:r w:rsidRPr="00271A2B" w:rsidR="00461492">
        <w:rPr>
          <w:sz w:val="22"/>
          <w:szCs w:val="22"/>
        </w:rPr>
        <w:t>are met as</w:t>
      </w:r>
      <w:r w:rsidRPr="00271A2B" w:rsidR="007066CB">
        <w:rPr>
          <w:sz w:val="22"/>
          <w:szCs w:val="22"/>
        </w:rPr>
        <w:t xml:space="preserve"> required and as per the noted</w:t>
      </w:r>
      <w:r w:rsidRPr="00271A2B" w:rsidR="00461492">
        <w:rPr>
          <w:sz w:val="22"/>
          <w:szCs w:val="22"/>
        </w:rPr>
        <w:t xml:space="preserve"> schedule</w:t>
      </w:r>
      <w:r w:rsidRPr="00271A2B" w:rsidR="00B6446B">
        <w:rPr>
          <w:sz w:val="22"/>
          <w:szCs w:val="22"/>
        </w:rPr>
        <w:t>.</w:t>
      </w:r>
      <w:r w:rsidRPr="474C818C" w:rsidR="00EB04C5">
        <w:rPr>
          <w:sz w:val="22"/>
          <w:szCs w:val="22"/>
        </w:rPr>
        <w:t xml:space="preserve"> </w:t>
      </w:r>
      <w:r w:rsidRPr="474C818C" w:rsidR="00B6446B">
        <w:rPr>
          <w:sz w:val="22"/>
          <w:szCs w:val="22"/>
        </w:rPr>
        <w:t xml:space="preserve"> </w:t>
      </w:r>
    </w:p>
    <w:p w:rsidR="00211B09" w:rsidP="00F94A07" w:rsidRDefault="00211B09" w14:paraId="57579DFB" w14:textId="77777777">
      <w:pPr>
        <w:jc w:val="both"/>
        <w:rPr>
          <w:sz w:val="22"/>
          <w:szCs w:val="22"/>
        </w:rPr>
      </w:pPr>
    </w:p>
    <w:p w:rsidRPr="00215FCF" w:rsidR="00A43AA6" w:rsidP="45C1366D" w:rsidRDefault="00920BF5" w14:paraId="23B198BD" w14:textId="393DE77A">
      <w:pPr>
        <w:jc w:val="both"/>
        <w:rPr>
          <w:sz w:val="22"/>
          <w:szCs w:val="22"/>
          <w:highlight w:val="yellow"/>
        </w:rPr>
      </w:pPr>
      <w:r w:rsidRPr="5B43FA96">
        <w:rPr>
          <w:sz w:val="22"/>
          <w:szCs w:val="22"/>
        </w:rPr>
        <w:t xml:space="preserve">Should this project be at-risk of non-compliance with any </w:t>
      </w:r>
      <w:r w:rsidR="00C63ADF">
        <w:rPr>
          <w:sz w:val="22"/>
          <w:szCs w:val="22"/>
        </w:rPr>
        <w:t>AF</w:t>
      </w:r>
      <w:r w:rsidRPr="5B43FA96" w:rsidR="00C63ADF">
        <w:rPr>
          <w:sz w:val="22"/>
          <w:szCs w:val="22"/>
        </w:rPr>
        <w:t xml:space="preserve"> </w:t>
      </w:r>
      <w:r w:rsidRPr="5B43FA96">
        <w:rPr>
          <w:sz w:val="22"/>
          <w:szCs w:val="22"/>
        </w:rPr>
        <w:t>requirement</w:t>
      </w:r>
      <w:r w:rsidRPr="5B43FA96" w:rsidR="0086510D">
        <w:rPr>
          <w:sz w:val="22"/>
          <w:szCs w:val="22"/>
        </w:rPr>
        <w:t xml:space="preserve"> and deadlines</w:t>
      </w:r>
      <w:r w:rsidRPr="5B43FA96">
        <w:rPr>
          <w:sz w:val="22"/>
          <w:szCs w:val="22"/>
        </w:rPr>
        <w:t>,</w:t>
      </w:r>
      <w:r w:rsidRPr="5B43FA96" w:rsidR="005F2FB1">
        <w:rPr>
          <w:sz w:val="22"/>
          <w:szCs w:val="22"/>
        </w:rPr>
        <w:t xml:space="preserve"> including the </w:t>
      </w:r>
      <w:r w:rsidR="00C63ADF">
        <w:rPr>
          <w:sz w:val="22"/>
          <w:szCs w:val="22"/>
        </w:rPr>
        <w:t>AF</w:t>
      </w:r>
      <w:r w:rsidRPr="5B43FA96" w:rsidR="00C63ADF">
        <w:rPr>
          <w:sz w:val="22"/>
          <w:szCs w:val="22"/>
        </w:rPr>
        <w:t xml:space="preserve"> </w:t>
      </w:r>
      <w:r w:rsidRPr="5B43FA96" w:rsidR="005F2FB1">
        <w:rPr>
          <w:sz w:val="22"/>
          <w:szCs w:val="22"/>
        </w:rPr>
        <w:t>Minimum Fiduciary Standards,</w:t>
      </w:r>
      <w:r w:rsidRPr="5B43FA96">
        <w:rPr>
          <w:sz w:val="22"/>
          <w:szCs w:val="22"/>
        </w:rPr>
        <w:t xml:space="preserve"> the risk </w:t>
      </w:r>
      <w:r w:rsidRPr="5B43FA96" w:rsidR="00E8326C">
        <w:rPr>
          <w:sz w:val="22"/>
          <w:szCs w:val="22"/>
        </w:rPr>
        <w:t>shall</w:t>
      </w:r>
      <w:r w:rsidRPr="5B43FA96">
        <w:rPr>
          <w:sz w:val="22"/>
          <w:szCs w:val="22"/>
        </w:rPr>
        <w:t xml:space="preserve"> be escalated </w:t>
      </w:r>
      <w:r w:rsidRPr="5B43FA96" w:rsidR="005F2FB1">
        <w:rPr>
          <w:sz w:val="22"/>
          <w:szCs w:val="22"/>
        </w:rPr>
        <w:t>by</w:t>
      </w:r>
      <w:r w:rsidRPr="5B43FA96">
        <w:rPr>
          <w:sz w:val="22"/>
          <w:szCs w:val="22"/>
        </w:rPr>
        <w:t xml:space="preserve"> the R</w:t>
      </w:r>
      <w:r w:rsidRPr="5B43FA96" w:rsidR="00445738">
        <w:rPr>
          <w:sz w:val="22"/>
          <w:szCs w:val="22"/>
        </w:rPr>
        <w:t xml:space="preserve">esident </w:t>
      </w:r>
      <w:r w:rsidRPr="5B43FA96">
        <w:rPr>
          <w:sz w:val="22"/>
          <w:szCs w:val="22"/>
        </w:rPr>
        <w:t>R</w:t>
      </w:r>
      <w:r w:rsidRPr="5B43FA96" w:rsidR="00445738">
        <w:rPr>
          <w:sz w:val="22"/>
          <w:szCs w:val="22"/>
        </w:rPr>
        <w:t>epresentative</w:t>
      </w:r>
      <w:r w:rsidRPr="5B43FA96" w:rsidR="005F2FB1">
        <w:rPr>
          <w:sz w:val="22"/>
          <w:szCs w:val="22"/>
        </w:rPr>
        <w:t xml:space="preserve"> </w:t>
      </w:r>
      <w:r w:rsidRPr="00C8396E" w:rsidR="00F56698">
        <w:rPr>
          <w:i/>
          <w:iCs/>
          <w:color w:val="EE0000"/>
          <w:sz w:val="22"/>
          <w:szCs w:val="22"/>
          <w:highlight w:val="yellow"/>
        </w:rPr>
        <w:t xml:space="preserve">[or Regional Hub </w:t>
      </w:r>
      <w:r w:rsidRPr="4C8E7A26" w:rsidR="3E7A1865">
        <w:rPr>
          <w:i/>
          <w:iCs/>
          <w:color w:val="EE0000"/>
          <w:sz w:val="22"/>
          <w:szCs w:val="22"/>
          <w:highlight w:val="yellow"/>
        </w:rPr>
        <w:t>Manager</w:t>
      </w:r>
      <w:r w:rsidRPr="00C8396E" w:rsidR="00F56698">
        <w:rPr>
          <w:i/>
          <w:iCs/>
          <w:color w:val="EE0000"/>
          <w:sz w:val="22"/>
          <w:szCs w:val="22"/>
          <w:highlight w:val="yellow"/>
        </w:rPr>
        <w:t>]</w:t>
      </w:r>
      <w:r w:rsidR="00F56698">
        <w:rPr>
          <w:i/>
          <w:iCs/>
          <w:color w:val="EE0000"/>
          <w:sz w:val="22"/>
          <w:szCs w:val="22"/>
        </w:rPr>
        <w:t xml:space="preserve"> </w:t>
      </w:r>
      <w:r w:rsidRPr="5B43FA96" w:rsidR="005F2FB1">
        <w:rPr>
          <w:sz w:val="22"/>
          <w:szCs w:val="22"/>
        </w:rPr>
        <w:t>to the Deputy Regional Bureau Director</w:t>
      </w:r>
      <w:r w:rsidRPr="5B43FA96">
        <w:rPr>
          <w:sz w:val="22"/>
          <w:szCs w:val="22"/>
        </w:rPr>
        <w:t xml:space="preserve"> for action</w:t>
      </w:r>
      <w:r w:rsidRPr="5B43FA96" w:rsidR="0086510D">
        <w:rPr>
          <w:sz w:val="22"/>
          <w:szCs w:val="22"/>
        </w:rPr>
        <w:t>.</w:t>
      </w:r>
      <w:r w:rsidRPr="5B43FA96" w:rsidR="48BD9A13">
        <w:rPr>
          <w:sz w:val="22"/>
          <w:szCs w:val="22"/>
        </w:rPr>
        <w:t xml:space="preserve"> </w:t>
      </w:r>
      <w:r w:rsidRPr="5B43FA96" w:rsidR="00EF10BF">
        <w:rPr>
          <w:sz w:val="22"/>
          <w:szCs w:val="22"/>
        </w:rPr>
        <w:t xml:space="preserve">The </w:t>
      </w:r>
      <w:r w:rsidR="00C63ADF">
        <w:rPr>
          <w:sz w:val="22"/>
          <w:szCs w:val="22"/>
        </w:rPr>
        <w:t>BPPS Quality and Impact Hub and BPPS Planet Hub</w:t>
      </w:r>
      <w:r w:rsidRPr="5B43FA96" w:rsidR="00397D84">
        <w:rPr>
          <w:sz w:val="22"/>
          <w:szCs w:val="22"/>
        </w:rPr>
        <w:t xml:space="preserve"> </w:t>
      </w:r>
      <w:r w:rsidRPr="5B43FA96" w:rsidR="005F2FB1">
        <w:rPr>
          <w:sz w:val="22"/>
          <w:szCs w:val="22"/>
        </w:rPr>
        <w:t>should</w:t>
      </w:r>
      <w:r w:rsidRPr="5B43FA96" w:rsidR="48BD9A13">
        <w:rPr>
          <w:sz w:val="22"/>
          <w:szCs w:val="22"/>
        </w:rPr>
        <w:t xml:space="preserve"> be</w:t>
      </w:r>
      <w:r w:rsidRPr="5B43FA96" w:rsidR="005F2FB1">
        <w:rPr>
          <w:sz w:val="22"/>
          <w:szCs w:val="22"/>
        </w:rPr>
        <w:t xml:space="preserve"> informed</w:t>
      </w:r>
      <w:r w:rsidRPr="5B43FA96" w:rsidR="48BD9A13">
        <w:rPr>
          <w:sz w:val="22"/>
          <w:szCs w:val="22"/>
        </w:rPr>
        <w:t xml:space="preserve"> of risks of non-compliance.</w:t>
      </w:r>
      <w:r w:rsidRPr="5B43FA96" w:rsidR="0086510D">
        <w:rPr>
          <w:sz w:val="22"/>
          <w:szCs w:val="22"/>
        </w:rPr>
        <w:t xml:space="preserve"> If such risks of non-compliance are not adequately addressed, t</w:t>
      </w:r>
      <w:r w:rsidRPr="5B43FA96" w:rsidR="001A5EB6">
        <w:rPr>
          <w:sz w:val="22"/>
          <w:szCs w:val="22"/>
        </w:rPr>
        <w:t xml:space="preserve">he </w:t>
      </w:r>
      <w:r w:rsidR="009B7E52">
        <w:rPr>
          <w:sz w:val="22"/>
          <w:szCs w:val="22"/>
        </w:rPr>
        <w:t>BPPS Vertical Funds Executive Coo</w:t>
      </w:r>
      <w:r w:rsidR="00904808">
        <w:rPr>
          <w:sz w:val="22"/>
          <w:szCs w:val="22"/>
        </w:rPr>
        <w:t>rdinator</w:t>
      </w:r>
      <w:r w:rsidRPr="5B43FA96" w:rsidR="00155B17">
        <w:rPr>
          <w:sz w:val="22"/>
          <w:szCs w:val="22"/>
        </w:rPr>
        <w:t xml:space="preserve"> </w:t>
      </w:r>
      <w:r w:rsidRPr="5B43FA96" w:rsidR="0086510D">
        <w:rPr>
          <w:sz w:val="22"/>
          <w:szCs w:val="22"/>
        </w:rPr>
        <w:t xml:space="preserve">shall </w:t>
      </w:r>
      <w:r w:rsidRPr="5B43FA96" w:rsidR="00155B17">
        <w:rPr>
          <w:sz w:val="22"/>
          <w:szCs w:val="22"/>
        </w:rPr>
        <w:t>retain the authority</w:t>
      </w:r>
      <w:r w:rsidRPr="5B43FA96" w:rsidR="0086510D">
        <w:rPr>
          <w:sz w:val="22"/>
          <w:szCs w:val="22"/>
        </w:rPr>
        <w:t xml:space="preserve"> </w:t>
      </w:r>
      <w:r w:rsidRPr="5B43FA96" w:rsidR="00155B17">
        <w:rPr>
          <w:sz w:val="22"/>
          <w:szCs w:val="22"/>
        </w:rPr>
        <w:t xml:space="preserve">to suspend </w:t>
      </w:r>
      <w:r w:rsidRPr="5B43FA96" w:rsidR="63049116">
        <w:rPr>
          <w:sz w:val="22"/>
          <w:szCs w:val="22"/>
        </w:rPr>
        <w:t xml:space="preserve">or </w:t>
      </w:r>
      <w:r w:rsidRPr="5B43FA96" w:rsidR="307B2A50">
        <w:rPr>
          <w:sz w:val="22"/>
          <w:szCs w:val="22"/>
        </w:rPr>
        <w:t>r</w:t>
      </w:r>
      <w:r w:rsidRPr="5B43FA96" w:rsidR="0086510D">
        <w:rPr>
          <w:sz w:val="22"/>
          <w:szCs w:val="22"/>
        </w:rPr>
        <w:t>evoke the Delegation of Authority</w:t>
      </w:r>
      <w:r w:rsidRPr="5B43FA96" w:rsidR="2E329461">
        <w:rPr>
          <w:sz w:val="22"/>
          <w:szCs w:val="22"/>
        </w:rPr>
        <w:t xml:space="preserve">, and if necessary, </w:t>
      </w:r>
      <w:r w:rsidRPr="5B43FA96" w:rsidR="00955059">
        <w:rPr>
          <w:sz w:val="22"/>
          <w:szCs w:val="22"/>
        </w:rPr>
        <w:t>after</w:t>
      </w:r>
      <w:r w:rsidRPr="5B43FA96" w:rsidR="2E329461">
        <w:rPr>
          <w:sz w:val="22"/>
          <w:szCs w:val="22"/>
        </w:rPr>
        <w:t xml:space="preserve"> consultation with the</w:t>
      </w:r>
      <w:r w:rsidRPr="5B43FA96" w:rsidR="00841B6D">
        <w:rPr>
          <w:sz w:val="22"/>
          <w:szCs w:val="22"/>
        </w:rPr>
        <w:t xml:space="preserve"> Regional Bureau</w:t>
      </w:r>
      <w:r w:rsidRPr="5B43FA96" w:rsidR="00955059">
        <w:rPr>
          <w:sz w:val="22"/>
          <w:szCs w:val="22"/>
        </w:rPr>
        <w:t xml:space="preserve"> Director</w:t>
      </w:r>
      <w:r w:rsidRPr="5B43FA96" w:rsidR="00217EF3">
        <w:rPr>
          <w:sz w:val="22"/>
          <w:szCs w:val="22"/>
        </w:rPr>
        <w:t>,</w:t>
      </w:r>
      <w:r w:rsidRPr="5B43FA96" w:rsidR="00841B6D">
        <w:rPr>
          <w:sz w:val="22"/>
          <w:szCs w:val="22"/>
        </w:rPr>
        <w:t xml:space="preserve"> </w:t>
      </w:r>
      <w:r w:rsidRPr="5B43FA96" w:rsidR="005F2FB1">
        <w:rPr>
          <w:sz w:val="22"/>
          <w:szCs w:val="22"/>
        </w:rPr>
        <w:t xml:space="preserve">transfer the accountability and responsibility for </w:t>
      </w:r>
      <w:r w:rsidRPr="5B43FA96" w:rsidR="00B84189">
        <w:rPr>
          <w:sz w:val="22"/>
          <w:szCs w:val="22"/>
        </w:rPr>
        <w:t>the</w:t>
      </w:r>
      <w:r w:rsidRPr="5B43FA96" w:rsidR="005F2FB1">
        <w:rPr>
          <w:sz w:val="22"/>
          <w:szCs w:val="22"/>
        </w:rPr>
        <w:t xml:space="preserve"> implementation of this project to another unit (e.g. the Regional Bureau) or</w:t>
      </w:r>
      <w:r w:rsidRPr="5B43FA96" w:rsidR="00BF415E">
        <w:rPr>
          <w:sz w:val="22"/>
          <w:szCs w:val="22"/>
        </w:rPr>
        <w:t xml:space="preserve">, with the agreement of the </w:t>
      </w:r>
      <w:r w:rsidR="009B7E52">
        <w:rPr>
          <w:sz w:val="22"/>
          <w:szCs w:val="22"/>
        </w:rPr>
        <w:t>AF</w:t>
      </w:r>
      <w:r w:rsidRPr="5B43FA96" w:rsidR="00BF415E">
        <w:rPr>
          <w:sz w:val="22"/>
          <w:szCs w:val="22"/>
        </w:rPr>
        <w:t xml:space="preserve">, </w:t>
      </w:r>
      <w:r w:rsidR="007039ED">
        <w:rPr>
          <w:sz w:val="22"/>
          <w:szCs w:val="22"/>
        </w:rPr>
        <w:t xml:space="preserve">suspend or </w:t>
      </w:r>
      <w:r w:rsidRPr="5B43FA96" w:rsidR="2E329461">
        <w:rPr>
          <w:sz w:val="22"/>
          <w:szCs w:val="22"/>
        </w:rPr>
        <w:t>cancel this project</w:t>
      </w:r>
      <w:r w:rsidRPr="5B43FA96" w:rsidR="00155B17">
        <w:rPr>
          <w:sz w:val="22"/>
          <w:szCs w:val="22"/>
        </w:rPr>
        <w:t>.</w:t>
      </w:r>
      <w:r w:rsidRPr="5B43FA96" w:rsidR="5A948587">
        <w:rPr>
          <w:sz w:val="22"/>
          <w:szCs w:val="22"/>
        </w:rPr>
        <w:t xml:space="preserve"> </w:t>
      </w:r>
    </w:p>
    <w:p w:rsidR="6B9BD584" w:rsidP="6B9BD584" w:rsidRDefault="6B9BD584" w14:paraId="4866D73B" w14:textId="692CBF10">
      <w:pPr>
        <w:jc w:val="both"/>
        <w:rPr>
          <w:sz w:val="22"/>
          <w:szCs w:val="22"/>
        </w:rPr>
      </w:pPr>
    </w:p>
    <w:p w:rsidR="008423F2" w:rsidP="00F94A07" w:rsidRDefault="009B7E52" w14:paraId="3CBECB34" w14:textId="460C48E9">
      <w:pPr>
        <w:jc w:val="both"/>
        <w:rPr>
          <w:b/>
          <w:bCs/>
          <w:sz w:val="22"/>
          <w:szCs w:val="22"/>
        </w:rPr>
      </w:pPr>
      <w:r>
        <w:rPr>
          <w:b/>
          <w:bCs/>
          <w:sz w:val="22"/>
          <w:szCs w:val="22"/>
        </w:rPr>
        <w:t>AF</w:t>
      </w:r>
      <w:r w:rsidRPr="00215FCF">
        <w:rPr>
          <w:b/>
          <w:bCs/>
          <w:sz w:val="22"/>
          <w:szCs w:val="22"/>
        </w:rPr>
        <w:t xml:space="preserve"> </w:t>
      </w:r>
      <w:r w:rsidRPr="00215FCF" w:rsidR="008423F2">
        <w:rPr>
          <w:b/>
          <w:bCs/>
          <w:sz w:val="22"/>
          <w:szCs w:val="22"/>
        </w:rPr>
        <w:t xml:space="preserve">specific </w:t>
      </w:r>
      <w:r w:rsidR="00611568">
        <w:rPr>
          <w:b/>
          <w:bCs/>
          <w:sz w:val="22"/>
          <w:szCs w:val="22"/>
        </w:rPr>
        <w:t>conditions and deadlines</w:t>
      </w:r>
      <w:r w:rsidR="004F274B">
        <w:rPr>
          <w:b/>
          <w:bCs/>
          <w:sz w:val="22"/>
          <w:szCs w:val="22"/>
        </w:rPr>
        <w:t>:</w:t>
      </w:r>
    </w:p>
    <w:p w:rsidRPr="00215FCF" w:rsidR="008A42F6" w:rsidP="00F94A07" w:rsidRDefault="008A42F6" w14:paraId="11DED057" w14:textId="77777777">
      <w:pPr>
        <w:jc w:val="both"/>
        <w:rPr>
          <w:b/>
          <w:bCs/>
          <w:sz w:val="22"/>
          <w:szCs w:val="22"/>
        </w:rPr>
      </w:pPr>
    </w:p>
    <w:tbl>
      <w:tblPr>
        <w:tblStyle w:val="TableGrid"/>
        <w:tblW w:w="9959" w:type="dxa"/>
        <w:tblLayout w:type="fixed"/>
        <w:tblLook w:val="04A0" w:firstRow="1" w:lastRow="0" w:firstColumn="1" w:lastColumn="0" w:noHBand="0" w:noVBand="1"/>
      </w:tblPr>
      <w:tblGrid>
        <w:gridCol w:w="453"/>
        <w:gridCol w:w="2332"/>
        <w:gridCol w:w="5040"/>
        <w:gridCol w:w="2134"/>
      </w:tblGrid>
      <w:tr w:rsidRPr="00450E48" w:rsidR="0086510D" w:rsidTr="03FFB987" w14:paraId="73249705" w14:textId="352A6356">
        <w:tc>
          <w:tcPr>
            <w:tcW w:w="9959" w:type="dxa"/>
            <w:gridSpan w:val="4"/>
            <w:tcMar/>
          </w:tcPr>
          <w:p w:rsidRPr="00450E48" w:rsidR="0086510D" w:rsidP="00922D87" w:rsidRDefault="009B7E52" w14:paraId="687BDEF0" w14:textId="2A86235A">
            <w:pPr>
              <w:pStyle w:val="ListParagraph"/>
              <w:numPr>
                <w:ilvl w:val="0"/>
                <w:numId w:val="3"/>
              </w:numPr>
              <w:rPr>
                <w:b/>
                <w:bCs/>
              </w:rPr>
            </w:pPr>
            <w:r w:rsidRPr="00450E48">
              <w:rPr>
                <w:b/>
                <w:bCs/>
              </w:rPr>
              <w:t xml:space="preserve">AF </w:t>
            </w:r>
            <w:r w:rsidRPr="00450E48" w:rsidR="0086510D">
              <w:rPr>
                <w:b/>
                <w:bCs/>
              </w:rPr>
              <w:t xml:space="preserve">Conditions: </w:t>
            </w:r>
            <w:r w:rsidRPr="00450E48" w:rsidR="0086510D">
              <w:t>if these conditions are not met this project may be suspended or cancelled</w:t>
            </w:r>
            <w:r w:rsidRPr="00450E48" w:rsidR="00E85AEF">
              <w:t xml:space="preserve"> by the </w:t>
            </w:r>
            <w:r w:rsidRPr="00450E48">
              <w:t>BPPS Vertical Funds Executive Coordinator.</w:t>
            </w:r>
          </w:p>
        </w:tc>
      </w:tr>
      <w:tr w:rsidRPr="00450E48" w:rsidR="0086510D" w:rsidTr="03FFB987" w14:paraId="2238A38D" w14:textId="77777777">
        <w:tc>
          <w:tcPr>
            <w:tcW w:w="453" w:type="dxa"/>
            <w:tcMar/>
          </w:tcPr>
          <w:p w:rsidRPr="00450E48" w:rsidR="0086510D" w:rsidP="00922D87" w:rsidRDefault="0086510D" w14:paraId="6B4DC0FF" w14:textId="29E322F3">
            <w:r w:rsidRPr="00450E48">
              <w:t>1</w:t>
            </w:r>
          </w:p>
        </w:tc>
        <w:tc>
          <w:tcPr>
            <w:tcW w:w="2332" w:type="dxa"/>
            <w:tcMar/>
          </w:tcPr>
          <w:p w:rsidRPr="00450E48" w:rsidR="0086510D" w:rsidP="00922D87" w:rsidRDefault="00F56698" w14:paraId="20F1EE73" w14:textId="7706F6E7">
            <w:r w:rsidRPr="00450E48">
              <w:t xml:space="preserve">AF </w:t>
            </w:r>
            <w:r w:rsidRPr="00450E48" w:rsidR="0086510D">
              <w:t>Fee</w:t>
            </w:r>
          </w:p>
        </w:tc>
        <w:tc>
          <w:tcPr>
            <w:tcW w:w="7174" w:type="dxa"/>
            <w:gridSpan w:val="2"/>
            <w:tcMar/>
          </w:tcPr>
          <w:p w:rsidRPr="00450E48" w:rsidR="0086510D" w:rsidP="45C1366D" w:rsidRDefault="0086510D" w14:paraId="07D75922" w14:textId="48DF9408">
            <w:r w:rsidRPr="00450E48">
              <w:t xml:space="preserve">The total </w:t>
            </w:r>
            <w:r w:rsidRPr="00450E48" w:rsidR="009B7E52">
              <w:t xml:space="preserve">AF </w:t>
            </w:r>
            <w:r w:rsidRPr="00450E48" w:rsidR="669BB7E9">
              <w:t>F</w:t>
            </w:r>
            <w:r w:rsidRPr="00450E48">
              <w:t xml:space="preserve">ee over the lifetime of this </w:t>
            </w:r>
            <w:r w:rsidRPr="00450E48" w:rsidR="009B7E52">
              <w:t xml:space="preserve">AF </w:t>
            </w:r>
            <w:r w:rsidRPr="00450E48">
              <w:t xml:space="preserve">project </w:t>
            </w:r>
            <w:r w:rsidRPr="00450E48" w:rsidR="52740D1A">
              <w:t>shall</w:t>
            </w:r>
            <w:r w:rsidRPr="00450E48">
              <w:t xml:space="preserve"> be </w:t>
            </w:r>
            <w:r w:rsidRPr="00450E48">
              <w:rPr>
                <w:color w:val="FF0000"/>
                <w:highlight w:val="yellow"/>
              </w:rPr>
              <w:t>[</w:t>
            </w:r>
            <w:r w:rsidRPr="00450E48">
              <w:rPr>
                <w:i/>
                <w:iCs/>
                <w:color w:val="FF0000"/>
                <w:highlight w:val="yellow"/>
              </w:rPr>
              <w:t>USD XX</w:t>
            </w:r>
            <w:r w:rsidRPr="00450E48">
              <w:rPr>
                <w:color w:val="FF0000"/>
                <w:highlight w:val="yellow"/>
              </w:rPr>
              <w:t xml:space="preserve"> </w:t>
            </w:r>
            <w:r w:rsidRPr="00450E48">
              <w:rPr>
                <w:i/>
                <w:iCs/>
                <w:color w:val="FF0000"/>
                <w:highlight w:val="yellow"/>
              </w:rPr>
              <w:t xml:space="preserve">- amount to be inserted </w:t>
            </w:r>
            <w:r w:rsidRPr="00450E48" w:rsidR="4ECDEA7F">
              <w:rPr>
                <w:i/>
                <w:iCs/>
                <w:color w:val="FF0000"/>
                <w:highlight w:val="yellow"/>
              </w:rPr>
              <w:t>as the fee approved by the donor</w:t>
            </w:r>
            <w:r w:rsidRPr="00450E48">
              <w:rPr>
                <w:i/>
                <w:iCs/>
                <w:color w:val="FF0000"/>
                <w:highlight w:val="yellow"/>
              </w:rPr>
              <w:t>]</w:t>
            </w:r>
            <w:r w:rsidRPr="00450E48">
              <w:rPr>
                <w:color w:val="FF0000"/>
                <w:highlight w:val="yellow"/>
              </w:rPr>
              <w:t>.</w:t>
            </w:r>
            <w:r w:rsidRPr="00922D87">
              <w:t xml:space="preserve">  </w:t>
            </w:r>
            <w:r w:rsidR="00F932C1">
              <w:t xml:space="preserve">The AF Fee shall only be used for the intended purpose and applied in relation to the performance of oversight services as per </w:t>
            </w:r>
            <w:r w:rsidR="00BA2BBF">
              <w:t>AF</w:t>
            </w:r>
            <w:r w:rsidR="00F932C1">
              <w:t xml:space="preserve"> Policies and Procedures. The AF Fee may be returned to the AF in the event of non-compliance with the POPP and/or AF project management requirements</w:t>
            </w:r>
            <w:r w:rsidR="005313A4">
              <w:t xml:space="preserve">.  </w:t>
            </w:r>
            <w:r w:rsidR="00BC4FC7">
              <w:t xml:space="preserve">Please note </w:t>
            </w:r>
            <w:r w:rsidR="005313A4">
              <w:t xml:space="preserve">that </w:t>
            </w:r>
            <w:r w:rsidR="00BC4FC7">
              <w:t xml:space="preserve">the </w:t>
            </w:r>
            <w:r w:rsidR="005313A4">
              <w:t>fee</w:t>
            </w:r>
            <w:r w:rsidR="00BC4FC7">
              <w:t xml:space="preserve"> </w:t>
            </w:r>
            <w:proofErr w:type="gramStart"/>
            <w:r w:rsidR="00BC4FC7">
              <w:t>share</w:t>
            </w:r>
            <w:proofErr w:type="gramEnd"/>
            <w:r w:rsidR="00BC4FC7">
              <w:t xml:space="preserve"> to the </w:t>
            </w:r>
            <w:r w:rsidR="005313A4">
              <w:t>country</w:t>
            </w:r>
            <w:r w:rsidR="00BC4FC7">
              <w:t xml:space="preserve"> Office (CO) </w:t>
            </w:r>
            <w:r w:rsidRPr="00922D87" w:rsidR="00BC4FC7">
              <w:rPr>
                <w:i/>
                <w:color w:val="EE0000"/>
                <w:highlight w:val="yellow"/>
              </w:rPr>
              <w:t>[or Regional Hub]</w:t>
            </w:r>
            <w:r w:rsidRPr="00922D87" w:rsidR="00BC4FC7">
              <w:rPr>
                <w:color w:val="EE0000"/>
              </w:rPr>
              <w:t xml:space="preserve"> </w:t>
            </w:r>
            <w:r w:rsidR="00BC4FC7">
              <w:t>is allocated based on annual delivery projections and should be included in the annual IB allocation the CO receives from the Regional Bureau</w:t>
            </w:r>
            <w:r w:rsidR="00B31B34">
              <w:t>.</w:t>
            </w:r>
            <w:r w:rsidR="00BC4FC7">
              <w:t xml:space="preserve"> </w:t>
            </w:r>
            <w:r w:rsidRPr="00922D87" w:rsidR="00BC4FC7">
              <w:rPr>
                <w:i/>
                <w:color w:val="EE0000"/>
                <w:highlight w:val="yellow"/>
              </w:rPr>
              <w:t xml:space="preserve">[or </w:t>
            </w:r>
            <w:r w:rsidRPr="00922D87" w:rsidR="005313A4">
              <w:rPr>
                <w:i/>
                <w:color w:val="EE0000"/>
                <w:highlight w:val="yellow"/>
              </w:rPr>
              <w:t>…</w:t>
            </w:r>
            <w:r w:rsidRPr="00922D87" w:rsidR="00BC4FC7">
              <w:rPr>
                <w:i/>
                <w:color w:val="EE0000"/>
                <w:highlight w:val="yellow"/>
              </w:rPr>
              <w:t>allocation the Regional Hub receives</w:t>
            </w:r>
            <w:r w:rsidRPr="00922D87" w:rsidR="005313A4">
              <w:rPr>
                <w:i/>
                <w:color w:val="EE0000"/>
                <w:highlight w:val="yellow"/>
              </w:rPr>
              <w:t>.]</w:t>
            </w:r>
          </w:p>
        </w:tc>
      </w:tr>
      <w:tr w:rsidRPr="00450E48" w:rsidR="00794E61" w:rsidTr="03FFB987" w14:paraId="33E87A88" w14:textId="23218CA9">
        <w:trPr>
          <w:trHeight w:val="230"/>
        </w:trPr>
        <w:tc>
          <w:tcPr>
            <w:tcW w:w="453" w:type="dxa"/>
            <w:vMerge w:val="restart"/>
            <w:tcMar/>
          </w:tcPr>
          <w:p w:rsidRPr="00450E48" w:rsidR="00794E61" w:rsidP="00922D87" w:rsidRDefault="00794E61" w14:paraId="2E27435A" w14:textId="38879272">
            <w:r w:rsidRPr="00450E48">
              <w:t>2</w:t>
            </w:r>
          </w:p>
        </w:tc>
        <w:tc>
          <w:tcPr>
            <w:tcW w:w="2332" w:type="dxa"/>
            <w:vMerge w:val="restart"/>
            <w:tcMar/>
          </w:tcPr>
          <w:p w:rsidRPr="00450E48" w:rsidR="00794E61" w:rsidP="009E466B" w:rsidRDefault="00794E61" w14:paraId="334F9017" w14:textId="2F01AC77">
            <w:r w:rsidRPr="00450E48">
              <w:t>Functional separation between oversight and execution support</w:t>
            </w:r>
          </w:p>
        </w:tc>
        <w:tc>
          <w:tcPr>
            <w:tcW w:w="7174" w:type="dxa"/>
            <w:gridSpan w:val="2"/>
            <w:tcMar/>
          </w:tcPr>
          <w:p w:rsidRPr="00450E48" w:rsidR="00794E61" w:rsidP="002826FD" w:rsidRDefault="00794E61" w14:paraId="591DE2CB" w14:textId="7868C040">
            <w:pPr>
              <w:spacing w:after="200"/>
            </w:pPr>
            <w:r w:rsidRPr="00450E48">
              <w:t xml:space="preserve">No CO execution support services shall be provided to the </w:t>
            </w:r>
            <w:r w:rsidRPr="00450E48" w:rsidDel="003529D0">
              <w:t>P</w:t>
            </w:r>
            <w:r w:rsidRPr="00450E48">
              <w:t xml:space="preserve">roject unless approved by the </w:t>
            </w:r>
            <w:r w:rsidRPr="00450E48" w:rsidR="00ED38BE">
              <w:t>AF</w:t>
            </w:r>
            <w:r w:rsidRPr="00450E48">
              <w:t xml:space="preserve">. </w:t>
            </w:r>
            <w:r w:rsidRPr="00450E48" w:rsidR="00ED38BE">
              <w:t>Execution services will only be approved by the AF on an exceptional basis</w:t>
            </w:r>
            <w:r w:rsidRPr="00450E48" w:rsidR="00D152BD">
              <w:t xml:space="preserve"> upon receipt of both a written request from UNDP with a strong </w:t>
            </w:r>
            <w:r w:rsidR="001E27D7">
              <w:t>rationale</w:t>
            </w:r>
            <w:r w:rsidRPr="00450E48" w:rsidR="00D152BD">
              <w:t xml:space="preserve"> for the provision of direct services</w:t>
            </w:r>
            <w:r w:rsidRPr="00450E48" w:rsidR="00ED38BE">
              <w:t xml:space="preserve"> and </w:t>
            </w:r>
            <w:r w:rsidRPr="00450E48" w:rsidR="00D152BD">
              <w:t>a letter</w:t>
            </w:r>
            <w:r w:rsidRPr="00450E48" w:rsidR="00ED38BE">
              <w:t xml:space="preserve"> by the recipient country’s Designated Authority.  </w:t>
            </w:r>
            <w:r w:rsidRPr="00450E48">
              <w:t xml:space="preserve">Any execution support services so agreed shall be performed in full compliance with UNDP guidance and </w:t>
            </w:r>
            <w:r w:rsidRPr="00450E48" w:rsidR="00F56698">
              <w:t xml:space="preserve">AF </w:t>
            </w:r>
            <w:r w:rsidRPr="00450E48">
              <w:t>policies and procedures, which shall require the Country Office to ensure and maintain a functional separation and reporting lines between staff and non-staff personnel providing oversight services and those providing execution support services.</w:t>
            </w:r>
          </w:p>
        </w:tc>
      </w:tr>
      <w:tr w:rsidRPr="00450E48" w:rsidR="00794E61" w:rsidTr="03FFB987" w14:paraId="6BF9C5A6" w14:textId="5E945366">
        <w:tc>
          <w:tcPr>
            <w:tcW w:w="453" w:type="dxa"/>
            <w:vMerge/>
            <w:tcMar/>
          </w:tcPr>
          <w:p w:rsidRPr="00450E48" w:rsidR="00794E61" w:rsidP="00922D87" w:rsidRDefault="00794E61" w14:paraId="78B182C1" w14:textId="77777777"/>
        </w:tc>
        <w:tc>
          <w:tcPr>
            <w:tcW w:w="2332" w:type="dxa"/>
            <w:vMerge/>
            <w:tcMar/>
          </w:tcPr>
          <w:p w:rsidRPr="00450E48" w:rsidR="00794E61" w:rsidP="009E466B" w:rsidRDefault="00794E61" w14:paraId="4CF20DAA" w14:textId="77777777"/>
        </w:tc>
        <w:tc>
          <w:tcPr>
            <w:tcW w:w="7174" w:type="dxa"/>
            <w:gridSpan w:val="2"/>
            <w:tcMar/>
          </w:tcPr>
          <w:p w:rsidRPr="00450E48" w:rsidR="00794E61" w:rsidP="45C1366D" w:rsidRDefault="00794E61" w14:paraId="05140468" w14:textId="5D12055F">
            <w:r w:rsidRPr="00450E48">
              <w:t xml:space="preserve">Where execution support services have been approved by the </w:t>
            </w:r>
            <w:r w:rsidRPr="00450E48" w:rsidR="00ED38BE">
              <w:t>AF</w:t>
            </w:r>
            <w:r w:rsidRPr="00450E48">
              <w:t xml:space="preserve">, the </w:t>
            </w:r>
            <w:hyperlink r:id="rId12">
              <w:r w:rsidRPr="00450E48">
                <w:rPr>
                  <w:rStyle w:val="Hyperlink"/>
                </w:rPr>
                <w:t>LOA</w:t>
              </w:r>
            </w:hyperlink>
            <w:r w:rsidRPr="00450E48">
              <w:t xml:space="preserve"> with the Government to provide CO support has been duly completed, cleared by BPPS</w:t>
            </w:r>
            <w:r w:rsidRPr="00450E48" w:rsidR="00ED38BE">
              <w:t xml:space="preserve"> Quality and Impact Hub</w:t>
            </w:r>
            <w:r w:rsidRPr="00450E48">
              <w:t xml:space="preserve">, signed by the relevant parties and included as an annex to the </w:t>
            </w:r>
            <w:r w:rsidRPr="00450E48" w:rsidR="00ED38BE">
              <w:t>Project Document</w:t>
            </w:r>
            <w:r w:rsidRPr="00450E48">
              <w:t xml:space="preserve"> before signature by the Implementing Partner, Government Coordinating Agency and UNDP.</w:t>
            </w:r>
          </w:p>
        </w:tc>
      </w:tr>
      <w:tr w:rsidRPr="00450E48" w:rsidR="00794E61" w:rsidTr="03FFB987" w14:paraId="729BE3BA" w14:textId="4584A670">
        <w:tc>
          <w:tcPr>
            <w:tcW w:w="453" w:type="dxa"/>
            <w:vMerge/>
            <w:tcMar/>
          </w:tcPr>
          <w:p w:rsidRPr="00450E48" w:rsidR="00794E61" w:rsidP="00922D87" w:rsidRDefault="00794E61" w14:paraId="68205029" w14:textId="77777777"/>
        </w:tc>
        <w:tc>
          <w:tcPr>
            <w:tcW w:w="2332" w:type="dxa"/>
            <w:vMerge/>
            <w:tcMar/>
          </w:tcPr>
          <w:p w:rsidRPr="00450E48" w:rsidR="00794E61" w:rsidP="009E466B" w:rsidRDefault="00794E61" w14:paraId="3AB03399" w14:textId="77777777"/>
        </w:tc>
        <w:tc>
          <w:tcPr>
            <w:tcW w:w="7174" w:type="dxa"/>
            <w:gridSpan w:val="2"/>
            <w:tcMar/>
          </w:tcPr>
          <w:p w:rsidRPr="00450E48" w:rsidR="00794E61" w:rsidP="00191236" w:rsidRDefault="00794E61" w14:paraId="52BE8908" w14:textId="71D05055">
            <w:pPr>
              <w:rPr>
                <w:highlight w:val="yellow"/>
              </w:rPr>
            </w:pPr>
            <w:r w:rsidRPr="00450E48">
              <w:t xml:space="preserve">Service costs in relation to execution support shall </w:t>
            </w:r>
            <w:r w:rsidRPr="00450E48" w:rsidR="00AB0C51">
              <w:t xml:space="preserve">be </w:t>
            </w:r>
            <w:r w:rsidRPr="00450E48" w:rsidR="02F0BDBC">
              <w:t xml:space="preserve">charged </w:t>
            </w:r>
            <w:r w:rsidRPr="00450E48">
              <w:t xml:space="preserve">in accordance with </w:t>
            </w:r>
            <w:r w:rsidRPr="00450E48" w:rsidR="7D63B1E2">
              <w:t xml:space="preserve">the project budget approved </w:t>
            </w:r>
            <w:r w:rsidR="00F66416">
              <w:t>by</w:t>
            </w:r>
            <w:r w:rsidRPr="00450E48" w:rsidR="7D63B1E2">
              <w:t xml:space="preserve"> the AF</w:t>
            </w:r>
            <w:r w:rsidRPr="00450E48">
              <w:t>.</w:t>
            </w:r>
          </w:p>
        </w:tc>
      </w:tr>
      <w:tr w:rsidRPr="00450E48" w:rsidR="00794E61" w:rsidTr="03FFB987" w14:paraId="70F35BA2" w14:textId="5B015942">
        <w:tc>
          <w:tcPr>
            <w:tcW w:w="453" w:type="dxa"/>
            <w:vMerge/>
            <w:tcMar/>
          </w:tcPr>
          <w:p w:rsidRPr="00450E48" w:rsidR="00794E61" w:rsidP="00922D87" w:rsidRDefault="00794E61" w14:paraId="617C3F05" w14:textId="77777777"/>
        </w:tc>
        <w:tc>
          <w:tcPr>
            <w:tcW w:w="2332" w:type="dxa"/>
            <w:vMerge/>
            <w:tcMar/>
          </w:tcPr>
          <w:p w:rsidRPr="00450E48" w:rsidR="00794E61" w:rsidP="009E466B" w:rsidRDefault="00794E61" w14:paraId="768A84BF" w14:textId="77777777"/>
        </w:tc>
        <w:tc>
          <w:tcPr>
            <w:tcW w:w="7174" w:type="dxa"/>
            <w:gridSpan w:val="2"/>
            <w:tcMar/>
          </w:tcPr>
          <w:p w:rsidRPr="00450E48" w:rsidR="00794E61" w:rsidP="0042073F" w:rsidRDefault="00794E61" w14:paraId="5AF48085" w14:textId="063EDD42">
            <w:r w:rsidRPr="00450E48">
              <w:t xml:space="preserve">UNDP staff and non-staff personnel engaged in execution support services shall under no circumstances be involved in oversight services (and </w:t>
            </w:r>
            <w:r w:rsidRPr="00450E48">
              <w:rPr>
                <w:i/>
                <w:iCs/>
              </w:rPr>
              <w:t>vice versa</w:t>
            </w:r>
            <w:r w:rsidRPr="004F274B">
              <w:rPr>
                <w:i/>
                <w:iCs/>
              </w:rPr>
              <w:t>)</w:t>
            </w:r>
            <w:r w:rsidR="00664666">
              <w:rPr>
                <w:i/>
                <w:iCs/>
              </w:rPr>
              <w:t>.</w:t>
            </w:r>
          </w:p>
        </w:tc>
      </w:tr>
      <w:tr w:rsidRPr="00450E48" w:rsidR="00794E61" w:rsidTr="03FFB987" w14:paraId="5572C4F3" w14:textId="77777777">
        <w:tc>
          <w:tcPr>
            <w:tcW w:w="453" w:type="dxa"/>
            <w:vMerge/>
            <w:tcMar/>
          </w:tcPr>
          <w:p w:rsidRPr="00450E48" w:rsidR="00794E61" w:rsidP="00922D87" w:rsidRDefault="00794E61" w14:paraId="22B589E9" w14:textId="77777777"/>
        </w:tc>
        <w:tc>
          <w:tcPr>
            <w:tcW w:w="2332" w:type="dxa"/>
            <w:vMerge/>
            <w:tcMar/>
          </w:tcPr>
          <w:p w:rsidRPr="00450E48" w:rsidR="00794E61" w:rsidP="009E466B" w:rsidRDefault="00794E61" w14:paraId="2978704F" w14:textId="77777777"/>
        </w:tc>
        <w:tc>
          <w:tcPr>
            <w:tcW w:w="7174" w:type="dxa"/>
            <w:gridSpan w:val="2"/>
            <w:tcMar/>
          </w:tcPr>
          <w:p w:rsidRPr="00450E48" w:rsidR="00794E61" w:rsidP="0042073F" w:rsidRDefault="00794E61" w14:paraId="26120FF9" w14:textId="5FA6C536">
            <w:r w:rsidRPr="00450E48">
              <w:t xml:space="preserve">The staffing arrangements on oversight </w:t>
            </w:r>
            <w:proofErr w:type="gramStart"/>
            <w:r w:rsidRPr="00450E48">
              <w:t>ensures</w:t>
            </w:r>
            <w:proofErr w:type="gramEnd"/>
            <w:r w:rsidRPr="00450E48">
              <w:t xml:space="preserve"> a strict functional separation between oversight and execution</w:t>
            </w:r>
            <w:r w:rsidRPr="00450E48" w:rsidR="00B1394E">
              <w:t>.</w:t>
            </w:r>
          </w:p>
        </w:tc>
      </w:tr>
      <w:tr w:rsidRPr="00450E48" w:rsidR="0042073F" w:rsidTr="03FFB987" w14:paraId="7D1F8A80" w14:textId="77777777">
        <w:tc>
          <w:tcPr>
            <w:tcW w:w="453" w:type="dxa"/>
            <w:tcMar/>
          </w:tcPr>
          <w:p w:rsidRPr="00450E48" w:rsidR="0042073F" w:rsidP="00922D87" w:rsidRDefault="002E4B4F" w14:paraId="51613B77" w14:textId="025F7CD4">
            <w:r>
              <w:t>3</w:t>
            </w:r>
          </w:p>
        </w:tc>
        <w:tc>
          <w:tcPr>
            <w:tcW w:w="2332" w:type="dxa"/>
            <w:tcMar/>
          </w:tcPr>
          <w:p w:rsidRPr="00450E48" w:rsidR="0042073F" w:rsidP="00922D87" w:rsidRDefault="0042073F" w14:paraId="1A332D0F" w14:textId="71746ACA">
            <w:r w:rsidRPr="00450E48">
              <w:t>Co-financing</w:t>
            </w:r>
          </w:p>
        </w:tc>
        <w:tc>
          <w:tcPr>
            <w:tcW w:w="7174" w:type="dxa"/>
            <w:gridSpan w:val="2"/>
            <w:tcMar/>
          </w:tcPr>
          <w:p w:rsidRPr="004D4DBE" w:rsidR="009F25D2" w:rsidP="0042073F" w:rsidRDefault="0042073F" w14:paraId="01C0BBB0" w14:textId="6E863363">
            <w:r w:rsidRPr="004D4DBE">
              <w:t>The</w:t>
            </w:r>
            <w:r w:rsidRPr="004D4DBE" w:rsidR="00FF4CBE">
              <w:t xml:space="preserve"> Resident Representative </w:t>
            </w:r>
            <w:r w:rsidRPr="00104917" w:rsidR="00450E48">
              <w:rPr>
                <w:i/>
                <w:color w:val="EE0000"/>
                <w:highlight w:val="yellow"/>
              </w:rPr>
              <w:t>[or Regional Hub Manager</w:t>
            </w:r>
            <w:r w:rsidRPr="00922D87" w:rsidR="00450E48">
              <w:rPr>
                <w:i/>
                <w:highlight w:val="yellow"/>
              </w:rPr>
              <w:t>]</w:t>
            </w:r>
            <w:r w:rsidRPr="00922D87" w:rsidR="00450E48">
              <w:t xml:space="preserve"> </w:t>
            </w:r>
            <w:r w:rsidRPr="004D4DBE" w:rsidR="00165B08">
              <w:t>shall</w:t>
            </w:r>
            <w:r w:rsidRPr="004D4DBE">
              <w:t xml:space="preserve"> </w:t>
            </w:r>
            <w:r w:rsidRPr="004D4DBE" w:rsidR="00FF4CBE">
              <w:t xml:space="preserve">ensure </w:t>
            </w:r>
            <w:r w:rsidRPr="004D4DBE" w:rsidR="00A9367C">
              <w:t xml:space="preserve">that cost-sharing arrangements are documented in line with </w:t>
            </w:r>
            <w:hyperlink r:id="rId13">
              <w:r w:rsidRPr="00922D87" w:rsidR="3D84A880">
                <w:rPr>
                  <w:rStyle w:val="Hyperlink"/>
                  <w:color w:val="auto"/>
                </w:rPr>
                <w:t>POPP guidance</w:t>
              </w:r>
            </w:hyperlink>
            <w:r w:rsidRPr="004D4DBE" w:rsidR="00A9367C">
              <w:t xml:space="preserve">, shall ensure </w:t>
            </w:r>
            <w:r w:rsidRPr="004D4DBE">
              <w:t>monitor</w:t>
            </w:r>
            <w:r w:rsidRPr="004D4DBE" w:rsidR="00FF4CBE">
              <w:t>ing of</w:t>
            </w:r>
            <w:r w:rsidRPr="004D4DBE">
              <w:t xml:space="preserve"> the </w:t>
            </w:r>
            <w:r w:rsidRPr="004D4DBE" w:rsidR="00FA0D03">
              <w:t xml:space="preserve">status </w:t>
            </w:r>
            <w:r w:rsidRPr="004D4DBE" w:rsidR="007B0ADF">
              <w:t xml:space="preserve">and amount </w:t>
            </w:r>
            <w:r w:rsidRPr="004D4DBE" w:rsidR="00FA0D03">
              <w:t>of committed and applied/realized</w:t>
            </w:r>
            <w:r w:rsidRPr="004D4DBE">
              <w:t xml:space="preserve"> co-financing included in the Project Document, and </w:t>
            </w:r>
            <w:r w:rsidRPr="004D4DBE" w:rsidR="00A9367C">
              <w:t xml:space="preserve">shall </w:t>
            </w:r>
            <w:r w:rsidRPr="004D4DBE">
              <w:t xml:space="preserve">report </w:t>
            </w:r>
            <w:r w:rsidRPr="004D4DBE" w:rsidR="00FA0D03">
              <w:t xml:space="preserve">on </w:t>
            </w:r>
            <w:r w:rsidRPr="004D4DBE">
              <w:t xml:space="preserve">the amount realized </w:t>
            </w:r>
            <w:r w:rsidRPr="004D4DBE" w:rsidR="0019402E">
              <w:t xml:space="preserve">with </w:t>
            </w:r>
            <w:r w:rsidRPr="004D4DBE" w:rsidR="008E0557">
              <w:t>supporting evidence</w:t>
            </w:r>
            <w:r w:rsidRPr="004D4DBE" w:rsidR="00B622E4">
              <w:t xml:space="preserve"> </w:t>
            </w:r>
            <w:r w:rsidRPr="00922D87" w:rsidR="00B622E4">
              <w:t xml:space="preserve">in the PPR </w:t>
            </w:r>
            <w:r w:rsidRPr="00922D87" w:rsidR="004E3B56">
              <w:t xml:space="preserve">only </w:t>
            </w:r>
            <w:r w:rsidRPr="004D4DBE" w:rsidR="00B622E4">
              <w:t xml:space="preserve">during the years that an MTR or </w:t>
            </w:r>
            <w:r w:rsidRPr="00922D87" w:rsidR="002145EE">
              <w:t>F</w:t>
            </w:r>
            <w:r w:rsidRPr="004D4DBE" w:rsidR="00B622E4">
              <w:t>E are undertaken.</w:t>
            </w:r>
            <w:r w:rsidRPr="004D4DBE" w:rsidR="008E0557">
              <w:t xml:space="preserve"> </w:t>
            </w:r>
            <w:r w:rsidRPr="004D4DBE" w:rsidDel="00E116FA" w:rsidR="009F25D2">
              <w:t xml:space="preserve">The Country Office shall also </w:t>
            </w:r>
            <w:r w:rsidRPr="004D4DBE" w:rsidDel="00E116FA" w:rsidR="32F45D13">
              <w:t xml:space="preserve">provide information </w:t>
            </w:r>
            <w:r w:rsidRPr="004D4DBE" w:rsidDel="00E116FA" w:rsidR="009F25D2">
              <w:t xml:space="preserve">on the realized amount of co-financing </w:t>
            </w:r>
            <w:r w:rsidRPr="004D4DBE" w:rsidDel="00E116FA" w:rsidR="009F5E46">
              <w:t xml:space="preserve">to the independent consultants carrying out </w:t>
            </w:r>
            <w:r w:rsidRPr="004D4DBE" w:rsidDel="00E116FA" w:rsidR="009F25D2">
              <w:t xml:space="preserve">the Mid-Term Review </w:t>
            </w:r>
            <w:r w:rsidRPr="004D4DBE" w:rsidDel="00E116FA" w:rsidR="009F5E46">
              <w:t xml:space="preserve">(if required) </w:t>
            </w:r>
            <w:r w:rsidRPr="004D4DBE" w:rsidDel="00E116FA" w:rsidR="009F25D2">
              <w:t>and</w:t>
            </w:r>
            <w:r w:rsidRPr="00922D87" w:rsidDel="00E116FA" w:rsidR="009F5E46">
              <w:t xml:space="preserve"> </w:t>
            </w:r>
            <w:r w:rsidRPr="00922D87" w:rsidR="00796AAA">
              <w:t>Final</w:t>
            </w:r>
            <w:r w:rsidRPr="004D4DBE" w:rsidDel="00E116FA" w:rsidR="009F5E46">
              <w:t xml:space="preserve"> Evaluation</w:t>
            </w:r>
            <w:r w:rsidRPr="004D4DBE" w:rsidDel="00E116FA" w:rsidR="00243F82">
              <w:t xml:space="preserve"> for their review and verification</w:t>
            </w:r>
            <w:r w:rsidRPr="004D4DBE" w:rsidR="009F25D2">
              <w:t xml:space="preserve">. </w:t>
            </w:r>
          </w:p>
          <w:p w:rsidRPr="00450E48" w:rsidR="00D364B5" w:rsidP="0042073F" w:rsidRDefault="00D364B5" w14:paraId="5356707F" w14:textId="77777777"/>
          <w:p w:rsidRPr="00450E48" w:rsidR="0042073F" w:rsidP="45C1366D" w:rsidRDefault="615BD42F" w14:paraId="38545059" w14:textId="7FA01938">
            <w:r w:rsidRPr="00450E48">
              <w:t xml:space="preserve">The Country Office shall inform </w:t>
            </w:r>
            <w:r w:rsidRPr="00450E48" w:rsidR="00CB232B">
              <w:t xml:space="preserve">the </w:t>
            </w:r>
            <w:r w:rsidRPr="00450E48">
              <w:t>BPPS</w:t>
            </w:r>
            <w:r w:rsidRPr="00450E48" w:rsidR="007511E1">
              <w:t xml:space="preserve"> Quality and Impact</w:t>
            </w:r>
            <w:r w:rsidR="00D44983">
              <w:t xml:space="preserve"> </w:t>
            </w:r>
            <w:r w:rsidRPr="00450E48" w:rsidR="00EF10BF">
              <w:t>and BPPS/</w:t>
            </w:r>
            <w:r w:rsidR="00B948CE">
              <w:t xml:space="preserve">Planet </w:t>
            </w:r>
            <w:r w:rsidRPr="00450E48" w:rsidR="00EF10BF">
              <w:t>Hub</w:t>
            </w:r>
            <w:r w:rsidRPr="00450E48">
              <w:t xml:space="preserve"> immediately in the event of any m</w:t>
            </w:r>
            <w:r w:rsidRPr="00450E48" w:rsidR="0042073F">
              <w:t>aterial changes in realiz</w:t>
            </w:r>
            <w:r w:rsidRPr="00450E48" w:rsidR="093784AD">
              <w:t>ed</w:t>
            </w:r>
            <w:r w:rsidRPr="00450E48" w:rsidR="0042073F">
              <w:t xml:space="preserve"> co-financing</w:t>
            </w:r>
            <w:r w:rsidRPr="00450E48">
              <w:t>.</w:t>
            </w:r>
          </w:p>
        </w:tc>
      </w:tr>
      <w:tr w:rsidRPr="00450E48" w:rsidR="0042073F" w:rsidTr="03FFB987" w14:paraId="037ABC92" w14:textId="77777777">
        <w:tc>
          <w:tcPr>
            <w:tcW w:w="453" w:type="dxa"/>
            <w:tcMar/>
          </w:tcPr>
          <w:p w:rsidRPr="00450E48" w:rsidR="0042073F" w:rsidP="00922D87" w:rsidRDefault="00AA4138" w14:paraId="6207A568" w14:textId="2F3732C9">
            <w:r>
              <w:t>4</w:t>
            </w:r>
          </w:p>
        </w:tc>
        <w:tc>
          <w:tcPr>
            <w:tcW w:w="2332" w:type="dxa"/>
            <w:tcMar/>
          </w:tcPr>
          <w:p w:rsidRPr="00450E48" w:rsidR="0042073F" w:rsidP="00922D87" w:rsidRDefault="0042073F" w14:paraId="5A616F74" w14:textId="77777777">
            <w:r w:rsidRPr="00450E48">
              <w:t>Project revisions</w:t>
            </w:r>
          </w:p>
        </w:tc>
        <w:tc>
          <w:tcPr>
            <w:tcW w:w="7174" w:type="dxa"/>
            <w:gridSpan w:val="2"/>
            <w:tcMar/>
          </w:tcPr>
          <w:p w:rsidRPr="00450E48" w:rsidR="0042073F" w:rsidRDefault="0042073F" w14:paraId="2CB5B311" w14:textId="3DC65858">
            <w:pPr>
              <w:rPr>
                <w:highlight w:val="yellow"/>
              </w:rPr>
            </w:pPr>
            <w:r w:rsidRPr="00450E48">
              <w:t xml:space="preserve">All revisions/amendments to </w:t>
            </w:r>
            <w:r w:rsidRPr="00450E48" w:rsidR="61794FB3">
              <w:t xml:space="preserve">what </w:t>
            </w:r>
            <w:r w:rsidRPr="00450E48" w:rsidR="7214B8FE">
              <w:t>was</w:t>
            </w:r>
            <w:r w:rsidRPr="00450E48" w:rsidDel="0042073F">
              <w:t xml:space="preserve"> </w:t>
            </w:r>
            <w:r w:rsidRPr="00450E48">
              <w:t xml:space="preserve">included in the </w:t>
            </w:r>
            <w:r w:rsidRPr="00450E48" w:rsidR="00BC4FC7">
              <w:t>Project</w:t>
            </w:r>
            <w:r w:rsidRPr="00450E48">
              <w:t xml:space="preserve"> </w:t>
            </w:r>
            <w:r w:rsidR="00907F18">
              <w:t>D</w:t>
            </w:r>
            <w:r w:rsidRPr="00450E48">
              <w:t xml:space="preserve">ocument </w:t>
            </w:r>
            <w:r w:rsidRPr="00450E48" w:rsidR="09AE50CC">
              <w:t xml:space="preserve">shall follow the procedures set out in the RACI/POPP, which shall include </w:t>
            </w:r>
            <w:r w:rsidRPr="00450E48">
              <w:t>approv</w:t>
            </w:r>
            <w:r w:rsidRPr="00450E48" w:rsidR="09AE50CC">
              <w:t>al</w:t>
            </w:r>
            <w:r w:rsidRPr="00450E48">
              <w:t xml:space="preserve"> by the BPPS RTA</w:t>
            </w:r>
            <w:r w:rsidRPr="00450E48" w:rsidR="196C2FF6">
              <w:t xml:space="preserve"> and PTA</w:t>
            </w:r>
            <w:r w:rsidRPr="00450E48" w:rsidR="31E89A2B">
              <w:t xml:space="preserve"> assigned to this project for oversight</w:t>
            </w:r>
            <w:r w:rsidRPr="00450E48">
              <w:t xml:space="preserve">. </w:t>
            </w:r>
            <w:r w:rsidRPr="00450E48" w:rsidR="28E67FEE">
              <w:t xml:space="preserve">The Country Office </w:t>
            </w:r>
            <w:r w:rsidRPr="00922D87" w:rsidR="00BC4FC7">
              <w:rPr>
                <w:i/>
                <w:iCs/>
                <w:color w:val="EE0000"/>
                <w:highlight w:val="yellow"/>
              </w:rPr>
              <w:t>[or Regional Hub]</w:t>
            </w:r>
            <w:r w:rsidRPr="00922D87" w:rsidR="00BC4FC7">
              <w:rPr>
                <w:color w:val="EE0000"/>
              </w:rPr>
              <w:t xml:space="preserve"> </w:t>
            </w:r>
            <w:r w:rsidRPr="00450E48" w:rsidR="28E67FEE">
              <w:t xml:space="preserve">shall ensure that the BPPS RTA shall be duly informed within the timelines set out in POPP and the BPPS RTA and PTA shall consult with the </w:t>
            </w:r>
            <w:r w:rsidRPr="00450E48" w:rsidR="00BC4FC7">
              <w:t xml:space="preserve">BPPS Quality and </w:t>
            </w:r>
            <w:r w:rsidRPr="00450E48" w:rsidR="00BC4FC7">
              <w:t>Impact Hub</w:t>
            </w:r>
            <w:r w:rsidRPr="00450E48" w:rsidR="28E67FEE">
              <w:t xml:space="preserve"> and liaise with the </w:t>
            </w:r>
            <w:r w:rsidRPr="00450E48" w:rsidR="00BC4FC7">
              <w:t>AF</w:t>
            </w:r>
            <w:r w:rsidRPr="00450E48" w:rsidR="28E67FEE">
              <w:t>, as required.</w:t>
            </w:r>
            <w:r w:rsidRPr="00450E48" w:rsidR="0408CCF0">
              <w:t xml:space="preserve"> </w:t>
            </w:r>
            <w:r w:rsidRPr="00450E48">
              <w:t xml:space="preserve">If the proposed changes are deemed by the </w:t>
            </w:r>
            <w:r w:rsidRPr="00450E48" w:rsidR="09AE50CC">
              <w:t xml:space="preserve">BPPS </w:t>
            </w:r>
            <w:r w:rsidRPr="00450E48">
              <w:t>RTA</w:t>
            </w:r>
            <w:r w:rsidRPr="00450E48" w:rsidR="0DB5FCD8">
              <w:t xml:space="preserve"> and PTA</w:t>
            </w:r>
            <w:r w:rsidRPr="00450E48">
              <w:t xml:space="preserve"> to be major amendments, additional BPPS</w:t>
            </w:r>
            <w:r w:rsidRPr="00450E48" w:rsidR="00BC4FC7">
              <w:t xml:space="preserve"> Quality and Impact </w:t>
            </w:r>
            <w:r w:rsidRPr="00450E48" w:rsidR="31E89A2B">
              <w:t>Hub</w:t>
            </w:r>
            <w:r w:rsidRPr="00450E48">
              <w:t xml:space="preserve"> and </w:t>
            </w:r>
            <w:r w:rsidRPr="00450E48" w:rsidR="00BC4FC7">
              <w:t>AF</w:t>
            </w:r>
            <w:r w:rsidRPr="00450E48">
              <w:t xml:space="preserve"> approvals are necessary.</w:t>
            </w:r>
          </w:p>
        </w:tc>
      </w:tr>
      <w:tr w:rsidRPr="00450E48" w:rsidR="0042073F" w:rsidTr="03FFB987" w14:paraId="65CD601F" w14:textId="77777777">
        <w:tc>
          <w:tcPr>
            <w:tcW w:w="453" w:type="dxa"/>
            <w:tcMar/>
          </w:tcPr>
          <w:p w:rsidRPr="00450E48" w:rsidR="0042073F" w:rsidP="00922D87" w:rsidRDefault="00AA4138" w14:paraId="7AAE456A" w14:textId="7D37F42B">
            <w:r>
              <w:t>5</w:t>
            </w:r>
          </w:p>
        </w:tc>
        <w:tc>
          <w:tcPr>
            <w:tcW w:w="2332" w:type="dxa"/>
            <w:tcMar/>
          </w:tcPr>
          <w:p w:rsidRPr="00450E48" w:rsidR="0042073F" w:rsidP="00922D87" w:rsidRDefault="0042073F" w14:paraId="0AA9FA62" w14:textId="77777777">
            <w:r w:rsidRPr="00450E48">
              <w:t>Annual oversight missions</w:t>
            </w:r>
          </w:p>
        </w:tc>
        <w:tc>
          <w:tcPr>
            <w:tcW w:w="7174" w:type="dxa"/>
            <w:gridSpan w:val="2"/>
            <w:tcMar/>
          </w:tcPr>
          <w:p w:rsidRPr="00450E48" w:rsidR="0042073F" w:rsidP="0042073F" w:rsidRDefault="0042073F" w14:paraId="6777150A" w14:textId="669F0B68">
            <w:r w:rsidRPr="00450E48">
              <w:t xml:space="preserve">The Country Office person responsible for oversight of this project </w:t>
            </w:r>
            <w:r w:rsidRPr="00450E48" w:rsidR="00F545FB">
              <w:t>shall</w:t>
            </w:r>
            <w:r w:rsidRPr="00450E48">
              <w:t xml:space="preserve"> supervise the implementation of this project and undertake annual site missions</w:t>
            </w:r>
            <w:r w:rsidRPr="00450E48" w:rsidR="00191236">
              <w:t xml:space="preserve">, charged to </w:t>
            </w:r>
            <w:r w:rsidRPr="00450E48" w:rsidR="00F545FB">
              <w:t xml:space="preserve">the </w:t>
            </w:r>
            <w:r w:rsidR="00D83566">
              <w:t xml:space="preserve">AF </w:t>
            </w:r>
            <w:r w:rsidRPr="00450E48" w:rsidR="00191236">
              <w:t>fee</w:t>
            </w:r>
            <w:r w:rsidRPr="00450E48">
              <w:t>.</w:t>
            </w:r>
          </w:p>
        </w:tc>
      </w:tr>
      <w:tr w:rsidRPr="00450E48" w:rsidR="00D41D8F" w:rsidTr="03FFB987" w14:paraId="20549471" w14:textId="77777777">
        <w:trPr>
          <w:trHeight w:val="103"/>
        </w:trPr>
        <w:tc>
          <w:tcPr>
            <w:tcW w:w="453" w:type="dxa"/>
            <w:vMerge w:val="restart"/>
            <w:tcMar/>
          </w:tcPr>
          <w:p w:rsidRPr="00450E48" w:rsidR="00D41D8F" w:rsidP="00922D87" w:rsidRDefault="00AA4138" w14:paraId="02A6F376" w14:textId="7E85834C">
            <w:r>
              <w:t>6</w:t>
            </w:r>
          </w:p>
        </w:tc>
        <w:tc>
          <w:tcPr>
            <w:tcW w:w="2332" w:type="dxa"/>
            <w:vMerge w:val="restart"/>
            <w:tcMar/>
          </w:tcPr>
          <w:p w:rsidRPr="00450E48" w:rsidR="00D41D8F" w:rsidP="009E466B" w:rsidRDefault="33527D1B" w14:paraId="59D6AA04" w14:textId="36CEF4B0">
            <w:r w:rsidRPr="00450E48">
              <w:t xml:space="preserve">Budget Revisions </w:t>
            </w:r>
          </w:p>
        </w:tc>
        <w:tc>
          <w:tcPr>
            <w:tcW w:w="7174" w:type="dxa"/>
            <w:gridSpan w:val="2"/>
            <w:tcMar/>
          </w:tcPr>
          <w:p w:rsidRPr="00450E48" w:rsidR="00222619" w:rsidP="0042073F" w:rsidRDefault="00BD0D3F" w14:paraId="1FF1187B" w14:textId="05E3BEEF">
            <w:r w:rsidRPr="00450E48">
              <w:t xml:space="preserve">Project budget deviations are not permitted other than in accordance with the </w:t>
            </w:r>
            <w:r w:rsidRPr="00450E48" w:rsidR="00625F1D">
              <w:t>AF Legal Agreement</w:t>
            </w:r>
            <w:r w:rsidRPr="00450E48">
              <w:t>.</w:t>
            </w:r>
            <w:r w:rsidRPr="00450E48" w:rsidR="00222619">
              <w:t xml:space="preserve"> </w:t>
            </w:r>
            <w:r w:rsidRPr="00450E48" w:rsidR="00005B33">
              <w:t>B</w:t>
            </w:r>
            <w:r w:rsidRPr="00450E48">
              <w:t xml:space="preserve">udget </w:t>
            </w:r>
            <w:r w:rsidRPr="00450E48" w:rsidR="33527D1B">
              <w:t>revision</w:t>
            </w:r>
            <w:r w:rsidRPr="00450E48" w:rsidR="008BD852">
              <w:t xml:space="preserve"> proposals</w:t>
            </w:r>
            <w:r w:rsidRPr="00450E48" w:rsidR="33527D1B">
              <w:t xml:space="preserve"> must be </w:t>
            </w:r>
            <w:proofErr w:type="gramStart"/>
            <w:r w:rsidRPr="00450E48" w:rsidR="62823901">
              <w:t>cleared</w:t>
            </w:r>
            <w:proofErr w:type="gramEnd"/>
            <w:r w:rsidRPr="00450E48" w:rsidR="62823901">
              <w:t xml:space="preserve"> by </w:t>
            </w:r>
            <w:r w:rsidR="00E50989">
              <w:t xml:space="preserve">VF Financial Oversight Team </w:t>
            </w:r>
            <w:r w:rsidRPr="00450E48" w:rsidR="33527D1B">
              <w:t>and approved by BPPS RTA assigned to this project for oversight in PIMS+</w:t>
            </w:r>
            <w:r w:rsidRPr="00450E48" w:rsidR="7DCA63EA">
              <w:t xml:space="preserve"> before i</w:t>
            </w:r>
            <w:r w:rsidRPr="00450E48" w:rsidR="18115AEE">
              <w:t>t</w:t>
            </w:r>
            <w:r w:rsidRPr="00450E48" w:rsidR="007D6A85">
              <w:t xml:space="preserve"> i</w:t>
            </w:r>
            <w:r w:rsidRPr="00450E48" w:rsidR="18115AEE">
              <w:t>s</w:t>
            </w:r>
            <w:r w:rsidRPr="00450E48" w:rsidR="7DCA63EA">
              <w:t xml:space="preserve"> approved in Quantum</w:t>
            </w:r>
            <w:r w:rsidRPr="00450E48" w:rsidDel="33527D1B" w:rsidR="00D41D8F">
              <w:t>.</w:t>
            </w:r>
          </w:p>
          <w:p w:rsidRPr="00450E48" w:rsidR="00BD0D3F" w:rsidP="0042073F" w:rsidRDefault="00BD0D3F" w14:paraId="1B45457B" w14:textId="34DC5858">
            <w:r w:rsidRPr="00450E48">
              <w:t xml:space="preserve">The project budget cannot be increased above the amount already approved by the </w:t>
            </w:r>
            <w:r w:rsidRPr="00450E48" w:rsidR="00625F1D">
              <w:t>AF</w:t>
            </w:r>
            <w:r w:rsidRPr="00450E48">
              <w:t>.  Therefore, any over-expenditure on this project must be absorbed by other Country Office</w:t>
            </w:r>
            <w:r w:rsidR="003B6D37">
              <w:t xml:space="preserve"> </w:t>
            </w:r>
            <w:r w:rsidRPr="00922D87" w:rsidR="00625F1D">
              <w:rPr>
                <w:i/>
                <w:color w:val="EE0000"/>
                <w:highlight w:val="yellow"/>
              </w:rPr>
              <w:t>[</w:t>
            </w:r>
            <w:r w:rsidRPr="00922D87" w:rsidR="007537F1">
              <w:rPr>
                <w:i/>
                <w:color w:val="EE0000"/>
                <w:highlight w:val="yellow"/>
              </w:rPr>
              <w:t xml:space="preserve">or </w:t>
            </w:r>
            <w:r w:rsidRPr="00922D87" w:rsidR="00625F1D">
              <w:rPr>
                <w:i/>
                <w:color w:val="EE0000"/>
                <w:highlight w:val="yellow"/>
              </w:rPr>
              <w:t>Regional Hub]</w:t>
            </w:r>
            <w:r w:rsidRPr="00922D87" w:rsidR="003B6D37">
              <w:rPr>
                <w:color w:val="EE0000"/>
              </w:rPr>
              <w:t xml:space="preserve"> </w:t>
            </w:r>
            <w:r w:rsidRPr="00450E48">
              <w:t>resources.</w:t>
            </w:r>
          </w:p>
        </w:tc>
      </w:tr>
      <w:tr w:rsidRPr="004F274B" w:rsidR="00A4018D" w:rsidTr="03FFB987" w14:paraId="7D9FF6BD" w14:textId="77777777">
        <w:trPr>
          <w:trHeight w:val="103"/>
        </w:trPr>
        <w:tc>
          <w:tcPr>
            <w:tcW w:w="453" w:type="dxa"/>
            <w:vMerge/>
            <w:tcMar/>
          </w:tcPr>
          <w:p w:rsidR="00A4018D" w:rsidP="00922D87" w:rsidRDefault="00A4018D" w14:paraId="6AE6F175" w14:textId="77777777"/>
        </w:tc>
        <w:tc>
          <w:tcPr>
            <w:tcW w:w="2332" w:type="dxa"/>
            <w:vMerge/>
            <w:tcMar/>
          </w:tcPr>
          <w:p w:rsidR="00A4018D" w:rsidP="002E4B4F" w:rsidRDefault="00A4018D" w14:paraId="38C9FD35" w14:textId="77777777"/>
        </w:tc>
        <w:tc>
          <w:tcPr>
            <w:tcW w:w="7174" w:type="dxa"/>
            <w:gridSpan w:val="2"/>
            <w:tcMar/>
          </w:tcPr>
          <w:p w:rsidR="00A4018D" w:rsidP="002E4B4F" w:rsidRDefault="00950F49" w14:paraId="38039CB7" w14:textId="3922CF1C">
            <w:r w:rsidR="638C97FF">
              <w:rPr/>
              <w:t>A m</w:t>
            </w:r>
            <w:r w:rsidR="46D67A68">
              <w:rPr/>
              <w:t xml:space="preserve">inimum </w:t>
            </w:r>
            <w:r w:rsidR="638C97FF">
              <w:rPr/>
              <w:t xml:space="preserve">of </w:t>
            </w:r>
            <w:r w:rsidR="46D67A68">
              <w:rPr/>
              <w:t>one budget revision annually</w:t>
            </w:r>
            <w:r w:rsidR="638C97FF">
              <w:rPr/>
              <w:t>: T</w:t>
            </w:r>
            <w:r w:rsidR="46D67A68">
              <w:rPr/>
              <w:t>he</w:t>
            </w:r>
            <w:r w:rsidR="46D67A68">
              <w:rPr/>
              <w:t xml:space="preserve"> Country Office </w:t>
            </w:r>
            <w:r w:rsidR="0FC8B086">
              <w:rPr/>
              <w:t xml:space="preserve">must </w:t>
            </w:r>
            <w:r w:rsidR="0FC8B086">
              <w:rPr/>
              <w:t>submit</w:t>
            </w:r>
            <w:r w:rsidR="46D67A68">
              <w:rPr/>
              <w:t xml:space="preserve"> </w:t>
            </w:r>
            <w:r w:rsidR="28313244">
              <w:rPr/>
              <w:t xml:space="preserve">a </w:t>
            </w:r>
            <w:r w:rsidR="46D67A68">
              <w:rPr/>
              <w:t xml:space="preserve">budget revision (multi-year) to the BPPS RTA through PIMS+, requesting clearance. All budget revisions must be approved by the BPPS RTA and </w:t>
            </w:r>
            <w:r w:rsidR="46D67A68">
              <w:rPr/>
              <w:t>cleared</w:t>
            </w:r>
            <w:r w:rsidR="46D67A68">
              <w:rPr/>
              <w:t xml:space="preserve"> by the VF </w:t>
            </w:r>
            <w:r w:rsidR="1188366C">
              <w:rPr/>
              <w:t>Financial Oversight Team</w:t>
            </w:r>
            <w:r w:rsidR="46D67A68">
              <w:rPr/>
              <w:t>.</w:t>
            </w:r>
          </w:p>
        </w:tc>
      </w:tr>
      <w:tr w:rsidRPr="00450E48" w:rsidR="0042073F" w:rsidTr="03FFB987" w14:paraId="7C3118E3" w14:textId="77777777">
        <w:trPr>
          <w:trHeight w:val="332"/>
        </w:trPr>
        <w:tc>
          <w:tcPr>
            <w:tcW w:w="453" w:type="dxa"/>
            <w:tcMar/>
          </w:tcPr>
          <w:p w:rsidRPr="00450E48" w:rsidR="0042073F" w:rsidP="00922D87" w:rsidRDefault="00AA4138" w14:paraId="482F12EA" w14:textId="7DD6DD6E">
            <w:r>
              <w:t>7</w:t>
            </w:r>
          </w:p>
        </w:tc>
        <w:tc>
          <w:tcPr>
            <w:tcW w:w="2332" w:type="dxa"/>
            <w:tcMar/>
          </w:tcPr>
          <w:p w:rsidRPr="00450E48" w:rsidR="0042073F" w:rsidP="00922D87" w:rsidRDefault="009E0C13" w14:paraId="50F579A4" w14:textId="36F9C131">
            <w:r>
              <w:t>AF</w:t>
            </w:r>
            <w:r w:rsidRPr="00450E48">
              <w:t xml:space="preserve"> </w:t>
            </w:r>
            <w:r w:rsidRPr="00450E48" w:rsidR="0042073F">
              <w:t>branding</w:t>
            </w:r>
          </w:p>
        </w:tc>
        <w:tc>
          <w:tcPr>
            <w:tcW w:w="7174" w:type="dxa"/>
            <w:gridSpan w:val="2"/>
            <w:tcMar/>
          </w:tcPr>
          <w:p w:rsidRPr="00450E48" w:rsidR="0042073F" w:rsidP="00FF4CBE" w:rsidRDefault="0042073F" w14:paraId="74487239" w14:textId="521E35E9">
            <w:r w:rsidRPr="00450E48">
              <w:t xml:space="preserve">The </w:t>
            </w:r>
            <w:r w:rsidR="009E0C13">
              <w:t>AF</w:t>
            </w:r>
            <w:r w:rsidRPr="00450E48" w:rsidR="009E0C13">
              <w:t xml:space="preserve"> </w:t>
            </w:r>
            <w:r w:rsidRPr="00450E48">
              <w:t xml:space="preserve">logo </w:t>
            </w:r>
            <w:r w:rsidRPr="00450E48" w:rsidR="005F52E3">
              <w:t>shall</w:t>
            </w:r>
            <w:r w:rsidRPr="00450E48">
              <w:t xml:space="preserve"> be displayed along with the UNDP logo where appropriate and relevant</w:t>
            </w:r>
            <w:r w:rsidR="002E43E1">
              <w:t>, and UNDP should endeavor to maximize opportunities for acknowledging the identity of the Adaptation Fund,</w:t>
            </w:r>
            <w:r w:rsidRPr="00450E48" w:rsidR="00FF4CBE">
              <w:t xml:space="preserve"> line with the </w:t>
            </w:r>
            <w:r w:rsidR="002E43E1">
              <w:t>AF legal Agreement</w:t>
            </w:r>
            <w:r w:rsidRPr="00450E48" w:rsidR="00FF4CBE">
              <w:t xml:space="preserve"> and </w:t>
            </w:r>
            <w:hyperlink w:history="1" r:id="rId14">
              <w:r w:rsidRPr="00450E48" w:rsidR="00FF4CBE">
                <w:rPr>
                  <w:rStyle w:val="Hyperlink"/>
                </w:rPr>
                <w:t>UNDP’s branding guidelines.</w:t>
              </w:r>
            </w:hyperlink>
            <w:r w:rsidRPr="00450E48" w:rsidR="00FF4CBE">
              <w:t xml:space="preserve"> </w:t>
            </w:r>
          </w:p>
        </w:tc>
      </w:tr>
      <w:tr w:rsidRPr="00450E48" w:rsidR="00906987" w:rsidTr="03FFB987" w14:paraId="5317A57D" w14:textId="77777777">
        <w:trPr>
          <w:trHeight w:val="600"/>
        </w:trPr>
        <w:tc>
          <w:tcPr>
            <w:tcW w:w="453" w:type="dxa"/>
            <w:vMerge w:val="restart"/>
            <w:tcMar/>
          </w:tcPr>
          <w:p w:rsidRPr="00450E48" w:rsidR="00906987" w:rsidP="00922D87" w:rsidRDefault="00AA4138" w14:paraId="5CA99180" w14:textId="6C070974">
            <w:r>
              <w:t>8</w:t>
            </w:r>
          </w:p>
        </w:tc>
        <w:tc>
          <w:tcPr>
            <w:tcW w:w="2332" w:type="dxa"/>
            <w:vMerge w:val="restart"/>
            <w:tcMar/>
          </w:tcPr>
          <w:p w:rsidRPr="00450E48" w:rsidR="00906987" w:rsidP="00922D87" w:rsidRDefault="00906987" w14:paraId="703FBDF4" w14:textId="732C3AA5">
            <w:r w:rsidRPr="00450E48">
              <w:t>Project extensions</w:t>
            </w:r>
          </w:p>
        </w:tc>
        <w:tc>
          <w:tcPr>
            <w:tcW w:w="7174" w:type="dxa"/>
            <w:gridSpan w:val="2"/>
            <w:tcMar/>
          </w:tcPr>
          <w:p w:rsidRPr="00450E48" w:rsidR="00906987" w:rsidP="51A949F7" w:rsidRDefault="33896C3D" w14:paraId="50D93029" w14:textId="0122E6B9">
            <w:r w:rsidRPr="00450E48">
              <w:t xml:space="preserve">Project extensions are unfunded by the </w:t>
            </w:r>
            <w:r w:rsidRPr="00450E48" w:rsidR="00211832">
              <w:t xml:space="preserve">AF </w:t>
            </w:r>
            <w:r w:rsidRPr="00450E48">
              <w:t>and UNDP and</w:t>
            </w:r>
            <w:r w:rsidR="001E27D7">
              <w:t>, in general,</w:t>
            </w:r>
            <w:r w:rsidRPr="00450E48">
              <w:t xml:space="preserve"> are not permitted. Extensions must follow the BPPS</w:t>
            </w:r>
            <w:r w:rsidRPr="00450E48" w:rsidR="00211832">
              <w:t xml:space="preserve"> Quality and Impact</w:t>
            </w:r>
            <w:r w:rsidRPr="00450E48">
              <w:t xml:space="preserve"> Hub</w:t>
            </w:r>
            <w:r w:rsidRPr="00450E48" w:rsidDel="33896C3D" w:rsidR="00906987">
              <w:t xml:space="preserve"> </w:t>
            </w:r>
            <w:r w:rsidRPr="00450E48">
              <w:t xml:space="preserve">project extension guidance. </w:t>
            </w:r>
            <w:r w:rsidRPr="00922D87">
              <w:t xml:space="preserve">Under exceptional circumstances and subject to the conditions set out in the </w:t>
            </w:r>
            <w:r w:rsidRPr="00450E48" w:rsidR="00211832">
              <w:t>BPPS Quality and Impact Hub</w:t>
            </w:r>
            <w:r w:rsidRPr="00922D87" w:rsidR="00211832">
              <w:t xml:space="preserve"> </w:t>
            </w:r>
            <w:r w:rsidRPr="00922D87">
              <w:t xml:space="preserve">project extension guidance for the submission of a request for extension to the </w:t>
            </w:r>
            <w:r w:rsidRPr="00450E48" w:rsidR="00211832">
              <w:t>vertical funds</w:t>
            </w:r>
            <w:r w:rsidRPr="00922D87">
              <w:t xml:space="preserve">, the Resident Representative </w:t>
            </w:r>
            <w:r w:rsidRPr="00922D87" w:rsidR="00211832">
              <w:rPr>
                <w:i/>
                <w:iCs/>
                <w:color w:val="EE0000"/>
                <w:highlight w:val="yellow"/>
              </w:rPr>
              <w:t xml:space="preserve">[or Regional Hub </w:t>
            </w:r>
            <w:r w:rsidRPr="00450E48" w:rsidR="26AAA4E3">
              <w:rPr>
                <w:i/>
                <w:iCs/>
                <w:color w:val="EE0000"/>
                <w:highlight w:val="yellow"/>
              </w:rPr>
              <w:t>Manager</w:t>
            </w:r>
            <w:r w:rsidRPr="00922D87" w:rsidR="00211832">
              <w:rPr>
                <w:i/>
                <w:iCs/>
                <w:color w:val="EE0000"/>
                <w:highlight w:val="yellow"/>
              </w:rPr>
              <w:t>]</w:t>
            </w:r>
            <w:r w:rsidRPr="00922D87" w:rsidR="00211832">
              <w:rPr>
                <w:color w:val="EE0000"/>
              </w:rPr>
              <w:t xml:space="preserve"> </w:t>
            </w:r>
            <w:r w:rsidRPr="00922D87">
              <w:t>shall coordinate with the BPPS RTA and PTA assigned to this project for oversight, within the deadlines set out in the VF project extension guidance, for the internal clearance and submission of the request for approval</w:t>
            </w:r>
            <w:r w:rsidRPr="00450E48" w:rsidDel="33896C3D" w:rsidR="00906987">
              <w:t xml:space="preserve"> </w:t>
            </w:r>
            <w:r w:rsidRPr="00450E48">
              <w:t xml:space="preserve">by </w:t>
            </w:r>
            <w:r w:rsidRPr="00922D87">
              <w:t xml:space="preserve">the BPPS </w:t>
            </w:r>
            <w:r w:rsidRPr="00450E48" w:rsidR="00211832">
              <w:t xml:space="preserve">VF </w:t>
            </w:r>
            <w:r w:rsidRPr="00922D87">
              <w:t>Executive Coordinator</w:t>
            </w:r>
            <w:r w:rsidRPr="00922D87" w:rsidR="376A5DA6">
              <w:t xml:space="preserve"> (in coordination with the </w:t>
            </w:r>
            <w:r w:rsidRPr="00450E48" w:rsidR="00211832">
              <w:t>AF</w:t>
            </w:r>
            <w:r w:rsidRPr="00922D87" w:rsidR="376A5DA6">
              <w:t>, where required)</w:t>
            </w:r>
            <w:r w:rsidRPr="00922D87">
              <w:t>.</w:t>
            </w:r>
            <w:r w:rsidRPr="00922D87" w:rsidDel="33896C3D" w:rsidR="00906987">
              <w:t xml:space="preserve"> </w:t>
            </w:r>
            <w:r w:rsidRPr="00922D87" w:rsidR="00906987">
              <w:t xml:space="preserve">The BPPS </w:t>
            </w:r>
            <w:r w:rsidRPr="00450E48" w:rsidR="00211832">
              <w:t xml:space="preserve">VF </w:t>
            </w:r>
            <w:r w:rsidRPr="00922D87" w:rsidR="00906987">
              <w:t xml:space="preserve">Executive Coordinator shall consult the Regional </w:t>
            </w:r>
            <w:proofErr w:type="spellStart"/>
            <w:r w:rsidRPr="00922D87" w:rsidR="00906987">
              <w:t>Bureaux</w:t>
            </w:r>
            <w:proofErr w:type="spellEnd"/>
            <w:r w:rsidRPr="00922D87" w:rsidR="00906987">
              <w:t xml:space="preserve"> (RBX) and may reject the extension request if no external (non-</w:t>
            </w:r>
            <w:r w:rsidRPr="00450E48" w:rsidR="00211832">
              <w:t>AF</w:t>
            </w:r>
            <w:r w:rsidRPr="00922D87" w:rsidR="00906987">
              <w:t>) financing by the IP or internal UNDP CO resources for the additional oversight cost of UNDP can be identified.</w:t>
            </w:r>
          </w:p>
        </w:tc>
      </w:tr>
      <w:tr w:rsidRPr="00450E48" w:rsidR="00906987" w:rsidTr="03FFB987" w14:paraId="5475EB99" w14:textId="77777777">
        <w:trPr>
          <w:trHeight w:val="600"/>
        </w:trPr>
        <w:tc>
          <w:tcPr>
            <w:tcW w:w="453" w:type="dxa"/>
            <w:vMerge/>
            <w:tcMar/>
          </w:tcPr>
          <w:p w:rsidRPr="00450E48" w:rsidR="00906987" w:rsidP="00922D87" w:rsidRDefault="00906987" w14:paraId="43DE3872" w14:textId="77777777"/>
        </w:tc>
        <w:tc>
          <w:tcPr>
            <w:tcW w:w="2332" w:type="dxa"/>
            <w:vMerge/>
            <w:tcMar/>
          </w:tcPr>
          <w:p w:rsidRPr="00450E48" w:rsidR="00906987" w:rsidP="00922D87" w:rsidRDefault="00906987" w14:paraId="3F284CF3" w14:textId="77777777"/>
        </w:tc>
        <w:tc>
          <w:tcPr>
            <w:tcW w:w="7174" w:type="dxa"/>
            <w:gridSpan w:val="2"/>
            <w:tcMar/>
          </w:tcPr>
          <w:p w:rsidRPr="00450E48" w:rsidR="00906987" w:rsidP="00906987" w:rsidRDefault="33896C3D" w14:paraId="081CD076" w14:textId="5D085EA5">
            <w:r w:rsidRPr="00450E48">
              <w:t xml:space="preserve">Should an extension be approved by the BPPS </w:t>
            </w:r>
            <w:r w:rsidR="008C4CD4">
              <w:t>VF</w:t>
            </w:r>
            <w:r w:rsidRPr="00450E48">
              <w:t xml:space="preserve"> Executive Coordinator (</w:t>
            </w:r>
            <w:r w:rsidRPr="00450E48" w:rsidR="628AB65B">
              <w:t>in coordination with the</w:t>
            </w:r>
            <w:r w:rsidRPr="00450E48">
              <w:t xml:space="preserve"> </w:t>
            </w:r>
            <w:r w:rsidRPr="00450E48" w:rsidR="00211832">
              <w:t>AF</w:t>
            </w:r>
            <w:r w:rsidRPr="00450E48" w:rsidR="593FCEA9">
              <w:t>, where required</w:t>
            </w:r>
            <w:r w:rsidRPr="00450E48">
              <w:t>), the additional oversight costs for the Country Office</w:t>
            </w:r>
            <w:r w:rsidRPr="00450E48" w:rsidR="00211832">
              <w:t>/Regional Hub</w:t>
            </w:r>
            <w:r w:rsidRPr="00450E48" w:rsidDel="00211832">
              <w:t xml:space="preserve"> </w:t>
            </w:r>
            <w:r w:rsidRPr="00450E48">
              <w:t>and BPPS/</w:t>
            </w:r>
            <w:r w:rsidRPr="00450E48" w:rsidR="00211832">
              <w:t xml:space="preserve">Quality and Impact </w:t>
            </w:r>
            <w:r w:rsidRPr="00450E48">
              <w:t>Hub shall be covered by other resources and cannot be charged to the project budget. At the time of extension requests, the source of funds to cover such additional costs to UNDP should be declared by all relevant units as part of the extension request.</w:t>
            </w:r>
          </w:p>
        </w:tc>
      </w:tr>
      <w:tr w:rsidRPr="00450E48" w:rsidR="00906987" w:rsidTr="03FFB987" w14:paraId="5385BF8E" w14:textId="77777777">
        <w:trPr>
          <w:trHeight w:val="4140"/>
        </w:trPr>
        <w:tc>
          <w:tcPr>
            <w:tcW w:w="453" w:type="dxa"/>
            <w:tcMar/>
          </w:tcPr>
          <w:p w:rsidRPr="00450E48" w:rsidR="00906987" w:rsidP="00922D87" w:rsidRDefault="00AA4138" w14:paraId="40A42B72" w14:textId="2523D4FB">
            <w:r>
              <w:t>9</w:t>
            </w:r>
          </w:p>
        </w:tc>
        <w:tc>
          <w:tcPr>
            <w:tcW w:w="2332" w:type="dxa"/>
            <w:tcMar/>
          </w:tcPr>
          <w:p w:rsidRPr="00450E48" w:rsidR="00906987" w:rsidP="009E466B" w:rsidRDefault="00906987" w14:paraId="75237C91" w14:textId="14361D99">
            <w:r w:rsidRPr="00450E48">
              <w:t>Project Document Signature and project start</w:t>
            </w:r>
          </w:p>
        </w:tc>
        <w:tc>
          <w:tcPr>
            <w:tcW w:w="5040" w:type="dxa"/>
            <w:tcMar/>
          </w:tcPr>
          <w:p w:rsidRPr="00450E48" w:rsidR="00906987" w:rsidP="00906987" w:rsidRDefault="33896C3D" w14:paraId="70E306B3" w14:textId="540F136D">
            <w:r w:rsidRPr="00450E48">
              <w:t xml:space="preserve">The Resident Representative </w:t>
            </w:r>
            <w:r w:rsidRPr="00922D87" w:rsidR="00211832">
              <w:rPr>
                <w:i/>
                <w:iCs/>
                <w:color w:val="EE0000"/>
                <w:highlight w:val="yellow"/>
              </w:rPr>
              <w:t>[or Regional Hub</w:t>
            </w:r>
            <w:r w:rsidR="00211832">
              <w:rPr>
                <w:i/>
                <w:color w:val="EE0000"/>
                <w:highlight w:val="yellow"/>
              </w:rPr>
              <w:t xml:space="preserve"> </w:t>
            </w:r>
            <w:r w:rsidRPr="00450E48" w:rsidR="72DEB08C">
              <w:rPr>
                <w:i/>
                <w:iCs/>
                <w:color w:val="EE0000"/>
                <w:highlight w:val="yellow"/>
              </w:rPr>
              <w:t>Manager</w:t>
            </w:r>
            <w:r w:rsidRPr="00922D87" w:rsidR="00211832">
              <w:rPr>
                <w:i/>
                <w:iCs/>
                <w:color w:val="EE0000"/>
                <w:highlight w:val="yellow"/>
              </w:rPr>
              <w:t>]</w:t>
            </w:r>
            <w:r w:rsidRPr="00922D87" w:rsidR="00211832">
              <w:rPr>
                <w:color w:val="EE0000"/>
              </w:rPr>
              <w:t xml:space="preserve"> </w:t>
            </w:r>
            <w:r w:rsidRPr="00450E48">
              <w:t xml:space="preserve">shall sign and obtain the requisite signature(s) of the representative of the Implementing Partner (as well as signature by the representative of the Government if necessary) and shall achieve this milestone by a benchmark date of no later than </w:t>
            </w:r>
            <w:r w:rsidRPr="00922D87" w:rsidR="00D322E3">
              <w:rPr>
                <w:b/>
                <w:bCs/>
                <w:u w:val="single"/>
              </w:rPr>
              <w:t>5</w:t>
            </w:r>
            <w:r w:rsidRPr="00922D87" w:rsidR="0071565C">
              <w:rPr>
                <w:b/>
                <w:bCs/>
                <w:u w:val="single"/>
              </w:rPr>
              <w:t xml:space="preserve"> </w:t>
            </w:r>
            <w:r w:rsidRPr="00922D87">
              <w:rPr>
                <w:b/>
                <w:u w:val="single"/>
              </w:rPr>
              <w:t>months</w:t>
            </w:r>
            <w:r w:rsidRPr="00450E48">
              <w:t xml:space="preserve"> </w:t>
            </w:r>
            <w:r w:rsidR="00AE11F3">
              <w:t>from</w:t>
            </w:r>
            <w:r w:rsidRPr="00450E48">
              <w:t xml:space="preserve"> the final </w:t>
            </w:r>
            <w:r w:rsidRPr="00450E48" w:rsidR="00211832">
              <w:t>Fully Developed Project AF Board Approval</w:t>
            </w:r>
            <w:r w:rsidRPr="00450E48" w:rsidDel="00211832">
              <w:t xml:space="preserve"> </w:t>
            </w:r>
            <w:r w:rsidR="00AE11F3">
              <w:t>date.</w:t>
            </w:r>
            <w:r w:rsidRPr="00450E48">
              <w:t xml:space="preserve"> </w:t>
            </w:r>
          </w:p>
          <w:p w:rsidRPr="00450E48" w:rsidR="00906987" w:rsidP="00906987" w:rsidRDefault="00906987" w14:paraId="7BCCA809" w14:textId="77777777"/>
          <w:p w:rsidRPr="00450E48" w:rsidR="00906987" w:rsidP="00906987" w:rsidRDefault="00906987" w14:paraId="418B6659" w14:textId="46CA470B">
            <w:r w:rsidRPr="00450E48">
              <w:t xml:space="preserve">For multi-country projects, the Resident Representative </w:t>
            </w:r>
            <w:r w:rsidRPr="00922D87" w:rsidR="00211832">
              <w:rPr>
                <w:i/>
                <w:iCs/>
                <w:color w:val="EE0000"/>
                <w:highlight w:val="yellow"/>
              </w:rPr>
              <w:t xml:space="preserve">[or Regional Hub </w:t>
            </w:r>
            <w:r w:rsidRPr="00450E48" w:rsidR="720C27A9">
              <w:rPr>
                <w:i/>
                <w:iCs/>
                <w:color w:val="EE0000"/>
                <w:highlight w:val="yellow"/>
              </w:rPr>
              <w:t>Manager</w:t>
            </w:r>
            <w:r w:rsidRPr="00922D87" w:rsidR="00211832">
              <w:rPr>
                <w:i/>
                <w:iCs/>
                <w:color w:val="EE0000"/>
                <w:highlight w:val="yellow"/>
              </w:rPr>
              <w:t>]</w:t>
            </w:r>
            <w:r w:rsidRPr="00922D87" w:rsidR="00211832">
              <w:rPr>
                <w:color w:val="EE0000"/>
              </w:rPr>
              <w:t xml:space="preserve"> </w:t>
            </w:r>
            <w:r w:rsidRPr="00450E48">
              <w:t xml:space="preserve">shall request and obtain receipt of the signed signature pages from participating countries. For projects implemented by an NGO/IGO, the Resident Representative </w:t>
            </w:r>
            <w:r w:rsidRPr="00450E48" w:rsidR="00211832">
              <w:rPr>
                <w:i/>
                <w:iCs/>
                <w:color w:val="EE0000"/>
                <w:highlight w:val="yellow"/>
              </w:rPr>
              <w:t xml:space="preserve">[or Regional Hub </w:t>
            </w:r>
            <w:proofErr w:type="gramStart"/>
            <w:r w:rsidRPr="00450E48" w:rsidR="25ED2546">
              <w:rPr>
                <w:i/>
                <w:iCs/>
                <w:color w:val="EE0000"/>
                <w:highlight w:val="yellow"/>
              </w:rPr>
              <w:t xml:space="preserve">Manager </w:t>
            </w:r>
            <w:r w:rsidRPr="00450E48" w:rsidR="00211832">
              <w:rPr>
                <w:i/>
                <w:iCs/>
                <w:color w:val="EE0000"/>
                <w:highlight w:val="yellow"/>
              </w:rPr>
              <w:t>]</w:t>
            </w:r>
            <w:proofErr w:type="gramEnd"/>
            <w:r w:rsidRPr="00450E48" w:rsidR="00211832">
              <w:rPr>
                <w:color w:val="EE0000"/>
              </w:rPr>
              <w:t xml:space="preserve"> </w:t>
            </w:r>
            <w:r w:rsidRPr="00450E48">
              <w:t>shall also obtain receipt of the signed Project Cooperation Agreement.</w:t>
            </w:r>
          </w:p>
          <w:p w:rsidRPr="00450E48" w:rsidR="00906987" w:rsidP="00906987" w:rsidRDefault="00906987" w14:paraId="1BE23748" w14:textId="77777777"/>
          <w:p w:rsidRPr="00450E48" w:rsidR="00906987" w:rsidP="00906987" w:rsidRDefault="00906987" w14:paraId="2321EC30" w14:textId="497B1506">
            <w:r w:rsidRPr="00450E48">
              <w:t>The Resident Representative</w:t>
            </w:r>
            <w:r w:rsidRPr="00450E48" w:rsidR="00211832">
              <w:t xml:space="preserve"> </w:t>
            </w:r>
            <w:r w:rsidRPr="00450E48" w:rsidR="00211832">
              <w:rPr>
                <w:i/>
                <w:iCs/>
                <w:color w:val="EE0000"/>
                <w:highlight w:val="yellow"/>
              </w:rPr>
              <w:t xml:space="preserve">[or Regional </w:t>
            </w:r>
            <w:proofErr w:type="gramStart"/>
            <w:r w:rsidRPr="00450E48" w:rsidR="00211832">
              <w:rPr>
                <w:i/>
                <w:iCs/>
                <w:color w:val="EE0000"/>
                <w:highlight w:val="yellow"/>
              </w:rPr>
              <w:t xml:space="preserve">Hub </w:t>
            </w:r>
            <w:r w:rsidRPr="00450E48" w:rsidR="6A54F395">
              <w:rPr>
                <w:i/>
                <w:iCs/>
                <w:color w:val="EE0000"/>
                <w:highlight w:val="yellow"/>
              </w:rPr>
              <w:t xml:space="preserve"> Manager</w:t>
            </w:r>
            <w:proofErr w:type="gramEnd"/>
            <w:r w:rsidRPr="00450E48" w:rsidR="00211832">
              <w:rPr>
                <w:i/>
                <w:iCs/>
                <w:color w:val="EE0000"/>
                <w:highlight w:val="yellow"/>
              </w:rPr>
              <w:t>]</w:t>
            </w:r>
            <w:r w:rsidRPr="00450E48" w:rsidR="00211832">
              <w:rPr>
                <w:color w:val="EE0000"/>
              </w:rPr>
              <w:t xml:space="preserve"> </w:t>
            </w:r>
            <w:r w:rsidRPr="00450E48">
              <w:t xml:space="preserve">shall notify </w:t>
            </w:r>
            <w:r w:rsidRPr="00450E48" w:rsidR="00211832">
              <w:t xml:space="preserve">the </w:t>
            </w:r>
            <w:r w:rsidRPr="00450E48">
              <w:t xml:space="preserve">Regional Program Associate of </w:t>
            </w:r>
            <w:r w:rsidRPr="00450E48" w:rsidR="00211832">
              <w:t xml:space="preserve">the </w:t>
            </w:r>
            <w:r w:rsidRPr="00450E48">
              <w:t>BPPS</w:t>
            </w:r>
            <w:r w:rsidRPr="00450E48" w:rsidR="00211832">
              <w:t xml:space="preserve"> Planet Hub</w:t>
            </w:r>
            <w:r w:rsidRPr="00450E48">
              <w:t xml:space="preserve"> </w:t>
            </w:r>
            <w:proofErr w:type="gramStart"/>
            <w:r w:rsidRPr="00450E48">
              <w:t>in order to</w:t>
            </w:r>
            <w:proofErr w:type="gramEnd"/>
            <w:r w:rsidRPr="00450E48">
              <w:t xml:space="preserve"> upload a copy of the signed project document to PIMS+.</w:t>
            </w:r>
          </w:p>
          <w:p w:rsidRPr="00450E48" w:rsidR="00906987" w:rsidP="00906987" w:rsidRDefault="00906987" w14:paraId="410D85BA" w14:textId="77777777"/>
          <w:p w:rsidRPr="00450E48" w:rsidR="00906987" w:rsidP="00906987" w:rsidRDefault="00906987" w14:paraId="6D6EC3CE" w14:textId="65EC9277">
            <w:r w:rsidRPr="00450E48">
              <w:t xml:space="preserve">In the event that a signature is not secured by the deadline, the </w:t>
            </w:r>
            <w:r w:rsidR="00211832">
              <w:t>BPPS</w:t>
            </w:r>
            <w:r w:rsidR="00796A5F">
              <w:t xml:space="preserve"> </w:t>
            </w:r>
            <w:r w:rsidRPr="00450E48" w:rsidR="00211832">
              <w:t xml:space="preserve">Quality and Impact </w:t>
            </w:r>
            <w:r w:rsidRPr="00450E48">
              <w:t>Hub and BPPS PTA and RTA, with the support of the CO</w:t>
            </w:r>
            <w:r w:rsidRPr="00450E48" w:rsidR="00211832">
              <w:t>/Regional Hub</w:t>
            </w:r>
            <w:r w:rsidRPr="00450E48">
              <w:t xml:space="preserve">, will discuss with the </w:t>
            </w:r>
            <w:r w:rsidRPr="00450E48" w:rsidR="00211832">
              <w:t xml:space="preserve">AF </w:t>
            </w:r>
            <w:r w:rsidRPr="00450E48">
              <w:t xml:space="preserve">Secretariat and the </w:t>
            </w:r>
            <w:r w:rsidRPr="00450E48" w:rsidR="00211832">
              <w:t xml:space="preserve">Designated Authority </w:t>
            </w:r>
            <w:r w:rsidRPr="00450E48">
              <w:t xml:space="preserve">for </w:t>
            </w:r>
            <w:r w:rsidRPr="00450E48" w:rsidR="00211832">
              <w:t xml:space="preserve">AF </w:t>
            </w:r>
            <w:r w:rsidRPr="00450E48">
              <w:t>matters at the country level on whether the project should be restructured and/or cancelled.</w:t>
            </w:r>
          </w:p>
        </w:tc>
        <w:tc>
          <w:tcPr>
            <w:tcW w:w="2134" w:type="dxa"/>
            <w:tcMar/>
          </w:tcPr>
          <w:p w:rsidRPr="00450E48" w:rsidR="00906987" w:rsidP="00922D87" w:rsidRDefault="00906987" w14:paraId="28409AD6" w14:textId="480E318D">
            <w:pPr>
              <w:rPr>
                <w:highlight w:val="yellow"/>
              </w:rPr>
            </w:pPr>
            <w:r w:rsidRPr="00450E48">
              <w:rPr>
                <w:color w:val="FF0000"/>
                <w:highlight w:val="yellow"/>
              </w:rPr>
              <w:t xml:space="preserve">[PA: Add deadline </w:t>
            </w:r>
            <w:r w:rsidR="00627B66">
              <w:rPr>
                <w:color w:val="FF0000"/>
                <w:highlight w:val="yellow"/>
              </w:rPr>
              <w:t>that is</w:t>
            </w:r>
            <w:r w:rsidRPr="00450E48">
              <w:rPr>
                <w:color w:val="FF0000"/>
                <w:highlight w:val="yellow"/>
              </w:rPr>
              <w:t xml:space="preserve"> </w:t>
            </w:r>
            <w:r w:rsidR="00202006">
              <w:rPr>
                <w:color w:val="FF0000"/>
                <w:highlight w:val="yellow"/>
              </w:rPr>
              <w:t>5</w:t>
            </w:r>
            <w:r w:rsidRPr="00450E48" w:rsidR="006D2DE8">
              <w:rPr>
                <w:color w:val="FF0000"/>
                <w:highlight w:val="yellow"/>
              </w:rPr>
              <w:t xml:space="preserve"> </w:t>
            </w:r>
            <w:r w:rsidRPr="00450E48">
              <w:rPr>
                <w:color w:val="FF0000"/>
                <w:highlight w:val="yellow"/>
              </w:rPr>
              <w:t xml:space="preserve">months after </w:t>
            </w:r>
            <w:r w:rsidR="00BF447F">
              <w:rPr>
                <w:color w:val="FF0000"/>
                <w:highlight w:val="yellow"/>
              </w:rPr>
              <w:t>AF Board Approval</w:t>
            </w:r>
            <w:r w:rsidR="00627B66">
              <w:rPr>
                <w:color w:val="FF0000"/>
                <w:highlight w:val="yellow"/>
              </w:rPr>
              <w:t xml:space="preserve"> of the Fully Developed Proposal.</w:t>
            </w:r>
            <w:r w:rsidRPr="00450E48">
              <w:rPr>
                <w:color w:val="FF0000"/>
                <w:highlight w:val="yellow"/>
              </w:rPr>
              <w:t>]</w:t>
            </w:r>
          </w:p>
        </w:tc>
      </w:tr>
      <w:tr w:rsidRPr="00450E48" w:rsidR="00906987" w:rsidTr="03FFB987" w14:paraId="00AB0EC7" w14:textId="77777777">
        <w:tc>
          <w:tcPr>
            <w:tcW w:w="453" w:type="dxa"/>
            <w:tcMar/>
          </w:tcPr>
          <w:p w:rsidRPr="00450E48" w:rsidR="00906987" w:rsidP="00922D87" w:rsidRDefault="00AA4138" w14:paraId="698FCB04" w14:textId="3E7C80E3">
            <w:r>
              <w:t>1</w:t>
            </w:r>
            <w:r w:rsidR="00725A7C">
              <w:t>0</w:t>
            </w:r>
          </w:p>
        </w:tc>
        <w:tc>
          <w:tcPr>
            <w:tcW w:w="2332" w:type="dxa"/>
            <w:tcMar/>
          </w:tcPr>
          <w:p w:rsidRPr="00450E48" w:rsidR="00906987" w:rsidP="009E466B" w:rsidRDefault="00906987" w14:paraId="4C6C54FC" w14:textId="7B3F6653">
            <w:r w:rsidRPr="00450E48">
              <w:t>Inception Workshop &amp; Inception Report</w:t>
            </w:r>
          </w:p>
        </w:tc>
        <w:tc>
          <w:tcPr>
            <w:tcW w:w="5040" w:type="dxa"/>
            <w:tcMar/>
          </w:tcPr>
          <w:p w:rsidRPr="00C80C37" w:rsidR="00906987" w:rsidP="00906987" w:rsidRDefault="00EA5A79" w14:paraId="08EA648D" w14:textId="51F3639D">
            <w:r>
              <w:t>T</w:t>
            </w:r>
            <w:r w:rsidR="28867F0C">
              <w:t xml:space="preserve">he inception workshop </w:t>
            </w:r>
            <w:r w:rsidR="79E2651D">
              <w:t>marks the official start date of the project</w:t>
            </w:r>
            <w:r w:rsidR="28867F0C">
              <w:t xml:space="preserve"> under </w:t>
            </w:r>
            <w:r w:rsidR="79E2651D">
              <w:t xml:space="preserve">AF Policies. </w:t>
            </w:r>
            <w:r w:rsidRPr="00922D87">
              <w:t>T</w:t>
            </w:r>
            <w:r w:rsidRPr="00922D87" w:rsidR="28867F0C">
              <w:t>he</w:t>
            </w:r>
            <w:r w:rsidR="124108CF">
              <w:t xml:space="preserve"> Resident Representative shall ensure that the</w:t>
            </w:r>
            <w:r w:rsidRPr="00922D87" w:rsidR="28867F0C">
              <w:t xml:space="preserve"> inception workshop </w:t>
            </w:r>
            <w:r w:rsidR="03AC21BE">
              <w:t>shall</w:t>
            </w:r>
            <w:r w:rsidR="28867F0C">
              <w:t xml:space="preserve"> be </w:t>
            </w:r>
            <w:r w:rsidR="03AC21BE">
              <w:t xml:space="preserve">held no </w:t>
            </w:r>
            <w:r w:rsidR="28867F0C">
              <w:t xml:space="preserve">later than </w:t>
            </w:r>
            <w:r w:rsidR="003C2F88">
              <w:rPr>
                <w:b/>
                <w:u w:val="single"/>
              </w:rPr>
              <w:t>4</w:t>
            </w:r>
            <w:r w:rsidRPr="00922D87" w:rsidR="28867F0C">
              <w:rPr>
                <w:b/>
                <w:u w:val="single"/>
              </w:rPr>
              <w:t xml:space="preserve"> months</w:t>
            </w:r>
            <w:r w:rsidR="28867F0C">
              <w:t xml:space="preserve"> </w:t>
            </w:r>
            <w:r w:rsidRPr="00922D87" w:rsidR="28867F0C">
              <w:t>after the first disbursement is received from the AF Trustee</w:t>
            </w:r>
            <w:r w:rsidRPr="00922D87" w:rsidR="5FE39931">
              <w:t>.</w:t>
            </w:r>
            <w:r w:rsidRPr="00922D87" w:rsidR="1EAC8B9E">
              <w:t xml:space="preserve"> Any delays will require extension approvals from the AF, which may not be granted without appropriate justification.</w:t>
            </w:r>
          </w:p>
          <w:p w:rsidRPr="00450E48" w:rsidR="00906987" w:rsidP="00906987" w:rsidRDefault="00906987" w14:paraId="3707B7BB" w14:textId="77777777"/>
          <w:p w:rsidRPr="00450E48" w:rsidR="00906987" w:rsidP="00906987" w:rsidRDefault="16CB689F" w14:paraId="4F40095D" w14:textId="5C528174">
            <w:r>
              <w:t xml:space="preserve">It is noted however that, given the strict reporting deadlines at project closure stage, the inception workshop </w:t>
            </w:r>
            <w:r w:rsidR="00935DF4">
              <w:t>must</w:t>
            </w:r>
            <w:r>
              <w:t xml:space="preserve"> be held during Q1 or Q2</w:t>
            </w:r>
            <w:r w:rsidR="6EA14826">
              <w:t xml:space="preserve">, such that project completion will also be achieved </w:t>
            </w:r>
            <w:r w:rsidR="0521DF75">
              <w:t>during Q1 or Q2</w:t>
            </w:r>
            <w:r>
              <w:t>.</w:t>
            </w:r>
            <w:r w:rsidR="00CA0C9B">
              <w:t xml:space="preserve">  </w:t>
            </w:r>
            <w:r w:rsidRPr="00450E48" w:rsidR="00906987">
              <w:t>The Country Office must ensure that the inception report is completed, shared with the BPPS RTA and PTA for technical review and clearance and review by the BPPS</w:t>
            </w:r>
            <w:r w:rsidRPr="00450E48" w:rsidR="007511E1">
              <w:t xml:space="preserve"> Quality and Impact</w:t>
            </w:r>
            <w:r w:rsidRPr="00450E48" w:rsidR="35BCE5B8">
              <w:t xml:space="preserve"> Hub </w:t>
            </w:r>
            <w:r w:rsidRPr="00450E48" w:rsidR="593DCB30">
              <w:t>RBM</w:t>
            </w:r>
            <w:r w:rsidRPr="00450E48" w:rsidR="00906987">
              <w:t xml:space="preserve"> focal point and finalized within </w:t>
            </w:r>
            <w:r w:rsidR="00C80C37">
              <w:t>2 weeks</w:t>
            </w:r>
            <w:r w:rsidRPr="00450E48" w:rsidR="00906987">
              <w:t xml:space="preserve"> of the inception workshop date. </w:t>
            </w:r>
          </w:p>
          <w:p w:rsidR="00FD1F50" w:rsidP="00906987" w:rsidRDefault="00FD1F50" w14:paraId="0FE24D35" w14:textId="77777777"/>
          <w:p w:rsidRPr="00450E48" w:rsidR="00906987" w:rsidP="00906987" w:rsidRDefault="00906987" w14:paraId="73051D0A" w14:textId="1966CAAA">
            <w:r w:rsidRPr="00450E48">
              <w:t xml:space="preserve">The Country Office must share the cleared inception report for approval by the Project Board no later than </w:t>
            </w:r>
            <w:r w:rsidR="00C80C37">
              <w:t>1</w:t>
            </w:r>
            <w:r w:rsidRPr="00450E48" w:rsidR="00C80C37">
              <w:t xml:space="preserve"> </w:t>
            </w:r>
            <w:r w:rsidRPr="00450E48">
              <w:t>months after the Workshop date</w:t>
            </w:r>
            <w:r w:rsidR="00C80C37">
              <w:t>, as per the AF Legal Agreement</w:t>
            </w:r>
            <w:r w:rsidRPr="00450E48">
              <w:t>.</w:t>
            </w:r>
            <w:r w:rsidRPr="00450E48" w:rsidR="56319EDD">
              <w:t xml:space="preserve"> The BPPS RTA and PTA shall notify AF Secretariat and submit a copy of the report as per AF Policy requirements.</w:t>
            </w:r>
          </w:p>
        </w:tc>
        <w:tc>
          <w:tcPr>
            <w:tcW w:w="2134" w:type="dxa"/>
            <w:tcMar/>
          </w:tcPr>
          <w:p w:rsidR="00906987" w:rsidP="009E466B" w:rsidRDefault="00083516" w14:paraId="4C05C27D" w14:textId="64F362FA">
            <w:pPr>
              <w:rPr>
                <w:color w:val="FF0000"/>
                <w:highlight w:val="yellow"/>
              </w:rPr>
            </w:pPr>
            <w:r w:rsidRPr="00922D87">
              <w:rPr>
                <w:color w:val="000000" w:themeColor="text1"/>
              </w:rPr>
              <w:t>Estimated Inception Workshop Deadline</w:t>
            </w:r>
            <w:proofErr w:type="gramStart"/>
            <w:r w:rsidRPr="00922D87">
              <w:rPr>
                <w:color w:val="000000" w:themeColor="text1"/>
              </w:rPr>
              <w:t xml:space="preserve">:  </w:t>
            </w:r>
            <w:r w:rsidRPr="00450E48" w:rsidR="00906987">
              <w:rPr>
                <w:color w:val="FF0000"/>
                <w:highlight w:val="yellow"/>
              </w:rPr>
              <w:t>[</w:t>
            </w:r>
            <w:proofErr w:type="gramEnd"/>
            <w:r w:rsidRPr="00450E48" w:rsidR="00906987">
              <w:rPr>
                <w:color w:val="FF0000"/>
                <w:highlight w:val="yellow"/>
              </w:rPr>
              <w:t xml:space="preserve">PA: </w:t>
            </w:r>
            <w:r w:rsidR="00073C58">
              <w:rPr>
                <w:color w:val="FF0000"/>
                <w:highlight w:val="yellow"/>
              </w:rPr>
              <w:t xml:space="preserve">Enter date that is no more than </w:t>
            </w:r>
            <w:r w:rsidR="003C2F88">
              <w:rPr>
                <w:color w:val="FF0000"/>
                <w:highlight w:val="yellow"/>
              </w:rPr>
              <w:t>4</w:t>
            </w:r>
            <w:r w:rsidR="00073C58">
              <w:rPr>
                <w:color w:val="FF0000"/>
                <w:highlight w:val="yellow"/>
              </w:rPr>
              <w:t xml:space="preserve"> months from </w:t>
            </w:r>
            <w:r w:rsidR="00F379DB">
              <w:rPr>
                <w:color w:val="FF0000"/>
                <w:highlight w:val="yellow"/>
              </w:rPr>
              <w:t>the first AF disbursement</w:t>
            </w:r>
            <w:r w:rsidRPr="2F301B4C" w:rsidR="0D1EB432">
              <w:rPr>
                <w:color w:val="FF0000"/>
                <w:highlight w:val="yellow"/>
              </w:rPr>
              <w:t xml:space="preserve"> and </w:t>
            </w:r>
            <w:r w:rsidR="003C2F88">
              <w:rPr>
                <w:color w:val="FF0000"/>
                <w:highlight w:val="yellow"/>
              </w:rPr>
              <w:t>no later than May 31</w:t>
            </w:r>
            <w:r w:rsidR="00F379DB">
              <w:rPr>
                <w:color w:val="FF0000"/>
                <w:highlight w:val="yellow"/>
              </w:rPr>
              <w:t>]</w:t>
            </w:r>
            <w:r w:rsidRPr="00450E48" w:rsidR="00906987">
              <w:rPr>
                <w:color w:val="FF0000"/>
                <w:highlight w:val="yellow"/>
              </w:rPr>
              <w:t xml:space="preserve"> </w:t>
            </w:r>
          </w:p>
          <w:p w:rsidR="00CC7313" w:rsidP="009E466B" w:rsidRDefault="00CC7313" w14:paraId="0A9E2E10" w14:textId="77777777">
            <w:pPr>
              <w:rPr>
                <w:color w:val="FF0000"/>
                <w:highlight w:val="yellow"/>
              </w:rPr>
            </w:pPr>
          </w:p>
          <w:p w:rsidR="00CC7313" w:rsidP="00CC7313" w:rsidRDefault="00CC7313" w14:paraId="7F1210C9" w14:textId="77777777">
            <w:pPr>
              <w:rPr>
                <w:color w:val="FF0000"/>
                <w:highlight w:val="yellow"/>
              </w:rPr>
            </w:pPr>
            <w:r>
              <w:rPr>
                <w:color w:val="FF0000"/>
                <w:highlight w:val="yellow"/>
              </w:rPr>
              <w:t>[For October approved projects, the Inception Workshop should not take place later than May of the last year of implementation.</w:t>
            </w:r>
          </w:p>
          <w:p w:rsidR="00CC7313" w:rsidP="00CC7313" w:rsidRDefault="00CC7313" w14:paraId="731AF9C9" w14:textId="77777777">
            <w:pPr>
              <w:rPr>
                <w:color w:val="FF0000"/>
                <w:highlight w:val="yellow"/>
              </w:rPr>
            </w:pPr>
          </w:p>
          <w:p w:rsidR="00CC7313" w:rsidP="00CC7313" w:rsidRDefault="00CC7313" w14:paraId="34A47CA6" w14:textId="6CED7D24">
            <w:pPr>
              <w:rPr>
                <w:color w:val="FF0000"/>
                <w:highlight w:val="yellow"/>
              </w:rPr>
            </w:pPr>
            <w:r>
              <w:rPr>
                <w:color w:val="FF0000"/>
                <w:highlight w:val="yellow"/>
              </w:rPr>
              <w:t>For April approved projects, the Inception Workshop should not take place later than January of the last year of implementation.]</w:t>
            </w:r>
          </w:p>
          <w:p w:rsidR="00887394" w:rsidP="009E466B" w:rsidRDefault="00887394" w14:paraId="23DDF1BE" w14:textId="77777777">
            <w:pPr>
              <w:rPr>
                <w:color w:val="FF0000"/>
                <w:highlight w:val="yellow"/>
              </w:rPr>
            </w:pPr>
          </w:p>
          <w:p w:rsidRPr="00450E48" w:rsidR="00906987" w:rsidP="009E466B" w:rsidRDefault="00906987" w14:paraId="2637EC24" w14:textId="6D9AE9EA">
            <w:pPr>
              <w:rPr>
                <w:color w:val="FF0000"/>
                <w:highlight w:val="yellow"/>
              </w:rPr>
            </w:pPr>
          </w:p>
        </w:tc>
      </w:tr>
      <w:tr w:rsidRPr="00450E48" w:rsidR="00906987" w:rsidTr="03FFB987" w14:paraId="66DBD604" w14:textId="77777777">
        <w:tc>
          <w:tcPr>
            <w:tcW w:w="453" w:type="dxa"/>
            <w:tcMar/>
          </w:tcPr>
          <w:p w:rsidRPr="00450E48" w:rsidR="00906987" w:rsidP="00922D87" w:rsidRDefault="00D403EB" w14:paraId="13FC7002" w14:textId="5EBA69C3">
            <w:r>
              <w:t>1</w:t>
            </w:r>
            <w:r w:rsidR="00725A7C">
              <w:t>1</w:t>
            </w:r>
          </w:p>
        </w:tc>
        <w:tc>
          <w:tcPr>
            <w:tcW w:w="2332" w:type="dxa"/>
            <w:tcMar/>
          </w:tcPr>
          <w:p w:rsidRPr="00450E48" w:rsidR="00906987" w:rsidP="009E466B" w:rsidRDefault="00CB1DC0" w14:paraId="5661BD04" w14:textId="2C4FEF75">
            <w:r w:rsidRPr="00450E48">
              <w:t>Project</w:t>
            </w:r>
            <w:r w:rsidRPr="00450E48" w:rsidR="00560686">
              <w:t xml:space="preserve"> Performance Re</w:t>
            </w:r>
            <w:r w:rsidRPr="00450E48" w:rsidR="008714AD">
              <w:t>port</w:t>
            </w:r>
            <w:r w:rsidRPr="00450E48" w:rsidR="009165A9">
              <w:t xml:space="preserve"> (</w:t>
            </w:r>
            <w:r w:rsidRPr="00450E48">
              <w:t>P</w:t>
            </w:r>
            <w:r w:rsidRPr="00450E48" w:rsidR="009165A9">
              <w:t>PR)</w:t>
            </w:r>
          </w:p>
        </w:tc>
        <w:tc>
          <w:tcPr>
            <w:tcW w:w="5040" w:type="dxa"/>
            <w:tcMar/>
          </w:tcPr>
          <w:p w:rsidR="00906987" w:rsidP="00906987" w:rsidRDefault="00906987" w14:paraId="1D6B97EF" w14:textId="76D261DC">
            <w:r w:rsidR="6F6E7DAC">
              <w:rPr/>
              <w:t xml:space="preserve">The Country Office shall, together with the project team, complete a </w:t>
            </w:r>
            <w:r w:rsidR="6F6E7DAC">
              <w:rPr/>
              <w:t>high quality</w:t>
            </w:r>
            <w:r w:rsidR="6F6E7DAC">
              <w:rPr/>
              <w:t xml:space="preserve"> draft </w:t>
            </w:r>
            <w:r w:rsidR="4A42B519">
              <w:rPr/>
              <w:t xml:space="preserve">AF </w:t>
            </w:r>
            <w:r w:rsidR="6E14BCC6">
              <w:rPr/>
              <w:t>P</w:t>
            </w:r>
            <w:r w:rsidR="4A42B519">
              <w:rPr/>
              <w:t>PR</w:t>
            </w:r>
            <w:r w:rsidR="6F6E7DAC">
              <w:rPr/>
              <w:t xml:space="preserve"> with evidence to support progress by the designated due date. The Deputy Resident Representative shall clear the </w:t>
            </w:r>
            <w:r w:rsidR="4ECB7FB7">
              <w:rPr/>
              <w:t>P</w:t>
            </w:r>
            <w:r w:rsidR="4A42B519">
              <w:rPr/>
              <w:t xml:space="preserve">PR </w:t>
            </w:r>
            <w:r w:rsidR="6F6E7DAC">
              <w:rPr/>
              <w:t xml:space="preserve">and </w:t>
            </w:r>
            <w:r w:rsidR="6F6E7DAC">
              <w:rPr/>
              <w:t>submit</w:t>
            </w:r>
            <w:r w:rsidR="6F6E7DAC">
              <w:rPr/>
              <w:t xml:space="preserve"> for review by the BPPS RTA</w:t>
            </w:r>
            <w:r w:rsidR="0D03F61C">
              <w:rPr/>
              <w:t xml:space="preserve"> and VF Financial </w:t>
            </w:r>
            <w:r w:rsidR="6E8D7FAE">
              <w:rPr/>
              <w:t>Oversight</w:t>
            </w:r>
            <w:r w:rsidR="0D03F61C">
              <w:rPr/>
              <w:t xml:space="preserve"> Team</w:t>
            </w:r>
            <w:r w:rsidR="1BB7FB84">
              <w:rPr/>
              <w:t>.</w:t>
            </w:r>
            <w:r w:rsidR="6F6E7DAC">
              <w:rPr/>
              <w:t xml:space="preserve"> The Resident Representative </w:t>
            </w:r>
            <w:r w:rsidRPr="03FFB987" w:rsidR="4A42B519">
              <w:rPr>
                <w:i w:val="1"/>
                <w:iCs w:val="1"/>
                <w:color w:val="EE0000"/>
                <w:highlight w:val="yellow"/>
              </w:rPr>
              <w:t xml:space="preserve">[or Regional Hub </w:t>
            </w:r>
            <w:r w:rsidRPr="03FFB987" w:rsidR="37BD756B">
              <w:rPr>
                <w:i w:val="1"/>
                <w:iCs w:val="1"/>
                <w:color w:val="EE0000"/>
                <w:highlight w:val="yellow"/>
              </w:rPr>
              <w:t>Manager</w:t>
            </w:r>
            <w:r w:rsidRPr="03FFB987" w:rsidR="4A42B519">
              <w:rPr>
                <w:i w:val="1"/>
                <w:iCs w:val="1"/>
                <w:color w:val="EE0000"/>
                <w:highlight w:val="yellow"/>
              </w:rPr>
              <w:t>]</w:t>
            </w:r>
            <w:r w:rsidRPr="03FFB987" w:rsidR="4A42B519">
              <w:rPr>
                <w:color w:val="EE0000"/>
              </w:rPr>
              <w:t xml:space="preserve"> </w:t>
            </w:r>
            <w:r w:rsidR="6F6E7DAC">
              <w:rPr/>
              <w:t xml:space="preserve">shall ensure all comments are addressed and share the final </w:t>
            </w:r>
            <w:r w:rsidR="7A9C94BF">
              <w:rPr/>
              <w:t>P</w:t>
            </w:r>
            <w:r w:rsidR="6F6E7DAC">
              <w:rPr/>
              <w:t>PR for submission by the BPPS</w:t>
            </w:r>
            <w:r w:rsidR="04EBD175">
              <w:rPr/>
              <w:t xml:space="preserve"> </w:t>
            </w:r>
            <w:r w:rsidR="5770C550">
              <w:rPr/>
              <w:t xml:space="preserve">Planet </w:t>
            </w:r>
            <w:r w:rsidR="4A42B519">
              <w:rPr/>
              <w:t>Hub</w:t>
            </w:r>
            <w:r w:rsidR="6F6E7DAC">
              <w:rPr/>
              <w:t xml:space="preserve"> prior to the deadline</w:t>
            </w:r>
            <w:r w:rsidR="6F6E7DAC">
              <w:rPr/>
              <w:t>.</w:t>
            </w:r>
          </w:p>
          <w:p w:rsidR="00122AD5" w:rsidP="00906987" w:rsidRDefault="00122AD5" w14:paraId="468244F8" w14:textId="77777777"/>
          <w:p w:rsidRPr="00450E48" w:rsidR="00122AD5" w:rsidP="00906987" w:rsidRDefault="00122AD5" w14:paraId="7E9D1672" w14:textId="20ABF410"/>
        </w:tc>
        <w:tc>
          <w:tcPr>
            <w:tcW w:w="2134" w:type="dxa"/>
            <w:tcMar/>
          </w:tcPr>
          <w:p w:rsidRPr="00450E48" w:rsidR="00906987" w:rsidP="00922D87" w:rsidRDefault="00344EE2" w14:paraId="3D3ED1D2" w14:textId="62FDF080">
            <w:r w:rsidRPr="00450E48">
              <w:t>A</w:t>
            </w:r>
            <w:r w:rsidRPr="00450E48" w:rsidR="009E2EF1">
              <w:t>nnually</w:t>
            </w:r>
          </w:p>
          <w:p w:rsidRPr="00450E48" w:rsidR="00402BD8" w:rsidP="00922D87" w:rsidRDefault="00402BD8" w14:paraId="598D4D64" w14:textId="77777777"/>
          <w:p w:rsidRPr="00450E48" w:rsidR="00402BD8" w:rsidP="00922D87" w:rsidRDefault="00402BD8" w14:paraId="146390F8" w14:textId="43004155">
            <w:r w:rsidRPr="00450E48">
              <w:t xml:space="preserve">The 1st PPR </w:t>
            </w:r>
            <w:r w:rsidRPr="00450E48" w:rsidR="00553E5E">
              <w:t>must</w:t>
            </w:r>
            <w:r w:rsidRPr="00450E48">
              <w:t xml:space="preserve"> be submitted one year from the date of </w:t>
            </w:r>
            <w:r w:rsidR="00D125F9">
              <w:t xml:space="preserve">the </w:t>
            </w:r>
            <w:r w:rsidRPr="00450E48">
              <w:t>inception workshop</w:t>
            </w:r>
            <w:r w:rsidRPr="00450E48" w:rsidR="002668F3">
              <w:t>. Subsequent</w:t>
            </w:r>
            <w:r w:rsidRPr="00450E48">
              <w:t xml:space="preserve"> PPRs shall be submitted no later </w:t>
            </w:r>
            <w:r w:rsidRPr="00450E48">
              <w:t xml:space="preserve">than two months after the end of the reporting </w:t>
            </w:r>
            <w:r w:rsidR="00CA6EA9">
              <w:t>year</w:t>
            </w:r>
            <w:r w:rsidRPr="00450E48">
              <w:t xml:space="preserve">. The last PPR </w:t>
            </w:r>
            <w:r w:rsidRPr="00450E48" w:rsidR="002668F3">
              <w:t>will</w:t>
            </w:r>
            <w:r w:rsidRPr="00450E48">
              <w:t xml:space="preserve"> be submitted six months after project completion. This will be considered the project completion report</w:t>
            </w:r>
            <w:r w:rsidRPr="00450E48" w:rsidR="00E870EE">
              <w:t xml:space="preserve"> (PCR)</w:t>
            </w:r>
            <w:r w:rsidRPr="00450E48">
              <w:t>.</w:t>
            </w:r>
          </w:p>
          <w:p w:rsidRPr="00450E48" w:rsidR="00906987" w:rsidP="00922D87" w:rsidRDefault="00906987" w14:paraId="3693DF4A" w14:textId="62335201"/>
        </w:tc>
      </w:tr>
      <w:tr w:rsidRPr="00450E48" w:rsidR="00906987" w:rsidTr="03FFB987" w14:paraId="34B29081" w14:textId="77777777">
        <w:tc>
          <w:tcPr>
            <w:tcW w:w="453" w:type="dxa"/>
            <w:tcMar/>
          </w:tcPr>
          <w:p w:rsidRPr="00450E48" w:rsidR="00906987" w:rsidP="00922D87" w:rsidRDefault="00D403EB" w14:paraId="6EED4B8C" w14:textId="0783A711">
            <w:r>
              <w:t>1</w:t>
            </w:r>
            <w:r w:rsidR="00725A7C">
              <w:t>2</w:t>
            </w:r>
          </w:p>
        </w:tc>
        <w:tc>
          <w:tcPr>
            <w:tcW w:w="2332" w:type="dxa"/>
            <w:tcMar/>
          </w:tcPr>
          <w:p w:rsidRPr="00450E48" w:rsidR="00906987" w:rsidP="00922D87" w:rsidRDefault="00906987" w14:paraId="2078314C" w14:textId="32D89B7B">
            <w:r w:rsidRPr="00450E48">
              <w:t>Mid</w:t>
            </w:r>
            <w:r w:rsidRPr="00450E48" w:rsidR="007B1C05">
              <w:t>-</w:t>
            </w:r>
            <w:r w:rsidRPr="00450E48">
              <w:t>Term</w:t>
            </w:r>
            <w:r w:rsidRPr="00450E48" w:rsidR="00414EFC">
              <w:t xml:space="preserve"> Review</w:t>
            </w:r>
          </w:p>
        </w:tc>
        <w:tc>
          <w:tcPr>
            <w:tcW w:w="5040" w:type="dxa"/>
            <w:tcMar/>
          </w:tcPr>
          <w:p w:rsidRPr="00450E48" w:rsidR="00906987" w:rsidP="00906987" w:rsidRDefault="00906987" w14:paraId="20AC0C59" w14:textId="2B93BFFD">
            <w:r w:rsidR="6F6E7DAC">
              <w:rPr/>
              <w:t>The Resident Representative shall ensure that a mid</w:t>
            </w:r>
            <w:r w:rsidR="6F943865">
              <w:rPr/>
              <w:t>-</w:t>
            </w:r>
            <w:r w:rsidR="6F6E7DAC">
              <w:rPr/>
              <w:t xml:space="preserve">term </w:t>
            </w:r>
            <w:r w:rsidR="1C9DDCBE">
              <w:rPr/>
              <w:t>review</w:t>
            </w:r>
            <w:r w:rsidR="74E677D6">
              <w:rPr/>
              <w:t xml:space="preserve"> </w:t>
            </w:r>
            <w:r w:rsidR="6F6E7DAC">
              <w:rPr/>
              <w:t xml:space="preserve">will be undertaken by an independent </w:t>
            </w:r>
            <w:r w:rsidR="7255BC68">
              <w:rPr/>
              <w:t>third-party</w:t>
            </w:r>
            <w:r w:rsidR="6F6E7DAC">
              <w:rPr/>
              <w:t xml:space="preserve"> evaluator, as per UNDP and </w:t>
            </w:r>
            <w:r w:rsidR="2F52BBCA">
              <w:rPr/>
              <w:t xml:space="preserve">AF </w:t>
            </w:r>
            <w:r w:rsidR="6F6E7DAC">
              <w:rPr/>
              <w:t>requirements, and the draft shared with relevant stakeholders for review and comments before the indicated submission deadline. The CO M&amp;E focal point and Resident Representative</w:t>
            </w:r>
            <w:r w:rsidR="2F52BBCA">
              <w:rPr/>
              <w:t xml:space="preserve"> </w:t>
            </w:r>
            <w:r w:rsidRPr="03FFB987" w:rsidR="2F52BBCA">
              <w:rPr>
                <w:i w:val="1"/>
                <w:iCs w:val="1"/>
                <w:color w:val="EE0000"/>
                <w:highlight w:val="yellow"/>
              </w:rPr>
              <w:t xml:space="preserve">[or Regional </w:t>
            </w:r>
            <w:r w:rsidRPr="03FFB987" w:rsidR="2F52BBCA">
              <w:rPr>
                <w:i w:val="1"/>
                <w:iCs w:val="1"/>
                <w:color w:val="EE0000"/>
                <w:highlight w:val="yellow"/>
              </w:rPr>
              <w:t>Hub</w:t>
            </w:r>
            <w:r w:rsidRPr="03FFB987" w:rsidR="77884093">
              <w:rPr>
                <w:i w:val="1"/>
                <w:iCs w:val="1"/>
                <w:color w:val="EE0000"/>
                <w:highlight w:val="yellow"/>
              </w:rPr>
              <w:t xml:space="preserve"> Manager</w:t>
            </w:r>
            <w:r w:rsidRPr="03FFB987" w:rsidR="2F52BBCA">
              <w:rPr>
                <w:i w:val="1"/>
                <w:iCs w:val="1"/>
                <w:color w:val="EE0000"/>
                <w:highlight w:val="yellow"/>
              </w:rPr>
              <w:t>]</w:t>
            </w:r>
            <w:r w:rsidRPr="03FFB987" w:rsidR="6F6E7DAC">
              <w:rPr>
                <w:color w:val="EE0000"/>
              </w:rPr>
              <w:t xml:space="preserve"> </w:t>
            </w:r>
            <w:r w:rsidR="6F6E7DAC">
              <w:rPr/>
              <w:t xml:space="preserve">shall </w:t>
            </w:r>
            <w:r w:rsidR="6F6E7DAC">
              <w:rPr/>
              <w:t>clear</w:t>
            </w:r>
            <w:r w:rsidR="6F6E7DAC">
              <w:rPr/>
              <w:t xml:space="preserve"> and </w:t>
            </w:r>
            <w:r w:rsidR="6F6E7DAC">
              <w:rPr/>
              <w:t>submit</w:t>
            </w:r>
            <w:r w:rsidR="6F6E7DAC">
              <w:rPr/>
              <w:t xml:space="preserve"> the final </w:t>
            </w:r>
            <w:r w:rsidR="2660F679">
              <w:rPr/>
              <w:t>mid-term</w:t>
            </w:r>
            <w:r w:rsidR="6F6E7DAC">
              <w:rPr/>
              <w:t xml:space="preserve"> review report to the BPPS RTA. The BPPS RTA shall review and clear the final </w:t>
            </w:r>
            <w:r w:rsidR="75B4727D">
              <w:rPr/>
              <w:t>mid-term</w:t>
            </w:r>
            <w:r w:rsidR="6F6E7DAC">
              <w:rPr/>
              <w:t xml:space="preserve"> review report</w:t>
            </w:r>
            <w:r w:rsidR="6E15F687">
              <w:rPr/>
              <w:t xml:space="preserve"> together with the CO</w:t>
            </w:r>
            <w:r w:rsidR="6F6E7DAC">
              <w:rPr/>
              <w:t>.</w:t>
            </w:r>
            <w:r w:rsidR="6F6E7DAC">
              <w:rPr/>
              <w:t xml:space="preserve"> </w:t>
            </w:r>
          </w:p>
          <w:p w:rsidRPr="00450E48" w:rsidR="00906987" w:rsidP="00906987" w:rsidRDefault="00906987" w14:paraId="036269A2" w14:textId="77777777"/>
          <w:p w:rsidRPr="00450E48" w:rsidR="00906987" w:rsidP="00906987" w:rsidRDefault="00906987" w14:paraId="65067635" w14:textId="49595464">
            <w:r w:rsidR="6F6E7DAC">
              <w:rPr/>
              <w:t>T</w:t>
            </w:r>
            <w:r w:rsidR="6F6E7DAC">
              <w:rPr/>
              <w:t xml:space="preserve">he Resident Representative shall ensure that the </w:t>
            </w:r>
            <w:r w:rsidR="6188A287">
              <w:rPr/>
              <w:t>mid-term</w:t>
            </w:r>
            <w:r w:rsidR="6F6E7DAC">
              <w:rPr/>
              <w:t xml:space="preserve"> review report is </w:t>
            </w:r>
            <w:r w:rsidR="6F6E7DAC">
              <w:rPr/>
              <w:t>finalized</w:t>
            </w:r>
            <w:r w:rsidR="6F6E7DAC">
              <w:rPr/>
              <w:t xml:space="preserve"> and cleared before the due date to ensure on-time submission by the BPPS</w:t>
            </w:r>
            <w:r w:rsidR="565D6BA0">
              <w:rPr/>
              <w:t xml:space="preserve"> Quality and Impact Hub</w:t>
            </w:r>
            <w:r w:rsidR="6F6E7DAC">
              <w:rPr/>
              <w:t xml:space="preserve"> to the </w:t>
            </w:r>
            <w:r w:rsidR="565D6BA0">
              <w:rPr/>
              <w:t>AF</w:t>
            </w:r>
            <w:r w:rsidR="6F6E7DAC">
              <w:rPr/>
              <w:t>.</w:t>
            </w:r>
          </w:p>
          <w:p w:rsidRPr="00450E48" w:rsidR="00906987" w:rsidP="00906987" w:rsidRDefault="00906987" w14:paraId="3DEE8E77" w14:textId="77777777"/>
          <w:p w:rsidRPr="00450E48" w:rsidR="00906987" w:rsidP="00906987" w:rsidRDefault="00906987" w14:paraId="4AE6957A" w14:textId="18A1F084">
            <w:r w:rsidR="6F6E7DAC">
              <w:rPr/>
              <w:t xml:space="preserve">The Resident Representative </w:t>
            </w:r>
            <w:r w:rsidRPr="03FFB987" w:rsidR="565D6BA0">
              <w:rPr>
                <w:i w:val="1"/>
                <w:iCs w:val="1"/>
                <w:color w:val="EE0000"/>
                <w:highlight w:val="yellow"/>
              </w:rPr>
              <w:t xml:space="preserve">[or Regional </w:t>
            </w:r>
            <w:r w:rsidRPr="03FFB987" w:rsidR="565D6BA0">
              <w:rPr>
                <w:i w:val="1"/>
                <w:iCs w:val="1"/>
                <w:color w:val="EE0000"/>
                <w:highlight w:val="yellow"/>
              </w:rPr>
              <w:t xml:space="preserve">Hub </w:t>
            </w:r>
            <w:r w:rsidRPr="03FFB987" w:rsidR="48C5B5A6">
              <w:rPr>
                <w:i w:val="1"/>
                <w:iCs w:val="1"/>
                <w:color w:val="EE0000"/>
                <w:highlight w:val="yellow"/>
              </w:rPr>
              <w:t>Manager</w:t>
            </w:r>
            <w:r w:rsidRPr="03FFB987" w:rsidR="565D6BA0">
              <w:rPr>
                <w:i w:val="1"/>
                <w:iCs w:val="1"/>
                <w:color w:val="EE0000"/>
                <w:highlight w:val="yellow"/>
              </w:rPr>
              <w:t>]</w:t>
            </w:r>
            <w:r w:rsidRPr="03FFB987" w:rsidR="565D6BA0">
              <w:rPr>
                <w:color w:val="EE0000"/>
              </w:rPr>
              <w:t xml:space="preserve"> </w:t>
            </w:r>
            <w:r w:rsidR="6F6E7DAC">
              <w:rPr/>
              <w:t xml:space="preserve">shall ensure that the </w:t>
            </w:r>
            <w:r w:rsidR="2B02354E">
              <w:rPr/>
              <w:t>mid-term</w:t>
            </w:r>
            <w:r w:rsidR="6F6E7DAC">
              <w:rPr/>
              <w:t xml:space="preserve"> review report management response is completed with the BPPS RTA’s input as per the required timeline. </w:t>
            </w:r>
          </w:p>
          <w:p w:rsidRPr="00450E48" w:rsidR="00313A1E" w:rsidP="03FFB987" w:rsidRDefault="00313A1E" w14:paraId="7A23B2EB" w14:textId="5F9FD9CF">
            <w:pPr>
              <w:pStyle w:val="Normal"/>
            </w:pPr>
          </w:p>
          <w:p w:rsidRPr="00450E48" w:rsidR="00313A1E" w:rsidP="00906987" w:rsidRDefault="00313A1E" w14:paraId="3E07F8C4" w14:textId="27CE199A">
            <w:r w:rsidRPr="00450E48">
              <w:t xml:space="preserve">Mid-Term </w:t>
            </w:r>
            <w:r w:rsidRPr="00450E48" w:rsidR="009823CE">
              <w:t>Review</w:t>
            </w:r>
            <w:r w:rsidRPr="00450E48">
              <w:t xml:space="preserve"> costs </w:t>
            </w:r>
            <w:r w:rsidR="00770794">
              <w:t xml:space="preserve">is not covered by AF project budget, it </w:t>
            </w:r>
            <w:r w:rsidRPr="00450E48">
              <w:t xml:space="preserve">will have to be covered by </w:t>
            </w:r>
            <w:r w:rsidR="00665556">
              <w:t xml:space="preserve">other </w:t>
            </w:r>
            <w:r w:rsidR="000D0B31">
              <w:t>CO</w:t>
            </w:r>
            <w:r w:rsidR="00665556">
              <w:t xml:space="preserve"> resources</w:t>
            </w:r>
            <w:r w:rsidR="0046101A">
              <w:t>,</w:t>
            </w:r>
            <w:r w:rsidRPr="00450E48">
              <w:t xml:space="preserve"> as per AF rules </w:t>
            </w:r>
            <w:hyperlink w:history="1" r:id="rId15">
              <w:r w:rsidRPr="00450E48">
                <w:rPr>
                  <w:rStyle w:val="Hyperlink"/>
                </w:rPr>
                <w:t>https://www.adaptation-fund.org/generic/costs-and-fees/</w:t>
              </w:r>
            </w:hyperlink>
            <w:r w:rsidRPr="00450E48" w:rsidR="00B96071">
              <w:t xml:space="preserve"> </w:t>
            </w:r>
            <w:r w:rsidR="000C6383">
              <w:t>.</w:t>
            </w:r>
          </w:p>
        </w:tc>
        <w:tc>
          <w:tcPr>
            <w:tcW w:w="2134" w:type="dxa"/>
            <w:tcMar/>
          </w:tcPr>
          <w:p w:rsidRPr="00450E48" w:rsidR="00906987" w:rsidP="00922D87" w:rsidRDefault="00083516" w14:paraId="5BBF09F8" w14:textId="78D6B7CC">
            <w:pPr>
              <w:rPr>
                <w:color w:val="FF0000"/>
                <w:highlight w:val="yellow"/>
              </w:rPr>
            </w:pPr>
            <w:r w:rsidRPr="00922D87">
              <w:rPr>
                <w:color w:val="000000" w:themeColor="text1"/>
              </w:rPr>
              <w:t xml:space="preserve">Estimated Mid-Term Review deadline: </w:t>
            </w:r>
            <w:r w:rsidRPr="00450E48" w:rsidR="00906987">
              <w:rPr>
                <w:color w:val="FF0000"/>
                <w:highlight w:val="yellow"/>
              </w:rPr>
              <w:t xml:space="preserve">[PA: Add deadline as per </w:t>
            </w:r>
            <w:proofErr w:type="spellStart"/>
            <w:r w:rsidRPr="00450E48" w:rsidR="00906987">
              <w:rPr>
                <w:color w:val="FF0000"/>
                <w:highlight w:val="yellow"/>
              </w:rPr>
              <w:t>ProDoc</w:t>
            </w:r>
            <w:proofErr w:type="spellEnd"/>
            <w:r w:rsidR="009B26CF">
              <w:rPr>
                <w:color w:val="FF0000"/>
                <w:highlight w:val="yellow"/>
              </w:rPr>
              <w:t>]</w:t>
            </w:r>
            <w:r w:rsidRPr="00450E48" w:rsidR="00906987">
              <w:rPr>
                <w:color w:val="FF0000"/>
                <w:highlight w:val="yellow"/>
              </w:rPr>
              <w:t xml:space="preserve">.  </w:t>
            </w:r>
          </w:p>
        </w:tc>
      </w:tr>
      <w:tr w:rsidRPr="00450E48" w:rsidR="00906987" w:rsidTr="03FFB987" w14:paraId="7D79F894" w14:textId="77777777">
        <w:tc>
          <w:tcPr>
            <w:tcW w:w="453" w:type="dxa"/>
            <w:tcMar/>
          </w:tcPr>
          <w:p w:rsidRPr="00450E48" w:rsidR="00906987" w:rsidP="00922D87" w:rsidRDefault="00D403EB" w14:paraId="29D51E5D" w14:textId="09F02894">
            <w:r>
              <w:t>1</w:t>
            </w:r>
            <w:r w:rsidR="00725A7C">
              <w:t>3</w:t>
            </w:r>
          </w:p>
        </w:tc>
        <w:tc>
          <w:tcPr>
            <w:tcW w:w="2332" w:type="dxa"/>
            <w:tcMar/>
          </w:tcPr>
          <w:p w:rsidRPr="00450E48" w:rsidR="00906987" w:rsidP="00922D87" w:rsidRDefault="00906987" w14:paraId="6FFA9792" w14:textId="75824C1C">
            <w:r w:rsidRPr="00450E48">
              <w:t>Project completion</w:t>
            </w:r>
          </w:p>
        </w:tc>
        <w:tc>
          <w:tcPr>
            <w:tcW w:w="5040" w:type="dxa"/>
            <w:tcMar/>
          </w:tcPr>
          <w:p w:rsidRPr="00450E48" w:rsidR="00906987" w:rsidP="00906987" w:rsidRDefault="00906987" w14:paraId="2C2CC584" w14:textId="5D51789A">
            <w:r w:rsidRPr="00450E48">
              <w:t xml:space="preserve">The Resident Representative </w:t>
            </w:r>
            <w:r w:rsidRPr="00450E48" w:rsidR="009B4B5F">
              <w:rPr>
                <w:i/>
                <w:iCs/>
                <w:color w:val="EE0000"/>
                <w:highlight w:val="yellow"/>
              </w:rPr>
              <w:t xml:space="preserve">[or Regional Hub </w:t>
            </w:r>
            <w:r w:rsidRPr="00450E48" w:rsidR="41A5C788">
              <w:rPr>
                <w:i/>
                <w:iCs/>
                <w:color w:val="EE0000"/>
                <w:highlight w:val="yellow"/>
              </w:rPr>
              <w:t>Manager</w:t>
            </w:r>
            <w:r w:rsidRPr="00450E48" w:rsidR="009B4B5F">
              <w:rPr>
                <w:i/>
                <w:iCs/>
                <w:color w:val="EE0000"/>
                <w:highlight w:val="yellow"/>
              </w:rPr>
              <w:t>]</w:t>
            </w:r>
            <w:r w:rsidRPr="00450E48" w:rsidR="009B4B5F">
              <w:rPr>
                <w:color w:val="EE0000"/>
              </w:rPr>
              <w:t xml:space="preserve"> </w:t>
            </w:r>
            <w:r w:rsidRPr="00450E48">
              <w:t xml:space="preserve">shall ensure that this project shall reach project completion by the completion date. </w:t>
            </w:r>
          </w:p>
          <w:p w:rsidRPr="00450E48" w:rsidR="00906987" w:rsidP="00906987" w:rsidRDefault="00906987" w14:paraId="75A13711" w14:textId="77777777"/>
          <w:p w:rsidR="00906987" w:rsidP="00906987" w:rsidRDefault="00906987" w14:paraId="5897B989" w14:textId="4B02901D">
            <w:pPr>
              <w:rPr>
                <w:color w:val="000000"/>
              </w:rPr>
            </w:pPr>
            <w:r w:rsidR="6F6E7DAC">
              <w:rPr/>
              <w:t>This date is</w:t>
            </w:r>
            <w:r w:rsidRPr="03FFB987" w:rsidR="6F6E7DAC">
              <w:rPr>
                <w:color w:val="000000" w:themeColor="text1" w:themeTint="FF" w:themeShade="FF"/>
              </w:rPr>
              <w:t xml:space="preserve"> the expected completion date</w:t>
            </w:r>
            <w:r w:rsidRPr="03FFB987" w:rsidR="2B8127D5">
              <w:rPr>
                <w:color w:val="000000" w:themeColor="text1" w:themeTint="FF" w:themeShade="FF"/>
              </w:rPr>
              <w:t xml:space="preserve">, </w:t>
            </w:r>
            <w:r w:rsidRPr="03FFB987" w:rsidR="6501A2BD">
              <w:rPr>
                <w:color w:val="000000" w:themeColor="text1" w:themeTint="FF" w:themeShade="FF"/>
              </w:rPr>
              <w:t>calculated</w:t>
            </w:r>
            <w:r w:rsidRPr="03FFB987" w:rsidR="5ECB8B92">
              <w:rPr>
                <w:color w:val="000000" w:themeColor="text1" w:themeTint="FF" w:themeShade="FF"/>
              </w:rPr>
              <w:t xml:space="preserve"> as </w:t>
            </w:r>
            <w:r w:rsidRPr="03FFB987" w:rsidR="08BF77A6">
              <w:rPr>
                <w:color w:val="000000" w:themeColor="text1" w:themeTint="FF" w:themeShade="FF"/>
              </w:rPr>
              <w:t xml:space="preserve">the </w:t>
            </w:r>
            <w:r w:rsidRPr="03FFB987" w:rsidR="6F6E7DAC">
              <w:rPr>
                <w:color w:val="000000" w:themeColor="text1" w:themeTint="FF" w:themeShade="FF"/>
              </w:rPr>
              <w:t xml:space="preserve">date of </w:t>
            </w:r>
            <w:r w:rsidRPr="03FFB987" w:rsidR="51CFAA04">
              <w:rPr>
                <w:color w:val="000000" w:themeColor="text1" w:themeTint="FF" w:themeShade="FF"/>
              </w:rPr>
              <w:t>Inception</w:t>
            </w:r>
            <w:r w:rsidRPr="03FFB987" w:rsidR="2B8127D5">
              <w:rPr>
                <w:color w:val="000000" w:themeColor="text1" w:themeTint="FF" w:themeShade="FF"/>
              </w:rPr>
              <w:t xml:space="preserve"> Workshop</w:t>
            </w:r>
            <w:r w:rsidRPr="03FFB987" w:rsidR="6F6E7DAC">
              <w:rPr>
                <w:color w:val="000000" w:themeColor="text1" w:themeTint="FF" w:themeShade="FF"/>
              </w:rPr>
              <w:t xml:space="preserve"> plus project duration, which is the date upon which execution of all activities for the Project must be completed. No activities, except for the final clearance of the Terminal Evaluation Report and the corresponding management response and the end-of-project review Project Board Meeting should take place after the Completion Date.</w:t>
            </w:r>
          </w:p>
          <w:p w:rsidR="00B96A30" w:rsidP="00906987" w:rsidRDefault="00B96A30" w14:paraId="2FE22070" w14:textId="77777777">
            <w:pPr>
              <w:rPr>
                <w:color w:val="000000"/>
              </w:rPr>
            </w:pPr>
          </w:p>
          <w:p w:rsidRPr="00450E48" w:rsidR="00906987" w:rsidP="00906987" w:rsidRDefault="00A3180B" w14:paraId="7B95A84F" w14:textId="297E7494">
            <w:r>
              <w:rPr>
                <w:color w:val="000000"/>
              </w:rPr>
              <w:t xml:space="preserve">The Project completion report must be finalized and shared with the Adaptation Fund no later than </w:t>
            </w:r>
            <w:r w:rsidRPr="00922D87">
              <w:rPr>
                <w:b/>
                <w:color w:val="000000"/>
                <w:u w:val="single"/>
              </w:rPr>
              <w:t>4 months</w:t>
            </w:r>
            <w:r>
              <w:rPr>
                <w:color w:val="000000"/>
              </w:rPr>
              <w:t xml:space="preserve"> after Project Completion date.</w:t>
            </w:r>
          </w:p>
        </w:tc>
        <w:tc>
          <w:tcPr>
            <w:tcW w:w="2134" w:type="dxa"/>
            <w:tcMar/>
          </w:tcPr>
          <w:p w:rsidR="00906987" w:rsidP="00922D87" w:rsidRDefault="00CB33C3" w14:paraId="218ADFAC" w14:textId="5842B2DC">
            <w:pPr>
              <w:rPr>
                <w:color w:val="FF0000"/>
                <w:highlight w:val="yellow"/>
              </w:rPr>
            </w:pPr>
            <w:r w:rsidRPr="00922D87">
              <w:rPr>
                <w:color w:val="000000" w:themeColor="text1"/>
              </w:rPr>
              <w:t>Estimated Project Completion Date</w:t>
            </w:r>
            <w:proofErr w:type="gramStart"/>
            <w:r w:rsidRPr="00922D87" w:rsidR="00901A6C">
              <w:rPr>
                <w:color w:val="000000" w:themeColor="text1"/>
              </w:rPr>
              <w:t xml:space="preserve">:  </w:t>
            </w:r>
            <w:r w:rsidRPr="00450E48" w:rsidR="00906987">
              <w:rPr>
                <w:color w:val="FF0000"/>
                <w:highlight w:val="yellow"/>
              </w:rPr>
              <w:t>[</w:t>
            </w:r>
            <w:proofErr w:type="gramEnd"/>
            <w:r w:rsidRPr="00450E48" w:rsidR="00906987">
              <w:rPr>
                <w:color w:val="FF0000"/>
                <w:highlight w:val="yellow"/>
              </w:rPr>
              <w:t xml:space="preserve">PA: </w:t>
            </w:r>
            <w:r w:rsidR="00901A6C">
              <w:rPr>
                <w:color w:val="FF0000"/>
                <w:highlight w:val="yellow"/>
              </w:rPr>
              <w:t xml:space="preserve">add </w:t>
            </w:r>
            <w:r>
              <w:rPr>
                <w:color w:val="FF0000"/>
                <w:highlight w:val="yellow"/>
              </w:rPr>
              <w:t xml:space="preserve">date calculated based on </w:t>
            </w:r>
            <w:r w:rsidR="00901A6C">
              <w:rPr>
                <w:color w:val="FF0000"/>
                <w:highlight w:val="yellow"/>
              </w:rPr>
              <w:t>e</w:t>
            </w:r>
            <w:r w:rsidR="00D66BE0">
              <w:rPr>
                <w:color w:val="FF0000"/>
                <w:highlight w:val="yellow"/>
              </w:rPr>
              <w:t>stimated Inception Workshop date plus project duration</w:t>
            </w:r>
            <w:r w:rsidR="00F51E05">
              <w:rPr>
                <w:color w:val="FF0000"/>
                <w:highlight w:val="yellow"/>
              </w:rPr>
              <w:t xml:space="preserve"> and that is no later than 30 September of that year</w:t>
            </w:r>
            <w:r w:rsidR="00CC7313">
              <w:rPr>
                <w:color w:val="FF0000"/>
                <w:highlight w:val="yellow"/>
              </w:rPr>
              <w:t xml:space="preserve"> </w:t>
            </w:r>
            <w:proofErr w:type="gramStart"/>
            <w:r w:rsidR="00CC7313">
              <w:rPr>
                <w:color w:val="FF0000"/>
                <w:highlight w:val="yellow"/>
              </w:rPr>
              <w:t>in</w:t>
            </w:r>
            <w:r w:rsidR="00B62CB2">
              <w:rPr>
                <w:color w:val="FF0000"/>
                <w:highlight w:val="yellow"/>
              </w:rPr>
              <w:t xml:space="preserve"> order to</w:t>
            </w:r>
            <w:proofErr w:type="gramEnd"/>
            <w:r w:rsidR="00B62CB2">
              <w:rPr>
                <w:color w:val="FF0000"/>
                <w:highlight w:val="yellow"/>
              </w:rPr>
              <w:t xml:space="preserve"> meet the requirement to report the Project Closure in due time.</w:t>
            </w:r>
            <w:r w:rsidR="00D66BE0">
              <w:rPr>
                <w:color w:val="FF0000"/>
                <w:highlight w:val="yellow"/>
              </w:rPr>
              <w:t>]</w:t>
            </w:r>
            <w:r w:rsidRPr="00450E48" w:rsidR="00906987">
              <w:rPr>
                <w:color w:val="FF0000"/>
                <w:highlight w:val="yellow"/>
              </w:rPr>
              <w:t xml:space="preserve"> </w:t>
            </w:r>
          </w:p>
          <w:p w:rsidR="001F588A" w:rsidP="00922D87" w:rsidRDefault="001F588A" w14:paraId="4554CE54" w14:textId="77777777">
            <w:pPr>
              <w:rPr>
                <w:color w:val="FF0000"/>
                <w:highlight w:val="yellow"/>
              </w:rPr>
            </w:pPr>
          </w:p>
          <w:p w:rsidRPr="00450E48" w:rsidR="00906987" w:rsidP="00922D87" w:rsidRDefault="00906987" w14:paraId="3766CAAC" w14:textId="2AB87730">
            <w:pPr>
              <w:rPr>
                <w:color w:val="FF0000"/>
                <w:highlight w:val="yellow"/>
              </w:rPr>
            </w:pPr>
          </w:p>
        </w:tc>
      </w:tr>
      <w:tr w:rsidRPr="00450E48" w:rsidR="00A3180B" w:rsidTr="03FFB987" w14:paraId="354DBBF7" w14:textId="77777777">
        <w:tc>
          <w:tcPr>
            <w:tcW w:w="453" w:type="dxa"/>
            <w:tcMar/>
          </w:tcPr>
          <w:p w:rsidRPr="00450E48" w:rsidR="00A3180B" w:rsidP="00922D87" w:rsidRDefault="00D403EB" w14:paraId="041A8B01" w14:textId="0D0D5950">
            <w:r>
              <w:t>1</w:t>
            </w:r>
            <w:r w:rsidR="00725A7C">
              <w:t>4</w:t>
            </w:r>
          </w:p>
        </w:tc>
        <w:tc>
          <w:tcPr>
            <w:tcW w:w="2332" w:type="dxa"/>
            <w:tcMar/>
          </w:tcPr>
          <w:p w:rsidRPr="00450E48" w:rsidR="00A3180B" w:rsidP="00A3180B" w:rsidRDefault="00A3180B" w14:paraId="09535D57" w14:textId="6A3C9D09">
            <w:r w:rsidRPr="00450E48">
              <w:t>Final Evaluation (FE)</w:t>
            </w:r>
          </w:p>
        </w:tc>
        <w:tc>
          <w:tcPr>
            <w:tcW w:w="5040" w:type="dxa"/>
            <w:tcMar/>
          </w:tcPr>
          <w:p w:rsidRPr="00450E48" w:rsidR="00A3180B" w:rsidP="00A3180B" w:rsidRDefault="00A3180B" w14:paraId="5A458D92" w14:textId="4EEB2728">
            <w:r w:rsidR="1F00C379">
              <w:rPr/>
              <w:t xml:space="preserve">The Resident Representative </w:t>
            </w:r>
            <w:r w:rsidRPr="03FFB987" w:rsidR="1F00C379">
              <w:rPr>
                <w:i w:val="1"/>
                <w:iCs w:val="1"/>
                <w:color w:val="EE0000"/>
                <w:highlight w:val="yellow"/>
              </w:rPr>
              <w:t>[or Regional Hub Manager]</w:t>
            </w:r>
            <w:r w:rsidRPr="03FFB987" w:rsidR="1F00C379">
              <w:rPr>
                <w:color w:val="EE0000"/>
              </w:rPr>
              <w:t xml:space="preserve"> </w:t>
            </w:r>
            <w:r w:rsidR="1F00C379">
              <w:rPr/>
              <w:t xml:space="preserve">shall ensure that a final evaluation will be undertaken by an independent </w:t>
            </w:r>
            <w:r w:rsidR="6FC7A60D">
              <w:rPr/>
              <w:t>third-party</w:t>
            </w:r>
            <w:r w:rsidR="1F00C379">
              <w:rPr/>
              <w:t xml:space="preserve"> evaluator, as per UNDP and AF requirements, and the draft shared </w:t>
            </w:r>
            <w:r w:rsidR="76FC73F4">
              <w:rPr/>
              <w:t>with</w:t>
            </w:r>
            <w:r w:rsidR="1F00C379">
              <w:rPr/>
              <w:t xml:space="preserve"> relevant stakeholders for review and comments</w:t>
            </w:r>
            <w:r w:rsidR="40E7C593">
              <w:rPr/>
              <w:t>.</w:t>
            </w:r>
            <w:r w:rsidR="1F00C379">
              <w:rPr/>
              <w:t xml:space="preserve"> The final evaluation must be </w:t>
            </w:r>
            <w:r w:rsidR="1F00C379">
              <w:rPr/>
              <w:t>submitted</w:t>
            </w:r>
            <w:r w:rsidR="1F00C379">
              <w:rPr/>
              <w:t xml:space="preserve"> to the AF Secretariat and </w:t>
            </w:r>
            <w:r w:rsidR="1626A4BC">
              <w:rPr/>
              <w:t>Designated</w:t>
            </w:r>
            <w:r w:rsidR="1F00C379">
              <w:rPr/>
              <w:t xml:space="preserve"> Authority </w:t>
            </w:r>
            <w:r w:rsidR="1F00C379">
              <w:rPr/>
              <w:t xml:space="preserve">within </w:t>
            </w:r>
            <w:r w:rsidRPr="03FFB987" w:rsidR="07203B07">
              <w:rPr>
                <w:b w:val="1"/>
                <w:bCs w:val="1"/>
                <w:u w:val="single"/>
              </w:rPr>
              <w:t>4</w:t>
            </w:r>
            <w:r w:rsidRPr="03FFB987" w:rsidR="1F00C379">
              <w:rPr>
                <w:b w:val="1"/>
                <w:bCs w:val="1"/>
                <w:u w:val="single"/>
              </w:rPr>
              <w:t xml:space="preserve"> months</w:t>
            </w:r>
            <w:r w:rsidR="1F00C379">
              <w:rPr/>
              <w:t xml:space="preserve"> of project completion.</w:t>
            </w:r>
            <w:r w:rsidR="1F00C379">
              <w:rPr/>
              <w:t xml:space="preserve"> </w:t>
            </w:r>
            <w:r w:rsidR="1F00C379">
              <w:rPr/>
              <w:t xml:space="preserve">The CO M&amp;E focal point and Resident Representative </w:t>
            </w:r>
            <w:r w:rsidRPr="03FFB987" w:rsidR="1F00C379">
              <w:rPr>
                <w:i w:val="1"/>
                <w:iCs w:val="1"/>
                <w:color w:val="EE0000"/>
                <w:highlight w:val="yellow"/>
              </w:rPr>
              <w:t>[or Regional Hub Manager]</w:t>
            </w:r>
            <w:r w:rsidRPr="03FFB987" w:rsidR="1F00C379">
              <w:rPr>
                <w:color w:val="EE0000"/>
              </w:rPr>
              <w:t xml:space="preserve"> </w:t>
            </w:r>
            <w:r w:rsidR="1F00C379">
              <w:rPr/>
              <w:t xml:space="preserve">shall clear and </w:t>
            </w:r>
            <w:r w:rsidR="1F00C379">
              <w:rPr/>
              <w:t>submit</w:t>
            </w:r>
            <w:r w:rsidR="1F00C379">
              <w:rPr/>
              <w:t xml:space="preserve"> the final terminal evaluation report to the BPPS RTA. The</w:t>
            </w:r>
            <w:r w:rsidR="1F00C379">
              <w:rPr/>
              <w:t xml:space="preserve"> </w:t>
            </w:r>
            <w:r w:rsidR="1F00C379">
              <w:rPr/>
              <w:t>BPPS RTA and PTA shall review and clear the final terminal evaluation report</w:t>
            </w:r>
            <w:r w:rsidR="1F00C379">
              <w:rPr/>
              <w:t xml:space="preserve"> together with the CO</w:t>
            </w:r>
            <w:r w:rsidR="1F00C379">
              <w:rPr/>
              <w:t>.</w:t>
            </w:r>
          </w:p>
          <w:p w:rsidRPr="00450E48" w:rsidR="00A3180B" w:rsidP="00A3180B" w:rsidRDefault="00A3180B" w14:paraId="395507E2" w14:textId="77777777"/>
          <w:p w:rsidRPr="00450E48" w:rsidR="00A3180B" w:rsidP="00A3180B" w:rsidRDefault="00A3180B" w14:paraId="0E1C4DE2" w14:textId="77777777">
            <w:r w:rsidRPr="00450E48">
              <w:t xml:space="preserve">The Resident Representative </w:t>
            </w:r>
            <w:r w:rsidRPr="00450E48">
              <w:rPr>
                <w:i/>
                <w:iCs/>
                <w:color w:val="EE0000"/>
                <w:highlight w:val="yellow"/>
              </w:rPr>
              <w:t>[or Regional Hub Manager]</w:t>
            </w:r>
            <w:r w:rsidRPr="00450E48">
              <w:rPr>
                <w:color w:val="EE0000"/>
              </w:rPr>
              <w:t xml:space="preserve"> </w:t>
            </w:r>
            <w:r w:rsidRPr="00450E48">
              <w:t>shall ensure that the final evaluation report is finalized and cleared before the due date to ensure on-time submission by the BPPS Quality and Impact Hub to the AF.</w:t>
            </w:r>
          </w:p>
          <w:p w:rsidRPr="00450E48" w:rsidR="00A3180B" w:rsidP="00A3180B" w:rsidRDefault="00A3180B" w14:paraId="6EE49657" w14:textId="77777777"/>
          <w:p w:rsidRPr="00450E48" w:rsidR="00A3180B" w:rsidP="00A3180B" w:rsidRDefault="00A3180B" w14:paraId="52686D22" w14:textId="77777777">
            <w:r w:rsidRPr="00450E48">
              <w:t xml:space="preserve">The Resident Representative </w:t>
            </w:r>
            <w:r w:rsidRPr="00450E48">
              <w:rPr>
                <w:i/>
                <w:iCs/>
                <w:color w:val="EE0000"/>
                <w:highlight w:val="yellow"/>
              </w:rPr>
              <w:t>[or Regional Hub Manager]</w:t>
            </w:r>
            <w:r w:rsidRPr="00450E48">
              <w:rPr>
                <w:color w:val="EE0000"/>
              </w:rPr>
              <w:t xml:space="preserve"> </w:t>
            </w:r>
            <w:r w:rsidRPr="00450E48">
              <w:t xml:space="preserve">shall ensure that the final evaluation report management response is completed with the BPPS RTA’s input as per the required timeline. </w:t>
            </w:r>
          </w:p>
          <w:p w:rsidRPr="00450E48" w:rsidR="00A3180B" w:rsidP="00A3180B" w:rsidRDefault="00A3180B" w14:paraId="0B2F8FFD" w14:textId="77777777"/>
          <w:p w:rsidRPr="00450E48" w:rsidR="00A3180B" w:rsidP="00A3180B" w:rsidRDefault="00A3180B" w14:paraId="0B50488A" w14:textId="3F460C6D">
            <w:r w:rsidRPr="00450E48">
              <w:t>The BPPS VF Executive Coordinator shall be entitled to withhold payment of the AF Fee in the event of delay of the terminal evaluation.</w:t>
            </w:r>
          </w:p>
          <w:p w:rsidRPr="00450E48" w:rsidR="00A3180B" w:rsidP="00A3180B" w:rsidRDefault="00A3180B" w14:paraId="21FB8052" w14:textId="77777777"/>
          <w:p w:rsidRPr="00450E48" w:rsidR="00A3180B" w:rsidP="00A3180B" w:rsidRDefault="00A3180B" w14:paraId="5E307A04" w14:textId="29183A36">
            <w:r w:rsidRPr="00450E48">
              <w:t xml:space="preserve">Final Evaluation costs will have to be covered by </w:t>
            </w:r>
            <w:r w:rsidR="00BD077F">
              <w:t>other CO resources</w:t>
            </w:r>
            <w:r w:rsidRPr="00450E48">
              <w:t xml:space="preserve"> </w:t>
            </w:r>
            <w:hyperlink w:history="1" r:id="rId16">
              <w:r w:rsidRPr="00450E48">
                <w:rPr>
                  <w:rStyle w:val="Hyperlink"/>
                </w:rPr>
                <w:t>https://www.adaptation-fund.org/generic/costs-and-fees/</w:t>
              </w:r>
            </w:hyperlink>
            <w:r w:rsidRPr="00450E48">
              <w:t xml:space="preserve"> and not by the project budget. </w:t>
            </w:r>
          </w:p>
        </w:tc>
        <w:tc>
          <w:tcPr>
            <w:tcW w:w="2134" w:type="dxa"/>
            <w:tcMar/>
          </w:tcPr>
          <w:p w:rsidR="00A3180B" w:rsidP="00922D87" w:rsidRDefault="003C16E6" w14:paraId="475837A5" w14:textId="042CA2C1">
            <w:pPr>
              <w:rPr>
                <w:color w:val="FF0000"/>
                <w:highlight w:val="yellow"/>
              </w:rPr>
            </w:pPr>
            <w:r w:rsidRPr="00922D87">
              <w:rPr>
                <w:color w:val="000000" w:themeColor="text1"/>
              </w:rPr>
              <w:t>Estimated Final Evaluation Deadline</w:t>
            </w:r>
            <w:proofErr w:type="gramStart"/>
            <w:r w:rsidRPr="00922D87">
              <w:rPr>
                <w:color w:val="000000" w:themeColor="text1"/>
              </w:rPr>
              <w:t xml:space="preserve">:  </w:t>
            </w:r>
            <w:r w:rsidRPr="00450E48" w:rsidR="00A3180B">
              <w:rPr>
                <w:color w:val="FF0000"/>
                <w:highlight w:val="yellow"/>
              </w:rPr>
              <w:t>[</w:t>
            </w:r>
            <w:proofErr w:type="gramEnd"/>
            <w:r w:rsidRPr="00450E48" w:rsidR="00A3180B">
              <w:rPr>
                <w:color w:val="FF0000"/>
                <w:highlight w:val="yellow"/>
              </w:rPr>
              <w:t xml:space="preserve">PA: Add deadline (as per </w:t>
            </w:r>
            <w:proofErr w:type="spellStart"/>
            <w:r w:rsidRPr="00450E48" w:rsidR="00A3180B">
              <w:rPr>
                <w:color w:val="FF0000"/>
                <w:highlight w:val="yellow"/>
              </w:rPr>
              <w:t>ProDoc</w:t>
            </w:r>
            <w:proofErr w:type="spellEnd"/>
            <w:r w:rsidRPr="00450E48" w:rsidR="00A3180B">
              <w:rPr>
                <w:color w:val="FF0000"/>
                <w:highlight w:val="yellow"/>
              </w:rPr>
              <w:t>)</w:t>
            </w:r>
            <w:r>
              <w:rPr>
                <w:color w:val="FF0000"/>
                <w:highlight w:val="yellow"/>
              </w:rPr>
              <w:t>]</w:t>
            </w:r>
          </w:p>
          <w:p w:rsidR="00A3180B" w:rsidP="00922D87" w:rsidRDefault="00A3180B" w14:paraId="038EE3C0" w14:textId="77777777">
            <w:pPr>
              <w:rPr>
                <w:color w:val="FF0000"/>
                <w:highlight w:val="yellow"/>
              </w:rPr>
            </w:pPr>
          </w:p>
          <w:p w:rsidRPr="00450E48" w:rsidR="00A3180B" w:rsidP="00922D87" w:rsidRDefault="00A3180B" w14:paraId="04C5DA20" w14:textId="4AB96885">
            <w:pPr>
              <w:rPr>
                <w:color w:val="FF0000"/>
                <w:highlight w:val="yellow"/>
              </w:rPr>
            </w:pPr>
            <w:r>
              <w:rPr>
                <w:color w:val="FF0000"/>
                <w:highlight w:val="yellow"/>
              </w:rPr>
              <w:t xml:space="preserve">Final Evaluation must be finalized and shared with the AF within 4 months </w:t>
            </w:r>
            <w:r w:rsidR="00061787">
              <w:rPr>
                <w:color w:val="FF0000"/>
                <w:highlight w:val="yellow"/>
              </w:rPr>
              <w:t>from</w:t>
            </w:r>
            <w:r>
              <w:rPr>
                <w:color w:val="FF0000"/>
                <w:highlight w:val="yellow"/>
              </w:rPr>
              <w:t xml:space="preserve"> Project Completion.</w:t>
            </w:r>
          </w:p>
        </w:tc>
      </w:tr>
      <w:tr w:rsidRPr="00450E48" w:rsidR="00906987" w:rsidTr="03FFB987" w14:paraId="426057DE" w14:textId="77777777">
        <w:tc>
          <w:tcPr>
            <w:tcW w:w="453" w:type="dxa"/>
            <w:tcMar/>
          </w:tcPr>
          <w:p w:rsidRPr="00450E48" w:rsidR="00906987" w:rsidP="00922D87" w:rsidRDefault="00AA4138" w14:paraId="714811DB" w14:textId="237C6CE5">
            <w:r>
              <w:t>1</w:t>
            </w:r>
            <w:r w:rsidR="00725A7C">
              <w:t>5</w:t>
            </w:r>
          </w:p>
        </w:tc>
        <w:tc>
          <w:tcPr>
            <w:tcW w:w="2332" w:type="dxa"/>
            <w:tcMar/>
          </w:tcPr>
          <w:p w:rsidRPr="00450E48" w:rsidR="00906987" w:rsidP="009E466B" w:rsidRDefault="00906987" w14:paraId="74E1E19C" w14:textId="10B78F1F">
            <w:r w:rsidRPr="00450E48">
              <w:t>Project operational closure</w:t>
            </w:r>
          </w:p>
        </w:tc>
        <w:tc>
          <w:tcPr>
            <w:tcW w:w="5040" w:type="dxa"/>
            <w:tcMar/>
          </w:tcPr>
          <w:p w:rsidRPr="00450E48" w:rsidR="00906987" w:rsidP="00906987" w:rsidRDefault="00906987" w14:paraId="189922F9" w14:textId="776A6441">
            <w:r w:rsidRPr="00450E48">
              <w:t xml:space="preserve">The Resident Representative </w:t>
            </w:r>
            <w:r w:rsidRPr="00450E48" w:rsidR="00943B4B">
              <w:rPr>
                <w:i/>
                <w:iCs/>
                <w:color w:val="EE0000"/>
                <w:highlight w:val="yellow"/>
              </w:rPr>
              <w:t xml:space="preserve">[or Regional Hub </w:t>
            </w:r>
            <w:r w:rsidRPr="00450E48" w:rsidR="20B087A1">
              <w:rPr>
                <w:i/>
                <w:iCs/>
                <w:color w:val="EE0000"/>
                <w:highlight w:val="yellow"/>
              </w:rPr>
              <w:t>Manager</w:t>
            </w:r>
            <w:r w:rsidRPr="00450E48" w:rsidR="00943B4B">
              <w:rPr>
                <w:i/>
                <w:iCs/>
                <w:color w:val="EE0000"/>
                <w:highlight w:val="yellow"/>
              </w:rPr>
              <w:t>]</w:t>
            </w:r>
            <w:r w:rsidRPr="00450E48" w:rsidR="00943B4B">
              <w:rPr>
                <w:color w:val="EE0000"/>
              </w:rPr>
              <w:t xml:space="preserve"> </w:t>
            </w:r>
            <w:r w:rsidRPr="00450E48">
              <w:t>shall ensure that this project is operationally closed by the indicated deadline.</w:t>
            </w:r>
            <w:r w:rsidR="004F0435">
              <w:t xml:space="preserve">  Operational Closure must take place within </w:t>
            </w:r>
            <w:r w:rsidRPr="00922D87" w:rsidR="004F0435">
              <w:rPr>
                <w:b/>
                <w:bCs/>
                <w:u w:val="single"/>
              </w:rPr>
              <w:t>5 months</w:t>
            </w:r>
            <w:r w:rsidR="004F0435">
              <w:t xml:space="preserve"> of Project Completion.</w:t>
            </w:r>
          </w:p>
        </w:tc>
        <w:tc>
          <w:tcPr>
            <w:tcW w:w="2134" w:type="dxa"/>
            <w:tcMar/>
          </w:tcPr>
          <w:p w:rsidR="00906987" w:rsidP="00922D87" w:rsidRDefault="00797022" w14:paraId="42086E71" w14:textId="75AEA53E">
            <w:pPr>
              <w:rPr>
                <w:color w:val="FF0000"/>
                <w:highlight w:val="yellow"/>
              </w:rPr>
            </w:pPr>
            <w:r w:rsidRPr="03FFB987" w:rsidR="00797022">
              <w:rPr>
                <w:color w:val="000000" w:themeColor="text1" w:themeTint="FF" w:themeShade="FF"/>
              </w:rPr>
              <w:t xml:space="preserve">Estimated Project </w:t>
            </w:r>
            <w:r w:rsidRPr="03FFB987" w:rsidR="493E2DC6">
              <w:rPr>
                <w:color w:val="000000" w:themeColor="text1" w:themeTint="FF" w:themeShade="FF"/>
              </w:rPr>
              <w:t>Operational</w:t>
            </w:r>
            <w:r w:rsidRPr="03FFB987" w:rsidR="00797022">
              <w:rPr>
                <w:color w:val="000000" w:themeColor="text1" w:themeTint="FF" w:themeShade="FF"/>
              </w:rPr>
              <w:t xml:space="preserve"> Closure deadline</w:t>
            </w:r>
            <w:r w:rsidRPr="03FFB987" w:rsidR="00797022">
              <w:rPr>
                <w:color w:val="000000" w:themeColor="text1" w:themeTint="FF" w:themeShade="FF"/>
              </w:rPr>
              <w:t xml:space="preserve">:  </w:t>
            </w:r>
            <w:r w:rsidRPr="03FFB987" w:rsidR="6F6E7DAC">
              <w:rPr>
                <w:color w:val="FF0000"/>
                <w:highlight w:val="yellow"/>
              </w:rPr>
              <w:t>[</w:t>
            </w:r>
            <w:r w:rsidRPr="03FFB987" w:rsidR="6F6E7DAC">
              <w:rPr>
                <w:color w:val="FF0000"/>
                <w:highlight w:val="yellow"/>
              </w:rPr>
              <w:t xml:space="preserve">PA: </w:t>
            </w:r>
            <w:r w:rsidRPr="03FFB987" w:rsidR="6F6E7DAC">
              <w:rPr>
                <w:color w:val="FF0000"/>
                <w:highlight w:val="yellow"/>
              </w:rPr>
              <w:t xml:space="preserve">Add deadline </w:t>
            </w:r>
            <w:r w:rsidRPr="03FFB987" w:rsidR="14391D85">
              <w:rPr>
                <w:color w:val="FF0000"/>
                <w:highlight w:val="yellow"/>
              </w:rPr>
              <w:t>that is 5 months from Project Completion</w:t>
            </w:r>
            <w:r w:rsidRPr="03FFB987" w:rsidR="6F6E7DAC">
              <w:rPr>
                <w:color w:val="FF0000"/>
                <w:highlight w:val="yellow"/>
              </w:rPr>
              <w:t>]</w:t>
            </w:r>
          </w:p>
          <w:p w:rsidR="00341806" w:rsidP="00922D87" w:rsidRDefault="00341806" w14:paraId="7EC04180" w14:textId="77777777">
            <w:pPr>
              <w:rPr>
                <w:color w:val="FF0000"/>
                <w:highlight w:val="yellow"/>
              </w:rPr>
            </w:pPr>
          </w:p>
          <w:p w:rsidRPr="00450E48" w:rsidR="00906987" w:rsidP="00922D87" w:rsidRDefault="00220FF1" w14:paraId="25F26230" w14:textId="508EFF61">
            <w:pPr>
              <w:rPr>
                <w:color w:val="FF0000"/>
                <w:highlight w:val="yellow"/>
              </w:rPr>
            </w:pPr>
            <w:r>
              <w:rPr>
                <w:color w:val="FF0000"/>
                <w:highlight w:val="yellow"/>
              </w:rPr>
              <w:t xml:space="preserve">Project </w:t>
            </w:r>
            <w:proofErr w:type="spellStart"/>
            <w:r>
              <w:rPr>
                <w:color w:val="FF0000"/>
                <w:highlight w:val="yellow"/>
              </w:rPr>
              <w:t>operationl</w:t>
            </w:r>
            <w:proofErr w:type="spellEnd"/>
            <w:r>
              <w:rPr>
                <w:color w:val="FF0000"/>
                <w:highlight w:val="yellow"/>
              </w:rPr>
              <w:t xml:space="preserve"> closure must take place within </w:t>
            </w:r>
            <w:r w:rsidR="003D1C7A">
              <w:rPr>
                <w:color w:val="FF0000"/>
                <w:highlight w:val="yellow"/>
              </w:rPr>
              <w:t>5</w:t>
            </w:r>
            <w:r>
              <w:rPr>
                <w:color w:val="FF0000"/>
                <w:highlight w:val="yellow"/>
              </w:rPr>
              <w:t xml:space="preserve"> months of Project Completion.</w:t>
            </w:r>
          </w:p>
        </w:tc>
      </w:tr>
      <w:tr w:rsidRPr="00450E48" w:rsidR="00906987" w:rsidTr="03FFB987" w14:paraId="78059C74" w14:textId="77777777">
        <w:tc>
          <w:tcPr>
            <w:tcW w:w="453" w:type="dxa"/>
            <w:tcMar/>
          </w:tcPr>
          <w:p w:rsidRPr="00450E48" w:rsidR="00906987" w:rsidP="00922D87" w:rsidRDefault="00AA4138" w14:paraId="092DD7A2" w14:textId="1D52C721">
            <w:r>
              <w:t>1</w:t>
            </w:r>
            <w:r w:rsidR="00725A7C">
              <w:t>6</w:t>
            </w:r>
          </w:p>
        </w:tc>
        <w:tc>
          <w:tcPr>
            <w:tcW w:w="2332" w:type="dxa"/>
            <w:tcMar/>
          </w:tcPr>
          <w:p w:rsidRPr="00450E48" w:rsidR="00906987" w:rsidP="00922D87" w:rsidRDefault="00906987" w14:paraId="3EB61182" w14:textId="546E177F">
            <w:r w:rsidRPr="00450E48">
              <w:t>Project financial closure</w:t>
            </w:r>
          </w:p>
        </w:tc>
        <w:tc>
          <w:tcPr>
            <w:tcW w:w="5040" w:type="dxa"/>
            <w:tcMar/>
          </w:tcPr>
          <w:p w:rsidRPr="00450E48" w:rsidR="00906987" w:rsidP="00906987" w:rsidRDefault="00906987" w14:paraId="10661443" w14:textId="36985DD1">
            <w:pPr>
              <w:rPr>
                <w:highlight w:val="yellow"/>
              </w:rPr>
            </w:pPr>
            <w:r w:rsidRPr="00450E48">
              <w:t xml:space="preserve">The Resident Representative </w:t>
            </w:r>
            <w:r w:rsidRPr="00450E48" w:rsidR="00943B4B">
              <w:rPr>
                <w:i/>
                <w:iCs/>
                <w:color w:val="EE0000"/>
                <w:highlight w:val="yellow"/>
              </w:rPr>
              <w:t xml:space="preserve">[or Regional Hub </w:t>
            </w:r>
            <w:r w:rsidRPr="00450E48" w:rsidR="72B5351B">
              <w:rPr>
                <w:i/>
                <w:iCs/>
                <w:color w:val="EE0000"/>
                <w:highlight w:val="yellow"/>
              </w:rPr>
              <w:t>Manager</w:t>
            </w:r>
            <w:r w:rsidRPr="00450E48" w:rsidR="00943B4B">
              <w:rPr>
                <w:i/>
                <w:iCs/>
                <w:color w:val="EE0000"/>
                <w:highlight w:val="yellow"/>
              </w:rPr>
              <w:t>]</w:t>
            </w:r>
            <w:r w:rsidRPr="00450E48" w:rsidR="00943B4B">
              <w:rPr>
                <w:color w:val="EE0000"/>
              </w:rPr>
              <w:t xml:space="preserve"> </w:t>
            </w:r>
            <w:r w:rsidRPr="00450E48">
              <w:t>shall ensure that this project shall be financially closed (and supporting documents to the financial closure should be submitted to BPPS</w:t>
            </w:r>
            <w:r w:rsidRPr="00450E48" w:rsidR="006D419D">
              <w:t xml:space="preserve"> Quality and Impact Hub)</w:t>
            </w:r>
            <w:r w:rsidRPr="00450E48">
              <w:t xml:space="preserve"> within </w:t>
            </w:r>
            <w:r w:rsidRPr="00922D87">
              <w:rPr>
                <w:b/>
                <w:u w:val="single"/>
              </w:rPr>
              <w:t>6 months</w:t>
            </w:r>
            <w:r w:rsidRPr="00450E48">
              <w:t xml:space="preserve"> after </w:t>
            </w:r>
            <w:r w:rsidR="008C4CD4">
              <w:t>O</w:t>
            </w:r>
            <w:r w:rsidRPr="00450E48">
              <w:t xml:space="preserve">perational </w:t>
            </w:r>
            <w:r w:rsidR="008C4CD4">
              <w:t>C</w:t>
            </w:r>
            <w:r w:rsidRPr="00450E48">
              <w:t>losure</w:t>
            </w:r>
            <w:r w:rsidR="008C4CD4">
              <w:t>, and no later than 11 months after Project Completion date</w:t>
            </w:r>
            <w:r w:rsidRPr="00450E48">
              <w:t xml:space="preserve">. </w:t>
            </w:r>
          </w:p>
          <w:p w:rsidRPr="00450E48" w:rsidR="00906987" w:rsidP="00906987" w:rsidRDefault="00906987" w14:paraId="74C478D6" w14:textId="77777777"/>
          <w:p w:rsidRPr="00450E48" w:rsidR="00906987" w:rsidP="00906987" w:rsidRDefault="00906987" w14:paraId="69CA6FC8" w14:textId="29C52DB1">
            <w:r w:rsidRPr="00450E48">
              <w:t>Failure to financially close the project by the above deadline will result in the elevation of the CO to a high-risk category and no further vertical fund programming will be undertaken until overdue closures are addressed.</w:t>
            </w:r>
          </w:p>
        </w:tc>
        <w:tc>
          <w:tcPr>
            <w:tcW w:w="2134" w:type="dxa"/>
            <w:tcMar/>
          </w:tcPr>
          <w:p w:rsidRPr="00450E48" w:rsidR="00906987" w:rsidP="00922D87" w:rsidRDefault="00797022" w14:paraId="162F3768" w14:textId="3FC5F20A">
            <w:pPr>
              <w:rPr>
                <w:color w:val="FF0000"/>
                <w:highlight w:val="yellow"/>
              </w:rPr>
            </w:pPr>
            <w:r w:rsidRPr="00922D87">
              <w:rPr>
                <w:color w:val="000000" w:themeColor="text1"/>
              </w:rPr>
              <w:t xml:space="preserve">Estimated Project Financial Closure Deadline: </w:t>
            </w:r>
            <w:r w:rsidRPr="00450E48" w:rsidR="00906987">
              <w:rPr>
                <w:color w:val="FF0000"/>
                <w:highlight w:val="yellow"/>
              </w:rPr>
              <w:t>[PA: Add deadline that is 6 months after operational closure</w:t>
            </w:r>
            <w:r w:rsidR="008C4CD4">
              <w:rPr>
                <w:color w:val="FF0000"/>
                <w:highlight w:val="yellow"/>
              </w:rPr>
              <w:t xml:space="preserve"> and must never be more than 11 months</w:t>
            </w:r>
            <w:r w:rsidRPr="00450E48" w:rsidR="00906987">
              <w:rPr>
                <w:color w:val="FF0000"/>
                <w:highlight w:val="yellow"/>
              </w:rPr>
              <w:t>]</w:t>
            </w:r>
          </w:p>
        </w:tc>
      </w:tr>
    </w:tbl>
    <w:p w:rsidR="008423F2" w:rsidP="00F94A07" w:rsidRDefault="008423F2" w14:paraId="46DA5B77" w14:textId="41F3B0CF">
      <w:pPr>
        <w:jc w:val="both"/>
        <w:rPr>
          <w:sz w:val="22"/>
          <w:szCs w:val="22"/>
        </w:rPr>
      </w:pPr>
    </w:p>
    <w:p w:rsidR="008423F2" w:rsidP="00F94A07" w:rsidRDefault="008423F2" w14:paraId="3CD2C11A" w14:textId="77777777">
      <w:pPr>
        <w:jc w:val="both"/>
        <w:rPr>
          <w:sz w:val="22"/>
          <w:szCs w:val="22"/>
        </w:rPr>
      </w:pPr>
    </w:p>
    <w:p w:rsidR="000F3837" w:rsidP="00F94A07" w:rsidRDefault="00215FCF" w14:paraId="231ABF14" w14:textId="51207993">
      <w:pPr>
        <w:jc w:val="both"/>
        <w:rPr>
          <w:sz w:val="22"/>
          <w:szCs w:val="22"/>
        </w:rPr>
      </w:pPr>
      <w:r>
        <w:rPr>
          <w:sz w:val="22"/>
          <w:szCs w:val="22"/>
        </w:rPr>
        <w:t>By signing th</w:t>
      </w:r>
      <w:r w:rsidR="00955059">
        <w:rPr>
          <w:sz w:val="22"/>
          <w:szCs w:val="22"/>
        </w:rPr>
        <w:t>is</w:t>
      </w:r>
      <w:r>
        <w:rPr>
          <w:sz w:val="22"/>
          <w:szCs w:val="22"/>
        </w:rPr>
        <w:t xml:space="preserve"> Delegation of Authority, the signatories </w:t>
      </w:r>
      <w:r w:rsidR="00E41BF8">
        <w:rPr>
          <w:sz w:val="22"/>
          <w:szCs w:val="22"/>
        </w:rPr>
        <w:t xml:space="preserve">also </w:t>
      </w:r>
      <w:r w:rsidR="00E6112B">
        <w:rPr>
          <w:sz w:val="22"/>
          <w:szCs w:val="22"/>
        </w:rPr>
        <w:t>agree t</w:t>
      </w:r>
      <w:r w:rsidR="00B56E82">
        <w:rPr>
          <w:sz w:val="22"/>
          <w:szCs w:val="22"/>
        </w:rPr>
        <w:t>o</w:t>
      </w:r>
      <w:r w:rsidR="00914A6F">
        <w:rPr>
          <w:sz w:val="22"/>
          <w:szCs w:val="22"/>
        </w:rPr>
        <w:t>:</w:t>
      </w:r>
    </w:p>
    <w:p w:rsidR="00667D3C" w:rsidP="00667D3C" w:rsidRDefault="00667D3C" w14:paraId="31FDF327" w14:textId="77777777">
      <w:pPr>
        <w:rPr>
          <w:sz w:val="22"/>
          <w:szCs w:val="22"/>
        </w:rPr>
      </w:pPr>
    </w:p>
    <w:p w:rsidRPr="00215FCF" w:rsidR="00667D3C" w:rsidP="004B153D" w:rsidRDefault="00D46F97" w14:paraId="1727880D" w14:textId="0C769B3F">
      <w:pPr>
        <w:pStyle w:val="ListParagraph"/>
        <w:numPr>
          <w:ilvl w:val="0"/>
          <w:numId w:val="4"/>
        </w:numPr>
        <w:rPr>
          <w:sz w:val="22"/>
          <w:szCs w:val="22"/>
        </w:rPr>
      </w:pPr>
      <w:r w:rsidRPr="00215FCF">
        <w:rPr>
          <w:sz w:val="22"/>
          <w:szCs w:val="22"/>
        </w:rPr>
        <w:t>I</w:t>
      </w:r>
      <w:r w:rsidRPr="00667D3C" w:rsidR="00FB1432">
        <w:rPr>
          <w:sz w:val="22"/>
          <w:szCs w:val="22"/>
        </w:rPr>
        <w:t xml:space="preserve">mmediately </w:t>
      </w:r>
      <w:r w:rsidRPr="00215FCF">
        <w:rPr>
          <w:sz w:val="22"/>
          <w:szCs w:val="22"/>
        </w:rPr>
        <w:t xml:space="preserve">inform each other </w:t>
      </w:r>
      <w:r w:rsidRPr="00215FCF" w:rsidR="00F94A07">
        <w:rPr>
          <w:sz w:val="22"/>
          <w:szCs w:val="22"/>
        </w:rPr>
        <w:t>of any circumstances that may indicate potential misuse of</w:t>
      </w:r>
      <w:r w:rsidRPr="00215FCF" w:rsidR="00ED2358">
        <w:rPr>
          <w:sz w:val="22"/>
          <w:szCs w:val="22"/>
        </w:rPr>
        <w:t xml:space="preserve"> project</w:t>
      </w:r>
      <w:r w:rsidRPr="00215FCF" w:rsidR="00F94A07">
        <w:rPr>
          <w:sz w:val="22"/>
          <w:szCs w:val="22"/>
        </w:rPr>
        <w:t xml:space="preserve"> funds, non-compliance with</w:t>
      </w:r>
      <w:r w:rsidR="00955059">
        <w:rPr>
          <w:sz w:val="22"/>
          <w:szCs w:val="22"/>
        </w:rPr>
        <w:t xml:space="preserve"> the SES</w:t>
      </w:r>
      <w:r w:rsidRPr="00215FCF" w:rsidR="00F94A07">
        <w:rPr>
          <w:sz w:val="22"/>
          <w:szCs w:val="22"/>
        </w:rPr>
        <w:t xml:space="preserve"> policies, a breach (or potential breach) of UNDP’s policy framework or the legal terms and conditions set out in the </w:t>
      </w:r>
      <w:r w:rsidR="00095098">
        <w:rPr>
          <w:sz w:val="22"/>
          <w:szCs w:val="22"/>
        </w:rPr>
        <w:t xml:space="preserve">UNDP </w:t>
      </w:r>
      <w:r w:rsidRPr="00215FCF" w:rsidR="00ED2358">
        <w:rPr>
          <w:sz w:val="22"/>
          <w:szCs w:val="22"/>
        </w:rPr>
        <w:t>Project D</w:t>
      </w:r>
      <w:r w:rsidRPr="00215FCF" w:rsidR="009A1686">
        <w:rPr>
          <w:sz w:val="22"/>
          <w:szCs w:val="22"/>
        </w:rPr>
        <w:t>o</w:t>
      </w:r>
      <w:r w:rsidRPr="00215FCF" w:rsidR="00ED2358">
        <w:rPr>
          <w:sz w:val="22"/>
          <w:szCs w:val="22"/>
        </w:rPr>
        <w:t>cument</w:t>
      </w:r>
      <w:r w:rsidRPr="00215FCF" w:rsidR="00F94A07">
        <w:rPr>
          <w:sz w:val="22"/>
          <w:szCs w:val="22"/>
        </w:rPr>
        <w:t xml:space="preserve"> and/or </w:t>
      </w:r>
      <w:r w:rsidR="002B6FF6">
        <w:rPr>
          <w:sz w:val="22"/>
          <w:szCs w:val="22"/>
        </w:rPr>
        <w:t>AF</w:t>
      </w:r>
      <w:r w:rsidRPr="00215FCF" w:rsidR="002B6FF6">
        <w:rPr>
          <w:sz w:val="22"/>
          <w:szCs w:val="22"/>
        </w:rPr>
        <w:t xml:space="preserve"> </w:t>
      </w:r>
      <w:r w:rsidRPr="00215FCF" w:rsidR="009A1686">
        <w:rPr>
          <w:sz w:val="22"/>
          <w:szCs w:val="22"/>
        </w:rPr>
        <w:t>requirements</w:t>
      </w:r>
    </w:p>
    <w:p w:rsidRPr="00215FCF" w:rsidR="00667D3C" w:rsidP="004B153D" w:rsidRDefault="00E6112B" w14:paraId="2C534B34" w14:textId="52A44CFF">
      <w:pPr>
        <w:pStyle w:val="ListParagraph"/>
        <w:numPr>
          <w:ilvl w:val="0"/>
          <w:numId w:val="4"/>
        </w:numPr>
      </w:pPr>
      <w:r w:rsidRPr="00215FCF">
        <w:rPr>
          <w:sz w:val="22"/>
          <w:szCs w:val="22"/>
        </w:rPr>
        <w:t xml:space="preserve">Actively discuss </w:t>
      </w:r>
      <w:r w:rsidRPr="00215FCF" w:rsidR="008A27BD">
        <w:rPr>
          <w:sz w:val="22"/>
          <w:szCs w:val="22"/>
        </w:rPr>
        <w:t xml:space="preserve">project issues that may </w:t>
      </w:r>
      <w:r w:rsidRPr="00215FCF" w:rsidR="00F94A07">
        <w:rPr>
          <w:sz w:val="22"/>
          <w:szCs w:val="22"/>
        </w:rPr>
        <w:t>jeopardize the timely implementation of the Project or the achievement of the agreed results and/or outcomes</w:t>
      </w:r>
      <w:r w:rsidRPr="00215FCF" w:rsidR="00306B26">
        <w:rPr>
          <w:sz w:val="22"/>
          <w:szCs w:val="22"/>
        </w:rPr>
        <w:t xml:space="preserve"> as stated in the Project Document.</w:t>
      </w:r>
      <w:r w:rsidRPr="00215FCF" w:rsidR="00F94A07">
        <w:rPr>
          <w:sz w:val="22"/>
          <w:szCs w:val="22"/>
        </w:rPr>
        <w:t xml:space="preserve"> </w:t>
      </w:r>
    </w:p>
    <w:p w:rsidRPr="00667D3C" w:rsidR="00F94A07" w:rsidP="004B153D" w:rsidRDefault="00597FBE" w14:paraId="0F6E4BD1" w14:textId="042AC0EF">
      <w:pPr>
        <w:pStyle w:val="ListParagraph"/>
        <w:numPr>
          <w:ilvl w:val="0"/>
          <w:numId w:val="4"/>
        </w:numPr>
      </w:pPr>
      <w:r w:rsidRPr="00215FCF">
        <w:rPr>
          <w:sz w:val="22"/>
          <w:szCs w:val="22"/>
        </w:rPr>
        <w:t xml:space="preserve">Assess future </w:t>
      </w:r>
      <w:r w:rsidRPr="00215FCF" w:rsidR="00F94A07">
        <w:rPr>
          <w:sz w:val="22"/>
          <w:szCs w:val="22"/>
        </w:rPr>
        <w:t>programming requests for vertical fund programming by the country</w:t>
      </w:r>
      <w:r w:rsidRPr="00215FCF" w:rsidR="00762375">
        <w:rPr>
          <w:sz w:val="22"/>
          <w:szCs w:val="22"/>
        </w:rPr>
        <w:t xml:space="preserve"> </w:t>
      </w:r>
      <w:r w:rsidR="005F52E3">
        <w:rPr>
          <w:sz w:val="22"/>
          <w:szCs w:val="22"/>
        </w:rPr>
        <w:t>considering</w:t>
      </w:r>
      <w:r w:rsidRPr="00215FCF" w:rsidR="00762375">
        <w:rPr>
          <w:sz w:val="22"/>
          <w:szCs w:val="22"/>
        </w:rPr>
        <w:t xml:space="preserve"> existing performance and capacity constraints at all levels</w:t>
      </w:r>
      <w:r w:rsidRPr="00215FCF" w:rsidR="00F94A07">
        <w:rPr>
          <w:sz w:val="22"/>
          <w:szCs w:val="22"/>
        </w:rPr>
        <w:t xml:space="preserve">.     </w:t>
      </w:r>
    </w:p>
    <w:p w:rsidR="00F94A07" w:rsidP="00F94A07" w:rsidRDefault="00F94A07" w14:paraId="155F4F7E" w14:textId="77777777">
      <w:pPr>
        <w:jc w:val="both"/>
        <w:rPr>
          <w:sz w:val="22"/>
          <w:szCs w:val="22"/>
        </w:rPr>
      </w:pPr>
    </w:p>
    <w:p w:rsidRPr="007E46D7" w:rsidR="008423F2" w:rsidP="008423F2" w:rsidRDefault="008423F2" w14:paraId="39C66352" w14:textId="538F44DC">
      <w:pPr>
        <w:jc w:val="both"/>
        <w:rPr>
          <w:sz w:val="22"/>
          <w:szCs w:val="22"/>
        </w:rPr>
      </w:pPr>
      <w:r>
        <w:rPr>
          <w:sz w:val="22"/>
          <w:szCs w:val="22"/>
        </w:rPr>
        <w:t xml:space="preserve">This Delegation of Authority shall enter into force upon the date of execution (as written below) by all </w:t>
      </w:r>
      <w:proofErr w:type="gramStart"/>
      <w:r w:rsidR="00095098">
        <w:rPr>
          <w:sz w:val="22"/>
          <w:szCs w:val="22"/>
        </w:rPr>
        <w:t>signatories, and</w:t>
      </w:r>
      <w:proofErr w:type="gramEnd"/>
      <w:r w:rsidR="00095098">
        <w:rPr>
          <w:sz w:val="22"/>
          <w:szCs w:val="22"/>
        </w:rPr>
        <w:t xml:space="preserve"> </w:t>
      </w:r>
      <w:r w:rsidR="005F52E3">
        <w:rPr>
          <w:sz w:val="22"/>
          <w:szCs w:val="22"/>
        </w:rPr>
        <w:t>shall</w:t>
      </w:r>
      <w:r w:rsidR="00095098">
        <w:rPr>
          <w:sz w:val="22"/>
          <w:szCs w:val="22"/>
        </w:rPr>
        <w:t xml:space="preserve"> </w:t>
      </w:r>
      <w:r>
        <w:rPr>
          <w:sz w:val="22"/>
          <w:szCs w:val="22"/>
        </w:rPr>
        <w:t xml:space="preserve">remain in force until all legal liabilities towards </w:t>
      </w:r>
      <w:r w:rsidR="00F56698">
        <w:rPr>
          <w:sz w:val="22"/>
          <w:szCs w:val="22"/>
        </w:rPr>
        <w:t xml:space="preserve">AF </w:t>
      </w:r>
      <w:r>
        <w:rPr>
          <w:sz w:val="22"/>
          <w:szCs w:val="22"/>
        </w:rPr>
        <w:t xml:space="preserve">in relation to the Project have ceased, unless revoked earlier by the </w:t>
      </w:r>
      <w:r w:rsidR="00B47B8B">
        <w:rPr>
          <w:sz w:val="22"/>
          <w:szCs w:val="22"/>
        </w:rPr>
        <w:t>BPPS</w:t>
      </w:r>
      <w:r w:rsidR="00F56698">
        <w:rPr>
          <w:sz w:val="22"/>
          <w:szCs w:val="22"/>
        </w:rPr>
        <w:t xml:space="preserve"> </w:t>
      </w:r>
      <w:r w:rsidRPr="110F16F9" w:rsidR="55B28878">
        <w:rPr>
          <w:sz w:val="22"/>
          <w:szCs w:val="22"/>
        </w:rPr>
        <w:t>V</w:t>
      </w:r>
      <w:r w:rsidRPr="110F16F9" w:rsidR="130A851E">
        <w:rPr>
          <w:sz w:val="22"/>
          <w:szCs w:val="22"/>
        </w:rPr>
        <w:t>F</w:t>
      </w:r>
      <w:r w:rsidR="00B47B8B">
        <w:rPr>
          <w:sz w:val="22"/>
          <w:szCs w:val="22"/>
        </w:rPr>
        <w:t xml:space="preserve"> </w:t>
      </w:r>
      <w:r>
        <w:rPr>
          <w:sz w:val="22"/>
          <w:szCs w:val="22"/>
        </w:rPr>
        <w:t>Executive Coordinator.</w:t>
      </w:r>
    </w:p>
    <w:p w:rsidR="008423F2" w:rsidP="00F94A07" w:rsidRDefault="008423F2" w14:paraId="60BAB3FE" w14:textId="77777777">
      <w:pPr>
        <w:jc w:val="both"/>
        <w:rPr>
          <w:sz w:val="22"/>
          <w:szCs w:val="22"/>
        </w:rPr>
      </w:pPr>
    </w:p>
    <w:p w:rsidR="00F94A07" w:rsidP="00F94A07" w:rsidRDefault="00F94A07" w14:paraId="767B92FD" w14:textId="77777777">
      <w:pPr>
        <w:jc w:val="both"/>
        <w:rPr>
          <w:bCs/>
          <w:sz w:val="22"/>
        </w:rPr>
      </w:pPr>
      <w:r w:rsidRPr="000A2535">
        <w:rPr>
          <w:bCs/>
          <w:sz w:val="22"/>
        </w:rPr>
        <w:t>A copy of this Delegation of Authority</w:t>
      </w:r>
      <w:r>
        <w:rPr>
          <w:bCs/>
          <w:sz w:val="22"/>
        </w:rPr>
        <w:t xml:space="preserve"> shall be provided to:</w:t>
      </w:r>
    </w:p>
    <w:p w:rsidR="00F94A07" w:rsidP="00F94A07" w:rsidRDefault="00F94A07" w14:paraId="7DC2EE31" w14:textId="77777777">
      <w:pPr>
        <w:rPr>
          <w:color w:val="FF0000"/>
          <w:szCs w:val="22"/>
        </w:rPr>
      </w:pPr>
    </w:p>
    <w:p w:rsidRPr="00B87224" w:rsidR="00F94A07" w:rsidP="00F94A07" w:rsidRDefault="7600C5C7" w14:paraId="3A38B86D" w14:textId="77777777">
      <w:pPr>
        <w:ind w:left="1267" w:hanging="547"/>
        <w:rPr>
          <w:rFonts w:ascii="CG Times (W1)" w:hAnsi="CG Times (W1)"/>
          <w:color w:val="FF0000"/>
          <w:sz w:val="22"/>
          <w:szCs w:val="22"/>
        </w:rPr>
      </w:pPr>
      <w:r w:rsidRPr="620B3E9A">
        <w:rPr>
          <w:color w:val="FF0000"/>
          <w:sz w:val="22"/>
          <w:szCs w:val="22"/>
          <w:highlight w:val="yellow"/>
        </w:rPr>
        <w:t xml:space="preserve">[Name of Regional Bureau Deputy Director - Deputy Director, Bureau acronym] </w:t>
      </w:r>
      <w:r w:rsidRPr="00B87224">
        <w:rPr>
          <w:rFonts w:ascii="CG Times (W1)" w:hAnsi="CG Times (W1)"/>
          <w:color w:val="FF0000"/>
          <w:sz w:val="22"/>
          <w:szCs w:val="22"/>
        </w:rPr>
        <w:t xml:space="preserve"> </w:t>
      </w:r>
      <w:r w:rsidRPr="00B87224" w:rsidR="00F94A07">
        <w:rPr>
          <w:rFonts w:ascii="CG Times (W1)" w:hAnsi="CG Times (W1)"/>
          <w:color w:val="FF0000"/>
          <w:sz w:val="22"/>
          <w:szCs w:val="22"/>
        </w:rPr>
        <w:tab/>
      </w:r>
    </w:p>
    <w:p w:rsidRPr="00B87224" w:rsidR="00F94A07" w:rsidP="00F94A07" w:rsidRDefault="00F94A07" w14:paraId="2D07F35B" w14:textId="2AD6AD76">
      <w:pPr>
        <w:ind w:firstLine="720"/>
        <w:jc w:val="both"/>
        <w:rPr>
          <w:color w:val="FF0000"/>
          <w:sz w:val="22"/>
          <w:szCs w:val="24"/>
        </w:rPr>
      </w:pPr>
      <w:r w:rsidRPr="00B87224">
        <w:rPr>
          <w:color w:val="FF0000"/>
          <w:sz w:val="22"/>
          <w:szCs w:val="24"/>
          <w:highlight w:val="yellow"/>
        </w:rPr>
        <w:t xml:space="preserve">[Name of Regional Hub </w:t>
      </w:r>
      <w:r w:rsidR="00346A87">
        <w:rPr>
          <w:color w:val="FF0000"/>
          <w:sz w:val="22"/>
          <w:szCs w:val="24"/>
          <w:highlight w:val="yellow"/>
        </w:rPr>
        <w:t>Manager</w:t>
      </w:r>
      <w:r w:rsidRPr="00B87224">
        <w:rPr>
          <w:color w:val="FF0000"/>
          <w:sz w:val="22"/>
          <w:szCs w:val="24"/>
          <w:highlight w:val="yellow"/>
        </w:rPr>
        <w:t xml:space="preserve">, </w:t>
      </w:r>
      <w:r w:rsidR="00346A87">
        <w:rPr>
          <w:color w:val="FF0000"/>
          <w:sz w:val="22"/>
          <w:szCs w:val="24"/>
          <w:highlight w:val="yellow"/>
        </w:rPr>
        <w:t>Manager</w:t>
      </w:r>
      <w:r w:rsidRPr="00B87224">
        <w:rPr>
          <w:color w:val="FF0000"/>
          <w:sz w:val="22"/>
          <w:szCs w:val="24"/>
          <w:highlight w:val="yellow"/>
        </w:rPr>
        <w:t>, Name and location of Hub</w:t>
      </w:r>
      <w:r w:rsidRPr="00B87224">
        <w:rPr>
          <w:color w:val="FF0000"/>
          <w:sz w:val="22"/>
          <w:szCs w:val="24"/>
        </w:rPr>
        <w:t xml:space="preserve">] </w:t>
      </w:r>
    </w:p>
    <w:p w:rsidRPr="000A2535" w:rsidR="00903E6C" w:rsidP="00903E6C" w:rsidRDefault="00903E6C" w14:paraId="7BF5A6E6" w14:textId="68E44666">
      <w:pPr>
        <w:spacing w:line="220" w:lineRule="exact"/>
        <w:ind w:firstLine="720"/>
        <w:rPr>
          <w:color w:val="FF0000"/>
          <w:sz w:val="22"/>
          <w:szCs w:val="24"/>
        </w:rPr>
      </w:pPr>
      <w:r w:rsidRPr="00B87224">
        <w:rPr>
          <w:color w:val="FF0000"/>
          <w:sz w:val="22"/>
          <w:szCs w:val="24"/>
          <w:highlight w:val="yellow"/>
        </w:rPr>
        <w:t>[</w:t>
      </w:r>
      <w:r w:rsidRPr="000A2535">
        <w:rPr>
          <w:color w:val="FF0000"/>
          <w:sz w:val="22"/>
          <w:szCs w:val="24"/>
          <w:highlight w:val="yellow"/>
        </w:rPr>
        <w:t>Name of DRR (Programmes)</w:t>
      </w:r>
      <w:r w:rsidR="00AB6962">
        <w:rPr>
          <w:color w:val="FF0000"/>
          <w:sz w:val="22"/>
          <w:szCs w:val="24"/>
          <w:highlight w:val="yellow"/>
        </w:rPr>
        <w:t xml:space="preserve">, </w:t>
      </w:r>
      <w:r w:rsidRPr="000A2535">
        <w:rPr>
          <w:color w:val="FF0000"/>
          <w:sz w:val="22"/>
          <w:szCs w:val="24"/>
          <w:highlight w:val="yellow"/>
        </w:rPr>
        <w:t>Title, UNDP Name of City, Country</w:t>
      </w:r>
      <w:r w:rsidRPr="000A2535">
        <w:rPr>
          <w:color w:val="FF0000"/>
          <w:sz w:val="22"/>
          <w:szCs w:val="24"/>
        </w:rPr>
        <w:t>]</w:t>
      </w:r>
    </w:p>
    <w:p w:rsidRPr="00B87224" w:rsidR="00F94A07" w:rsidP="00F94A07" w:rsidRDefault="00F94A07" w14:paraId="6979391D" w14:textId="77777777">
      <w:pPr>
        <w:ind w:firstLine="720"/>
        <w:jc w:val="both"/>
        <w:rPr>
          <w:color w:val="FF0000"/>
          <w:sz w:val="22"/>
          <w:szCs w:val="24"/>
        </w:rPr>
      </w:pPr>
      <w:r w:rsidRPr="00B87224">
        <w:rPr>
          <w:color w:val="FF0000"/>
          <w:sz w:val="22"/>
          <w:szCs w:val="24"/>
          <w:highlight w:val="yellow"/>
        </w:rPr>
        <w:t>[Name of Country Director, Country Director, UNDP Name of City, Country</w:t>
      </w:r>
      <w:r w:rsidRPr="00B87224">
        <w:rPr>
          <w:color w:val="FF0000"/>
          <w:sz w:val="22"/>
          <w:szCs w:val="24"/>
        </w:rPr>
        <w:t>]</w:t>
      </w:r>
    </w:p>
    <w:p w:rsidRPr="00B87224" w:rsidR="00F94A07" w:rsidP="00F94A07" w:rsidRDefault="00F94A07" w14:paraId="6A90EA72" w14:textId="77777777">
      <w:pPr>
        <w:ind w:firstLine="720"/>
        <w:jc w:val="both"/>
        <w:rPr>
          <w:color w:val="FF0000"/>
          <w:sz w:val="22"/>
          <w:szCs w:val="24"/>
        </w:rPr>
      </w:pPr>
      <w:r w:rsidRPr="00B87224">
        <w:rPr>
          <w:color w:val="FF0000"/>
          <w:sz w:val="22"/>
          <w:szCs w:val="24"/>
          <w:highlight w:val="yellow"/>
        </w:rPr>
        <w:t>[Name of Country Advisor - Country Advisor, Location of Country Advisor</w:t>
      </w:r>
      <w:r w:rsidRPr="00B87224">
        <w:rPr>
          <w:color w:val="FF0000"/>
          <w:sz w:val="22"/>
          <w:szCs w:val="24"/>
        </w:rPr>
        <w:t xml:space="preserve">] </w:t>
      </w:r>
    </w:p>
    <w:p w:rsidRPr="00B87224" w:rsidR="00F94A07" w:rsidP="00F94A07" w:rsidRDefault="00F94A07" w14:paraId="5B1D98CA" w14:textId="77777777">
      <w:pPr>
        <w:ind w:firstLine="720"/>
        <w:jc w:val="both"/>
        <w:rPr>
          <w:color w:val="FF0000"/>
          <w:sz w:val="22"/>
          <w:szCs w:val="24"/>
        </w:rPr>
      </w:pPr>
      <w:r w:rsidRPr="00B87224">
        <w:rPr>
          <w:color w:val="FF0000"/>
          <w:sz w:val="22"/>
          <w:szCs w:val="24"/>
          <w:highlight w:val="yellow"/>
        </w:rPr>
        <w:t>[Name of Country Support person (Desk Officer), Country Support Team, Location</w:t>
      </w:r>
      <w:r w:rsidRPr="00B87224">
        <w:rPr>
          <w:color w:val="FF0000"/>
          <w:sz w:val="22"/>
          <w:szCs w:val="24"/>
        </w:rPr>
        <w:t>]</w:t>
      </w:r>
    </w:p>
    <w:p w:rsidRPr="000A2535" w:rsidR="00F94A07" w:rsidP="00F94A07" w:rsidRDefault="00F94A07" w14:paraId="2B0D600C" w14:textId="77777777">
      <w:pPr>
        <w:spacing w:line="220" w:lineRule="exact"/>
        <w:ind w:firstLine="720"/>
        <w:rPr>
          <w:color w:val="FF0000"/>
          <w:sz w:val="22"/>
          <w:szCs w:val="24"/>
        </w:rPr>
      </w:pPr>
      <w:r w:rsidRPr="000A2535">
        <w:rPr>
          <w:color w:val="FF0000"/>
          <w:sz w:val="22"/>
          <w:szCs w:val="24"/>
          <w:highlight w:val="yellow"/>
        </w:rPr>
        <w:t>[Name of Environment Focal Point at the CO, Title, UNDP Name of City, Country</w:t>
      </w:r>
      <w:r w:rsidRPr="000A2535">
        <w:rPr>
          <w:color w:val="FF0000"/>
          <w:sz w:val="22"/>
          <w:szCs w:val="24"/>
        </w:rPr>
        <w:t>]</w:t>
      </w:r>
    </w:p>
    <w:p w:rsidR="001A1057" w:rsidP="001A1057" w:rsidRDefault="001A1057" w14:paraId="631BB279" w14:textId="77777777">
      <w:pPr>
        <w:ind w:firstLine="720"/>
        <w:jc w:val="both"/>
        <w:rPr>
          <w:color w:val="FF0000"/>
          <w:sz w:val="22"/>
          <w:szCs w:val="24"/>
        </w:rPr>
      </w:pPr>
      <w:r w:rsidRPr="00B87224">
        <w:rPr>
          <w:color w:val="FF0000"/>
          <w:sz w:val="22"/>
          <w:szCs w:val="24"/>
          <w:highlight w:val="yellow"/>
        </w:rPr>
        <w:t xml:space="preserve">[Name of Regional </w:t>
      </w:r>
      <w:r w:rsidRPr="00EE48ED">
        <w:rPr>
          <w:color w:val="FF0000"/>
          <w:sz w:val="22"/>
          <w:highlight w:val="yellow"/>
        </w:rPr>
        <w:t xml:space="preserve">Team Leader, </w:t>
      </w:r>
      <w:r w:rsidRPr="00B87224">
        <w:rPr>
          <w:color w:val="FF0000"/>
          <w:sz w:val="22"/>
          <w:szCs w:val="24"/>
          <w:highlight w:val="yellow"/>
        </w:rPr>
        <w:t>Location</w:t>
      </w:r>
      <w:r w:rsidRPr="00B87224">
        <w:rPr>
          <w:color w:val="FF0000"/>
          <w:sz w:val="22"/>
          <w:szCs w:val="24"/>
        </w:rPr>
        <w:t>]</w:t>
      </w:r>
    </w:p>
    <w:p w:rsidR="001A1057" w:rsidP="001A1057" w:rsidRDefault="001A1057" w14:paraId="389AB9CD" w14:textId="1EE62CB0">
      <w:pPr>
        <w:ind w:firstLine="720"/>
        <w:jc w:val="both"/>
        <w:rPr>
          <w:color w:val="FF0000"/>
          <w:sz w:val="22"/>
          <w:szCs w:val="24"/>
        </w:rPr>
      </w:pPr>
      <w:r w:rsidRPr="00F655C9">
        <w:rPr>
          <w:color w:val="FF0000"/>
          <w:sz w:val="22"/>
          <w:szCs w:val="24"/>
          <w:highlight w:val="yellow"/>
        </w:rPr>
        <w:t>[Name of Regional Technical Advisor (RTA), UNDP</w:t>
      </w:r>
      <w:r>
        <w:rPr>
          <w:color w:val="FF0000"/>
          <w:sz w:val="22"/>
          <w:szCs w:val="24"/>
          <w:highlight w:val="yellow"/>
        </w:rPr>
        <w:t xml:space="preserve"> Thematic Hub</w:t>
      </w:r>
      <w:r w:rsidRPr="00F655C9">
        <w:rPr>
          <w:color w:val="FF0000"/>
          <w:sz w:val="22"/>
          <w:szCs w:val="24"/>
          <w:highlight w:val="yellow"/>
        </w:rPr>
        <w:t>]</w:t>
      </w:r>
    </w:p>
    <w:p w:rsidRPr="00210F7B" w:rsidR="001A1057" w:rsidP="001A1057" w:rsidRDefault="001A1057" w14:paraId="7F4D2464" w14:textId="5587FAB1">
      <w:pPr>
        <w:ind w:firstLine="720"/>
        <w:jc w:val="both"/>
        <w:rPr>
          <w:color w:val="FF0000"/>
          <w:sz w:val="22"/>
          <w:szCs w:val="22"/>
        </w:rPr>
      </w:pPr>
      <w:r w:rsidRPr="00D364B5">
        <w:rPr>
          <w:color w:val="FF0000"/>
          <w:sz w:val="22"/>
          <w:szCs w:val="24"/>
          <w:highlight w:val="yellow"/>
        </w:rPr>
        <w:t>[Name of Principal Technical Advisor (PTA), UNDP Thematic Hub]</w:t>
      </w:r>
    </w:p>
    <w:p w:rsidRPr="000A2535" w:rsidR="00F94A07" w:rsidP="00F94A07" w:rsidRDefault="00F94A07" w14:paraId="3B2A66F4" w14:textId="77777777">
      <w:pPr>
        <w:spacing w:line="220" w:lineRule="exact"/>
        <w:ind w:firstLine="720"/>
        <w:rPr>
          <w:color w:val="FF0000"/>
          <w:sz w:val="22"/>
          <w:szCs w:val="24"/>
        </w:rPr>
      </w:pPr>
    </w:p>
    <w:p w:rsidR="00F94A07" w:rsidP="00563F03" w:rsidRDefault="00F94A07" w14:paraId="430B8D5B" w14:textId="77777777">
      <w:pPr>
        <w:jc w:val="both"/>
        <w:rPr>
          <w:sz w:val="22"/>
          <w:szCs w:val="22"/>
        </w:rPr>
      </w:pPr>
    </w:p>
    <w:p w:rsidR="009812A2" w:rsidP="009812A2" w:rsidRDefault="000E2068" w14:paraId="21342A88" w14:textId="3B6AAD27">
      <w:pPr>
        <w:jc w:val="both"/>
        <w:rPr>
          <w:sz w:val="22"/>
          <w:szCs w:val="22"/>
        </w:rPr>
      </w:pPr>
      <w:r>
        <w:rPr>
          <w:sz w:val="22"/>
          <w:szCs w:val="22"/>
        </w:rPr>
        <w:t>This Delegation of Authority is signed for agreement and acceptance by and between:</w:t>
      </w:r>
    </w:p>
    <w:tbl>
      <w:tblPr>
        <w:tblStyle w:val="TableGrid"/>
        <w:tblW w:w="0" w:type="auto"/>
        <w:tblLook w:val="04A0" w:firstRow="1" w:lastRow="0" w:firstColumn="1" w:lastColumn="0" w:noHBand="0" w:noVBand="1"/>
      </w:tblPr>
      <w:tblGrid>
        <w:gridCol w:w="5035"/>
        <w:gridCol w:w="5035"/>
      </w:tblGrid>
      <w:tr w:rsidR="009812A2" w:rsidTr="45C1366D" w14:paraId="469A7908" w14:textId="77777777">
        <w:tc>
          <w:tcPr>
            <w:tcW w:w="5035" w:type="dxa"/>
          </w:tcPr>
          <w:p w:rsidRPr="000A2535" w:rsidR="009812A2" w:rsidP="00663949" w:rsidRDefault="00F56698" w14:paraId="4DCB039D" w14:textId="068183F8">
            <w:pPr>
              <w:jc w:val="both"/>
              <w:rPr>
                <w:b/>
                <w:bCs/>
              </w:rPr>
            </w:pPr>
            <w:r>
              <w:rPr>
                <w:rFonts w:eastAsia="Times New Roman"/>
                <w:b/>
                <w:bCs/>
                <w:sz w:val="22"/>
                <w:szCs w:val="22"/>
              </w:rPr>
              <w:t>Nancy Bennet</w:t>
            </w:r>
          </w:p>
          <w:p w:rsidRPr="000A2535" w:rsidR="009812A2" w:rsidP="00663949" w:rsidRDefault="009812A2" w14:paraId="005676AE" w14:textId="1FEF0F95">
            <w:pPr>
              <w:jc w:val="both"/>
              <w:rPr>
                <w:b/>
                <w:bCs/>
                <w:sz w:val="22"/>
                <w:szCs w:val="22"/>
              </w:rPr>
            </w:pPr>
          </w:p>
          <w:p w:rsidRPr="000A2535" w:rsidR="001A1057" w:rsidP="45C1366D" w:rsidRDefault="568927D2" w14:paraId="319436B7" w14:textId="360FB9DB">
            <w:pPr>
              <w:jc w:val="both"/>
              <w:rPr>
                <w:b/>
                <w:bCs/>
                <w:sz w:val="22"/>
                <w:szCs w:val="22"/>
              </w:rPr>
            </w:pPr>
            <w:r w:rsidRPr="4C8E7A26">
              <w:rPr>
                <w:b/>
                <w:bCs/>
                <w:sz w:val="22"/>
                <w:szCs w:val="22"/>
              </w:rPr>
              <w:t xml:space="preserve">Director, </w:t>
            </w:r>
            <w:r w:rsidRPr="4C8E7A26" w:rsidR="00F56698">
              <w:rPr>
                <w:b/>
                <w:bCs/>
                <w:sz w:val="22"/>
                <w:szCs w:val="22"/>
              </w:rPr>
              <w:t>Quality</w:t>
            </w:r>
            <w:r w:rsidR="00F56698">
              <w:rPr>
                <w:b/>
                <w:sz w:val="22"/>
                <w:szCs w:val="22"/>
              </w:rPr>
              <w:t xml:space="preserve"> and I</w:t>
            </w:r>
            <w:r w:rsidR="007511E1">
              <w:rPr>
                <w:b/>
                <w:sz w:val="22"/>
                <w:szCs w:val="22"/>
              </w:rPr>
              <w:t>m</w:t>
            </w:r>
            <w:r w:rsidR="00F56698">
              <w:rPr>
                <w:b/>
                <w:sz w:val="22"/>
                <w:szCs w:val="22"/>
              </w:rPr>
              <w:t>pact Hub</w:t>
            </w:r>
          </w:p>
          <w:p w:rsidRPr="000A2535" w:rsidR="009812A2" w:rsidP="4C8E7A26" w:rsidRDefault="3DFBF7EE" w14:paraId="0012DBEB" w14:textId="0B10D501">
            <w:pPr>
              <w:jc w:val="both"/>
              <w:rPr>
                <w:b/>
                <w:bCs/>
                <w:sz w:val="22"/>
                <w:szCs w:val="22"/>
              </w:rPr>
            </w:pPr>
            <w:r w:rsidRPr="4C8E7A26">
              <w:rPr>
                <w:b/>
                <w:bCs/>
                <w:sz w:val="22"/>
                <w:szCs w:val="22"/>
              </w:rPr>
              <w:t xml:space="preserve">Executive Coordinator, Vertical Funds </w:t>
            </w:r>
          </w:p>
          <w:p w:rsidRPr="000A2535" w:rsidR="009812A2" w:rsidP="00663949" w:rsidRDefault="009812A2" w14:paraId="5BF26D80" w14:textId="74FC3251">
            <w:pPr>
              <w:jc w:val="both"/>
              <w:rPr>
                <w:b/>
                <w:bCs/>
                <w:sz w:val="22"/>
                <w:szCs w:val="22"/>
              </w:rPr>
            </w:pPr>
            <w:r w:rsidRPr="000A2535">
              <w:rPr>
                <w:b/>
                <w:bCs/>
                <w:sz w:val="22"/>
                <w:szCs w:val="22"/>
              </w:rPr>
              <w:t>Bureau for Policy and Programme Support</w:t>
            </w:r>
          </w:p>
          <w:p w:rsidRPr="000A2535" w:rsidR="009812A2" w:rsidP="00663949" w:rsidRDefault="009812A2" w14:paraId="7E5F9E18" w14:textId="7FF987E9">
            <w:pPr>
              <w:jc w:val="both"/>
              <w:rPr>
                <w:b/>
                <w:bCs/>
                <w:sz w:val="22"/>
                <w:szCs w:val="22"/>
              </w:rPr>
            </w:pPr>
            <w:r w:rsidRPr="000A2535">
              <w:rPr>
                <w:b/>
                <w:bCs/>
                <w:sz w:val="22"/>
                <w:szCs w:val="22"/>
              </w:rPr>
              <w:t>UNDP</w:t>
            </w:r>
          </w:p>
          <w:p w:rsidRPr="000A2535" w:rsidR="009812A2" w:rsidP="00663949" w:rsidRDefault="009812A2" w14:paraId="354105E4" w14:textId="77777777">
            <w:pPr>
              <w:rPr>
                <w:b/>
                <w:bCs/>
                <w:sz w:val="22"/>
                <w:szCs w:val="22"/>
              </w:rPr>
            </w:pPr>
          </w:p>
        </w:tc>
        <w:tc>
          <w:tcPr>
            <w:tcW w:w="5035" w:type="dxa"/>
          </w:tcPr>
          <w:p w:rsidR="009812A2" w:rsidP="00663949" w:rsidRDefault="009812A2" w14:paraId="1A8BC962" w14:textId="77777777">
            <w:pPr>
              <w:rPr>
                <w:sz w:val="22"/>
                <w:szCs w:val="22"/>
              </w:rPr>
            </w:pPr>
          </w:p>
          <w:p w:rsidR="009812A2" w:rsidP="00663949" w:rsidRDefault="009812A2" w14:paraId="7FB96800" w14:textId="77777777">
            <w:pPr>
              <w:rPr>
                <w:sz w:val="22"/>
                <w:szCs w:val="22"/>
              </w:rPr>
            </w:pPr>
            <w:r>
              <w:rPr>
                <w:sz w:val="22"/>
                <w:szCs w:val="22"/>
              </w:rPr>
              <w:t>Date:</w:t>
            </w:r>
          </w:p>
          <w:p w:rsidR="009812A2" w:rsidP="00663949" w:rsidRDefault="009812A2" w14:paraId="06D7B912" w14:textId="77777777">
            <w:pPr>
              <w:rPr>
                <w:sz w:val="22"/>
                <w:szCs w:val="22"/>
              </w:rPr>
            </w:pPr>
            <w:r>
              <w:rPr>
                <w:sz w:val="22"/>
                <w:szCs w:val="22"/>
              </w:rPr>
              <w:t>Signature:</w:t>
            </w:r>
          </w:p>
          <w:p w:rsidR="009812A2" w:rsidP="00663949" w:rsidRDefault="009812A2" w14:paraId="1CE39EC4" w14:textId="77777777">
            <w:pPr>
              <w:rPr>
                <w:sz w:val="22"/>
                <w:szCs w:val="22"/>
              </w:rPr>
            </w:pPr>
          </w:p>
          <w:p w:rsidR="009812A2" w:rsidP="00663949" w:rsidRDefault="009812A2" w14:paraId="634E73A8" w14:textId="77777777">
            <w:pPr>
              <w:rPr>
                <w:sz w:val="22"/>
                <w:szCs w:val="22"/>
              </w:rPr>
            </w:pPr>
          </w:p>
          <w:p w:rsidR="009812A2" w:rsidP="00663949" w:rsidRDefault="009812A2" w14:paraId="53B7E58C" w14:textId="77777777">
            <w:pPr>
              <w:rPr>
                <w:sz w:val="22"/>
                <w:szCs w:val="22"/>
              </w:rPr>
            </w:pPr>
          </w:p>
          <w:p w:rsidR="009812A2" w:rsidP="00663949" w:rsidRDefault="009812A2" w14:paraId="50EE0CD1" w14:textId="77777777">
            <w:pPr>
              <w:rPr>
                <w:sz w:val="22"/>
                <w:szCs w:val="22"/>
              </w:rPr>
            </w:pPr>
          </w:p>
          <w:p w:rsidR="009812A2" w:rsidP="00663949" w:rsidRDefault="009812A2" w14:paraId="576E896A" w14:textId="77777777">
            <w:pPr>
              <w:rPr>
                <w:sz w:val="22"/>
                <w:szCs w:val="22"/>
              </w:rPr>
            </w:pPr>
          </w:p>
        </w:tc>
      </w:tr>
      <w:tr w:rsidR="00B65B65" w:rsidTr="45C1366D" w14:paraId="2081C75C" w14:textId="77777777">
        <w:tc>
          <w:tcPr>
            <w:tcW w:w="5035" w:type="dxa"/>
          </w:tcPr>
          <w:p w:rsidR="00B65B65" w:rsidP="00B65B65" w:rsidRDefault="002E5373" w14:paraId="4EFF7CD1" w14:textId="4CE9604D">
            <w:pPr>
              <w:rPr>
                <w:b/>
                <w:bCs/>
                <w:sz w:val="22"/>
                <w:szCs w:val="22"/>
              </w:rPr>
            </w:pPr>
            <w:r>
              <w:rPr>
                <w:b/>
                <w:bCs/>
                <w:sz w:val="22"/>
                <w:szCs w:val="22"/>
              </w:rPr>
              <w:t xml:space="preserve">Marcos </w:t>
            </w:r>
            <w:r w:rsidR="00825BE3">
              <w:rPr>
                <w:b/>
                <w:bCs/>
                <w:sz w:val="22"/>
                <w:szCs w:val="22"/>
              </w:rPr>
              <w:t xml:space="preserve">Neto </w:t>
            </w:r>
          </w:p>
          <w:p w:rsidR="00B65B65" w:rsidP="00B65B65" w:rsidRDefault="00B65B65" w14:paraId="1813C962" w14:textId="77777777">
            <w:pPr>
              <w:rPr>
                <w:b/>
                <w:bCs/>
                <w:sz w:val="22"/>
                <w:szCs w:val="22"/>
              </w:rPr>
            </w:pPr>
            <w:r>
              <w:rPr>
                <w:b/>
                <w:bCs/>
                <w:sz w:val="22"/>
                <w:szCs w:val="22"/>
              </w:rPr>
              <w:t>Assistant Administrator and Director</w:t>
            </w:r>
          </w:p>
          <w:p w:rsidR="00B65B65" w:rsidP="00B65B65" w:rsidRDefault="00B65B65" w14:paraId="72EC7157" w14:textId="77777777">
            <w:pPr>
              <w:rPr>
                <w:b/>
                <w:bCs/>
                <w:sz w:val="22"/>
                <w:szCs w:val="22"/>
              </w:rPr>
            </w:pPr>
            <w:r>
              <w:rPr>
                <w:b/>
                <w:bCs/>
                <w:sz w:val="22"/>
                <w:szCs w:val="22"/>
              </w:rPr>
              <w:t>Bureau for Policy and Programme Support</w:t>
            </w:r>
          </w:p>
          <w:p w:rsidR="00B65B65" w:rsidP="00B65B65" w:rsidRDefault="00B65B65" w14:paraId="50E453D1" w14:textId="77777777">
            <w:pPr>
              <w:rPr>
                <w:b/>
                <w:bCs/>
                <w:sz w:val="22"/>
                <w:szCs w:val="22"/>
              </w:rPr>
            </w:pPr>
            <w:r>
              <w:rPr>
                <w:b/>
                <w:bCs/>
                <w:sz w:val="22"/>
                <w:szCs w:val="22"/>
              </w:rPr>
              <w:t>UNDP</w:t>
            </w:r>
          </w:p>
          <w:p w:rsidRPr="000A2535" w:rsidR="00B65B65" w:rsidP="00B65B65" w:rsidRDefault="00B65B65" w14:paraId="5CFFFDB2" w14:textId="3D110472">
            <w:pPr>
              <w:rPr>
                <w:b/>
                <w:bCs/>
                <w:sz w:val="22"/>
                <w:szCs w:val="22"/>
              </w:rPr>
            </w:pPr>
          </w:p>
        </w:tc>
        <w:tc>
          <w:tcPr>
            <w:tcW w:w="5035" w:type="dxa"/>
          </w:tcPr>
          <w:p w:rsidR="00B65B65" w:rsidP="00B65B65" w:rsidRDefault="00B65B65" w14:paraId="4A5BBBFD" w14:textId="77777777">
            <w:pPr>
              <w:rPr>
                <w:sz w:val="22"/>
                <w:szCs w:val="22"/>
              </w:rPr>
            </w:pPr>
            <w:r>
              <w:rPr>
                <w:sz w:val="22"/>
                <w:szCs w:val="22"/>
              </w:rPr>
              <w:t>Date:</w:t>
            </w:r>
          </w:p>
          <w:p w:rsidR="00B65B65" w:rsidP="00B65B65" w:rsidRDefault="00B65B65" w14:paraId="3C47ADA8" w14:textId="77777777">
            <w:pPr>
              <w:rPr>
                <w:sz w:val="22"/>
                <w:szCs w:val="22"/>
              </w:rPr>
            </w:pPr>
            <w:r>
              <w:rPr>
                <w:sz w:val="22"/>
                <w:szCs w:val="22"/>
              </w:rPr>
              <w:t>Signature:</w:t>
            </w:r>
          </w:p>
          <w:p w:rsidR="00B65B65" w:rsidP="00B65B65" w:rsidRDefault="00B65B65" w14:paraId="24DDCA38" w14:textId="77777777">
            <w:pPr>
              <w:rPr>
                <w:sz w:val="22"/>
                <w:szCs w:val="22"/>
              </w:rPr>
            </w:pPr>
          </w:p>
          <w:p w:rsidR="00B65B65" w:rsidP="00B65B65" w:rsidRDefault="00B65B65" w14:paraId="250F485C" w14:textId="77777777">
            <w:pPr>
              <w:rPr>
                <w:sz w:val="22"/>
                <w:szCs w:val="22"/>
              </w:rPr>
            </w:pPr>
          </w:p>
          <w:p w:rsidR="00B65B65" w:rsidP="00B65B65" w:rsidRDefault="00B65B65" w14:paraId="63B48C93" w14:textId="77777777">
            <w:pPr>
              <w:rPr>
                <w:sz w:val="22"/>
                <w:szCs w:val="22"/>
              </w:rPr>
            </w:pPr>
          </w:p>
        </w:tc>
      </w:tr>
      <w:tr w:rsidR="00B65B65" w:rsidTr="45C1366D" w14:paraId="25238E00" w14:textId="77777777">
        <w:tc>
          <w:tcPr>
            <w:tcW w:w="5035" w:type="dxa"/>
          </w:tcPr>
          <w:p w:rsidRPr="004D338A" w:rsidR="00955059" w:rsidP="00B65B65" w:rsidRDefault="00955059" w14:paraId="34A81763" w14:textId="0C08C8E0">
            <w:pPr>
              <w:rPr>
                <w:b/>
                <w:bCs/>
                <w:sz w:val="22"/>
                <w:szCs w:val="22"/>
              </w:rPr>
            </w:pPr>
            <w:r w:rsidRPr="004D338A">
              <w:rPr>
                <w:b/>
                <w:bCs/>
                <w:sz w:val="22"/>
                <w:szCs w:val="22"/>
              </w:rPr>
              <w:t>Accepted By:</w:t>
            </w:r>
          </w:p>
          <w:p w:rsidRPr="004D338A" w:rsidR="00955059" w:rsidP="00B65B65" w:rsidRDefault="00955059" w14:paraId="480F0188" w14:textId="77777777">
            <w:pPr>
              <w:rPr>
                <w:b/>
                <w:bCs/>
                <w:sz w:val="22"/>
                <w:szCs w:val="22"/>
                <w:highlight w:val="yellow"/>
              </w:rPr>
            </w:pPr>
          </w:p>
          <w:p w:rsidRPr="000A2535" w:rsidR="008E31B8" w:rsidP="008E31B8" w:rsidRDefault="008E31B8" w14:paraId="2F8B6B1D" w14:textId="494A3574">
            <w:pPr>
              <w:rPr>
                <w:b/>
                <w:bCs/>
                <w:i/>
                <w:iCs/>
                <w:color w:val="FF0000"/>
              </w:rPr>
            </w:pPr>
            <w:r w:rsidRPr="00922D87">
              <w:rPr>
                <w:b/>
                <w:i/>
                <w:color w:val="FF0000"/>
                <w:highlight w:val="yellow"/>
              </w:rPr>
              <w:t>[</w:t>
            </w:r>
            <w:r w:rsidRPr="000A2535">
              <w:rPr>
                <w:rFonts w:ascii="CG Times (W1)" w:hAnsi="CG Times (W1)"/>
                <w:b/>
                <w:bCs/>
                <w:i/>
                <w:iCs/>
                <w:color w:val="FF0000"/>
                <w:sz w:val="22"/>
                <w:szCs w:val="22"/>
                <w:highlight w:val="yellow"/>
              </w:rPr>
              <w:t xml:space="preserve">Regional </w:t>
            </w:r>
            <w:r w:rsidRPr="4C8E7A26">
              <w:rPr>
                <w:rFonts w:ascii="CG Times (W1)" w:hAnsi="CG Times (W1)"/>
                <w:b/>
                <w:i/>
                <w:color w:val="FF0000"/>
                <w:sz w:val="22"/>
                <w:szCs w:val="22"/>
                <w:highlight w:val="yellow"/>
              </w:rPr>
              <w:t xml:space="preserve">Bureau </w:t>
            </w:r>
            <w:r w:rsidR="007668C3">
              <w:rPr>
                <w:rFonts w:ascii="CG Times (W1)" w:hAnsi="CG Times (W1)"/>
                <w:b/>
                <w:i/>
                <w:color w:val="FF0000"/>
                <w:sz w:val="22"/>
                <w:szCs w:val="22"/>
                <w:highlight w:val="yellow"/>
              </w:rPr>
              <w:t>Director</w:t>
            </w:r>
            <w:r w:rsidRPr="000A2535">
              <w:rPr>
                <w:rFonts w:ascii="CG Times (W1)" w:hAnsi="CG Times (W1)"/>
                <w:b/>
                <w:bCs/>
                <w:i/>
                <w:iCs/>
                <w:color w:val="FF0000"/>
                <w:sz w:val="22"/>
                <w:szCs w:val="22"/>
                <w:highlight w:val="yellow"/>
              </w:rPr>
              <w:t>, [Bureau acronym]</w:t>
            </w:r>
          </w:p>
          <w:p w:rsidRPr="000A2535" w:rsidR="008E31B8" w:rsidP="008E31B8" w:rsidRDefault="008E31B8" w14:paraId="12990072" w14:textId="77777777">
            <w:pPr>
              <w:rPr>
                <w:b/>
                <w:bCs/>
                <w:sz w:val="22"/>
                <w:szCs w:val="22"/>
              </w:rPr>
            </w:pPr>
          </w:p>
          <w:p w:rsidRPr="000A2535" w:rsidR="00B65B65" w:rsidP="00B65B65" w:rsidRDefault="00B65B65" w14:paraId="5B3FA8CA" w14:textId="77777777">
            <w:pPr>
              <w:rPr>
                <w:b/>
                <w:bCs/>
                <w:sz w:val="22"/>
                <w:szCs w:val="22"/>
              </w:rPr>
            </w:pPr>
          </w:p>
          <w:p w:rsidR="00B65B65" w:rsidP="00B65B65" w:rsidRDefault="00B65B65" w14:paraId="1341CA9F" w14:textId="77777777">
            <w:pPr>
              <w:rPr>
                <w:b/>
                <w:bCs/>
                <w:sz w:val="22"/>
                <w:szCs w:val="22"/>
              </w:rPr>
            </w:pPr>
          </w:p>
          <w:p w:rsidRPr="000A2535" w:rsidR="00B65B65" w:rsidP="00B65B65" w:rsidRDefault="00B65B65" w14:paraId="343B463E" w14:textId="56DA642C">
            <w:pPr>
              <w:rPr>
                <w:b/>
                <w:bCs/>
                <w:sz w:val="22"/>
                <w:szCs w:val="22"/>
              </w:rPr>
            </w:pPr>
          </w:p>
        </w:tc>
        <w:tc>
          <w:tcPr>
            <w:tcW w:w="5035" w:type="dxa"/>
          </w:tcPr>
          <w:p w:rsidR="00B65B65" w:rsidP="00B65B65" w:rsidRDefault="00B65B65" w14:paraId="610291D6" w14:textId="77777777">
            <w:pPr>
              <w:rPr>
                <w:sz w:val="22"/>
                <w:szCs w:val="22"/>
              </w:rPr>
            </w:pPr>
          </w:p>
          <w:p w:rsidR="00B65B65" w:rsidP="00B65B65" w:rsidRDefault="00B65B65" w14:paraId="3AA1AC5D" w14:textId="77777777">
            <w:pPr>
              <w:rPr>
                <w:sz w:val="22"/>
                <w:szCs w:val="22"/>
              </w:rPr>
            </w:pPr>
            <w:r>
              <w:rPr>
                <w:sz w:val="22"/>
                <w:szCs w:val="22"/>
              </w:rPr>
              <w:t>Date:</w:t>
            </w:r>
          </w:p>
          <w:p w:rsidR="00B65B65" w:rsidP="00B65B65" w:rsidRDefault="00B65B65" w14:paraId="3948303C" w14:textId="77777777">
            <w:pPr>
              <w:rPr>
                <w:sz w:val="22"/>
                <w:szCs w:val="22"/>
              </w:rPr>
            </w:pPr>
            <w:r>
              <w:rPr>
                <w:sz w:val="22"/>
                <w:szCs w:val="22"/>
              </w:rPr>
              <w:t>Signature:</w:t>
            </w:r>
          </w:p>
          <w:p w:rsidR="00B65B65" w:rsidP="00B65B65" w:rsidRDefault="00B65B65" w14:paraId="428127E4" w14:textId="77777777">
            <w:pPr>
              <w:rPr>
                <w:sz w:val="22"/>
                <w:szCs w:val="22"/>
              </w:rPr>
            </w:pPr>
          </w:p>
          <w:p w:rsidR="00B65B65" w:rsidP="00B65B65" w:rsidRDefault="00B65B65" w14:paraId="1F814ABF" w14:textId="77777777">
            <w:pPr>
              <w:rPr>
                <w:sz w:val="22"/>
                <w:szCs w:val="22"/>
              </w:rPr>
            </w:pPr>
          </w:p>
          <w:p w:rsidR="00B65B65" w:rsidP="00B65B65" w:rsidRDefault="00B65B65" w14:paraId="675E3BA8" w14:textId="3CA31E8C">
            <w:pPr>
              <w:rPr>
                <w:sz w:val="22"/>
                <w:szCs w:val="22"/>
              </w:rPr>
            </w:pPr>
          </w:p>
        </w:tc>
      </w:tr>
      <w:tr w:rsidR="00B65B65" w:rsidTr="45C1366D" w14:paraId="65BB41BD" w14:textId="77777777">
        <w:tc>
          <w:tcPr>
            <w:tcW w:w="5035" w:type="dxa"/>
          </w:tcPr>
          <w:p w:rsidRPr="00140747" w:rsidR="00955059" w:rsidP="00955059" w:rsidRDefault="00955059" w14:paraId="0BCB709A" w14:textId="77777777">
            <w:pPr>
              <w:rPr>
                <w:b/>
                <w:bCs/>
                <w:sz w:val="22"/>
                <w:szCs w:val="22"/>
              </w:rPr>
            </w:pPr>
            <w:r w:rsidRPr="00140747">
              <w:rPr>
                <w:b/>
                <w:bCs/>
                <w:sz w:val="22"/>
                <w:szCs w:val="22"/>
              </w:rPr>
              <w:t>Accepted By:</w:t>
            </w:r>
          </w:p>
          <w:p w:rsidR="008E31B8" w:rsidP="008E31B8" w:rsidRDefault="008E31B8" w14:paraId="2301F938" w14:textId="77777777">
            <w:pPr>
              <w:rPr>
                <w:b/>
                <w:bCs/>
                <w:i/>
                <w:iCs/>
                <w:color w:val="FF0000"/>
                <w:sz w:val="22"/>
                <w:szCs w:val="22"/>
                <w:highlight w:val="yellow"/>
              </w:rPr>
            </w:pPr>
          </w:p>
          <w:p w:rsidRPr="000A2535" w:rsidR="008E31B8" w:rsidP="008E31B8" w:rsidRDefault="008E31B8" w14:paraId="2DA7497F" w14:textId="7EF1F2F1">
            <w:pPr>
              <w:rPr>
                <w:b/>
                <w:bCs/>
                <w:i/>
                <w:iCs/>
                <w:color w:val="FF0000"/>
                <w:sz w:val="22"/>
                <w:szCs w:val="22"/>
              </w:rPr>
            </w:pPr>
            <w:r w:rsidRPr="000A2535">
              <w:rPr>
                <w:b/>
                <w:bCs/>
                <w:i/>
                <w:iCs/>
                <w:color w:val="FF0000"/>
                <w:sz w:val="22"/>
                <w:szCs w:val="22"/>
                <w:highlight w:val="yellow"/>
              </w:rPr>
              <w:t>[Resident Representative]</w:t>
            </w:r>
          </w:p>
          <w:p w:rsidRPr="000A2535" w:rsidR="008E31B8" w:rsidP="008E31B8" w:rsidRDefault="008E31B8" w14:paraId="05BB567F" w14:textId="77777777">
            <w:pPr>
              <w:rPr>
                <w:b/>
                <w:bCs/>
                <w:sz w:val="22"/>
                <w:szCs w:val="22"/>
              </w:rPr>
            </w:pPr>
          </w:p>
          <w:p w:rsidRPr="000A2535" w:rsidR="00B65B65" w:rsidP="00B65B65" w:rsidRDefault="00B65B65" w14:paraId="16F20055" w14:textId="77777777">
            <w:pPr>
              <w:rPr>
                <w:b/>
                <w:bCs/>
                <w:sz w:val="22"/>
                <w:szCs w:val="22"/>
              </w:rPr>
            </w:pPr>
          </w:p>
          <w:p w:rsidRPr="000A2535" w:rsidR="00B65B65" w:rsidP="00B65B65" w:rsidRDefault="00B65B65" w14:paraId="5D036CC2" w14:textId="77777777">
            <w:pPr>
              <w:rPr>
                <w:b/>
                <w:bCs/>
                <w:sz w:val="22"/>
                <w:szCs w:val="22"/>
              </w:rPr>
            </w:pPr>
          </w:p>
          <w:p w:rsidRPr="000A2535" w:rsidR="00B65B65" w:rsidP="00B65B65" w:rsidRDefault="00B65B65" w14:paraId="67702AF0" w14:textId="77777777">
            <w:pPr>
              <w:rPr>
                <w:b/>
                <w:bCs/>
                <w:sz w:val="22"/>
                <w:szCs w:val="22"/>
              </w:rPr>
            </w:pPr>
          </w:p>
        </w:tc>
        <w:tc>
          <w:tcPr>
            <w:tcW w:w="5035" w:type="dxa"/>
          </w:tcPr>
          <w:p w:rsidR="00B65B65" w:rsidP="00B65B65" w:rsidRDefault="00B65B65" w14:paraId="552C1892" w14:textId="77777777">
            <w:pPr>
              <w:rPr>
                <w:sz w:val="22"/>
                <w:szCs w:val="22"/>
              </w:rPr>
            </w:pPr>
          </w:p>
          <w:p w:rsidR="00B65B65" w:rsidP="00B65B65" w:rsidRDefault="00B65B65" w14:paraId="17B77BA6" w14:textId="77777777">
            <w:pPr>
              <w:rPr>
                <w:sz w:val="22"/>
                <w:szCs w:val="22"/>
              </w:rPr>
            </w:pPr>
            <w:r>
              <w:rPr>
                <w:sz w:val="22"/>
                <w:szCs w:val="22"/>
              </w:rPr>
              <w:t>Date:</w:t>
            </w:r>
          </w:p>
          <w:p w:rsidR="00B65B65" w:rsidP="00B65B65" w:rsidRDefault="00B65B65" w14:paraId="55B83BD3" w14:textId="77777777">
            <w:pPr>
              <w:rPr>
                <w:sz w:val="22"/>
                <w:szCs w:val="22"/>
              </w:rPr>
            </w:pPr>
            <w:r>
              <w:rPr>
                <w:sz w:val="22"/>
                <w:szCs w:val="22"/>
              </w:rPr>
              <w:t>Signature:</w:t>
            </w:r>
          </w:p>
          <w:p w:rsidR="00B65B65" w:rsidP="00B65B65" w:rsidRDefault="00B65B65" w14:paraId="6AC55903" w14:textId="77777777">
            <w:pPr>
              <w:rPr>
                <w:sz w:val="22"/>
                <w:szCs w:val="22"/>
              </w:rPr>
            </w:pPr>
          </w:p>
          <w:p w:rsidR="00B65B65" w:rsidP="00B65B65" w:rsidRDefault="00B65B65" w14:paraId="59B259A7" w14:textId="77777777">
            <w:pPr>
              <w:rPr>
                <w:sz w:val="22"/>
                <w:szCs w:val="22"/>
              </w:rPr>
            </w:pPr>
          </w:p>
          <w:p w:rsidR="00B65B65" w:rsidP="00B65B65" w:rsidRDefault="00B65B65" w14:paraId="750F4447" w14:textId="498A5D62">
            <w:pPr>
              <w:rPr>
                <w:sz w:val="22"/>
                <w:szCs w:val="22"/>
              </w:rPr>
            </w:pPr>
          </w:p>
        </w:tc>
      </w:tr>
    </w:tbl>
    <w:p w:rsidR="009812A2" w:rsidP="001C075C" w:rsidRDefault="009812A2" w14:paraId="6C129D94" w14:textId="77777777">
      <w:pPr>
        <w:jc w:val="both"/>
        <w:rPr>
          <w:sz w:val="22"/>
          <w:szCs w:val="22"/>
        </w:rPr>
      </w:pPr>
    </w:p>
    <w:p w:rsidR="00070D5C" w:rsidP="00070D5C" w:rsidRDefault="00070D5C" w14:paraId="75C152C1" w14:textId="77777777">
      <w:pPr>
        <w:ind w:left="1267" w:hanging="720"/>
        <w:jc w:val="center"/>
        <w:rPr>
          <w:b/>
          <w:bCs/>
          <w:sz w:val="22"/>
          <w:szCs w:val="22"/>
        </w:rPr>
      </w:pPr>
    </w:p>
    <w:p w:rsidR="00070D5C" w:rsidP="00070D5C" w:rsidRDefault="00070D5C" w14:paraId="1AD1DD68" w14:textId="77777777">
      <w:pPr>
        <w:ind w:left="1267" w:hanging="720"/>
        <w:jc w:val="center"/>
        <w:rPr>
          <w:b/>
          <w:bCs/>
          <w:sz w:val="22"/>
          <w:szCs w:val="22"/>
        </w:rPr>
      </w:pPr>
    </w:p>
    <w:p w:rsidR="000D0E14" w:rsidP="00070D5C" w:rsidRDefault="000D0E14" w14:paraId="43C3498E" w14:textId="77777777">
      <w:pPr>
        <w:ind w:left="1267" w:hanging="720"/>
        <w:jc w:val="center"/>
        <w:rPr>
          <w:b/>
          <w:bCs/>
          <w:sz w:val="22"/>
          <w:szCs w:val="22"/>
        </w:rPr>
      </w:pPr>
    </w:p>
    <w:p w:rsidR="000D0E14" w:rsidP="00070D5C" w:rsidRDefault="000D0E14" w14:paraId="79A7402B" w14:textId="77777777">
      <w:pPr>
        <w:ind w:left="1267" w:hanging="720"/>
        <w:jc w:val="center"/>
        <w:rPr>
          <w:b/>
          <w:bCs/>
          <w:sz w:val="22"/>
          <w:szCs w:val="22"/>
        </w:rPr>
      </w:pPr>
    </w:p>
    <w:p w:rsidRPr="007576D4" w:rsidR="00070D5C" w:rsidP="00070D5C" w:rsidRDefault="00070D5C" w14:paraId="7791CA38" w14:textId="774CD9B0">
      <w:pPr>
        <w:ind w:left="1267" w:hanging="720"/>
        <w:jc w:val="center"/>
        <w:rPr>
          <w:b/>
          <w:bCs/>
          <w:sz w:val="22"/>
          <w:szCs w:val="22"/>
        </w:rPr>
      </w:pPr>
      <w:r w:rsidRPr="007576D4">
        <w:rPr>
          <w:b/>
          <w:bCs/>
          <w:sz w:val="22"/>
          <w:szCs w:val="22"/>
        </w:rPr>
        <w:t>Annexes</w:t>
      </w:r>
    </w:p>
    <w:p w:rsidRPr="007576D4" w:rsidR="00070D5C" w:rsidP="00070D5C" w:rsidRDefault="00070D5C" w14:paraId="2F07C187" w14:textId="77777777">
      <w:pPr>
        <w:ind w:left="1267" w:hanging="720"/>
        <w:jc w:val="center"/>
        <w:rPr>
          <w:b/>
          <w:bCs/>
          <w:sz w:val="22"/>
          <w:szCs w:val="22"/>
        </w:rPr>
      </w:pPr>
    </w:p>
    <w:p w:rsidR="00070D5C" w:rsidP="00070D5C" w:rsidRDefault="00070D5C" w14:paraId="57982332" w14:textId="77777777">
      <w:pPr>
        <w:ind w:left="1267" w:hanging="720"/>
        <w:rPr>
          <w:sz w:val="22"/>
          <w:szCs w:val="22"/>
        </w:rPr>
      </w:pPr>
      <w:r w:rsidRPr="007576D4">
        <w:rPr>
          <w:b/>
          <w:bCs/>
          <w:sz w:val="22"/>
          <w:szCs w:val="22"/>
        </w:rPr>
        <w:t>Annex 1</w:t>
      </w:r>
      <w:r w:rsidRPr="007576D4">
        <w:rPr>
          <w:sz w:val="22"/>
          <w:szCs w:val="22"/>
        </w:rPr>
        <w:tab/>
      </w:r>
      <w:r w:rsidRPr="007576D4">
        <w:rPr>
          <w:sz w:val="22"/>
          <w:szCs w:val="22"/>
        </w:rPr>
        <w:tab/>
      </w:r>
      <w:r w:rsidRPr="000E16CA">
        <w:rPr>
          <w:b/>
          <w:sz w:val="22"/>
          <w:szCs w:val="22"/>
        </w:rPr>
        <w:t>AFB notice of approval</w:t>
      </w:r>
      <w:r w:rsidRPr="00D27376">
        <w:rPr>
          <w:sz w:val="22"/>
          <w:szCs w:val="22"/>
        </w:rPr>
        <w:t xml:space="preserve"> </w:t>
      </w:r>
    </w:p>
    <w:p w:rsidRPr="00D27376" w:rsidR="00070D5C" w:rsidP="00070D5C" w:rsidRDefault="00070D5C" w14:paraId="028B1620" w14:textId="77777777">
      <w:pPr>
        <w:ind w:left="1267" w:hanging="720"/>
        <w:rPr>
          <w:sz w:val="22"/>
          <w:szCs w:val="22"/>
        </w:rPr>
      </w:pPr>
    </w:p>
    <w:p w:rsidR="00070D5C" w:rsidP="00070D5C" w:rsidRDefault="00070D5C" w14:paraId="2CDC7EC0" w14:textId="5D44854D">
      <w:pPr>
        <w:ind w:left="1267" w:hanging="720"/>
        <w:rPr>
          <w:b/>
          <w:bCs/>
          <w:sz w:val="22"/>
          <w:szCs w:val="22"/>
        </w:rPr>
      </w:pPr>
      <w:r>
        <w:rPr>
          <w:b/>
          <w:bCs/>
          <w:sz w:val="22"/>
          <w:szCs w:val="22"/>
        </w:rPr>
        <w:br w:type="page"/>
      </w:r>
      <w:r>
        <w:rPr>
          <w:b/>
          <w:bCs/>
          <w:sz w:val="22"/>
          <w:szCs w:val="22"/>
        </w:rPr>
        <w:t>Annex 2</w:t>
      </w:r>
      <w:r>
        <w:rPr>
          <w:b/>
          <w:bCs/>
          <w:sz w:val="22"/>
          <w:szCs w:val="22"/>
        </w:rPr>
        <w:tab/>
      </w:r>
      <w:r>
        <w:rPr>
          <w:b/>
          <w:bCs/>
          <w:sz w:val="22"/>
          <w:szCs w:val="22"/>
        </w:rPr>
        <w:tab/>
      </w:r>
      <w:r>
        <w:rPr>
          <w:b/>
          <w:bCs/>
          <w:sz w:val="22"/>
          <w:szCs w:val="22"/>
        </w:rPr>
        <w:t xml:space="preserve">Copy of the </w:t>
      </w:r>
      <w:r w:rsidR="00797022">
        <w:rPr>
          <w:b/>
          <w:bCs/>
          <w:sz w:val="22"/>
          <w:szCs w:val="22"/>
        </w:rPr>
        <w:t>Legal Agreement</w:t>
      </w:r>
      <w:r>
        <w:rPr>
          <w:b/>
          <w:bCs/>
          <w:sz w:val="22"/>
          <w:szCs w:val="22"/>
        </w:rPr>
        <w:t xml:space="preserve"> with the AFB</w:t>
      </w:r>
    </w:p>
    <w:p w:rsidR="00070D5C" w:rsidP="00070D5C" w:rsidRDefault="00070D5C" w14:paraId="21F75D47" w14:textId="77777777">
      <w:pPr>
        <w:ind w:left="1267" w:hanging="720"/>
        <w:rPr>
          <w:b/>
          <w:bCs/>
          <w:sz w:val="22"/>
          <w:szCs w:val="22"/>
        </w:rPr>
      </w:pPr>
    </w:p>
    <w:p w:rsidRPr="00E37FD9" w:rsidR="00070D5C" w:rsidP="00070D5C" w:rsidRDefault="00070D5C" w14:paraId="29C228E3" w14:textId="6301B1A9">
      <w:pPr>
        <w:ind w:left="1267" w:hanging="720"/>
        <w:rPr>
          <w:bCs/>
          <w:color w:val="FF0000"/>
          <w:sz w:val="22"/>
          <w:szCs w:val="22"/>
        </w:rPr>
      </w:pPr>
      <w:r w:rsidRPr="00E37FD9">
        <w:rPr>
          <w:bCs/>
          <w:color w:val="FF0000"/>
          <w:sz w:val="22"/>
          <w:szCs w:val="22"/>
          <w:highlight w:val="yellow"/>
        </w:rPr>
        <w:t>[</w:t>
      </w:r>
      <w:r>
        <w:rPr>
          <w:bCs/>
          <w:color w:val="FF0000"/>
          <w:sz w:val="22"/>
          <w:szCs w:val="22"/>
          <w:highlight w:val="yellow"/>
        </w:rPr>
        <w:t xml:space="preserve">Please ensure the </w:t>
      </w:r>
      <w:r w:rsidR="0013300C">
        <w:rPr>
          <w:bCs/>
          <w:color w:val="FF0000"/>
          <w:sz w:val="22"/>
          <w:szCs w:val="22"/>
          <w:highlight w:val="yellow"/>
        </w:rPr>
        <w:t>Legal</w:t>
      </w:r>
      <w:r>
        <w:rPr>
          <w:bCs/>
          <w:color w:val="FF0000"/>
          <w:sz w:val="22"/>
          <w:szCs w:val="22"/>
          <w:highlight w:val="yellow"/>
        </w:rPr>
        <w:t xml:space="preserve"> Agreement is attached to the DOA.]</w:t>
      </w:r>
    </w:p>
    <w:p w:rsidR="00070D5C" w:rsidP="00070D5C" w:rsidRDefault="00070D5C" w14:paraId="18A759DE" w14:textId="77777777">
      <w:pPr>
        <w:ind w:left="1267" w:hanging="720"/>
        <w:rPr>
          <w:bCs/>
          <w:color w:val="FF0000"/>
          <w:sz w:val="22"/>
          <w:szCs w:val="22"/>
          <w:highlight w:val="yellow"/>
        </w:rPr>
      </w:pPr>
    </w:p>
    <w:p w:rsidRPr="00FA5B85" w:rsidR="00FA5B85" w:rsidP="00922D87" w:rsidRDefault="00070D5C" w14:paraId="48DD5BA7" w14:textId="3E8CD087">
      <w:pPr>
        <w:ind w:left="1267" w:hanging="720"/>
        <w:rPr>
          <w:lang w:val="en-GB"/>
        </w:rPr>
      </w:pPr>
      <w:r w:rsidRPr="00484B0A">
        <w:rPr>
          <w:bCs/>
          <w:sz w:val="22"/>
          <w:szCs w:val="22"/>
        </w:rPr>
        <w:t>Please find the Grant Agreement attached.</w:t>
      </w:r>
    </w:p>
    <w:p w:rsidR="00FA5B85" w:rsidP="00FA5B85" w:rsidRDefault="00FA5B85" w14:paraId="6F11E0AB" w14:textId="77777777">
      <w:pPr>
        <w:tabs>
          <w:tab w:val="left" w:pos="870"/>
          <w:tab w:val="center" w:pos="5045"/>
        </w:tabs>
        <w:jc w:val="center"/>
        <w:rPr>
          <w:b/>
          <w:sz w:val="22"/>
          <w:szCs w:val="22"/>
        </w:rPr>
      </w:pPr>
    </w:p>
    <w:sectPr w:rsidR="00FA5B85" w:rsidSect="00D90864">
      <w:headerReference w:type="default" r:id="rId17"/>
      <w:footerReference w:type="default" r:id="rId18"/>
      <w:headerReference w:type="first" r:id="rId19"/>
      <w:footerReference w:type="first" r:id="rId20"/>
      <w:pgSz w:w="12240" w:h="15840" w:orient="portrait" w:code="1"/>
      <w:pgMar w:top="1440" w:right="1080" w:bottom="1080" w:left="1080" w:header="720" w:footer="4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F3EA7" w:rsidP="00563F03" w:rsidRDefault="000F3EA7" w14:paraId="65D32652" w14:textId="77777777">
      <w:r>
        <w:separator/>
      </w:r>
    </w:p>
  </w:endnote>
  <w:endnote w:type="continuationSeparator" w:id="0">
    <w:p w:rsidR="000F3EA7" w:rsidP="00563F03" w:rsidRDefault="000F3EA7" w14:paraId="5E947C0E" w14:textId="77777777">
      <w:r>
        <w:continuationSeparator/>
      </w:r>
    </w:p>
  </w:endnote>
  <w:endnote w:type="continuationNotice" w:id="1">
    <w:p w:rsidR="000F3EA7" w:rsidRDefault="000F3EA7" w14:paraId="100D005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Myriad Pro">
    <w:altName w:val="Calibri"/>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236120698"/>
      <w:docPartObj>
        <w:docPartGallery w:val="Page Numbers (Bottom of Page)"/>
        <w:docPartUnique/>
      </w:docPartObj>
    </w:sdtPr>
    <w:sdtEndPr>
      <w:rPr>
        <w:noProof/>
        <w:sz w:val="20"/>
        <w:szCs w:val="20"/>
      </w:rPr>
    </w:sdtEndPr>
    <w:sdtContent>
      <w:p w:rsidRPr="00C9247E" w:rsidR="001669C1" w:rsidP="001669C1" w:rsidRDefault="00E52088" w14:paraId="3BBFF2C7" w14:textId="47BB9FF7">
        <w:pPr>
          <w:jc w:val="center"/>
          <w:rPr>
            <w:rFonts w:ascii="Calibri Light" w:hAnsi="Calibri Light"/>
            <w:sz w:val="18"/>
            <w:szCs w:val="18"/>
          </w:rPr>
        </w:pPr>
        <w:r>
          <w:rPr>
            <w:sz w:val="16"/>
            <w:szCs w:val="16"/>
          </w:rPr>
          <w:t>1</w:t>
        </w:r>
        <w:r w:rsidRPr="00C9247E" w:rsidR="001669C1">
          <w:rPr>
            <w:rFonts w:ascii="Calibri Light" w:hAnsi="Calibri Light"/>
            <w:sz w:val="18"/>
            <w:szCs w:val="18"/>
          </w:rPr>
          <w:t xml:space="preserve"> United Nations Plaza, New York, NY 100017 </w:t>
        </w:r>
        <w:r>
          <w:rPr>
            <w:rFonts w:ascii="Calibri Light" w:hAnsi="Calibri Light"/>
            <w:sz w:val="18"/>
            <w:szCs w:val="18"/>
          </w:rPr>
          <w:t xml:space="preserve">   </w:t>
        </w:r>
        <w:r w:rsidRPr="00C9247E" w:rsidR="001669C1">
          <w:rPr>
            <w:rFonts w:ascii="Calibri Light" w:hAnsi="Calibri Light"/>
            <w:sz w:val="18"/>
            <w:szCs w:val="18"/>
          </w:rPr>
          <w:t>Tel: (212) 906 5</w:t>
        </w:r>
        <w:r>
          <w:rPr>
            <w:rFonts w:ascii="Calibri Light" w:hAnsi="Calibri Light"/>
            <w:sz w:val="18"/>
            <w:szCs w:val="18"/>
          </w:rPr>
          <w:t xml:space="preserve">000   </w:t>
        </w:r>
        <w:r w:rsidRPr="00C9247E" w:rsidR="001669C1">
          <w:rPr>
            <w:rFonts w:ascii="Calibri Light" w:hAnsi="Calibri Light"/>
            <w:sz w:val="18"/>
            <w:szCs w:val="18"/>
          </w:rPr>
          <w:t xml:space="preserve"> www.undp.org</w:t>
        </w:r>
      </w:p>
      <w:p w:rsidRPr="00EC7206" w:rsidR="0086510D" w:rsidP="00EC7206" w:rsidRDefault="0086510D" w14:paraId="5691C7A7" w14:textId="4DD18AF8">
        <w:pPr>
          <w:pStyle w:val="Footer"/>
          <w:jc w:val="right"/>
        </w:pPr>
        <w:r w:rsidRPr="00EC7206">
          <w:fldChar w:fldCharType="begin"/>
        </w:r>
        <w:r w:rsidRPr="00EC7206">
          <w:instrText xml:space="preserve"> PAGE   \* MERGEFORMAT </w:instrText>
        </w:r>
        <w:r w:rsidRPr="00EC7206">
          <w:fldChar w:fldCharType="separate"/>
        </w:r>
        <w:r>
          <w:rPr>
            <w:noProof/>
          </w:rPr>
          <w:t>3</w:t>
        </w:r>
        <w:r w:rsidRPr="00EC720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510D" w:rsidP="005F7FE8" w:rsidRDefault="0086510D" w14:paraId="563C0251" w14:textId="5C93ECEC">
    <w:pPr>
      <w:pStyle w:val="Footer"/>
      <w:tabs>
        <w:tab w:val="right" w:pos="10080"/>
      </w:tabs>
    </w:pPr>
    <w:r>
      <w:tab/>
    </w:r>
  </w:p>
  <w:p w:rsidRPr="006F6405" w:rsidR="0086510D" w:rsidP="005F7FE8" w:rsidRDefault="0086510D" w14:paraId="53790965" w14:textId="4974CD7C">
    <w:pPr>
      <w:pStyle w:val="Footer"/>
      <w:rPr>
        <w:color w:val="FF0000"/>
        <w:sz w:val="22"/>
        <w:szCs w:val="22"/>
        <w:highlight w:val="yellow"/>
      </w:rPr>
    </w:pPr>
    <w:r w:rsidRPr="006F6405">
      <w:rPr>
        <w:color w:val="FF0000"/>
        <w:sz w:val="22"/>
        <w:szCs w:val="22"/>
        <w:highlight w:val="yellow"/>
      </w:rPr>
      <w:t>Ms.</w:t>
    </w:r>
    <w:r w:rsidRPr="006F6405" w:rsidR="00AD1933">
      <w:rPr>
        <w:color w:val="FF0000"/>
        <w:sz w:val="22"/>
        <w:szCs w:val="22"/>
        <w:highlight w:val="yellow"/>
      </w:rPr>
      <w:t>/Mr.</w:t>
    </w:r>
    <w:r w:rsidRPr="006F6405">
      <w:rPr>
        <w:color w:val="FF0000"/>
        <w:sz w:val="22"/>
        <w:szCs w:val="22"/>
        <w:highlight w:val="yellow"/>
      </w:rPr>
      <w:t xml:space="preserve"> </w:t>
    </w:r>
    <w:r w:rsidRPr="006F6405" w:rsidR="00AD1933">
      <w:rPr>
        <w:color w:val="FF0000"/>
        <w:sz w:val="22"/>
        <w:szCs w:val="22"/>
        <w:highlight w:val="yellow"/>
      </w:rPr>
      <w:t>First Name, Last Name</w:t>
    </w:r>
  </w:p>
  <w:p w:rsidRPr="006F6405" w:rsidR="0086510D" w:rsidP="005F7FE8" w:rsidRDefault="0086510D" w14:paraId="656A4DD1" w14:textId="77777777">
    <w:pPr>
      <w:pStyle w:val="Footer"/>
      <w:rPr>
        <w:color w:val="FF0000"/>
        <w:sz w:val="22"/>
        <w:szCs w:val="22"/>
        <w:highlight w:val="yellow"/>
      </w:rPr>
    </w:pPr>
    <w:r w:rsidRPr="006F6405">
      <w:rPr>
        <w:color w:val="FF0000"/>
        <w:sz w:val="22"/>
        <w:szCs w:val="22"/>
        <w:highlight w:val="yellow"/>
      </w:rPr>
      <w:t xml:space="preserve">Resident Representative </w:t>
    </w:r>
  </w:p>
  <w:p w:rsidRPr="006F6405" w:rsidR="0086510D" w:rsidP="005F7FE8" w:rsidRDefault="0086510D" w14:paraId="3A383ADF" w14:textId="20FBF4ED">
    <w:pPr>
      <w:pStyle w:val="Footer"/>
      <w:rPr>
        <w:color w:val="FF0000"/>
        <w:sz w:val="22"/>
        <w:szCs w:val="22"/>
      </w:rPr>
    </w:pPr>
    <w:r w:rsidRPr="006F6405">
      <w:rPr>
        <w:color w:val="FF0000"/>
        <w:sz w:val="22"/>
        <w:szCs w:val="22"/>
        <w:highlight w:val="yellow"/>
      </w:rPr>
      <w:t xml:space="preserve">UNDP </w:t>
    </w:r>
    <w:r w:rsidRPr="006F6405" w:rsidR="00AD1933">
      <w:rPr>
        <w:color w:val="FF0000"/>
        <w:sz w:val="22"/>
        <w:szCs w:val="22"/>
        <w:highlight w:val="yellow"/>
      </w:rPr>
      <w:t>Country</w:t>
    </w:r>
    <w:r w:rsidRPr="006F6405">
      <w:rPr>
        <w:color w:val="FF0000"/>
        <w:sz w:val="22"/>
        <w:szCs w:val="22"/>
      </w:rPr>
      <w:t xml:space="preserve"> </w:t>
    </w:r>
  </w:p>
  <w:p w:rsidRPr="006F6405" w:rsidR="0086510D" w:rsidP="00EC7206" w:rsidRDefault="0086510D" w14:paraId="7FADA3A2" w14:textId="77777777">
    <w:pPr>
      <w:pStyle w:val="Footer"/>
      <w:jc w:val="center"/>
      <w:rPr>
        <w:rFonts w:ascii="Myriad Pro" w:hAnsi="Myriad Pro"/>
      </w:rPr>
    </w:pPr>
  </w:p>
  <w:p w:rsidRPr="00C9247E" w:rsidR="001669C1" w:rsidP="001669C1" w:rsidRDefault="00A166F9" w14:paraId="3732CB37" w14:textId="51B09083">
    <w:pPr>
      <w:jc w:val="center"/>
      <w:rPr>
        <w:rFonts w:ascii="Calibri Light" w:hAnsi="Calibri Light"/>
        <w:sz w:val="18"/>
        <w:szCs w:val="18"/>
      </w:rPr>
    </w:pPr>
    <w:r>
      <w:rPr>
        <w:rFonts w:ascii="Calibri Light" w:hAnsi="Calibri Light"/>
        <w:sz w:val="18"/>
        <w:szCs w:val="18"/>
      </w:rPr>
      <w:t>1</w:t>
    </w:r>
    <w:r w:rsidRPr="00C9247E" w:rsidR="001669C1">
      <w:rPr>
        <w:rFonts w:ascii="Calibri Light" w:hAnsi="Calibri Light"/>
        <w:sz w:val="18"/>
        <w:szCs w:val="18"/>
      </w:rPr>
      <w:t xml:space="preserve"> United Nations Plaza, New York, NY 100017 </w:t>
    </w:r>
    <w:r>
      <w:rPr>
        <w:rFonts w:ascii="Calibri Light" w:hAnsi="Calibri Light"/>
        <w:sz w:val="18"/>
        <w:szCs w:val="18"/>
      </w:rPr>
      <w:t xml:space="preserve">   </w:t>
    </w:r>
    <w:r w:rsidRPr="00C9247E" w:rsidR="001669C1">
      <w:rPr>
        <w:rFonts w:ascii="Calibri Light" w:hAnsi="Calibri Light"/>
        <w:sz w:val="18"/>
        <w:szCs w:val="18"/>
      </w:rPr>
      <w:t>Tel: (212) 906 5</w:t>
    </w:r>
    <w:r>
      <w:rPr>
        <w:rFonts w:ascii="Calibri Light" w:hAnsi="Calibri Light"/>
        <w:sz w:val="18"/>
        <w:szCs w:val="18"/>
      </w:rPr>
      <w:t>000</w:t>
    </w:r>
    <w:r w:rsidR="00E52088">
      <w:rPr>
        <w:rFonts w:ascii="Calibri Light" w:hAnsi="Calibri Light"/>
        <w:sz w:val="18"/>
        <w:szCs w:val="18"/>
      </w:rPr>
      <w:t xml:space="preserve">   </w:t>
    </w:r>
    <w:r w:rsidRPr="00C9247E" w:rsidR="001669C1">
      <w:rPr>
        <w:rFonts w:ascii="Calibri Light" w:hAnsi="Calibri Light"/>
        <w:sz w:val="18"/>
        <w:szCs w:val="18"/>
      </w:rPr>
      <w:t xml:space="preserve"> www.undp.org</w:t>
    </w:r>
  </w:p>
  <w:p w:rsidR="0086510D" w:rsidP="00EC7206" w:rsidRDefault="00AB6962" w14:paraId="0F03022B" w14:textId="0F4AC62B">
    <w:pPr>
      <w:pStyle w:val="Footer"/>
      <w:jc w:val="right"/>
    </w:pPr>
    <w:sdt>
      <w:sdtPr>
        <w:rPr>
          <w:rFonts w:ascii="Myriad Pro" w:hAnsi="Myriad Pro"/>
          <w:sz w:val="16"/>
          <w:szCs w:val="16"/>
        </w:rPr>
        <w:id w:val="257877670"/>
        <w:docPartObj>
          <w:docPartGallery w:val="Page Numbers (Bottom of Page)"/>
          <w:docPartUnique/>
        </w:docPartObj>
      </w:sdtPr>
      <w:sdtEndPr>
        <w:rPr>
          <w:rFonts w:ascii="Times New Roman" w:hAnsi="Times New Roman"/>
          <w:noProof/>
          <w:sz w:val="20"/>
          <w:szCs w:val="20"/>
        </w:rPr>
      </w:sdtEndPr>
      <w:sdtContent>
        <w:r w:rsidR="0086510D">
          <w:fldChar w:fldCharType="begin"/>
        </w:r>
        <w:r w:rsidR="0086510D">
          <w:instrText xml:space="preserve"> PAGE   \* MERGEFORMAT </w:instrText>
        </w:r>
        <w:r w:rsidR="0086510D">
          <w:fldChar w:fldCharType="separate"/>
        </w:r>
        <w:r w:rsidR="0086510D">
          <w:rPr>
            <w:noProof/>
          </w:rPr>
          <w:t>1</w:t>
        </w:r>
        <w:r w:rsidR="0086510D">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F3EA7" w:rsidP="00563F03" w:rsidRDefault="000F3EA7" w14:paraId="4ED65D0C" w14:textId="77777777">
      <w:r>
        <w:separator/>
      </w:r>
    </w:p>
  </w:footnote>
  <w:footnote w:type="continuationSeparator" w:id="0">
    <w:p w:rsidR="000F3EA7" w:rsidP="00563F03" w:rsidRDefault="000F3EA7" w14:paraId="2A476F14" w14:textId="77777777">
      <w:r>
        <w:continuationSeparator/>
      </w:r>
    </w:p>
  </w:footnote>
  <w:footnote w:type="continuationNotice" w:id="1">
    <w:p w:rsidR="000F3EA7" w:rsidRDefault="000F3EA7" w14:paraId="05FB888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6510D" w:rsidP="00563F03" w:rsidRDefault="0086510D" w14:paraId="1421C3E4" w14:textId="77777777">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United Nations Development Programme</w:t>
    </w:r>
  </w:p>
  <w:p w:rsidR="0086510D" w:rsidRDefault="0086510D" w14:paraId="6E64CF1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1669C1" w:rsidP="001669C1" w:rsidRDefault="001669C1" w14:paraId="2B002A24" w14:textId="63520087">
    <w:pPr>
      <w:pStyle w:val="Header"/>
      <w:tabs>
        <w:tab w:val="clear" w:pos="4320"/>
        <w:tab w:val="clear" w:pos="8640"/>
      </w:tabs>
      <w:ind w:right="28"/>
      <w:rPr>
        <w:rFonts w:ascii="Myriad Pro" w:hAnsi="Myriad Pro"/>
        <w:b/>
        <w:spacing w:val="-4"/>
        <w:sz w:val="22"/>
        <w:lang w:val="en-GB"/>
      </w:rPr>
    </w:pPr>
    <w:r>
      <w:rPr>
        <w:rFonts w:ascii="Cambria" w:hAnsi="Cambria"/>
        <w:noProof/>
      </w:rPr>
      <w:drawing>
        <wp:anchor distT="0" distB="0" distL="114300" distR="114300" simplePos="0" relativeHeight="251658240" behindDoc="1" locked="0" layoutInCell="1" allowOverlap="1" wp14:anchorId="21E6749E" wp14:editId="1427CEEF">
          <wp:simplePos x="0" y="0"/>
          <wp:positionH relativeFrom="column">
            <wp:posOffset>5612765</wp:posOffset>
          </wp:positionH>
          <wp:positionV relativeFrom="paragraph">
            <wp:posOffset>-90352</wp:posOffset>
          </wp:positionV>
          <wp:extent cx="641985" cy="1297305"/>
          <wp:effectExtent l="0" t="0" r="5715" b="0"/>
          <wp:wrapTight wrapText="bothSides">
            <wp:wrapPolygon edited="0">
              <wp:start x="0" y="0"/>
              <wp:lineTo x="0" y="21357"/>
              <wp:lineTo x="21365" y="21357"/>
              <wp:lineTo x="2136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6B9BD584" w:rsidR="6ECF6CBB">
      <w:rPr>
        <w:rFonts w:ascii="Myriad Pro" w:hAnsi="Myriad Pro"/>
        <w:b/>
        <w:bCs/>
        <w:spacing w:val="-4"/>
        <w:sz w:val="22"/>
        <w:szCs w:val="22"/>
        <w:lang w:val="en-GB"/>
      </w:rPr>
      <w:t>United Nations Development Programme</w:t>
    </w:r>
    <w:r w:rsidR="0086510D">
      <w:rPr>
        <w:rFonts w:ascii="Myriad Pro" w:hAnsi="Myriad Pro"/>
        <w:b/>
        <w:spacing w:val="-4"/>
        <w:sz w:val="22"/>
        <w:lang w:val="en-GB"/>
      </w:rPr>
      <w:tab/>
    </w:r>
    <w:r w:rsidR="0086510D">
      <w:rPr>
        <w:rFonts w:ascii="Myriad Pro" w:hAnsi="Myriad Pro"/>
        <w:b/>
        <w:spacing w:val="-4"/>
        <w:sz w:val="22"/>
        <w:lang w:val="en-GB"/>
      </w:rPr>
      <w:tab/>
    </w:r>
  </w:p>
  <w:p w:rsidR="001669C1" w:rsidP="004E0F3B" w:rsidRDefault="001669C1" w14:paraId="65198E32" w14:textId="1171B661">
    <w:pPr>
      <w:pStyle w:val="Header"/>
      <w:tabs>
        <w:tab w:val="clear" w:pos="4320"/>
        <w:tab w:val="clear" w:pos="8640"/>
      </w:tabs>
      <w:ind w:right="28"/>
      <w:jc w:val="right"/>
      <w:rPr>
        <w:rFonts w:ascii="Myriad Pro" w:hAnsi="Myriad Pro"/>
        <w:b/>
        <w:spacing w:val="-4"/>
        <w:sz w:val="22"/>
        <w:lang w:val="en-GB"/>
      </w:rPr>
    </w:pPr>
  </w:p>
  <w:p w:rsidR="001669C1" w:rsidP="004E0F3B" w:rsidRDefault="001669C1" w14:paraId="028D7F6D" w14:textId="77777777">
    <w:pPr>
      <w:pStyle w:val="Header"/>
      <w:tabs>
        <w:tab w:val="clear" w:pos="4320"/>
        <w:tab w:val="clear" w:pos="8640"/>
      </w:tabs>
      <w:ind w:right="28"/>
      <w:jc w:val="right"/>
      <w:rPr>
        <w:rFonts w:ascii="Myriad Pro" w:hAnsi="Myriad Pro"/>
        <w:b/>
        <w:spacing w:val="-4"/>
        <w:sz w:val="22"/>
        <w:lang w:val="en-GB"/>
      </w:rPr>
    </w:pPr>
  </w:p>
  <w:p w:rsidR="001669C1" w:rsidP="004E0F3B" w:rsidRDefault="001669C1" w14:paraId="0ED0554D" w14:textId="77777777">
    <w:pPr>
      <w:pStyle w:val="Header"/>
      <w:tabs>
        <w:tab w:val="clear" w:pos="4320"/>
        <w:tab w:val="clear" w:pos="8640"/>
      </w:tabs>
      <w:ind w:right="28"/>
      <w:jc w:val="right"/>
      <w:rPr>
        <w:rFonts w:ascii="Myriad Pro" w:hAnsi="Myriad Pro"/>
        <w:b/>
        <w:spacing w:val="-4"/>
        <w:sz w:val="22"/>
        <w:lang w:val="en-GB"/>
      </w:rPr>
    </w:pPr>
  </w:p>
  <w:p w:rsidR="001669C1" w:rsidP="004E0F3B" w:rsidRDefault="0086510D" w14:paraId="0F4658A1" w14:textId="77777777">
    <w:pPr>
      <w:pStyle w:val="Header"/>
      <w:tabs>
        <w:tab w:val="clear" w:pos="4320"/>
        <w:tab w:val="clear" w:pos="8640"/>
      </w:tabs>
      <w:ind w:right="28"/>
      <w:jc w:val="right"/>
      <w:rPr>
        <w:rFonts w:ascii="Myriad Pro" w:hAnsi="Myriad Pro"/>
        <w:b/>
        <w:spacing w:val="-4"/>
        <w:sz w:val="22"/>
        <w:lang w:val="en-GB"/>
      </w:rPr>
    </w:pPr>
    <w:r>
      <w:rPr>
        <w:rFonts w:ascii="Myriad Pro" w:hAnsi="Myriad Pro"/>
        <w:b/>
        <w:spacing w:val="-4"/>
        <w:sz w:val="22"/>
        <w:lang w:val="en-GB"/>
      </w:rPr>
      <w:tab/>
    </w:r>
    <w:r>
      <w:rPr>
        <w:rFonts w:ascii="Myriad Pro" w:hAnsi="Myriad Pro"/>
        <w:b/>
        <w:spacing w:val="-4"/>
        <w:sz w:val="22"/>
        <w:lang w:val="en-GB"/>
      </w:rPr>
      <w:tab/>
    </w:r>
  </w:p>
  <w:p w:rsidR="001669C1" w:rsidP="004E0F3B" w:rsidRDefault="001669C1" w14:paraId="7207A7AA" w14:textId="77777777">
    <w:pPr>
      <w:pStyle w:val="Header"/>
      <w:tabs>
        <w:tab w:val="clear" w:pos="4320"/>
        <w:tab w:val="clear" w:pos="8640"/>
      </w:tabs>
      <w:ind w:right="28"/>
      <w:jc w:val="right"/>
      <w:rPr>
        <w:rFonts w:ascii="Myriad Pro" w:hAnsi="Myriad Pro"/>
        <w:b/>
        <w:spacing w:val="-4"/>
        <w:sz w:val="22"/>
        <w:lang w:val="en-GB"/>
      </w:rPr>
    </w:pPr>
  </w:p>
  <w:p w:rsidR="001669C1" w:rsidP="004E0F3B" w:rsidRDefault="001669C1" w14:paraId="4F33E18D" w14:textId="77777777">
    <w:pPr>
      <w:pStyle w:val="Header"/>
      <w:tabs>
        <w:tab w:val="clear" w:pos="4320"/>
        <w:tab w:val="clear" w:pos="8640"/>
      </w:tabs>
      <w:ind w:right="28"/>
      <w:jc w:val="right"/>
      <w:rPr>
        <w:rFonts w:ascii="Myriad Pro" w:hAnsi="Myriad Pro"/>
        <w:b/>
        <w:spacing w:val="-4"/>
        <w:sz w:val="22"/>
        <w:lang w:val="en-GB"/>
      </w:rPr>
    </w:pPr>
  </w:p>
  <w:p w:rsidRPr="0064500B" w:rsidR="0086510D" w:rsidP="004E0F3B" w:rsidRDefault="0086510D" w14:paraId="2AECF018" w14:textId="5A3758C1">
    <w:pPr>
      <w:pStyle w:val="Header"/>
      <w:tabs>
        <w:tab w:val="clear" w:pos="4320"/>
        <w:tab w:val="clear" w:pos="8640"/>
      </w:tabs>
      <w:ind w:right="28"/>
      <w:jc w:val="right"/>
    </w:pP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sidRPr="6B9BD584" w:rsidR="6ECF6CBB">
      <w:rPr>
        <w:rFonts w:ascii="Myriad Pro" w:hAnsi="Myriad Pro"/>
        <w:b/>
        <w:bCs/>
        <w:spacing w:val="-4"/>
        <w:sz w:val="22"/>
        <w:szCs w:val="22"/>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E1CD8"/>
    <w:multiLevelType w:val="hybridMultilevel"/>
    <w:tmpl w:val="907C58D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F605664"/>
    <w:multiLevelType w:val="hybridMultilevel"/>
    <w:tmpl w:val="0700F64C"/>
    <w:lvl w:ilvl="0" w:tplc="7B3C1116">
      <w:start w:val="1"/>
      <w:numFmt w:val="bullet"/>
      <w:lvlText w:val=""/>
      <w:lvlJc w:val="left"/>
      <w:pPr>
        <w:ind w:left="720" w:hanging="360"/>
      </w:pPr>
      <w:rPr>
        <w:rFonts w:ascii="Symbol" w:hAnsi="Symbol"/>
      </w:rPr>
    </w:lvl>
    <w:lvl w:ilvl="1" w:tplc="C7767B2C">
      <w:start w:val="1"/>
      <w:numFmt w:val="bullet"/>
      <w:lvlText w:val=""/>
      <w:lvlJc w:val="left"/>
      <w:pPr>
        <w:ind w:left="720" w:hanging="360"/>
      </w:pPr>
      <w:rPr>
        <w:rFonts w:ascii="Symbol" w:hAnsi="Symbol"/>
      </w:rPr>
    </w:lvl>
    <w:lvl w:ilvl="2" w:tplc="D696B50E">
      <w:start w:val="1"/>
      <w:numFmt w:val="bullet"/>
      <w:lvlText w:val=""/>
      <w:lvlJc w:val="left"/>
      <w:pPr>
        <w:ind w:left="720" w:hanging="360"/>
      </w:pPr>
      <w:rPr>
        <w:rFonts w:ascii="Symbol" w:hAnsi="Symbol"/>
      </w:rPr>
    </w:lvl>
    <w:lvl w:ilvl="3" w:tplc="7B9EDAF6">
      <w:start w:val="1"/>
      <w:numFmt w:val="bullet"/>
      <w:lvlText w:val=""/>
      <w:lvlJc w:val="left"/>
      <w:pPr>
        <w:ind w:left="720" w:hanging="360"/>
      </w:pPr>
      <w:rPr>
        <w:rFonts w:ascii="Symbol" w:hAnsi="Symbol"/>
      </w:rPr>
    </w:lvl>
    <w:lvl w:ilvl="4" w:tplc="D12C2D48">
      <w:start w:val="1"/>
      <w:numFmt w:val="bullet"/>
      <w:lvlText w:val=""/>
      <w:lvlJc w:val="left"/>
      <w:pPr>
        <w:ind w:left="720" w:hanging="360"/>
      </w:pPr>
      <w:rPr>
        <w:rFonts w:ascii="Symbol" w:hAnsi="Symbol"/>
      </w:rPr>
    </w:lvl>
    <w:lvl w:ilvl="5" w:tplc="83248282">
      <w:start w:val="1"/>
      <w:numFmt w:val="bullet"/>
      <w:lvlText w:val=""/>
      <w:lvlJc w:val="left"/>
      <w:pPr>
        <w:ind w:left="720" w:hanging="360"/>
      </w:pPr>
      <w:rPr>
        <w:rFonts w:ascii="Symbol" w:hAnsi="Symbol"/>
      </w:rPr>
    </w:lvl>
    <w:lvl w:ilvl="6" w:tplc="1AE2C81C">
      <w:start w:val="1"/>
      <w:numFmt w:val="bullet"/>
      <w:lvlText w:val=""/>
      <w:lvlJc w:val="left"/>
      <w:pPr>
        <w:ind w:left="720" w:hanging="360"/>
      </w:pPr>
      <w:rPr>
        <w:rFonts w:ascii="Symbol" w:hAnsi="Symbol"/>
      </w:rPr>
    </w:lvl>
    <w:lvl w:ilvl="7" w:tplc="8CAE7738">
      <w:start w:val="1"/>
      <w:numFmt w:val="bullet"/>
      <w:lvlText w:val=""/>
      <w:lvlJc w:val="left"/>
      <w:pPr>
        <w:ind w:left="720" w:hanging="360"/>
      </w:pPr>
      <w:rPr>
        <w:rFonts w:ascii="Symbol" w:hAnsi="Symbol"/>
      </w:rPr>
    </w:lvl>
    <w:lvl w:ilvl="8" w:tplc="4088F3CE">
      <w:start w:val="1"/>
      <w:numFmt w:val="bullet"/>
      <w:lvlText w:val=""/>
      <w:lvlJc w:val="left"/>
      <w:pPr>
        <w:ind w:left="720" w:hanging="360"/>
      </w:pPr>
      <w:rPr>
        <w:rFonts w:ascii="Symbol" w:hAnsi="Symbol"/>
      </w:rPr>
    </w:lvl>
  </w:abstractNum>
  <w:abstractNum w:abstractNumId="2" w15:restartNumberingAfterBreak="0">
    <w:nsid w:val="47653678"/>
    <w:multiLevelType w:val="hybridMultilevel"/>
    <w:tmpl w:val="8BB04BB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52AB315D"/>
    <w:multiLevelType w:val="hybridMultilevel"/>
    <w:tmpl w:val="E5684F10"/>
    <w:lvl w:ilvl="0" w:tplc="7F7A0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606AD"/>
    <w:multiLevelType w:val="hybridMultilevel"/>
    <w:tmpl w:val="6EA8B7B8"/>
    <w:lvl w:ilvl="0" w:tplc="BD4CB65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42E66F6"/>
    <w:multiLevelType w:val="hybridMultilevel"/>
    <w:tmpl w:val="632C1B46"/>
    <w:lvl w:ilvl="0" w:tplc="CB6224B6">
      <w:start w:val="1"/>
      <w:numFmt w:val="bullet"/>
      <w:lvlText w:val=""/>
      <w:lvlJc w:val="left"/>
      <w:pPr>
        <w:ind w:left="720" w:hanging="360"/>
      </w:pPr>
      <w:rPr>
        <w:rFonts w:ascii="Symbol" w:hAnsi="Symbol"/>
      </w:rPr>
    </w:lvl>
    <w:lvl w:ilvl="1" w:tplc="CFA6B316">
      <w:start w:val="1"/>
      <w:numFmt w:val="bullet"/>
      <w:lvlText w:val=""/>
      <w:lvlJc w:val="left"/>
      <w:pPr>
        <w:ind w:left="720" w:hanging="360"/>
      </w:pPr>
      <w:rPr>
        <w:rFonts w:ascii="Symbol" w:hAnsi="Symbol"/>
      </w:rPr>
    </w:lvl>
    <w:lvl w:ilvl="2" w:tplc="061A7A6A">
      <w:start w:val="1"/>
      <w:numFmt w:val="bullet"/>
      <w:lvlText w:val=""/>
      <w:lvlJc w:val="left"/>
      <w:pPr>
        <w:ind w:left="720" w:hanging="360"/>
      </w:pPr>
      <w:rPr>
        <w:rFonts w:ascii="Symbol" w:hAnsi="Symbol"/>
      </w:rPr>
    </w:lvl>
    <w:lvl w:ilvl="3" w:tplc="D3200B62">
      <w:start w:val="1"/>
      <w:numFmt w:val="bullet"/>
      <w:lvlText w:val=""/>
      <w:lvlJc w:val="left"/>
      <w:pPr>
        <w:ind w:left="720" w:hanging="360"/>
      </w:pPr>
      <w:rPr>
        <w:rFonts w:ascii="Symbol" w:hAnsi="Symbol"/>
      </w:rPr>
    </w:lvl>
    <w:lvl w:ilvl="4" w:tplc="00F05BFE">
      <w:start w:val="1"/>
      <w:numFmt w:val="bullet"/>
      <w:lvlText w:val=""/>
      <w:lvlJc w:val="left"/>
      <w:pPr>
        <w:ind w:left="720" w:hanging="360"/>
      </w:pPr>
      <w:rPr>
        <w:rFonts w:ascii="Symbol" w:hAnsi="Symbol"/>
      </w:rPr>
    </w:lvl>
    <w:lvl w:ilvl="5" w:tplc="9D7E800A">
      <w:start w:val="1"/>
      <w:numFmt w:val="bullet"/>
      <w:lvlText w:val=""/>
      <w:lvlJc w:val="left"/>
      <w:pPr>
        <w:ind w:left="720" w:hanging="360"/>
      </w:pPr>
      <w:rPr>
        <w:rFonts w:ascii="Symbol" w:hAnsi="Symbol"/>
      </w:rPr>
    </w:lvl>
    <w:lvl w:ilvl="6" w:tplc="6DACFAB4">
      <w:start w:val="1"/>
      <w:numFmt w:val="bullet"/>
      <w:lvlText w:val=""/>
      <w:lvlJc w:val="left"/>
      <w:pPr>
        <w:ind w:left="720" w:hanging="360"/>
      </w:pPr>
      <w:rPr>
        <w:rFonts w:ascii="Symbol" w:hAnsi="Symbol"/>
      </w:rPr>
    </w:lvl>
    <w:lvl w:ilvl="7" w:tplc="68087DA0">
      <w:start w:val="1"/>
      <w:numFmt w:val="bullet"/>
      <w:lvlText w:val=""/>
      <w:lvlJc w:val="left"/>
      <w:pPr>
        <w:ind w:left="720" w:hanging="360"/>
      </w:pPr>
      <w:rPr>
        <w:rFonts w:ascii="Symbol" w:hAnsi="Symbol"/>
      </w:rPr>
    </w:lvl>
    <w:lvl w:ilvl="8" w:tplc="EBBEA174">
      <w:start w:val="1"/>
      <w:numFmt w:val="bullet"/>
      <w:lvlText w:val=""/>
      <w:lvlJc w:val="left"/>
      <w:pPr>
        <w:ind w:left="720" w:hanging="360"/>
      </w:pPr>
      <w:rPr>
        <w:rFonts w:ascii="Symbol" w:hAnsi="Symbol"/>
      </w:rPr>
    </w:lvl>
  </w:abstractNum>
  <w:abstractNum w:abstractNumId="6" w15:restartNumberingAfterBreak="0">
    <w:nsid w:val="7F2F77F4"/>
    <w:multiLevelType w:val="hybridMultilevel"/>
    <w:tmpl w:val="6D04A020"/>
    <w:lvl w:ilvl="0" w:tplc="64A6BEFE">
      <w:start w:val="1"/>
      <w:numFmt w:val="lowerRoman"/>
      <w:lvlText w:val="(%1)"/>
      <w:lvlJc w:val="left"/>
      <w:pPr>
        <w:ind w:left="1080" w:hanging="720"/>
      </w:pPr>
      <w:rPr>
        <w:rFonts w:hint="default"/>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2630627">
    <w:abstractNumId w:val="6"/>
  </w:num>
  <w:num w:numId="2" w16cid:durableId="845285716">
    <w:abstractNumId w:val="2"/>
  </w:num>
  <w:num w:numId="3" w16cid:durableId="1809080694">
    <w:abstractNumId w:val="4"/>
  </w:num>
  <w:num w:numId="4" w16cid:durableId="705640553">
    <w:abstractNumId w:val="3"/>
  </w:num>
  <w:num w:numId="5" w16cid:durableId="1983265083">
    <w:abstractNumId w:val="1"/>
  </w:num>
  <w:num w:numId="6" w16cid:durableId="796681482">
    <w:abstractNumId w:val="5"/>
  </w:num>
  <w:num w:numId="7" w16cid:durableId="1599749578">
    <w:abstractNumId w:val="0"/>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NLC0tDQxs7A0MDRV0lEKTi0uzszPAymwqAUAVtvsrCwAAAA="/>
  </w:docVars>
  <w:rsids>
    <w:rsidRoot w:val="00563F03"/>
    <w:rsid w:val="000007EA"/>
    <w:rsid w:val="000010EE"/>
    <w:rsid w:val="00001592"/>
    <w:rsid w:val="000024F3"/>
    <w:rsid w:val="00003CCA"/>
    <w:rsid w:val="00005B33"/>
    <w:rsid w:val="00005E55"/>
    <w:rsid w:val="00005F39"/>
    <w:rsid w:val="0000697F"/>
    <w:rsid w:val="00007093"/>
    <w:rsid w:val="00007810"/>
    <w:rsid w:val="00010141"/>
    <w:rsid w:val="000107BC"/>
    <w:rsid w:val="00010A1D"/>
    <w:rsid w:val="0001290C"/>
    <w:rsid w:val="00013360"/>
    <w:rsid w:val="00013672"/>
    <w:rsid w:val="0001391A"/>
    <w:rsid w:val="00014431"/>
    <w:rsid w:val="0001473A"/>
    <w:rsid w:val="00014FAE"/>
    <w:rsid w:val="00015FFC"/>
    <w:rsid w:val="00017088"/>
    <w:rsid w:val="000209E0"/>
    <w:rsid w:val="00021176"/>
    <w:rsid w:val="000213AE"/>
    <w:rsid w:val="00024575"/>
    <w:rsid w:val="00024DDF"/>
    <w:rsid w:val="0002518F"/>
    <w:rsid w:val="00025691"/>
    <w:rsid w:val="000278DF"/>
    <w:rsid w:val="0003037F"/>
    <w:rsid w:val="000303FC"/>
    <w:rsid w:val="00030B7B"/>
    <w:rsid w:val="000324F0"/>
    <w:rsid w:val="000326F2"/>
    <w:rsid w:val="000327F0"/>
    <w:rsid w:val="000330D1"/>
    <w:rsid w:val="00033837"/>
    <w:rsid w:val="00035061"/>
    <w:rsid w:val="0003557E"/>
    <w:rsid w:val="00035F15"/>
    <w:rsid w:val="00036491"/>
    <w:rsid w:val="00037F8B"/>
    <w:rsid w:val="00040BC1"/>
    <w:rsid w:val="000419E9"/>
    <w:rsid w:val="00041C00"/>
    <w:rsid w:val="00043330"/>
    <w:rsid w:val="00043CDC"/>
    <w:rsid w:val="00050BCB"/>
    <w:rsid w:val="00050CCB"/>
    <w:rsid w:val="00054851"/>
    <w:rsid w:val="00054911"/>
    <w:rsid w:val="00057C0A"/>
    <w:rsid w:val="00061787"/>
    <w:rsid w:val="00061C21"/>
    <w:rsid w:val="00063412"/>
    <w:rsid w:val="00063B03"/>
    <w:rsid w:val="00064687"/>
    <w:rsid w:val="000649FE"/>
    <w:rsid w:val="00065B85"/>
    <w:rsid w:val="00066053"/>
    <w:rsid w:val="000660A5"/>
    <w:rsid w:val="0006738E"/>
    <w:rsid w:val="00067A9B"/>
    <w:rsid w:val="00067D81"/>
    <w:rsid w:val="0007006D"/>
    <w:rsid w:val="000700F7"/>
    <w:rsid w:val="00070A0A"/>
    <w:rsid w:val="00070D5C"/>
    <w:rsid w:val="00071AE0"/>
    <w:rsid w:val="00072A2D"/>
    <w:rsid w:val="00072AE7"/>
    <w:rsid w:val="00072EE6"/>
    <w:rsid w:val="00072EF4"/>
    <w:rsid w:val="0007307A"/>
    <w:rsid w:val="00073C58"/>
    <w:rsid w:val="000757D1"/>
    <w:rsid w:val="00075D25"/>
    <w:rsid w:val="0007698D"/>
    <w:rsid w:val="00080DDA"/>
    <w:rsid w:val="00080EEC"/>
    <w:rsid w:val="000813F8"/>
    <w:rsid w:val="00082082"/>
    <w:rsid w:val="00082F4D"/>
    <w:rsid w:val="00083516"/>
    <w:rsid w:val="000838ED"/>
    <w:rsid w:val="00084870"/>
    <w:rsid w:val="00085724"/>
    <w:rsid w:val="00085F86"/>
    <w:rsid w:val="0008627E"/>
    <w:rsid w:val="00086A1B"/>
    <w:rsid w:val="00087161"/>
    <w:rsid w:val="000874EE"/>
    <w:rsid w:val="00087FD7"/>
    <w:rsid w:val="00090404"/>
    <w:rsid w:val="00091CF3"/>
    <w:rsid w:val="00091F8C"/>
    <w:rsid w:val="000927CD"/>
    <w:rsid w:val="00094055"/>
    <w:rsid w:val="000944CB"/>
    <w:rsid w:val="00095098"/>
    <w:rsid w:val="000952BD"/>
    <w:rsid w:val="00095371"/>
    <w:rsid w:val="00097CC9"/>
    <w:rsid w:val="000A156D"/>
    <w:rsid w:val="000A1959"/>
    <w:rsid w:val="000A2589"/>
    <w:rsid w:val="000A3522"/>
    <w:rsid w:val="000A586F"/>
    <w:rsid w:val="000A5E3F"/>
    <w:rsid w:val="000A61DA"/>
    <w:rsid w:val="000A6834"/>
    <w:rsid w:val="000A6B89"/>
    <w:rsid w:val="000A6BB6"/>
    <w:rsid w:val="000A740C"/>
    <w:rsid w:val="000B0C2A"/>
    <w:rsid w:val="000B1D4C"/>
    <w:rsid w:val="000B282A"/>
    <w:rsid w:val="000B577A"/>
    <w:rsid w:val="000B7606"/>
    <w:rsid w:val="000B7EEE"/>
    <w:rsid w:val="000C0683"/>
    <w:rsid w:val="000C0CC1"/>
    <w:rsid w:val="000C0E83"/>
    <w:rsid w:val="000C408A"/>
    <w:rsid w:val="000C4833"/>
    <w:rsid w:val="000C5070"/>
    <w:rsid w:val="000C52A1"/>
    <w:rsid w:val="000C5D25"/>
    <w:rsid w:val="000C6040"/>
    <w:rsid w:val="000C6383"/>
    <w:rsid w:val="000C63A8"/>
    <w:rsid w:val="000C68BD"/>
    <w:rsid w:val="000C7C6E"/>
    <w:rsid w:val="000D0B31"/>
    <w:rsid w:val="000D0D91"/>
    <w:rsid w:val="000D0E14"/>
    <w:rsid w:val="000D1976"/>
    <w:rsid w:val="000D1DBA"/>
    <w:rsid w:val="000D222C"/>
    <w:rsid w:val="000D2299"/>
    <w:rsid w:val="000D2532"/>
    <w:rsid w:val="000D306A"/>
    <w:rsid w:val="000D3A7D"/>
    <w:rsid w:val="000D40BB"/>
    <w:rsid w:val="000D44F8"/>
    <w:rsid w:val="000D6623"/>
    <w:rsid w:val="000D6772"/>
    <w:rsid w:val="000D7D7E"/>
    <w:rsid w:val="000D7F7D"/>
    <w:rsid w:val="000E00B1"/>
    <w:rsid w:val="000E085D"/>
    <w:rsid w:val="000E0F60"/>
    <w:rsid w:val="000E11FC"/>
    <w:rsid w:val="000E131C"/>
    <w:rsid w:val="000E1D08"/>
    <w:rsid w:val="000E2068"/>
    <w:rsid w:val="000E492D"/>
    <w:rsid w:val="000E5563"/>
    <w:rsid w:val="000F1B5D"/>
    <w:rsid w:val="000F2A96"/>
    <w:rsid w:val="000F350E"/>
    <w:rsid w:val="000F3698"/>
    <w:rsid w:val="000F3730"/>
    <w:rsid w:val="000F3837"/>
    <w:rsid w:val="000F3EA7"/>
    <w:rsid w:val="000F401B"/>
    <w:rsid w:val="000F4DE8"/>
    <w:rsid w:val="000F4EA0"/>
    <w:rsid w:val="000F510A"/>
    <w:rsid w:val="000F531C"/>
    <w:rsid w:val="000F5B67"/>
    <w:rsid w:val="000F5F76"/>
    <w:rsid w:val="000F7405"/>
    <w:rsid w:val="000F7A9C"/>
    <w:rsid w:val="000F7EA4"/>
    <w:rsid w:val="00100285"/>
    <w:rsid w:val="00100C09"/>
    <w:rsid w:val="00100EA0"/>
    <w:rsid w:val="001015B3"/>
    <w:rsid w:val="00101ADD"/>
    <w:rsid w:val="00101F26"/>
    <w:rsid w:val="0010256A"/>
    <w:rsid w:val="001036BF"/>
    <w:rsid w:val="00104083"/>
    <w:rsid w:val="00104917"/>
    <w:rsid w:val="001070C7"/>
    <w:rsid w:val="0010721D"/>
    <w:rsid w:val="00107883"/>
    <w:rsid w:val="00107D8F"/>
    <w:rsid w:val="00111CD7"/>
    <w:rsid w:val="001122BE"/>
    <w:rsid w:val="00112917"/>
    <w:rsid w:val="00112C6B"/>
    <w:rsid w:val="00113939"/>
    <w:rsid w:val="001140C8"/>
    <w:rsid w:val="00115AF7"/>
    <w:rsid w:val="00116C5A"/>
    <w:rsid w:val="001175AD"/>
    <w:rsid w:val="00117D02"/>
    <w:rsid w:val="00120EE2"/>
    <w:rsid w:val="00120FC9"/>
    <w:rsid w:val="001217BA"/>
    <w:rsid w:val="001221E3"/>
    <w:rsid w:val="0012283B"/>
    <w:rsid w:val="00122AD5"/>
    <w:rsid w:val="00122F2B"/>
    <w:rsid w:val="00123033"/>
    <w:rsid w:val="00124573"/>
    <w:rsid w:val="00125AD9"/>
    <w:rsid w:val="00126433"/>
    <w:rsid w:val="00126940"/>
    <w:rsid w:val="001277CD"/>
    <w:rsid w:val="00130D11"/>
    <w:rsid w:val="001310D6"/>
    <w:rsid w:val="001314BB"/>
    <w:rsid w:val="0013300C"/>
    <w:rsid w:val="00133115"/>
    <w:rsid w:val="00133591"/>
    <w:rsid w:val="001348E5"/>
    <w:rsid w:val="00134E59"/>
    <w:rsid w:val="00135B41"/>
    <w:rsid w:val="00137EF0"/>
    <w:rsid w:val="00140D90"/>
    <w:rsid w:val="00143479"/>
    <w:rsid w:val="00144458"/>
    <w:rsid w:val="001456B6"/>
    <w:rsid w:val="00145E6E"/>
    <w:rsid w:val="001514CA"/>
    <w:rsid w:val="00155B17"/>
    <w:rsid w:val="001564EE"/>
    <w:rsid w:val="00156A12"/>
    <w:rsid w:val="0015789C"/>
    <w:rsid w:val="001604CF"/>
    <w:rsid w:val="0016080F"/>
    <w:rsid w:val="001613A4"/>
    <w:rsid w:val="0016142D"/>
    <w:rsid w:val="00161B89"/>
    <w:rsid w:val="00162197"/>
    <w:rsid w:val="00162853"/>
    <w:rsid w:val="00163679"/>
    <w:rsid w:val="001650E5"/>
    <w:rsid w:val="001656EE"/>
    <w:rsid w:val="00165B08"/>
    <w:rsid w:val="00165B58"/>
    <w:rsid w:val="00165B6E"/>
    <w:rsid w:val="001660B1"/>
    <w:rsid w:val="001669C1"/>
    <w:rsid w:val="00166B58"/>
    <w:rsid w:val="00167E54"/>
    <w:rsid w:val="001703BD"/>
    <w:rsid w:val="00170996"/>
    <w:rsid w:val="001741FB"/>
    <w:rsid w:val="00175A37"/>
    <w:rsid w:val="00175F29"/>
    <w:rsid w:val="00177718"/>
    <w:rsid w:val="0018036A"/>
    <w:rsid w:val="001815C3"/>
    <w:rsid w:val="00181C5D"/>
    <w:rsid w:val="001831B7"/>
    <w:rsid w:val="001836D9"/>
    <w:rsid w:val="001848CA"/>
    <w:rsid w:val="00185878"/>
    <w:rsid w:val="00187E0B"/>
    <w:rsid w:val="00190705"/>
    <w:rsid w:val="00190B45"/>
    <w:rsid w:val="00191236"/>
    <w:rsid w:val="001915F4"/>
    <w:rsid w:val="0019331E"/>
    <w:rsid w:val="00193329"/>
    <w:rsid w:val="00193401"/>
    <w:rsid w:val="0019402E"/>
    <w:rsid w:val="0019592F"/>
    <w:rsid w:val="001A05DC"/>
    <w:rsid w:val="001A1057"/>
    <w:rsid w:val="001A174B"/>
    <w:rsid w:val="001A2C5F"/>
    <w:rsid w:val="001A36BB"/>
    <w:rsid w:val="001A3BA1"/>
    <w:rsid w:val="001A3BD5"/>
    <w:rsid w:val="001A42F3"/>
    <w:rsid w:val="001A43DD"/>
    <w:rsid w:val="001A5EB6"/>
    <w:rsid w:val="001A6A02"/>
    <w:rsid w:val="001A725B"/>
    <w:rsid w:val="001A7304"/>
    <w:rsid w:val="001A7A88"/>
    <w:rsid w:val="001B0658"/>
    <w:rsid w:val="001B1F08"/>
    <w:rsid w:val="001B5AF4"/>
    <w:rsid w:val="001B5BBE"/>
    <w:rsid w:val="001B5EC9"/>
    <w:rsid w:val="001C075C"/>
    <w:rsid w:val="001C14B9"/>
    <w:rsid w:val="001C2967"/>
    <w:rsid w:val="001C2EE1"/>
    <w:rsid w:val="001C3A8B"/>
    <w:rsid w:val="001C4300"/>
    <w:rsid w:val="001C4422"/>
    <w:rsid w:val="001C565D"/>
    <w:rsid w:val="001C5CD9"/>
    <w:rsid w:val="001C7CA8"/>
    <w:rsid w:val="001D0D8B"/>
    <w:rsid w:val="001D0F6D"/>
    <w:rsid w:val="001D1EDD"/>
    <w:rsid w:val="001D27AB"/>
    <w:rsid w:val="001D2869"/>
    <w:rsid w:val="001D40C1"/>
    <w:rsid w:val="001D4A61"/>
    <w:rsid w:val="001D4A91"/>
    <w:rsid w:val="001D54C4"/>
    <w:rsid w:val="001D6C72"/>
    <w:rsid w:val="001D79B5"/>
    <w:rsid w:val="001E12E2"/>
    <w:rsid w:val="001E13DD"/>
    <w:rsid w:val="001E1F11"/>
    <w:rsid w:val="001E2429"/>
    <w:rsid w:val="001E27D7"/>
    <w:rsid w:val="001E52F4"/>
    <w:rsid w:val="001E68DC"/>
    <w:rsid w:val="001E6B52"/>
    <w:rsid w:val="001E6E35"/>
    <w:rsid w:val="001E7266"/>
    <w:rsid w:val="001F050E"/>
    <w:rsid w:val="001F223F"/>
    <w:rsid w:val="001F23F3"/>
    <w:rsid w:val="001F377A"/>
    <w:rsid w:val="001F40AB"/>
    <w:rsid w:val="001F4668"/>
    <w:rsid w:val="001F4F66"/>
    <w:rsid w:val="001F588A"/>
    <w:rsid w:val="001F65B7"/>
    <w:rsid w:val="001F6B0F"/>
    <w:rsid w:val="001F7C20"/>
    <w:rsid w:val="001F7F67"/>
    <w:rsid w:val="00202006"/>
    <w:rsid w:val="00202044"/>
    <w:rsid w:val="0020260C"/>
    <w:rsid w:val="0020277B"/>
    <w:rsid w:val="002028F5"/>
    <w:rsid w:val="00203A50"/>
    <w:rsid w:val="00203B2B"/>
    <w:rsid w:val="002048C1"/>
    <w:rsid w:val="00205C91"/>
    <w:rsid w:val="002062BD"/>
    <w:rsid w:val="00206B8F"/>
    <w:rsid w:val="0021031A"/>
    <w:rsid w:val="002109D5"/>
    <w:rsid w:val="00210F7B"/>
    <w:rsid w:val="00211832"/>
    <w:rsid w:val="00211B09"/>
    <w:rsid w:val="002145EE"/>
    <w:rsid w:val="00214A28"/>
    <w:rsid w:val="00215251"/>
    <w:rsid w:val="00215662"/>
    <w:rsid w:val="00215FCF"/>
    <w:rsid w:val="00216189"/>
    <w:rsid w:val="0021671A"/>
    <w:rsid w:val="002167EC"/>
    <w:rsid w:val="0021752A"/>
    <w:rsid w:val="00217EF3"/>
    <w:rsid w:val="00220489"/>
    <w:rsid w:val="002206FB"/>
    <w:rsid w:val="00220FF1"/>
    <w:rsid w:val="00222183"/>
    <w:rsid w:val="00222619"/>
    <w:rsid w:val="00224141"/>
    <w:rsid w:val="00224602"/>
    <w:rsid w:val="0022573A"/>
    <w:rsid w:val="00225CEF"/>
    <w:rsid w:val="00226176"/>
    <w:rsid w:val="00226EB7"/>
    <w:rsid w:val="00226F91"/>
    <w:rsid w:val="00230203"/>
    <w:rsid w:val="0023068D"/>
    <w:rsid w:val="00230F6A"/>
    <w:rsid w:val="002313E5"/>
    <w:rsid w:val="00231C7B"/>
    <w:rsid w:val="00232E5E"/>
    <w:rsid w:val="002340BD"/>
    <w:rsid w:val="002347BF"/>
    <w:rsid w:val="00234CBB"/>
    <w:rsid w:val="00235449"/>
    <w:rsid w:val="002359A5"/>
    <w:rsid w:val="002367E6"/>
    <w:rsid w:val="002370D6"/>
    <w:rsid w:val="002373A4"/>
    <w:rsid w:val="0024106B"/>
    <w:rsid w:val="0024107C"/>
    <w:rsid w:val="002414BF"/>
    <w:rsid w:val="002418B5"/>
    <w:rsid w:val="002419F9"/>
    <w:rsid w:val="00241E77"/>
    <w:rsid w:val="002427A7"/>
    <w:rsid w:val="00242D60"/>
    <w:rsid w:val="00242F04"/>
    <w:rsid w:val="002437EE"/>
    <w:rsid w:val="00243F82"/>
    <w:rsid w:val="00244461"/>
    <w:rsid w:val="0024488C"/>
    <w:rsid w:val="00244B82"/>
    <w:rsid w:val="00245264"/>
    <w:rsid w:val="00245584"/>
    <w:rsid w:val="00245C3F"/>
    <w:rsid w:val="00247D02"/>
    <w:rsid w:val="002513B8"/>
    <w:rsid w:val="00251D1B"/>
    <w:rsid w:val="0025295D"/>
    <w:rsid w:val="00253BD5"/>
    <w:rsid w:val="00253E3B"/>
    <w:rsid w:val="00254FD4"/>
    <w:rsid w:val="00255809"/>
    <w:rsid w:val="00256B84"/>
    <w:rsid w:val="00257C80"/>
    <w:rsid w:val="00261057"/>
    <w:rsid w:val="002622A9"/>
    <w:rsid w:val="002623EC"/>
    <w:rsid w:val="002629D1"/>
    <w:rsid w:val="002645E8"/>
    <w:rsid w:val="002649BF"/>
    <w:rsid w:val="002668F3"/>
    <w:rsid w:val="0026728A"/>
    <w:rsid w:val="002678C3"/>
    <w:rsid w:val="002711EB"/>
    <w:rsid w:val="00271A2B"/>
    <w:rsid w:val="002724C6"/>
    <w:rsid w:val="00273328"/>
    <w:rsid w:val="0027348B"/>
    <w:rsid w:val="00277C70"/>
    <w:rsid w:val="00280CF3"/>
    <w:rsid w:val="00281310"/>
    <w:rsid w:val="00281BF8"/>
    <w:rsid w:val="002826FD"/>
    <w:rsid w:val="00284E8A"/>
    <w:rsid w:val="0029261B"/>
    <w:rsid w:val="00293139"/>
    <w:rsid w:val="002932CF"/>
    <w:rsid w:val="00294A69"/>
    <w:rsid w:val="002968E7"/>
    <w:rsid w:val="00296E49"/>
    <w:rsid w:val="00297B5C"/>
    <w:rsid w:val="002A152F"/>
    <w:rsid w:val="002A1C70"/>
    <w:rsid w:val="002A2893"/>
    <w:rsid w:val="002A2FFC"/>
    <w:rsid w:val="002A3087"/>
    <w:rsid w:val="002A3AB3"/>
    <w:rsid w:val="002A4EF6"/>
    <w:rsid w:val="002A5612"/>
    <w:rsid w:val="002A57F0"/>
    <w:rsid w:val="002B0ABB"/>
    <w:rsid w:val="002B0DEE"/>
    <w:rsid w:val="002B16BA"/>
    <w:rsid w:val="002B2A0F"/>
    <w:rsid w:val="002B3131"/>
    <w:rsid w:val="002B447C"/>
    <w:rsid w:val="002B493D"/>
    <w:rsid w:val="002B4F9F"/>
    <w:rsid w:val="002B57DF"/>
    <w:rsid w:val="002B610D"/>
    <w:rsid w:val="002B6FF6"/>
    <w:rsid w:val="002B7DC5"/>
    <w:rsid w:val="002C0C13"/>
    <w:rsid w:val="002C1FDE"/>
    <w:rsid w:val="002C2491"/>
    <w:rsid w:val="002C27E4"/>
    <w:rsid w:val="002C2A6B"/>
    <w:rsid w:val="002C3378"/>
    <w:rsid w:val="002C36F6"/>
    <w:rsid w:val="002C3DC4"/>
    <w:rsid w:val="002C5DEF"/>
    <w:rsid w:val="002C6C47"/>
    <w:rsid w:val="002C6DC9"/>
    <w:rsid w:val="002D068E"/>
    <w:rsid w:val="002D06FD"/>
    <w:rsid w:val="002D0D36"/>
    <w:rsid w:val="002D1136"/>
    <w:rsid w:val="002D1EBF"/>
    <w:rsid w:val="002D224B"/>
    <w:rsid w:val="002D2B3C"/>
    <w:rsid w:val="002D37B4"/>
    <w:rsid w:val="002D44F2"/>
    <w:rsid w:val="002D507C"/>
    <w:rsid w:val="002D6E1E"/>
    <w:rsid w:val="002D7966"/>
    <w:rsid w:val="002E256E"/>
    <w:rsid w:val="002E43E1"/>
    <w:rsid w:val="002E4B4F"/>
    <w:rsid w:val="002E5373"/>
    <w:rsid w:val="002E5413"/>
    <w:rsid w:val="002E73D9"/>
    <w:rsid w:val="002F19C0"/>
    <w:rsid w:val="002F1BF6"/>
    <w:rsid w:val="002F20E0"/>
    <w:rsid w:val="002F2E89"/>
    <w:rsid w:val="002F4AF2"/>
    <w:rsid w:val="002F5551"/>
    <w:rsid w:val="002F5FA4"/>
    <w:rsid w:val="002F6A40"/>
    <w:rsid w:val="002F71F8"/>
    <w:rsid w:val="0030021A"/>
    <w:rsid w:val="0030028E"/>
    <w:rsid w:val="003012A5"/>
    <w:rsid w:val="00301524"/>
    <w:rsid w:val="00302C1F"/>
    <w:rsid w:val="00304B63"/>
    <w:rsid w:val="00305060"/>
    <w:rsid w:val="00305151"/>
    <w:rsid w:val="00305544"/>
    <w:rsid w:val="003056E3"/>
    <w:rsid w:val="00305D6E"/>
    <w:rsid w:val="00306B26"/>
    <w:rsid w:val="00306E48"/>
    <w:rsid w:val="00307A87"/>
    <w:rsid w:val="00310141"/>
    <w:rsid w:val="00310757"/>
    <w:rsid w:val="00310E15"/>
    <w:rsid w:val="00312716"/>
    <w:rsid w:val="00312C03"/>
    <w:rsid w:val="00313A1E"/>
    <w:rsid w:val="00313E82"/>
    <w:rsid w:val="00313EE8"/>
    <w:rsid w:val="00313F37"/>
    <w:rsid w:val="003140E9"/>
    <w:rsid w:val="00314899"/>
    <w:rsid w:val="00314C38"/>
    <w:rsid w:val="00316788"/>
    <w:rsid w:val="00317F35"/>
    <w:rsid w:val="003207DE"/>
    <w:rsid w:val="00320FD6"/>
    <w:rsid w:val="003211CE"/>
    <w:rsid w:val="0032273D"/>
    <w:rsid w:val="003227D9"/>
    <w:rsid w:val="003234DD"/>
    <w:rsid w:val="00323FF8"/>
    <w:rsid w:val="0033101F"/>
    <w:rsid w:val="003315BB"/>
    <w:rsid w:val="00331FA3"/>
    <w:rsid w:val="00332554"/>
    <w:rsid w:val="00332629"/>
    <w:rsid w:val="00333843"/>
    <w:rsid w:val="00333A94"/>
    <w:rsid w:val="00341806"/>
    <w:rsid w:val="0034248E"/>
    <w:rsid w:val="00342B76"/>
    <w:rsid w:val="003436C1"/>
    <w:rsid w:val="00344EE2"/>
    <w:rsid w:val="003455E7"/>
    <w:rsid w:val="0034576C"/>
    <w:rsid w:val="00345E52"/>
    <w:rsid w:val="00346A87"/>
    <w:rsid w:val="00347052"/>
    <w:rsid w:val="00347660"/>
    <w:rsid w:val="00350ABC"/>
    <w:rsid w:val="003529D0"/>
    <w:rsid w:val="00352E29"/>
    <w:rsid w:val="00353FED"/>
    <w:rsid w:val="00356827"/>
    <w:rsid w:val="0035692C"/>
    <w:rsid w:val="00357482"/>
    <w:rsid w:val="00357702"/>
    <w:rsid w:val="00357AF4"/>
    <w:rsid w:val="00357E67"/>
    <w:rsid w:val="00360219"/>
    <w:rsid w:val="00361878"/>
    <w:rsid w:val="00362EFA"/>
    <w:rsid w:val="00363E3B"/>
    <w:rsid w:val="003650FB"/>
    <w:rsid w:val="0036513D"/>
    <w:rsid w:val="003661EB"/>
    <w:rsid w:val="003712C2"/>
    <w:rsid w:val="003719F7"/>
    <w:rsid w:val="00371B70"/>
    <w:rsid w:val="003720B2"/>
    <w:rsid w:val="0037283E"/>
    <w:rsid w:val="0037475B"/>
    <w:rsid w:val="003748A7"/>
    <w:rsid w:val="00375354"/>
    <w:rsid w:val="0037626A"/>
    <w:rsid w:val="00376EEB"/>
    <w:rsid w:val="00377493"/>
    <w:rsid w:val="00377951"/>
    <w:rsid w:val="00377E66"/>
    <w:rsid w:val="00380531"/>
    <w:rsid w:val="00381333"/>
    <w:rsid w:val="00381523"/>
    <w:rsid w:val="00381683"/>
    <w:rsid w:val="003822A9"/>
    <w:rsid w:val="00382A4F"/>
    <w:rsid w:val="00383024"/>
    <w:rsid w:val="00383680"/>
    <w:rsid w:val="00383698"/>
    <w:rsid w:val="0038379C"/>
    <w:rsid w:val="00384371"/>
    <w:rsid w:val="0038472D"/>
    <w:rsid w:val="00385229"/>
    <w:rsid w:val="003907CC"/>
    <w:rsid w:val="00392218"/>
    <w:rsid w:val="00392CA5"/>
    <w:rsid w:val="00392D10"/>
    <w:rsid w:val="00394E3C"/>
    <w:rsid w:val="00395288"/>
    <w:rsid w:val="00395BA7"/>
    <w:rsid w:val="00396568"/>
    <w:rsid w:val="00397B46"/>
    <w:rsid w:val="00397D84"/>
    <w:rsid w:val="003988B0"/>
    <w:rsid w:val="003A0419"/>
    <w:rsid w:val="003A07D7"/>
    <w:rsid w:val="003A0CB8"/>
    <w:rsid w:val="003A1471"/>
    <w:rsid w:val="003A169F"/>
    <w:rsid w:val="003A27B7"/>
    <w:rsid w:val="003A38DD"/>
    <w:rsid w:val="003A45E0"/>
    <w:rsid w:val="003A46E2"/>
    <w:rsid w:val="003A55DF"/>
    <w:rsid w:val="003A5EB6"/>
    <w:rsid w:val="003A617F"/>
    <w:rsid w:val="003A623A"/>
    <w:rsid w:val="003A655F"/>
    <w:rsid w:val="003A72E6"/>
    <w:rsid w:val="003A76B0"/>
    <w:rsid w:val="003B03E6"/>
    <w:rsid w:val="003B116E"/>
    <w:rsid w:val="003B1B2B"/>
    <w:rsid w:val="003B270C"/>
    <w:rsid w:val="003B35A5"/>
    <w:rsid w:val="003B3CF5"/>
    <w:rsid w:val="003B4200"/>
    <w:rsid w:val="003B47D0"/>
    <w:rsid w:val="003B5D1B"/>
    <w:rsid w:val="003B5D74"/>
    <w:rsid w:val="003B5F30"/>
    <w:rsid w:val="003B646A"/>
    <w:rsid w:val="003B6D37"/>
    <w:rsid w:val="003B70CB"/>
    <w:rsid w:val="003C0860"/>
    <w:rsid w:val="003C11C3"/>
    <w:rsid w:val="003C16E6"/>
    <w:rsid w:val="003C2BA7"/>
    <w:rsid w:val="003C2E85"/>
    <w:rsid w:val="003C2F88"/>
    <w:rsid w:val="003C4CAD"/>
    <w:rsid w:val="003C5507"/>
    <w:rsid w:val="003C6F25"/>
    <w:rsid w:val="003D0124"/>
    <w:rsid w:val="003D0254"/>
    <w:rsid w:val="003D0297"/>
    <w:rsid w:val="003D1552"/>
    <w:rsid w:val="003D1B06"/>
    <w:rsid w:val="003D1C7A"/>
    <w:rsid w:val="003D294F"/>
    <w:rsid w:val="003D319B"/>
    <w:rsid w:val="003D3435"/>
    <w:rsid w:val="003D3821"/>
    <w:rsid w:val="003D3B08"/>
    <w:rsid w:val="003D50A2"/>
    <w:rsid w:val="003D514E"/>
    <w:rsid w:val="003D6339"/>
    <w:rsid w:val="003D6B40"/>
    <w:rsid w:val="003D7311"/>
    <w:rsid w:val="003D7F88"/>
    <w:rsid w:val="003E048F"/>
    <w:rsid w:val="003E1126"/>
    <w:rsid w:val="003E1D69"/>
    <w:rsid w:val="003E1FC5"/>
    <w:rsid w:val="003E26AA"/>
    <w:rsid w:val="003E26FE"/>
    <w:rsid w:val="003E27C9"/>
    <w:rsid w:val="003E32DE"/>
    <w:rsid w:val="003E3835"/>
    <w:rsid w:val="003E3A04"/>
    <w:rsid w:val="003E3C7E"/>
    <w:rsid w:val="003E3E11"/>
    <w:rsid w:val="003E3E6D"/>
    <w:rsid w:val="003E4633"/>
    <w:rsid w:val="003E62B8"/>
    <w:rsid w:val="003E6AD5"/>
    <w:rsid w:val="003F05F2"/>
    <w:rsid w:val="003F071A"/>
    <w:rsid w:val="003F23C9"/>
    <w:rsid w:val="003F2913"/>
    <w:rsid w:val="003F33DC"/>
    <w:rsid w:val="003F3F49"/>
    <w:rsid w:val="003F4A4F"/>
    <w:rsid w:val="003F5B4E"/>
    <w:rsid w:val="004005E3"/>
    <w:rsid w:val="00400BD2"/>
    <w:rsid w:val="00402BD8"/>
    <w:rsid w:val="00403F2E"/>
    <w:rsid w:val="004042A0"/>
    <w:rsid w:val="00404DC9"/>
    <w:rsid w:val="00404FB8"/>
    <w:rsid w:val="00405E31"/>
    <w:rsid w:val="00405ED9"/>
    <w:rsid w:val="00406763"/>
    <w:rsid w:val="00406B49"/>
    <w:rsid w:val="00406D54"/>
    <w:rsid w:val="004071AB"/>
    <w:rsid w:val="00407914"/>
    <w:rsid w:val="00412C64"/>
    <w:rsid w:val="00412ECA"/>
    <w:rsid w:val="00414156"/>
    <w:rsid w:val="00414EFC"/>
    <w:rsid w:val="00415BFE"/>
    <w:rsid w:val="00420381"/>
    <w:rsid w:val="0042073F"/>
    <w:rsid w:val="004214CF"/>
    <w:rsid w:val="00422EC3"/>
    <w:rsid w:val="004236CA"/>
    <w:rsid w:val="00423E68"/>
    <w:rsid w:val="00424179"/>
    <w:rsid w:val="004260C6"/>
    <w:rsid w:val="00427483"/>
    <w:rsid w:val="00427D82"/>
    <w:rsid w:val="004308F2"/>
    <w:rsid w:val="00432D55"/>
    <w:rsid w:val="004330CF"/>
    <w:rsid w:val="00433C00"/>
    <w:rsid w:val="004357BF"/>
    <w:rsid w:val="00435DCD"/>
    <w:rsid w:val="0044012F"/>
    <w:rsid w:val="004401A7"/>
    <w:rsid w:val="004410FF"/>
    <w:rsid w:val="004416A8"/>
    <w:rsid w:val="00442A4E"/>
    <w:rsid w:val="00442FFC"/>
    <w:rsid w:val="00443483"/>
    <w:rsid w:val="00444235"/>
    <w:rsid w:val="00445738"/>
    <w:rsid w:val="00445DD0"/>
    <w:rsid w:val="00445E04"/>
    <w:rsid w:val="0045016C"/>
    <w:rsid w:val="00450E48"/>
    <w:rsid w:val="004524EA"/>
    <w:rsid w:val="0045279F"/>
    <w:rsid w:val="00452C0A"/>
    <w:rsid w:val="004558CB"/>
    <w:rsid w:val="00455918"/>
    <w:rsid w:val="004559F4"/>
    <w:rsid w:val="00455E86"/>
    <w:rsid w:val="00456631"/>
    <w:rsid w:val="004577E0"/>
    <w:rsid w:val="00457BED"/>
    <w:rsid w:val="00460026"/>
    <w:rsid w:val="004606DA"/>
    <w:rsid w:val="0046101A"/>
    <w:rsid w:val="00461492"/>
    <w:rsid w:val="00461889"/>
    <w:rsid w:val="00464583"/>
    <w:rsid w:val="00465598"/>
    <w:rsid w:val="00467013"/>
    <w:rsid w:val="00467048"/>
    <w:rsid w:val="0046716B"/>
    <w:rsid w:val="00471199"/>
    <w:rsid w:val="00471B9B"/>
    <w:rsid w:val="00471D5B"/>
    <w:rsid w:val="004744A9"/>
    <w:rsid w:val="004755C7"/>
    <w:rsid w:val="00476312"/>
    <w:rsid w:val="00476C52"/>
    <w:rsid w:val="00477AF7"/>
    <w:rsid w:val="004821AD"/>
    <w:rsid w:val="00482CC1"/>
    <w:rsid w:val="00483852"/>
    <w:rsid w:val="00484B93"/>
    <w:rsid w:val="00484F23"/>
    <w:rsid w:val="004850B0"/>
    <w:rsid w:val="0048531D"/>
    <w:rsid w:val="0048573B"/>
    <w:rsid w:val="00486A39"/>
    <w:rsid w:val="00491078"/>
    <w:rsid w:val="0049180A"/>
    <w:rsid w:val="004930F6"/>
    <w:rsid w:val="0049384F"/>
    <w:rsid w:val="0049385B"/>
    <w:rsid w:val="004957A9"/>
    <w:rsid w:val="0049771F"/>
    <w:rsid w:val="00497A17"/>
    <w:rsid w:val="004A2441"/>
    <w:rsid w:val="004A26D1"/>
    <w:rsid w:val="004A2AD0"/>
    <w:rsid w:val="004A3179"/>
    <w:rsid w:val="004A3A1E"/>
    <w:rsid w:val="004A64A8"/>
    <w:rsid w:val="004A65EE"/>
    <w:rsid w:val="004A7791"/>
    <w:rsid w:val="004B153D"/>
    <w:rsid w:val="004B3C23"/>
    <w:rsid w:val="004B403A"/>
    <w:rsid w:val="004B41B6"/>
    <w:rsid w:val="004B43F8"/>
    <w:rsid w:val="004B4A3A"/>
    <w:rsid w:val="004B69FC"/>
    <w:rsid w:val="004B6C84"/>
    <w:rsid w:val="004B7ED5"/>
    <w:rsid w:val="004C14BD"/>
    <w:rsid w:val="004C1B24"/>
    <w:rsid w:val="004C1D1E"/>
    <w:rsid w:val="004C1F08"/>
    <w:rsid w:val="004C37B7"/>
    <w:rsid w:val="004C3C8F"/>
    <w:rsid w:val="004C3F62"/>
    <w:rsid w:val="004C56CF"/>
    <w:rsid w:val="004C6994"/>
    <w:rsid w:val="004D04A7"/>
    <w:rsid w:val="004D1192"/>
    <w:rsid w:val="004D2B74"/>
    <w:rsid w:val="004D338A"/>
    <w:rsid w:val="004D36F8"/>
    <w:rsid w:val="004D3B13"/>
    <w:rsid w:val="004D3F04"/>
    <w:rsid w:val="004D4DBE"/>
    <w:rsid w:val="004D530C"/>
    <w:rsid w:val="004D5523"/>
    <w:rsid w:val="004D5595"/>
    <w:rsid w:val="004D5EE0"/>
    <w:rsid w:val="004D6307"/>
    <w:rsid w:val="004E0F3B"/>
    <w:rsid w:val="004E1AFC"/>
    <w:rsid w:val="004E36AC"/>
    <w:rsid w:val="004E3738"/>
    <w:rsid w:val="004E3B56"/>
    <w:rsid w:val="004E4184"/>
    <w:rsid w:val="004E4776"/>
    <w:rsid w:val="004E479C"/>
    <w:rsid w:val="004E4B9E"/>
    <w:rsid w:val="004E4C01"/>
    <w:rsid w:val="004E5761"/>
    <w:rsid w:val="004E594F"/>
    <w:rsid w:val="004E5B8D"/>
    <w:rsid w:val="004E5C53"/>
    <w:rsid w:val="004E7C45"/>
    <w:rsid w:val="004E7CD9"/>
    <w:rsid w:val="004F03BB"/>
    <w:rsid w:val="004F0435"/>
    <w:rsid w:val="004F0B12"/>
    <w:rsid w:val="004F0FA0"/>
    <w:rsid w:val="004F1F5C"/>
    <w:rsid w:val="004F274B"/>
    <w:rsid w:val="004F312C"/>
    <w:rsid w:val="004F3D78"/>
    <w:rsid w:val="004F5686"/>
    <w:rsid w:val="004F62E2"/>
    <w:rsid w:val="004F7D8A"/>
    <w:rsid w:val="005006AC"/>
    <w:rsid w:val="00501AE2"/>
    <w:rsid w:val="005021DF"/>
    <w:rsid w:val="005028F7"/>
    <w:rsid w:val="005034DA"/>
    <w:rsid w:val="005052B4"/>
    <w:rsid w:val="0050668B"/>
    <w:rsid w:val="00507977"/>
    <w:rsid w:val="00510560"/>
    <w:rsid w:val="00511A66"/>
    <w:rsid w:val="00511C26"/>
    <w:rsid w:val="005136CB"/>
    <w:rsid w:val="00513EFF"/>
    <w:rsid w:val="005142EF"/>
    <w:rsid w:val="00514E48"/>
    <w:rsid w:val="005167B0"/>
    <w:rsid w:val="0051B79C"/>
    <w:rsid w:val="0052040F"/>
    <w:rsid w:val="00520E3A"/>
    <w:rsid w:val="00520F78"/>
    <w:rsid w:val="0052137D"/>
    <w:rsid w:val="005220A3"/>
    <w:rsid w:val="005222A4"/>
    <w:rsid w:val="0052254C"/>
    <w:rsid w:val="005243B3"/>
    <w:rsid w:val="005244FE"/>
    <w:rsid w:val="005253E6"/>
    <w:rsid w:val="00526C53"/>
    <w:rsid w:val="00527E42"/>
    <w:rsid w:val="005313A4"/>
    <w:rsid w:val="00532680"/>
    <w:rsid w:val="005363D5"/>
    <w:rsid w:val="00536918"/>
    <w:rsid w:val="00536EF3"/>
    <w:rsid w:val="005372B2"/>
    <w:rsid w:val="0054336C"/>
    <w:rsid w:val="005449E9"/>
    <w:rsid w:val="005460B6"/>
    <w:rsid w:val="005471EC"/>
    <w:rsid w:val="00550D54"/>
    <w:rsid w:val="0055131A"/>
    <w:rsid w:val="005516ED"/>
    <w:rsid w:val="00551BB6"/>
    <w:rsid w:val="005527D5"/>
    <w:rsid w:val="00552E2F"/>
    <w:rsid w:val="005535F8"/>
    <w:rsid w:val="00553E01"/>
    <w:rsid w:val="00553E5E"/>
    <w:rsid w:val="00554346"/>
    <w:rsid w:val="0055546E"/>
    <w:rsid w:val="00557EBF"/>
    <w:rsid w:val="0056022F"/>
    <w:rsid w:val="00560686"/>
    <w:rsid w:val="00561151"/>
    <w:rsid w:val="005614F4"/>
    <w:rsid w:val="00563C34"/>
    <w:rsid w:val="00563F03"/>
    <w:rsid w:val="00566B06"/>
    <w:rsid w:val="0057070F"/>
    <w:rsid w:val="00571255"/>
    <w:rsid w:val="005722C3"/>
    <w:rsid w:val="005725BB"/>
    <w:rsid w:val="0057324B"/>
    <w:rsid w:val="00577C5B"/>
    <w:rsid w:val="00580E09"/>
    <w:rsid w:val="005814EB"/>
    <w:rsid w:val="00581674"/>
    <w:rsid w:val="00582C62"/>
    <w:rsid w:val="00582E5E"/>
    <w:rsid w:val="00583DCD"/>
    <w:rsid w:val="00583E31"/>
    <w:rsid w:val="00584151"/>
    <w:rsid w:val="00584B7E"/>
    <w:rsid w:val="0058531C"/>
    <w:rsid w:val="0058557F"/>
    <w:rsid w:val="00586210"/>
    <w:rsid w:val="00586395"/>
    <w:rsid w:val="00590ED5"/>
    <w:rsid w:val="0059187B"/>
    <w:rsid w:val="00592644"/>
    <w:rsid w:val="00594EEF"/>
    <w:rsid w:val="00595540"/>
    <w:rsid w:val="00595CB0"/>
    <w:rsid w:val="0059655C"/>
    <w:rsid w:val="00596ACB"/>
    <w:rsid w:val="005973B9"/>
    <w:rsid w:val="0059783F"/>
    <w:rsid w:val="00597C07"/>
    <w:rsid w:val="00597FBE"/>
    <w:rsid w:val="005A080A"/>
    <w:rsid w:val="005A0864"/>
    <w:rsid w:val="005A09CC"/>
    <w:rsid w:val="005A0F51"/>
    <w:rsid w:val="005A2D8F"/>
    <w:rsid w:val="005A3594"/>
    <w:rsid w:val="005A374A"/>
    <w:rsid w:val="005A3C29"/>
    <w:rsid w:val="005A3FC4"/>
    <w:rsid w:val="005A4B39"/>
    <w:rsid w:val="005A71CB"/>
    <w:rsid w:val="005A77EC"/>
    <w:rsid w:val="005B0390"/>
    <w:rsid w:val="005B03C1"/>
    <w:rsid w:val="005B1275"/>
    <w:rsid w:val="005B2557"/>
    <w:rsid w:val="005B28B3"/>
    <w:rsid w:val="005B29CF"/>
    <w:rsid w:val="005B36F9"/>
    <w:rsid w:val="005B3E75"/>
    <w:rsid w:val="005B5179"/>
    <w:rsid w:val="005B54A9"/>
    <w:rsid w:val="005B73B9"/>
    <w:rsid w:val="005C174A"/>
    <w:rsid w:val="005C5AB5"/>
    <w:rsid w:val="005C7ED5"/>
    <w:rsid w:val="005D1A7B"/>
    <w:rsid w:val="005D25EA"/>
    <w:rsid w:val="005D3378"/>
    <w:rsid w:val="005D48A7"/>
    <w:rsid w:val="005D4D54"/>
    <w:rsid w:val="005D52D0"/>
    <w:rsid w:val="005D5943"/>
    <w:rsid w:val="005D61E2"/>
    <w:rsid w:val="005D7A05"/>
    <w:rsid w:val="005E0DEC"/>
    <w:rsid w:val="005E1C7C"/>
    <w:rsid w:val="005E25F1"/>
    <w:rsid w:val="005E2780"/>
    <w:rsid w:val="005E2B31"/>
    <w:rsid w:val="005E31B9"/>
    <w:rsid w:val="005E3324"/>
    <w:rsid w:val="005E3513"/>
    <w:rsid w:val="005E3D7B"/>
    <w:rsid w:val="005E46CD"/>
    <w:rsid w:val="005E709D"/>
    <w:rsid w:val="005F0730"/>
    <w:rsid w:val="005F27A2"/>
    <w:rsid w:val="005F2E1E"/>
    <w:rsid w:val="005F2FB1"/>
    <w:rsid w:val="005F52E3"/>
    <w:rsid w:val="005F63F3"/>
    <w:rsid w:val="005F6851"/>
    <w:rsid w:val="005F6E23"/>
    <w:rsid w:val="005F7930"/>
    <w:rsid w:val="005F7FE8"/>
    <w:rsid w:val="00600C4F"/>
    <w:rsid w:val="006012E4"/>
    <w:rsid w:val="00601474"/>
    <w:rsid w:val="0060215A"/>
    <w:rsid w:val="0060231F"/>
    <w:rsid w:val="006035A4"/>
    <w:rsid w:val="00604888"/>
    <w:rsid w:val="00604A6F"/>
    <w:rsid w:val="006069F3"/>
    <w:rsid w:val="00607E0F"/>
    <w:rsid w:val="00610595"/>
    <w:rsid w:val="006107FC"/>
    <w:rsid w:val="00611361"/>
    <w:rsid w:val="00611568"/>
    <w:rsid w:val="0061192F"/>
    <w:rsid w:val="0061231B"/>
    <w:rsid w:val="0061289F"/>
    <w:rsid w:val="00613DF8"/>
    <w:rsid w:val="00614504"/>
    <w:rsid w:val="00615CAC"/>
    <w:rsid w:val="0061627F"/>
    <w:rsid w:val="006164C3"/>
    <w:rsid w:val="0061677F"/>
    <w:rsid w:val="006178E2"/>
    <w:rsid w:val="00621464"/>
    <w:rsid w:val="00621DCF"/>
    <w:rsid w:val="006223BE"/>
    <w:rsid w:val="0062269D"/>
    <w:rsid w:val="00622C66"/>
    <w:rsid w:val="00623653"/>
    <w:rsid w:val="006238FB"/>
    <w:rsid w:val="006239FB"/>
    <w:rsid w:val="00623BF6"/>
    <w:rsid w:val="0062448D"/>
    <w:rsid w:val="00624BC7"/>
    <w:rsid w:val="00624DC6"/>
    <w:rsid w:val="00624EE0"/>
    <w:rsid w:val="00625F1D"/>
    <w:rsid w:val="006261D3"/>
    <w:rsid w:val="00626354"/>
    <w:rsid w:val="006272EB"/>
    <w:rsid w:val="00627B66"/>
    <w:rsid w:val="00627D55"/>
    <w:rsid w:val="00630074"/>
    <w:rsid w:val="0063146C"/>
    <w:rsid w:val="00632063"/>
    <w:rsid w:val="0063285B"/>
    <w:rsid w:val="00633E06"/>
    <w:rsid w:val="00636E04"/>
    <w:rsid w:val="006378A1"/>
    <w:rsid w:val="00640C0A"/>
    <w:rsid w:val="00642007"/>
    <w:rsid w:val="00643B4F"/>
    <w:rsid w:val="00644547"/>
    <w:rsid w:val="00644935"/>
    <w:rsid w:val="0064500B"/>
    <w:rsid w:val="00645D27"/>
    <w:rsid w:val="00645E67"/>
    <w:rsid w:val="0065013C"/>
    <w:rsid w:val="00650673"/>
    <w:rsid w:val="006506FC"/>
    <w:rsid w:val="00650E23"/>
    <w:rsid w:val="00650E6E"/>
    <w:rsid w:val="00651088"/>
    <w:rsid w:val="00652F1A"/>
    <w:rsid w:val="00653464"/>
    <w:rsid w:val="006534F2"/>
    <w:rsid w:val="00654774"/>
    <w:rsid w:val="00655DE3"/>
    <w:rsid w:val="00656E5D"/>
    <w:rsid w:val="00656ECE"/>
    <w:rsid w:val="0065709D"/>
    <w:rsid w:val="00657EA2"/>
    <w:rsid w:val="00657EFA"/>
    <w:rsid w:val="00661054"/>
    <w:rsid w:val="00661A0B"/>
    <w:rsid w:val="00662D72"/>
    <w:rsid w:val="00663949"/>
    <w:rsid w:val="00664666"/>
    <w:rsid w:val="00664B03"/>
    <w:rsid w:val="00665153"/>
    <w:rsid w:val="00665556"/>
    <w:rsid w:val="006655F8"/>
    <w:rsid w:val="0066613E"/>
    <w:rsid w:val="00666146"/>
    <w:rsid w:val="00667D3C"/>
    <w:rsid w:val="00667F72"/>
    <w:rsid w:val="00670A38"/>
    <w:rsid w:val="00671B1A"/>
    <w:rsid w:val="00671DC6"/>
    <w:rsid w:val="006729F0"/>
    <w:rsid w:val="00674399"/>
    <w:rsid w:val="00675448"/>
    <w:rsid w:val="00675485"/>
    <w:rsid w:val="00675CBA"/>
    <w:rsid w:val="00676125"/>
    <w:rsid w:val="00676348"/>
    <w:rsid w:val="006769E8"/>
    <w:rsid w:val="00676D28"/>
    <w:rsid w:val="00680DDE"/>
    <w:rsid w:val="006826AC"/>
    <w:rsid w:val="00683733"/>
    <w:rsid w:val="006837CA"/>
    <w:rsid w:val="00684B9C"/>
    <w:rsid w:val="00686FD3"/>
    <w:rsid w:val="00690DB6"/>
    <w:rsid w:val="006922D8"/>
    <w:rsid w:val="00693882"/>
    <w:rsid w:val="00695136"/>
    <w:rsid w:val="00695858"/>
    <w:rsid w:val="00695B34"/>
    <w:rsid w:val="00695F25"/>
    <w:rsid w:val="00696D79"/>
    <w:rsid w:val="006970B5"/>
    <w:rsid w:val="006A1716"/>
    <w:rsid w:val="006A1BA1"/>
    <w:rsid w:val="006A3E06"/>
    <w:rsid w:val="006A4092"/>
    <w:rsid w:val="006A78D7"/>
    <w:rsid w:val="006B068D"/>
    <w:rsid w:val="006B10BA"/>
    <w:rsid w:val="006B23F1"/>
    <w:rsid w:val="006B2C6B"/>
    <w:rsid w:val="006B2E8B"/>
    <w:rsid w:val="006B5B48"/>
    <w:rsid w:val="006B63C0"/>
    <w:rsid w:val="006B6939"/>
    <w:rsid w:val="006B6ADD"/>
    <w:rsid w:val="006B6AE9"/>
    <w:rsid w:val="006C1B16"/>
    <w:rsid w:val="006C1BEF"/>
    <w:rsid w:val="006C276A"/>
    <w:rsid w:val="006C2D4B"/>
    <w:rsid w:val="006C3AF6"/>
    <w:rsid w:val="006C3F0E"/>
    <w:rsid w:val="006C4087"/>
    <w:rsid w:val="006C4AEE"/>
    <w:rsid w:val="006C6210"/>
    <w:rsid w:val="006C6870"/>
    <w:rsid w:val="006D0873"/>
    <w:rsid w:val="006D11BE"/>
    <w:rsid w:val="006D1F42"/>
    <w:rsid w:val="006D2DE8"/>
    <w:rsid w:val="006D2DF9"/>
    <w:rsid w:val="006D353A"/>
    <w:rsid w:val="006D3F82"/>
    <w:rsid w:val="006D419D"/>
    <w:rsid w:val="006D5C24"/>
    <w:rsid w:val="006D6432"/>
    <w:rsid w:val="006E06A3"/>
    <w:rsid w:val="006E0BC5"/>
    <w:rsid w:val="006E18EC"/>
    <w:rsid w:val="006E2FD2"/>
    <w:rsid w:val="006E36E0"/>
    <w:rsid w:val="006E3957"/>
    <w:rsid w:val="006E3A29"/>
    <w:rsid w:val="006E3D82"/>
    <w:rsid w:val="006E4A7B"/>
    <w:rsid w:val="006E4DC0"/>
    <w:rsid w:val="006F0109"/>
    <w:rsid w:val="006F26C3"/>
    <w:rsid w:val="006F3C91"/>
    <w:rsid w:val="006F4AF4"/>
    <w:rsid w:val="006F4FE8"/>
    <w:rsid w:val="006F6405"/>
    <w:rsid w:val="006F6D67"/>
    <w:rsid w:val="006F71B0"/>
    <w:rsid w:val="006F7B23"/>
    <w:rsid w:val="0070101C"/>
    <w:rsid w:val="00701577"/>
    <w:rsid w:val="0070174E"/>
    <w:rsid w:val="0070177B"/>
    <w:rsid w:val="00702974"/>
    <w:rsid w:val="007030C9"/>
    <w:rsid w:val="007039ED"/>
    <w:rsid w:val="00704032"/>
    <w:rsid w:val="0070557F"/>
    <w:rsid w:val="007066CB"/>
    <w:rsid w:val="00706B6A"/>
    <w:rsid w:val="00706B9B"/>
    <w:rsid w:val="00706E23"/>
    <w:rsid w:val="007075B1"/>
    <w:rsid w:val="0070761F"/>
    <w:rsid w:val="00710CD1"/>
    <w:rsid w:val="00711D2C"/>
    <w:rsid w:val="0071223F"/>
    <w:rsid w:val="00714542"/>
    <w:rsid w:val="0071458E"/>
    <w:rsid w:val="007148CB"/>
    <w:rsid w:val="0071565C"/>
    <w:rsid w:val="007200AE"/>
    <w:rsid w:val="0072058B"/>
    <w:rsid w:val="00721CBC"/>
    <w:rsid w:val="007223CA"/>
    <w:rsid w:val="007224F3"/>
    <w:rsid w:val="00723BCC"/>
    <w:rsid w:val="00725A7C"/>
    <w:rsid w:val="00727133"/>
    <w:rsid w:val="0072733A"/>
    <w:rsid w:val="00730876"/>
    <w:rsid w:val="0073141E"/>
    <w:rsid w:val="00731AE0"/>
    <w:rsid w:val="00731FBF"/>
    <w:rsid w:val="0073281F"/>
    <w:rsid w:val="00732901"/>
    <w:rsid w:val="00732E9F"/>
    <w:rsid w:val="0073527C"/>
    <w:rsid w:val="0073553B"/>
    <w:rsid w:val="00735AB6"/>
    <w:rsid w:val="0073612B"/>
    <w:rsid w:val="00737104"/>
    <w:rsid w:val="00740191"/>
    <w:rsid w:val="007406F4"/>
    <w:rsid w:val="007441B6"/>
    <w:rsid w:val="0074429F"/>
    <w:rsid w:val="00744BFC"/>
    <w:rsid w:val="0074533A"/>
    <w:rsid w:val="00746055"/>
    <w:rsid w:val="00746513"/>
    <w:rsid w:val="00746D54"/>
    <w:rsid w:val="0074728F"/>
    <w:rsid w:val="00747767"/>
    <w:rsid w:val="007511E1"/>
    <w:rsid w:val="00751758"/>
    <w:rsid w:val="00751833"/>
    <w:rsid w:val="0075208A"/>
    <w:rsid w:val="00752C9E"/>
    <w:rsid w:val="00752E17"/>
    <w:rsid w:val="007537F1"/>
    <w:rsid w:val="0075463A"/>
    <w:rsid w:val="00754C11"/>
    <w:rsid w:val="00755F64"/>
    <w:rsid w:val="00756A60"/>
    <w:rsid w:val="007574DB"/>
    <w:rsid w:val="00762177"/>
    <w:rsid w:val="00762375"/>
    <w:rsid w:val="00762E78"/>
    <w:rsid w:val="00763CE5"/>
    <w:rsid w:val="007643D0"/>
    <w:rsid w:val="007651D1"/>
    <w:rsid w:val="007668C3"/>
    <w:rsid w:val="00770794"/>
    <w:rsid w:val="00770ED3"/>
    <w:rsid w:val="0077146E"/>
    <w:rsid w:val="00771ABD"/>
    <w:rsid w:val="00772166"/>
    <w:rsid w:val="007727CB"/>
    <w:rsid w:val="00772B09"/>
    <w:rsid w:val="00773499"/>
    <w:rsid w:val="00773E01"/>
    <w:rsid w:val="007743FC"/>
    <w:rsid w:val="00774753"/>
    <w:rsid w:val="00774BFA"/>
    <w:rsid w:val="00775B49"/>
    <w:rsid w:val="007760CF"/>
    <w:rsid w:val="00776C0A"/>
    <w:rsid w:val="00776CDA"/>
    <w:rsid w:val="00777898"/>
    <w:rsid w:val="00777971"/>
    <w:rsid w:val="00780767"/>
    <w:rsid w:val="007808EF"/>
    <w:rsid w:val="007818FA"/>
    <w:rsid w:val="00783910"/>
    <w:rsid w:val="0078509E"/>
    <w:rsid w:val="00786FB8"/>
    <w:rsid w:val="00790A51"/>
    <w:rsid w:val="00791C04"/>
    <w:rsid w:val="007933B0"/>
    <w:rsid w:val="00793B57"/>
    <w:rsid w:val="00793F03"/>
    <w:rsid w:val="00794E61"/>
    <w:rsid w:val="0079550C"/>
    <w:rsid w:val="00796A5F"/>
    <w:rsid w:val="00796AAA"/>
    <w:rsid w:val="00797022"/>
    <w:rsid w:val="007A0210"/>
    <w:rsid w:val="007A179F"/>
    <w:rsid w:val="007A3734"/>
    <w:rsid w:val="007A4E23"/>
    <w:rsid w:val="007A5627"/>
    <w:rsid w:val="007A5E60"/>
    <w:rsid w:val="007A6F0C"/>
    <w:rsid w:val="007A7EDA"/>
    <w:rsid w:val="007B0477"/>
    <w:rsid w:val="007B0ADF"/>
    <w:rsid w:val="007B1245"/>
    <w:rsid w:val="007B19E0"/>
    <w:rsid w:val="007B1C05"/>
    <w:rsid w:val="007B1E12"/>
    <w:rsid w:val="007B27F9"/>
    <w:rsid w:val="007B4496"/>
    <w:rsid w:val="007B52C1"/>
    <w:rsid w:val="007B6ABB"/>
    <w:rsid w:val="007C181C"/>
    <w:rsid w:val="007C1E02"/>
    <w:rsid w:val="007C28B0"/>
    <w:rsid w:val="007C2F52"/>
    <w:rsid w:val="007C384A"/>
    <w:rsid w:val="007C5FB3"/>
    <w:rsid w:val="007C6D54"/>
    <w:rsid w:val="007D0296"/>
    <w:rsid w:val="007D1174"/>
    <w:rsid w:val="007D2AC2"/>
    <w:rsid w:val="007D3739"/>
    <w:rsid w:val="007D3816"/>
    <w:rsid w:val="007D4B1B"/>
    <w:rsid w:val="007D58A3"/>
    <w:rsid w:val="007D69A8"/>
    <w:rsid w:val="007D6A85"/>
    <w:rsid w:val="007D7E01"/>
    <w:rsid w:val="007E1A43"/>
    <w:rsid w:val="007E20C2"/>
    <w:rsid w:val="007E292D"/>
    <w:rsid w:val="007E4B52"/>
    <w:rsid w:val="007E513F"/>
    <w:rsid w:val="007E591C"/>
    <w:rsid w:val="007E5ADB"/>
    <w:rsid w:val="007E620F"/>
    <w:rsid w:val="007E77E1"/>
    <w:rsid w:val="007E7A6B"/>
    <w:rsid w:val="007F049B"/>
    <w:rsid w:val="007F07E8"/>
    <w:rsid w:val="007F187E"/>
    <w:rsid w:val="007F1F74"/>
    <w:rsid w:val="007F2A01"/>
    <w:rsid w:val="007F3ADF"/>
    <w:rsid w:val="007F444C"/>
    <w:rsid w:val="007F470C"/>
    <w:rsid w:val="007F5E3C"/>
    <w:rsid w:val="007F6353"/>
    <w:rsid w:val="007F636D"/>
    <w:rsid w:val="00800503"/>
    <w:rsid w:val="0080214F"/>
    <w:rsid w:val="00802826"/>
    <w:rsid w:val="00802D27"/>
    <w:rsid w:val="008032E8"/>
    <w:rsid w:val="0080350F"/>
    <w:rsid w:val="008037A7"/>
    <w:rsid w:val="00803D46"/>
    <w:rsid w:val="00804A4A"/>
    <w:rsid w:val="00804DD1"/>
    <w:rsid w:val="00806E82"/>
    <w:rsid w:val="008100F2"/>
    <w:rsid w:val="008106B5"/>
    <w:rsid w:val="00810DC3"/>
    <w:rsid w:val="00810E00"/>
    <w:rsid w:val="0081153A"/>
    <w:rsid w:val="00811A34"/>
    <w:rsid w:val="00811FC4"/>
    <w:rsid w:val="0081606B"/>
    <w:rsid w:val="00816FCD"/>
    <w:rsid w:val="008176CD"/>
    <w:rsid w:val="008178B2"/>
    <w:rsid w:val="00817F76"/>
    <w:rsid w:val="00820620"/>
    <w:rsid w:val="0082174D"/>
    <w:rsid w:val="00821C30"/>
    <w:rsid w:val="0082238D"/>
    <w:rsid w:val="00822906"/>
    <w:rsid w:val="00822FC3"/>
    <w:rsid w:val="00823230"/>
    <w:rsid w:val="0082463E"/>
    <w:rsid w:val="00824AC3"/>
    <w:rsid w:val="00825587"/>
    <w:rsid w:val="00825BE3"/>
    <w:rsid w:val="00826666"/>
    <w:rsid w:val="008273E4"/>
    <w:rsid w:val="008277BC"/>
    <w:rsid w:val="00827DA9"/>
    <w:rsid w:val="0083049C"/>
    <w:rsid w:val="008312BF"/>
    <w:rsid w:val="00832865"/>
    <w:rsid w:val="00833AFA"/>
    <w:rsid w:val="00833F85"/>
    <w:rsid w:val="00834123"/>
    <w:rsid w:val="008349EB"/>
    <w:rsid w:val="00834A16"/>
    <w:rsid w:val="00835910"/>
    <w:rsid w:val="00836E25"/>
    <w:rsid w:val="00837063"/>
    <w:rsid w:val="0083709F"/>
    <w:rsid w:val="008377F1"/>
    <w:rsid w:val="00841144"/>
    <w:rsid w:val="00841B6D"/>
    <w:rsid w:val="00841D78"/>
    <w:rsid w:val="008423F2"/>
    <w:rsid w:val="0084289A"/>
    <w:rsid w:val="00843670"/>
    <w:rsid w:val="00843EDA"/>
    <w:rsid w:val="00843FA9"/>
    <w:rsid w:val="0084550A"/>
    <w:rsid w:val="00845E85"/>
    <w:rsid w:val="00846E35"/>
    <w:rsid w:val="008476DE"/>
    <w:rsid w:val="0085043F"/>
    <w:rsid w:val="0085083E"/>
    <w:rsid w:val="008519EB"/>
    <w:rsid w:val="0085260C"/>
    <w:rsid w:val="00852E9F"/>
    <w:rsid w:val="0085333A"/>
    <w:rsid w:val="00854CE7"/>
    <w:rsid w:val="00855BB5"/>
    <w:rsid w:val="00856BB3"/>
    <w:rsid w:val="00860086"/>
    <w:rsid w:val="0086038E"/>
    <w:rsid w:val="00860CF6"/>
    <w:rsid w:val="00861773"/>
    <w:rsid w:val="008625DF"/>
    <w:rsid w:val="00863932"/>
    <w:rsid w:val="00864B1F"/>
    <w:rsid w:val="0086510D"/>
    <w:rsid w:val="0086670C"/>
    <w:rsid w:val="00867161"/>
    <w:rsid w:val="00867751"/>
    <w:rsid w:val="00867D70"/>
    <w:rsid w:val="00867DE6"/>
    <w:rsid w:val="00870CE1"/>
    <w:rsid w:val="008710BD"/>
    <w:rsid w:val="008714AD"/>
    <w:rsid w:val="00872971"/>
    <w:rsid w:val="00872AAD"/>
    <w:rsid w:val="00873354"/>
    <w:rsid w:val="00875992"/>
    <w:rsid w:val="00876073"/>
    <w:rsid w:val="008815A9"/>
    <w:rsid w:val="00881716"/>
    <w:rsid w:val="0088181F"/>
    <w:rsid w:val="008818F9"/>
    <w:rsid w:val="00881A47"/>
    <w:rsid w:val="008829F6"/>
    <w:rsid w:val="008864EC"/>
    <w:rsid w:val="0088651D"/>
    <w:rsid w:val="00886A1D"/>
    <w:rsid w:val="00887394"/>
    <w:rsid w:val="00890147"/>
    <w:rsid w:val="0089186C"/>
    <w:rsid w:val="0089268A"/>
    <w:rsid w:val="008926CC"/>
    <w:rsid w:val="00893DB6"/>
    <w:rsid w:val="00895342"/>
    <w:rsid w:val="008953C2"/>
    <w:rsid w:val="008958CC"/>
    <w:rsid w:val="00895EFC"/>
    <w:rsid w:val="00896C98"/>
    <w:rsid w:val="00897DA3"/>
    <w:rsid w:val="008A0538"/>
    <w:rsid w:val="008A054B"/>
    <w:rsid w:val="008A0EFB"/>
    <w:rsid w:val="008A19E3"/>
    <w:rsid w:val="008A238D"/>
    <w:rsid w:val="008A27BD"/>
    <w:rsid w:val="008A27DE"/>
    <w:rsid w:val="008A359F"/>
    <w:rsid w:val="008A3776"/>
    <w:rsid w:val="008A3A36"/>
    <w:rsid w:val="008A42F6"/>
    <w:rsid w:val="008A44C4"/>
    <w:rsid w:val="008A540D"/>
    <w:rsid w:val="008A5A6E"/>
    <w:rsid w:val="008A7CE4"/>
    <w:rsid w:val="008B00C1"/>
    <w:rsid w:val="008B0168"/>
    <w:rsid w:val="008B01E0"/>
    <w:rsid w:val="008B0DC5"/>
    <w:rsid w:val="008B2599"/>
    <w:rsid w:val="008B266A"/>
    <w:rsid w:val="008B34C1"/>
    <w:rsid w:val="008B4BFB"/>
    <w:rsid w:val="008B50A1"/>
    <w:rsid w:val="008B51C9"/>
    <w:rsid w:val="008B5C53"/>
    <w:rsid w:val="008B69B6"/>
    <w:rsid w:val="008B6E74"/>
    <w:rsid w:val="008B7D1E"/>
    <w:rsid w:val="008BD852"/>
    <w:rsid w:val="008C1374"/>
    <w:rsid w:val="008C2163"/>
    <w:rsid w:val="008C2577"/>
    <w:rsid w:val="008C375B"/>
    <w:rsid w:val="008C38A1"/>
    <w:rsid w:val="008C4CD4"/>
    <w:rsid w:val="008C58F7"/>
    <w:rsid w:val="008C5A42"/>
    <w:rsid w:val="008C609E"/>
    <w:rsid w:val="008C73FA"/>
    <w:rsid w:val="008D00DF"/>
    <w:rsid w:val="008D17BA"/>
    <w:rsid w:val="008D2CAF"/>
    <w:rsid w:val="008D3A0E"/>
    <w:rsid w:val="008D546A"/>
    <w:rsid w:val="008D5D91"/>
    <w:rsid w:val="008D6493"/>
    <w:rsid w:val="008E0557"/>
    <w:rsid w:val="008E1979"/>
    <w:rsid w:val="008E20AC"/>
    <w:rsid w:val="008E28B5"/>
    <w:rsid w:val="008E31B8"/>
    <w:rsid w:val="008E3D65"/>
    <w:rsid w:val="008E5374"/>
    <w:rsid w:val="008E6E69"/>
    <w:rsid w:val="008E7CCB"/>
    <w:rsid w:val="008F0EDE"/>
    <w:rsid w:val="008F1330"/>
    <w:rsid w:val="008F26CD"/>
    <w:rsid w:val="008F3C73"/>
    <w:rsid w:val="008F4A42"/>
    <w:rsid w:val="008F5507"/>
    <w:rsid w:val="008F6031"/>
    <w:rsid w:val="008F6A7B"/>
    <w:rsid w:val="008F7DA9"/>
    <w:rsid w:val="00901A6C"/>
    <w:rsid w:val="00903E6C"/>
    <w:rsid w:val="00904808"/>
    <w:rsid w:val="00904987"/>
    <w:rsid w:val="009051BC"/>
    <w:rsid w:val="009066DB"/>
    <w:rsid w:val="00906987"/>
    <w:rsid w:val="009079AE"/>
    <w:rsid w:val="00907C45"/>
    <w:rsid w:val="00907DC4"/>
    <w:rsid w:val="00907F18"/>
    <w:rsid w:val="00910238"/>
    <w:rsid w:val="0091187E"/>
    <w:rsid w:val="009119EE"/>
    <w:rsid w:val="009120A3"/>
    <w:rsid w:val="00913A72"/>
    <w:rsid w:val="00914068"/>
    <w:rsid w:val="00914A6F"/>
    <w:rsid w:val="00914F92"/>
    <w:rsid w:val="009165A9"/>
    <w:rsid w:val="0091702A"/>
    <w:rsid w:val="009203F1"/>
    <w:rsid w:val="00920BF5"/>
    <w:rsid w:val="009210DD"/>
    <w:rsid w:val="00921873"/>
    <w:rsid w:val="00922D87"/>
    <w:rsid w:val="00922E03"/>
    <w:rsid w:val="00923BA7"/>
    <w:rsid w:val="009315CE"/>
    <w:rsid w:val="009315DE"/>
    <w:rsid w:val="009326BC"/>
    <w:rsid w:val="009330B7"/>
    <w:rsid w:val="00933D6A"/>
    <w:rsid w:val="00934B46"/>
    <w:rsid w:val="00935DF4"/>
    <w:rsid w:val="009365D6"/>
    <w:rsid w:val="00936611"/>
    <w:rsid w:val="00937EEB"/>
    <w:rsid w:val="00940201"/>
    <w:rsid w:val="0094068F"/>
    <w:rsid w:val="00940EA8"/>
    <w:rsid w:val="00943038"/>
    <w:rsid w:val="00943B4B"/>
    <w:rsid w:val="00945619"/>
    <w:rsid w:val="00945F32"/>
    <w:rsid w:val="00946DF7"/>
    <w:rsid w:val="009477A0"/>
    <w:rsid w:val="0094791A"/>
    <w:rsid w:val="009505A6"/>
    <w:rsid w:val="00950F49"/>
    <w:rsid w:val="00952F60"/>
    <w:rsid w:val="00953935"/>
    <w:rsid w:val="00954958"/>
    <w:rsid w:val="00954E20"/>
    <w:rsid w:val="00955059"/>
    <w:rsid w:val="00955516"/>
    <w:rsid w:val="00955D17"/>
    <w:rsid w:val="00955FE8"/>
    <w:rsid w:val="00960AF0"/>
    <w:rsid w:val="00961040"/>
    <w:rsid w:val="00961724"/>
    <w:rsid w:val="0096194D"/>
    <w:rsid w:val="009620BD"/>
    <w:rsid w:val="009649F3"/>
    <w:rsid w:val="009654D9"/>
    <w:rsid w:val="00966BE3"/>
    <w:rsid w:val="009676BD"/>
    <w:rsid w:val="00967A7C"/>
    <w:rsid w:val="009752E6"/>
    <w:rsid w:val="0097625D"/>
    <w:rsid w:val="00976274"/>
    <w:rsid w:val="00981207"/>
    <w:rsid w:val="009812A2"/>
    <w:rsid w:val="00982365"/>
    <w:rsid w:val="009823CE"/>
    <w:rsid w:val="009827C0"/>
    <w:rsid w:val="009841B8"/>
    <w:rsid w:val="009848A8"/>
    <w:rsid w:val="00985208"/>
    <w:rsid w:val="0098616F"/>
    <w:rsid w:val="00987AA5"/>
    <w:rsid w:val="00993B5F"/>
    <w:rsid w:val="009947AA"/>
    <w:rsid w:val="00994B6E"/>
    <w:rsid w:val="00995835"/>
    <w:rsid w:val="009973D3"/>
    <w:rsid w:val="009A1686"/>
    <w:rsid w:val="009A1AD3"/>
    <w:rsid w:val="009A2187"/>
    <w:rsid w:val="009A3EB2"/>
    <w:rsid w:val="009A411B"/>
    <w:rsid w:val="009A57B6"/>
    <w:rsid w:val="009A63AF"/>
    <w:rsid w:val="009A63F5"/>
    <w:rsid w:val="009A6994"/>
    <w:rsid w:val="009A70B1"/>
    <w:rsid w:val="009A71FA"/>
    <w:rsid w:val="009A7892"/>
    <w:rsid w:val="009A7AA3"/>
    <w:rsid w:val="009B19F0"/>
    <w:rsid w:val="009B26CF"/>
    <w:rsid w:val="009B2982"/>
    <w:rsid w:val="009B4B5F"/>
    <w:rsid w:val="009B5048"/>
    <w:rsid w:val="009B5C6E"/>
    <w:rsid w:val="009B6208"/>
    <w:rsid w:val="009B6D7D"/>
    <w:rsid w:val="009B7042"/>
    <w:rsid w:val="009B7E52"/>
    <w:rsid w:val="009C08B8"/>
    <w:rsid w:val="009C13B5"/>
    <w:rsid w:val="009C155E"/>
    <w:rsid w:val="009C1C83"/>
    <w:rsid w:val="009C4306"/>
    <w:rsid w:val="009C4851"/>
    <w:rsid w:val="009C5763"/>
    <w:rsid w:val="009C62F6"/>
    <w:rsid w:val="009C65BA"/>
    <w:rsid w:val="009C7023"/>
    <w:rsid w:val="009C72B7"/>
    <w:rsid w:val="009C7E15"/>
    <w:rsid w:val="009D00DD"/>
    <w:rsid w:val="009D08F8"/>
    <w:rsid w:val="009D1EF4"/>
    <w:rsid w:val="009D2674"/>
    <w:rsid w:val="009D43DD"/>
    <w:rsid w:val="009D5533"/>
    <w:rsid w:val="009D64FD"/>
    <w:rsid w:val="009D67C6"/>
    <w:rsid w:val="009D694D"/>
    <w:rsid w:val="009E0C13"/>
    <w:rsid w:val="009E16F0"/>
    <w:rsid w:val="009E1735"/>
    <w:rsid w:val="009E1ACE"/>
    <w:rsid w:val="009E1E9E"/>
    <w:rsid w:val="009E2039"/>
    <w:rsid w:val="009E2EF1"/>
    <w:rsid w:val="009E466B"/>
    <w:rsid w:val="009E5CA1"/>
    <w:rsid w:val="009E7817"/>
    <w:rsid w:val="009F06DE"/>
    <w:rsid w:val="009F084A"/>
    <w:rsid w:val="009F0B0B"/>
    <w:rsid w:val="009F0E2D"/>
    <w:rsid w:val="009F2271"/>
    <w:rsid w:val="009F25D2"/>
    <w:rsid w:val="009F3780"/>
    <w:rsid w:val="009F37AD"/>
    <w:rsid w:val="009F4BC6"/>
    <w:rsid w:val="009F4FB0"/>
    <w:rsid w:val="009F5E46"/>
    <w:rsid w:val="009F63B1"/>
    <w:rsid w:val="009F66F7"/>
    <w:rsid w:val="009F6B8E"/>
    <w:rsid w:val="00A0012F"/>
    <w:rsid w:val="00A00225"/>
    <w:rsid w:val="00A009D6"/>
    <w:rsid w:val="00A01F57"/>
    <w:rsid w:val="00A02940"/>
    <w:rsid w:val="00A03820"/>
    <w:rsid w:val="00A03F04"/>
    <w:rsid w:val="00A063C4"/>
    <w:rsid w:val="00A07C76"/>
    <w:rsid w:val="00A0D62D"/>
    <w:rsid w:val="00A1049E"/>
    <w:rsid w:val="00A10CBB"/>
    <w:rsid w:val="00A10F95"/>
    <w:rsid w:val="00A11CDE"/>
    <w:rsid w:val="00A1204C"/>
    <w:rsid w:val="00A121CA"/>
    <w:rsid w:val="00A124F7"/>
    <w:rsid w:val="00A14B50"/>
    <w:rsid w:val="00A14F28"/>
    <w:rsid w:val="00A14F74"/>
    <w:rsid w:val="00A166CE"/>
    <w:rsid w:val="00A166F9"/>
    <w:rsid w:val="00A1690D"/>
    <w:rsid w:val="00A17C4A"/>
    <w:rsid w:val="00A17D30"/>
    <w:rsid w:val="00A212FB"/>
    <w:rsid w:val="00A23172"/>
    <w:rsid w:val="00A2388B"/>
    <w:rsid w:val="00A23F0E"/>
    <w:rsid w:val="00A23FF1"/>
    <w:rsid w:val="00A243F5"/>
    <w:rsid w:val="00A268ED"/>
    <w:rsid w:val="00A26B78"/>
    <w:rsid w:val="00A3180B"/>
    <w:rsid w:val="00A319FE"/>
    <w:rsid w:val="00A31B5B"/>
    <w:rsid w:val="00A345D5"/>
    <w:rsid w:val="00A35B86"/>
    <w:rsid w:val="00A364E4"/>
    <w:rsid w:val="00A36DE4"/>
    <w:rsid w:val="00A4018D"/>
    <w:rsid w:val="00A40AC8"/>
    <w:rsid w:val="00A423C2"/>
    <w:rsid w:val="00A42710"/>
    <w:rsid w:val="00A4355D"/>
    <w:rsid w:val="00A435DD"/>
    <w:rsid w:val="00A43AA6"/>
    <w:rsid w:val="00A4425D"/>
    <w:rsid w:val="00A45369"/>
    <w:rsid w:val="00A4637C"/>
    <w:rsid w:val="00A46E20"/>
    <w:rsid w:val="00A470A5"/>
    <w:rsid w:val="00A47F56"/>
    <w:rsid w:val="00A51328"/>
    <w:rsid w:val="00A51458"/>
    <w:rsid w:val="00A52323"/>
    <w:rsid w:val="00A525A9"/>
    <w:rsid w:val="00A52D36"/>
    <w:rsid w:val="00A545E8"/>
    <w:rsid w:val="00A55501"/>
    <w:rsid w:val="00A559CE"/>
    <w:rsid w:val="00A56666"/>
    <w:rsid w:val="00A61929"/>
    <w:rsid w:val="00A62409"/>
    <w:rsid w:val="00A627EA"/>
    <w:rsid w:val="00A65317"/>
    <w:rsid w:val="00A65707"/>
    <w:rsid w:val="00A659F8"/>
    <w:rsid w:val="00A66C66"/>
    <w:rsid w:val="00A674B8"/>
    <w:rsid w:val="00A67BC6"/>
    <w:rsid w:val="00A70AAC"/>
    <w:rsid w:val="00A7242F"/>
    <w:rsid w:val="00A72651"/>
    <w:rsid w:val="00A73F03"/>
    <w:rsid w:val="00A74E8E"/>
    <w:rsid w:val="00A758AD"/>
    <w:rsid w:val="00A75FB0"/>
    <w:rsid w:val="00A76AD4"/>
    <w:rsid w:val="00A8130C"/>
    <w:rsid w:val="00A816F7"/>
    <w:rsid w:val="00A81A5E"/>
    <w:rsid w:val="00A8293B"/>
    <w:rsid w:val="00A85CB3"/>
    <w:rsid w:val="00A877D8"/>
    <w:rsid w:val="00A908E0"/>
    <w:rsid w:val="00A90F1E"/>
    <w:rsid w:val="00A91A0C"/>
    <w:rsid w:val="00A91E02"/>
    <w:rsid w:val="00A921AC"/>
    <w:rsid w:val="00A930FD"/>
    <w:rsid w:val="00A9367C"/>
    <w:rsid w:val="00A94D66"/>
    <w:rsid w:val="00A96262"/>
    <w:rsid w:val="00A975A4"/>
    <w:rsid w:val="00A97CAE"/>
    <w:rsid w:val="00A97D08"/>
    <w:rsid w:val="00AA1F05"/>
    <w:rsid w:val="00AA294F"/>
    <w:rsid w:val="00AA2EDC"/>
    <w:rsid w:val="00AA3D6F"/>
    <w:rsid w:val="00AA3E38"/>
    <w:rsid w:val="00AA4138"/>
    <w:rsid w:val="00AA4A22"/>
    <w:rsid w:val="00AA5566"/>
    <w:rsid w:val="00AA5AAC"/>
    <w:rsid w:val="00AA615F"/>
    <w:rsid w:val="00AA6579"/>
    <w:rsid w:val="00AA7819"/>
    <w:rsid w:val="00AB04FF"/>
    <w:rsid w:val="00AB0C51"/>
    <w:rsid w:val="00AB10B3"/>
    <w:rsid w:val="00AB1758"/>
    <w:rsid w:val="00AB1C34"/>
    <w:rsid w:val="00AB2C71"/>
    <w:rsid w:val="00AB3415"/>
    <w:rsid w:val="00AB3A6C"/>
    <w:rsid w:val="00AB3CFA"/>
    <w:rsid w:val="00AB5338"/>
    <w:rsid w:val="00AB5641"/>
    <w:rsid w:val="00AB56EC"/>
    <w:rsid w:val="00AB5CEE"/>
    <w:rsid w:val="00AB6962"/>
    <w:rsid w:val="00AB72F9"/>
    <w:rsid w:val="00AB7319"/>
    <w:rsid w:val="00AB784B"/>
    <w:rsid w:val="00AC1560"/>
    <w:rsid w:val="00AC31EE"/>
    <w:rsid w:val="00AC321D"/>
    <w:rsid w:val="00AC3D8E"/>
    <w:rsid w:val="00AC45D4"/>
    <w:rsid w:val="00AC4D4A"/>
    <w:rsid w:val="00AC50F6"/>
    <w:rsid w:val="00AC5822"/>
    <w:rsid w:val="00AC5967"/>
    <w:rsid w:val="00AC5E84"/>
    <w:rsid w:val="00AC6E5A"/>
    <w:rsid w:val="00AD00F9"/>
    <w:rsid w:val="00AD1933"/>
    <w:rsid w:val="00AD2AFC"/>
    <w:rsid w:val="00AD4E57"/>
    <w:rsid w:val="00AD5BAD"/>
    <w:rsid w:val="00AD6B05"/>
    <w:rsid w:val="00AD6E75"/>
    <w:rsid w:val="00AD76CA"/>
    <w:rsid w:val="00AE03F5"/>
    <w:rsid w:val="00AE11F3"/>
    <w:rsid w:val="00AE1889"/>
    <w:rsid w:val="00AE34F4"/>
    <w:rsid w:val="00AE3B5D"/>
    <w:rsid w:val="00AE4109"/>
    <w:rsid w:val="00AE4B91"/>
    <w:rsid w:val="00AE500D"/>
    <w:rsid w:val="00AF1647"/>
    <w:rsid w:val="00AF2476"/>
    <w:rsid w:val="00AF3467"/>
    <w:rsid w:val="00AF3C27"/>
    <w:rsid w:val="00AF6ADA"/>
    <w:rsid w:val="00AF7699"/>
    <w:rsid w:val="00B05BDA"/>
    <w:rsid w:val="00B071EA"/>
    <w:rsid w:val="00B07D0C"/>
    <w:rsid w:val="00B112ED"/>
    <w:rsid w:val="00B11337"/>
    <w:rsid w:val="00B1148E"/>
    <w:rsid w:val="00B117F0"/>
    <w:rsid w:val="00B129D5"/>
    <w:rsid w:val="00B1394E"/>
    <w:rsid w:val="00B1547C"/>
    <w:rsid w:val="00B1621C"/>
    <w:rsid w:val="00B16732"/>
    <w:rsid w:val="00B16E6B"/>
    <w:rsid w:val="00B17089"/>
    <w:rsid w:val="00B207DD"/>
    <w:rsid w:val="00B213A8"/>
    <w:rsid w:val="00B21A90"/>
    <w:rsid w:val="00B22263"/>
    <w:rsid w:val="00B23751"/>
    <w:rsid w:val="00B241A7"/>
    <w:rsid w:val="00B267E4"/>
    <w:rsid w:val="00B26EE2"/>
    <w:rsid w:val="00B27923"/>
    <w:rsid w:val="00B27EA2"/>
    <w:rsid w:val="00B27ECC"/>
    <w:rsid w:val="00B31566"/>
    <w:rsid w:val="00B31B34"/>
    <w:rsid w:val="00B3450C"/>
    <w:rsid w:val="00B35A73"/>
    <w:rsid w:val="00B37BDC"/>
    <w:rsid w:val="00B404C9"/>
    <w:rsid w:val="00B40A78"/>
    <w:rsid w:val="00B41A78"/>
    <w:rsid w:val="00B433E5"/>
    <w:rsid w:val="00B43658"/>
    <w:rsid w:val="00B43A11"/>
    <w:rsid w:val="00B44B9F"/>
    <w:rsid w:val="00B46EA3"/>
    <w:rsid w:val="00B47B8B"/>
    <w:rsid w:val="00B47C10"/>
    <w:rsid w:val="00B47D61"/>
    <w:rsid w:val="00B50F3B"/>
    <w:rsid w:val="00B51CC6"/>
    <w:rsid w:val="00B5231C"/>
    <w:rsid w:val="00B55C19"/>
    <w:rsid w:val="00B56E82"/>
    <w:rsid w:val="00B60153"/>
    <w:rsid w:val="00B60763"/>
    <w:rsid w:val="00B622E4"/>
    <w:rsid w:val="00B62CB2"/>
    <w:rsid w:val="00B6441A"/>
    <w:rsid w:val="00B6446B"/>
    <w:rsid w:val="00B656AF"/>
    <w:rsid w:val="00B65769"/>
    <w:rsid w:val="00B65B65"/>
    <w:rsid w:val="00B65C5C"/>
    <w:rsid w:val="00B66CF9"/>
    <w:rsid w:val="00B72F2A"/>
    <w:rsid w:val="00B73650"/>
    <w:rsid w:val="00B740F4"/>
    <w:rsid w:val="00B745BB"/>
    <w:rsid w:val="00B74A69"/>
    <w:rsid w:val="00B7581D"/>
    <w:rsid w:val="00B7643F"/>
    <w:rsid w:val="00B7738B"/>
    <w:rsid w:val="00B776A3"/>
    <w:rsid w:val="00B80C74"/>
    <w:rsid w:val="00B81009"/>
    <w:rsid w:val="00B8327B"/>
    <w:rsid w:val="00B84189"/>
    <w:rsid w:val="00B84A43"/>
    <w:rsid w:val="00B8568A"/>
    <w:rsid w:val="00B85708"/>
    <w:rsid w:val="00B86162"/>
    <w:rsid w:val="00B86C33"/>
    <w:rsid w:val="00B87224"/>
    <w:rsid w:val="00B87BA5"/>
    <w:rsid w:val="00B904BE"/>
    <w:rsid w:val="00B911E1"/>
    <w:rsid w:val="00B923DE"/>
    <w:rsid w:val="00B93C8F"/>
    <w:rsid w:val="00B94419"/>
    <w:rsid w:val="00B948CE"/>
    <w:rsid w:val="00B95A56"/>
    <w:rsid w:val="00B96071"/>
    <w:rsid w:val="00B96A30"/>
    <w:rsid w:val="00B96D67"/>
    <w:rsid w:val="00BA0DC8"/>
    <w:rsid w:val="00BA1A9E"/>
    <w:rsid w:val="00BA2BBF"/>
    <w:rsid w:val="00BA3682"/>
    <w:rsid w:val="00BA36E6"/>
    <w:rsid w:val="00BA6B2D"/>
    <w:rsid w:val="00BA70F7"/>
    <w:rsid w:val="00BA7240"/>
    <w:rsid w:val="00BB003B"/>
    <w:rsid w:val="00BB17E0"/>
    <w:rsid w:val="00BB2792"/>
    <w:rsid w:val="00BB3011"/>
    <w:rsid w:val="00BB412F"/>
    <w:rsid w:val="00BB433D"/>
    <w:rsid w:val="00BB44BC"/>
    <w:rsid w:val="00BB4ABD"/>
    <w:rsid w:val="00BB5234"/>
    <w:rsid w:val="00BB56A4"/>
    <w:rsid w:val="00BB69A8"/>
    <w:rsid w:val="00BC07BB"/>
    <w:rsid w:val="00BC1770"/>
    <w:rsid w:val="00BC1D44"/>
    <w:rsid w:val="00BC237E"/>
    <w:rsid w:val="00BC3B0E"/>
    <w:rsid w:val="00BC4FC7"/>
    <w:rsid w:val="00BC5F3B"/>
    <w:rsid w:val="00BC60D8"/>
    <w:rsid w:val="00BC64DF"/>
    <w:rsid w:val="00BC7AD0"/>
    <w:rsid w:val="00BC7B59"/>
    <w:rsid w:val="00BC7DE1"/>
    <w:rsid w:val="00BD077F"/>
    <w:rsid w:val="00BD0915"/>
    <w:rsid w:val="00BD0BF3"/>
    <w:rsid w:val="00BD0D3F"/>
    <w:rsid w:val="00BD1ADD"/>
    <w:rsid w:val="00BD26A1"/>
    <w:rsid w:val="00BD31BF"/>
    <w:rsid w:val="00BD3FB9"/>
    <w:rsid w:val="00BD3FE1"/>
    <w:rsid w:val="00BD53EE"/>
    <w:rsid w:val="00BD5449"/>
    <w:rsid w:val="00BD78CB"/>
    <w:rsid w:val="00BE19ED"/>
    <w:rsid w:val="00BE1B50"/>
    <w:rsid w:val="00BE20AC"/>
    <w:rsid w:val="00BE3900"/>
    <w:rsid w:val="00BE42F8"/>
    <w:rsid w:val="00BE4F94"/>
    <w:rsid w:val="00BE5456"/>
    <w:rsid w:val="00BF0DAF"/>
    <w:rsid w:val="00BF1528"/>
    <w:rsid w:val="00BF3CC2"/>
    <w:rsid w:val="00BF415E"/>
    <w:rsid w:val="00BF447F"/>
    <w:rsid w:val="00BF46BD"/>
    <w:rsid w:val="00BF46DA"/>
    <w:rsid w:val="00BF5555"/>
    <w:rsid w:val="00BF662A"/>
    <w:rsid w:val="00C016D2"/>
    <w:rsid w:val="00C042A3"/>
    <w:rsid w:val="00C05262"/>
    <w:rsid w:val="00C055D7"/>
    <w:rsid w:val="00C058FC"/>
    <w:rsid w:val="00C06485"/>
    <w:rsid w:val="00C07768"/>
    <w:rsid w:val="00C07802"/>
    <w:rsid w:val="00C07AB0"/>
    <w:rsid w:val="00C07DE4"/>
    <w:rsid w:val="00C07FC5"/>
    <w:rsid w:val="00C10930"/>
    <w:rsid w:val="00C10F4B"/>
    <w:rsid w:val="00C1117F"/>
    <w:rsid w:val="00C12B49"/>
    <w:rsid w:val="00C13F57"/>
    <w:rsid w:val="00C145F4"/>
    <w:rsid w:val="00C15D60"/>
    <w:rsid w:val="00C16B1B"/>
    <w:rsid w:val="00C17692"/>
    <w:rsid w:val="00C1786D"/>
    <w:rsid w:val="00C17B50"/>
    <w:rsid w:val="00C17EEE"/>
    <w:rsid w:val="00C20421"/>
    <w:rsid w:val="00C21310"/>
    <w:rsid w:val="00C22AFB"/>
    <w:rsid w:val="00C22B4A"/>
    <w:rsid w:val="00C22F90"/>
    <w:rsid w:val="00C24996"/>
    <w:rsid w:val="00C26287"/>
    <w:rsid w:val="00C263E0"/>
    <w:rsid w:val="00C273FE"/>
    <w:rsid w:val="00C276CC"/>
    <w:rsid w:val="00C30491"/>
    <w:rsid w:val="00C30AAA"/>
    <w:rsid w:val="00C3116C"/>
    <w:rsid w:val="00C31E64"/>
    <w:rsid w:val="00C32C5D"/>
    <w:rsid w:val="00C3375A"/>
    <w:rsid w:val="00C34A9E"/>
    <w:rsid w:val="00C358C1"/>
    <w:rsid w:val="00C36F2C"/>
    <w:rsid w:val="00C37CF4"/>
    <w:rsid w:val="00C37D6D"/>
    <w:rsid w:val="00C37E73"/>
    <w:rsid w:val="00C40247"/>
    <w:rsid w:val="00C42350"/>
    <w:rsid w:val="00C43245"/>
    <w:rsid w:val="00C43B05"/>
    <w:rsid w:val="00C44BA0"/>
    <w:rsid w:val="00C44D3F"/>
    <w:rsid w:val="00C5015D"/>
    <w:rsid w:val="00C50409"/>
    <w:rsid w:val="00C50612"/>
    <w:rsid w:val="00C51A9A"/>
    <w:rsid w:val="00C533B8"/>
    <w:rsid w:val="00C54BBE"/>
    <w:rsid w:val="00C574EE"/>
    <w:rsid w:val="00C57551"/>
    <w:rsid w:val="00C62354"/>
    <w:rsid w:val="00C63ADF"/>
    <w:rsid w:val="00C63BE1"/>
    <w:rsid w:val="00C63BEE"/>
    <w:rsid w:val="00C63D6F"/>
    <w:rsid w:val="00C642C4"/>
    <w:rsid w:val="00C65497"/>
    <w:rsid w:val="00C67210"/>
    <w:rsid w:val="00C67EE8"/>
    <w:rsid w:val="00C70DB2"/>
    <w:rsid w:val="00C70DED"/>
    <w:rsid w:val="00C737A1"/>
    <w:rsid w:val="00C73F0D"/>
    <w:rsid w:val="00C74312"/>
    <w:rsid w:val="00C75699"/>
    <w:rsid w:val="00C75F9E"/>
    <w:rsid w:val="00C76103"/>
    <w:rsid w:val="00C76D54"/>
    <w:rsid w:val="00C80405"/>
    <w:rsid w:val="00C80425"/>
    <w:rsid w:val="00C8086F"/>
    <w:rsid w:val="00C80C37"/>
    <w:rsid w:val="00C816FB"/>
    <w:rsid w:val="00C81C02"/>
    <w:rsid w:val="00C86E3B"/>
    <w:rsid w:val="00C872F5"/>
    <w:rsid w:val="00C87785"/>
    <w:rsid w:val="00C90A71"/>
    <w:rsid w:val="00C90A91"/>
    <w:rsid w:val="00C9179C"/>
    <w:rsid w:val="00C917AF"/>
    <w:rsid w:val="00C92476"/>
    <w:rsid w:val="00C9260F"/>
    <w:rsid w:val="00C93FBE"/>
    <w:rsid w:val="00C94934"/>
    <w:rsid w:val="00C94EC4"/>
    <w:rsid w:val="00C9518E"/>
    <w:rsid w:val="00C95207"/>
    <w:rsid w:val="00C95E6E"/>
    <w:rsid w:val="00C96314"/>
    <w:rsid w:val="00C9709D"/>
    <w:rsid w:val="00CA0812"/>
    <w:rsid w:val="00CA0A94"/>
    <w:rsid w:val="00CA0C9B"/>
    <w:rsid w:val="00CA2A17"/>
    <w:rsid w:val="00CA3A68"/>
    <w:rsid w:val="00CA54A7"/>
    <w:rsid w:val="00CA5A58"/>
    <w:rsid w:val="00CA6AD1"/>
    <w:rsid w:val="00CA6EA9"/>
    <w:rsid w:val="00CA7223"/>
    <w:rsid w:val="00CA7536"/>
    <w:rsid w:val="00CA78D0"/>
    <w:rsid w:val="00CA7CEE"/>
    <w:rsid w:val="00CB01AE"/>
    <w:rsid w:val="00CB0795"/>
    <w:rsid w:val="00CB0B2C"/>
    <w:rsid w:val="00CB1450"/>
    <w:rsid w:val="00CB167D"/>
    <w:rsid w:val="00CB1DC0"/>
    <w:rsid w:val="00CB232B"/>
    <w:rsid w:val="00CB25F6"/>
    <w:rsid w:val="00CB2C5E"/>
    <w:rsid w:val="00CB313E"/>
    <w:rsid w:val="00CB33C3"/>
    <w:rsid w:val="00CB4251"/>
    <w:rsid w:val="00CB52B9"/>
    <w:rsid w:val="00CB6A5F"/>
    <w:rsid w:val="00CB7B25"/>
    <w:rsid w:val="00CB7FCB"/>
    <w:rsid w:val="00CC0031"/>
    <w:rsid w:val="00CC028F"/>
    <w:rsid w:val="00CC060D"/>
    <w:rsid w:val="00CC3053"/>
    <w:rsid w:val="00CC3F30"/>
    <w:rsid w:val="00CC541F"/>
    <w:rsid w:val="00CC7313"/>
    <w:rsid w:val="00CD0717"/>
    <w:rsid w:val="00CD495F"/>
    <w:rsid w:val="00CD52BB"/>
    <w:rsid w:val="00CD7099"/>
    <w:rsid w:val="00CE210E"/>
    <w:rsid w:val="00CE7D78"/>
    <w:rsid w:val="00CE7DB5"/>
    <w:rsid w:val="00CF0533"/>
    <w:rsid w:val="00CF0E47"/>
    <w:rsid w:val="00CF12A7"/>
    <w:rsid w:val="00CF367F"/>
    <w:rsid w:val="00CF48ED"/>
    <w:rsid w:val="00CF528E"/>
    <w:rsid w:val="00CF6B9D"/>
    <w:rsid w:val="00D000D0"/>
    <w:rsid w:val="00D0109E"/>
    <w:rsid w:val="00D03784"/>
    <w:rsid w:val="00D0421D"/>
    <w:rsid w:val="00D046AA"/>
    <w:rsid w:val="00D05417"/>
    <w:rsid w:val="00D0569C"/>
    <w:rsid w:val="00D05CE2"/>
    <w:rsid w:val="00D102EC"/>
    <w:rsid w:val="00D1195E"/>
    <w:rsid w:val="00D11A5B"/>
    <w:rsid w:val="00D123B1"/>
    <w:rsid w:val="00D12477"/>
    <w:rsid w:val="00D125F9"/>
    <w:rsid w:val="00D14477"/>
    <w:rsid w:val="00D152BD"/>
    <w:rsid w:val="00D15327"/>
    <w:rsid w:val="00D1565C"/>
    <w:rsid w:val="00D161BB"/>
    <w:rsid w:val="00D172E0"/>
    <w:rsid w:val="00D17426"/>
    <w:rsid w:val="00D17A6F"/>
    <w:rsid w:val="00D20C57"/>
    <w:rsid w:val="00D21775"/>
    <w:rsid w:val="00D218A5"/>
    <w:rsid w:val="00D23904"/>
    <w:rsid w:val="00D239FC"/>
    <w:rsid w:val="00D23CE0"/>
    <w:rsid w:val="00D251AC"/>
    <w:rsid w:val="00D25581"/>
    <w:rsid w:val="00D25C01"/>
    <w:rsid w:val="00D25D93"/>
    <w:rsid w:val="00D260D4"/>
    <w:rsid w:val="00D27024"/>
    <w:rsid w:val="00D30249"/>
    <w:rsid w:val="00D31092"/>
    <w:rsid w:val="00D311A3"/>
    <w:rsid w:val="00D32242"/>
    <w:rsid w:val="00D322E3"/>
    <w:rsid w:val="00D32A75"/>
    <w:rsid w:val="00D351AE"/>
    <w:rsid w:val="00D36188"/>
    <w:rsid w:val="00D364B5"/>
    <w:rsid w:val="00D36FB6"/>
    <w:rsid w:val="00D37578"/>
    <w:rsid w:val="00D37FB5"/>
    <w:rsid w:val="00D403EB"/>
    <w:rsid w:val="00D417FD"/>
    <w:rsid w:val="00D41D8F"/>
    <w:rsid w:val="00D41DA1"/>
    <w:rsid w:val="00D4463F"/>
    <w:rsid w:val="00D44983"/>
    <w:rsid w:val="00D462F9"/>
    <w:rsid w:val="00D464D2"/>
    <w:rsid w:val="00D46F97"/>
    <w:rsid w:val="00D4746C"/>
    <w:rsid w:val="00D47F91"/>
    <w:rsid w:val="00D520AB"/>
    <w:rsid w:val="00D52DDA"/>
    <w:rsid w:val="00D53566"/>
    <w:rsid w:val="00D5392F"/>
    <w:rsid w:val="00D5425E"/>
    <w:rsid w:val="00D5670B"/>
    <w:rsid w:val="00D60274"/>
    <w:rsid w:val="00D60B2B"/>
    <w:rsid w:val="00D60D14"/>
    <w:rsid w:val="00D60EE1"/>
    <w:rsid w:val="00D61414"/>
    <w:rsid w:val="00D62F82"/>
    <w:rsid w:val="00D62FBC"/>
    <w:rsid w:val="00D6404E"/>
    <w:rsid w:val="00D6481F"/>
    <w:rsid w:val="00D64C8D"/>
    <w:rsid w:val="00D65464"/>
    <w:rsid w:val="00D65A54"/>
    <w:rsid w:val="00D66BE0"/>
    <w:rsid w:val="00D66EB6"/>
    <w:rsid w:val="00D67DAA"/>
    <w:rsid w:val="00D682F1"/>
    <w:rsid w:val="00D71DDB"/>
    <w:rsid w:val="00D71F2C"/>
    <w:rsid w:val="00D728F7"/>
    <w:rsid w:val="00D737DD"/>
    <w:rsid w:val="00D7389E"/>
    <w:rsid w:val="00D75207"/>
    <w:rsid w:val="00D80FE1"/>
    <w:rsid w:val="00D83566"/>
    <w:rsid w:val="00D84269"/>
    <w:rsid w:val="00D8685B"/>
    <w:rsid w:val="00D86DC5"/>
    <w:rsid w:val="00D90864"/>
    <w:rsid w:val="00D91CCB"/>
    <w:rsid w:val="00D920A2"/>
    <w:rsid w:val="00D94727"/>
    <w:rsid w:val="00D95668"/>
    <w:rsid w:val="00D9681A"/>
    <w:rsid w:val="00D96CAF"/>
    <w:rsid w:val="00DA051B"/>
    <w:rsid w:val="00DA0669"/>
    <w:rsid w:val="00DA2246"/>
    <w:rsid w:val="00DA502B"/>
    <w:rsid w:val="00DA5552"/>
    <w:rsid w:val="00DA6EF7"/>
    <w:rsid w:val="00DB0B73"/>
    <w:rsid w:val="00DB30F3"/>
    <w:rsid w:val="00DB46AE"/>
    <w:rsid w:val="00DB4D3D"/>
    <w:rsid w:val="00DB59F3"/>
    <w:rsid w:val="00DC0AFF"/>
    <w:rsid w:val="00DC0DD9"/>
    <w:rsid w:val="00DC28F3"/>
    <w:rsid w:val="00DC3A33"/>
    <w:rsid w:val="00DC4361"/>
    <w:rsid w:val="00DC4886"/>
    <w:rsid w:val="00DC555D"/>
    <w:rsid w:val="00DC578A"/>
    <w:rsid w:val="00DC5DC7"/>
    <w:rsid w:val="00DC709A"/>
    <w:rsid w:val="00DD05DD"/>
    <w:rsid w:val="00DD0D0F"/>
    <w:rsid w:val="00DD1B50"/>
    <w:rsid w:val="00DD1BE5"/>
    <w:rsid w:val="00DD1CA1"/>
    <w:rsid w:val="00DD45D8"/>
    <w:rsid w:val="00DD464E"/>
    <w:rsid w:val="00DD543A"/>
    <w:rsid w:val="00DE02B7"/>
    <w:rsid w:val="00DE07F5"/>
    <w:rsid w:val="00DE11A2"/>
    <w:rsid w:val="00DE1AC2"/>
    <w:rsid w:val="00DE2175"/>
    <w:rsid w:val="00DE3B90"/>
    <w:rsid w:val="00DE531A"/>
    <w:rsid w:val="00DE53F7"/>
    <w:rsid w:val="00DE5409"/>
    <w:rsid w:val="00DE5DF5"/>
    <w:rsid w:val="00DE7DD6"/>
    <w:rsid w:val="00DF147D"/>
    <w:rsid w:val="00DF2AEB"/>
    <w:rsid w:val="00DF320F"/>
    <w:rsid w:val="00DF3587"/>
    <w:rsid w:val="00DF4677"/>
    <w:rsid w:val="00DF5914"/>
    <w:rsid w:val="00DF5D3A"/>
    <w:rsid w:val="00DF6E82"/>
    <w:rsid w:val="00E00010"/>
    <w:rsid w:val="00E00F3E"/>
    <w:rsid w:val="00E0228F"/>
    <w:rsid w:val="00E02A2D"/>
    <w:rsid w:val="00E02BD1"/>
    <w:rsid w:val="00E035BA"/>
    <w:rsid w:val="00E038D8"/>
    <w:rsid w:val="00E03A50"/>
    <w:rsid w:val="00E03E0B"/>
    <w:rsid w:val="00E051ED"/>
    <w:rsid w:val="00E052F8"/>
    <w:rsid w:val="00E110CD"/>
    <w:rsid w:val="00E116FA"/>
    <w:rsid w:val="00E13775"/>
    <w:rsid w:val="00E14206"/>
    <w:rsid w:val="00E14B9C"/>
    <w:rsid w:val="00E150AB"/>
    <w:rsid w:val="00E17CF5"/>
    <w:rsid w:val="00E17E5F"/>
    <w:rsid w:val="00E20401"/>
    <w:rsid w:val="00E20FD7"/>
    <w:rsid w:val="00E21FA1"/>
    <w:rsid w:val="00E228B0"/>
    <w:rsid w:val="00E22F48"/>
    <w:rsid w:val="00E24649"/>
    <w:rsid w:val="00E25E69"/>
    <w:rsid w:val="00E272B2"/>
    <w:rsid w:val="00E27D80"/>
    <w:rsid w:val="00E30979"/>
    <w:rsid w:val="00E3118B"/>
    <w:rsid w:val="00E316B9"/>
    <w:rsid w:val="00E31D37"/>
    <w:rsid w:val="00E32153"/>
    <w:rsid w:val="00E33BA8"/>
    <w:rsid w:val="00E344A0"/>
    <w:rsid w:val="00E369B5"/>
    <w:rsid w:val="00E3793E"/>
    <w:rsid w:val="00E40238"/>
    <w:rsid w:val="00E41A65"/>
    <w:rsid w:val="00E41BF8"/>
    <w:rsid w:val="00E423F9"/>
    <w:rsid w:val="00E43C0B"/>
    <w:rsid w:val="00E44479"/>
    <w:rsid w:val="00E44C95"/>
    <w:rsid w:val="00E44CF3"/>
    <w:rsid w:val="00E45A92"/>
    <w:rsid w:val="00E4647B"/>
    <w:rsid w:val="00E464FA"/>
    <w:rsid w:val="00E46F52"/>
    <w:rsid w:val="00E50989"/>
    <w:rsid w:val="00E52088"/>
    <w:rsid w:val="00E52255"/>
    <w:rsid w:val="00E523A0"/>
    <w:rsid w:val="00E5267E"/>
    <w:rsid w:val="00E531C2"/>
    <w:rsid w:val="00E558BC"/>
    <w:rsid w:val="00E56043"/>
    <w:rsid w:val="00E56AAA"/>
    <w:rsid w:val="00E56CC3"/>
    <w:rsid w:val="00E57BF5"/>
    <w:rsid w:val="00E60452"/>
    <w:rsid w:val="00E608C3"/>
    <w:rsid w:val="00E60B8B"/>
    <w:rsid w:val="00E610AE"/>
    <w:rsid w:val="00E6112B"/>
    <w:rsid w:val="00E61ED7"/>
    <w:rsid w:val="00E62F30"/>
    <w:rsid w:val="00E636E5"/>
    <w:rsid w:val="00E665CB"/>
    <w:rsid w:val="00E670E4"/>
    <w:rsid w:val="00E67B2C"/>
    <w:rsid w:val="00E70BF3"/>
    <w:rsid w:val="00E70F3B"/>
    <w:rsid w:val="00E72C1A"/>
    <w:rsid w:val="00E72E10"/>
    <w:rsid w:val="00E7442B"/>
    <w:rsid w:val="00E74947"/>
    <w:rsid w:val="00E7535F"/>
    <w:rsid w:val="00E7584B"/>
    <w:rsid w:val="00E7595D"/>
    <w:rsid w:val="00E75DE9"/>
    <w:rsid w:val="00E76FAC"/>
    <w:rsid w:val="00E804A8"/>
    <w:rsid w:val="00E809AF"/>
    <w:rsid w:val="00E80DC1"/>
    <w:rsid w:val="00E823FA"/>
    <w:rsid w:val="00E8251F"/>
    <w:rsid w:val="00E82F3D"/>
    <w:rsid w:val="00E8326C"/>
    <w:rsid w:val="00E85613"/>
    <w:rsid w:val="00E85AEF"/>
    <w:rsid w:val="00E870EE"/>
    <w:rsid w:val="00E875A6"/>
    <w:rsid w:val="00E87A81"/>
    <w:rsid w:val="00E9069B"/>
    <w:rsid w:val="00E90D13"/>
    <w:rsid w:val="00E919CF"/>
    <w:rsid w:val="00E92619"/>
    <w:rsid w:val="00E94374"/>
    <w:rsid w:val="00E94580"/>
    <w:rsid w:val="00E94BE6"/>
    <w:rsid w:val="00E96DA0"/>
    <w:rsid w:val="00E97C93"/>
    <w:rsid w:val="00E97E2C"/>
    <w:rsid w:val="00EA0017"/>
    <w:rsid w:val="00EA0F0B"/>
    <w:rsid w:val="00EA158D"/>
    <w:rsid w:val="00EA16C2"/>
    <w:rsid w:val="00EA2131"/>
    <w:rsid w:val="00EA4F2A"/>
    <w:rsid w:val="00EA5A79"/>
    <w:rsid w:val="00EA5BB5"/>
    <w:rsid w:val="00EA5C90"/>
    <w:rsid w:val="00EA70B3"/>
    <w:rsid w:val="00EA7419"/>
    <w:rsid w:val="00EA7A73"/>
    <w:rsid w:val="00EB04C5"/>
    <w:rsid w:val="00EB05CD"/>
    <w:rsid w:val="00EB1B03"/>
    <w:rsid w:val="00EB2850"/>
    <w:rsid w:val="00EB28DF"/>
    <w:rsid w:val="00EB43A9"/>
    <w:rsid w:val="00EB458E"/>
    <w:rsid w:val="00EB5040"/>
    <w:rsid w:val="00EB5FA2"/>
    <w:rsid w:val="00EB6677"/>
    <w:rsid w:val="00EB7D48"/>
    <w:rsid w:val="00EB7F30"/>
    <w:rsid w:val="00EC1D8D"/>
    <w:rsid w:val="00EC20AF"/>
    <w:rsid w:val="00EC2E95"/>
    <w:rsid w:val="00EC41F5"/>
    <w:rsid w:val="00EC487D"/>
    <w:rsid w:val="00EC4D2C"/>
    <w:rsid w:val="00EC51C1"/>
    <w:rsid w:val="00EC5C44"/>
    <w:rsid w:val="00EC7206"/>
    <w:rsid w:val="00ED0775"/>
    <w:rsid w:val="00ED1708"/>
    <w:rsid w:val="00ED18DE"/>
    <w:rsid w:val="00ED2358"/>
    <w:rsid w:val="00ED2B8F"/>
    <w:rsid w:val="00ED36E3"/>
    <w:rsid w:val="00ED38BE"/>
    <w:rsid w:val="00ED4893"/>
    <w:rsid w:val="00ED5E14"/>
    <w:rsid w:val="00ED5F43"/>
    <w:rsid w:val="00ED7ACD"/>
    <w:rsid w:val="00EE0EAC"/>
    <w:rsid w:val="00EE48ED"/>
    <w:rsid w:val="00EE4EE5"/>
    <w:rsid w:val="00EE734C"/>
    <w:rsid w:val="00EE7399"/>
    <w:rsid w:val="00EE79CE"/>
    <w:rsid w:val="00EE7B57"/>
    <w:rsid w:val="00EF10BF"/>
    <w:rsid w:val="00EF16B0"/>
    <w:rsid w:val="00EF3F2F"/>
    <w:rsid w:val="00EF47E8"/>
    <w:rsid w:val="00EF49A2"/>
    <w:rsid w:val="00EF4B7E"/>
    <w:rsid w:val="00EF5971"/>
    <w:rsid w:val="00EF6F4E"/>
    <w:rsid w:val="00EF7465"/>
    <w:rsid w:val="00EF772D"/>
    <w:rsid w:val="00F02316"/>
    <w:rsid w:val="00F02A1B"/>
    <w:rsid w:val="00F03C9A"/>
    <w:rsid w:val="00F067B8"/>
    <w:rsid w:val="00F075E8"/>
    <w:rsid w:val="00F07CFE"/>
    <w:rsid w:val="00F1037D"/>
    <w:rsid w:val="00F10FB8"/>
    <w:rsid w:val="00F11D4B"/>
    <w:rsid w:val="00F12DC6"/>
    <w:rsid w:val="00F1305A"/>
    <w:rsid w:val="00F16211"/>
    <w:rsid w:val="00F173F5"/>
    <w:rsid w:val="00F178CE"/>
    <w:rsid w:val="00F20B6F"/>
    <w:rsid w:val="00F22BE1"/>
    <w:rsid w:val="00F233E0"/>
    <w:rsid w:val="00F24128"/>
    <w:rsid w:val="00F24BF8"/>
    <w:rsid w:val="00F2514E"/>
    <w:rsid w:val="00F255A3"/>
    <w:rsid w:val="00F2570A"/>
    <w:rsid w:val="00F257A1"/>
    <w:rsid w:val="00F25B2C"/>
    <w:rsid w:val="00F262E9"/>
    <w:rsid w:val="00F30803"/>
    <w:rsid w:val="00F323A8"/>
    <w:rsid w:val="00F373CF"/>
    <w:rsid w:val="00F374E0"/>
    <w:rsid w:val="00F379DB"/>
    <w:rsid w:val="00F37F35"/>
    <w:rsid w:val="00F42105"/>
    <w:rsid w:val="00F421F3"/>
    <w:rsid w:val="00F42443"/>
    <w:rsid w:val="00F4318F"/>
    <w:rsid w:val="00F46804"/>
    <w:rsid w:val="00F46B1B"/>
    <w:rsid w:val="00F50665"/>
    <w:rsid w:val="00F50F06"/>
    <w:rsid w:val="00F50FFB"/>
    <w:rsid w:val="00F51E05"/>
    <w:rsid w:val="00F52673"/>
    <w:rsid w:val="00F530AF"/>
    <w:rsid w:val="00F5339E"/>
    <w:rsid w:val="00F5360A"/>
    <w:rsid w:val="00F545FB"/>
    <w:rsid w:val="00F548E6"/>
    <w:rsid w:val="00F56698"/>
    <w:rsid w:val="00F56E99"/>
    <w:rsid w:val="00F56FDB"/>
    <w:rsid w:val="00F5765F"/>
    <w:rsid w:val="00F57803"/>
    <w:rsid w:val="00F614B4"/>
    <w:rsid w:val="00F6182E"/>
    <w:rsid w:val="00F6324E"/>
    <w:rsid w:val="00F6327D"/>
    <w:rsid w:val="00F63596"/>
    <w:rsid w:val="00F652B8"/>
    <w:rsid w:val="00F66120"/>
    <w:rsid w:val="00F66416"/>
    <w:rsid w:val="00F665AB"/>
    <w:rsid w:val="00F665B7"/>
    <w:rsid w:val="00F67699"/>
    <w:rsid w:val="00F7117C"/>
    <w:rsid w:val="00F717EE"/>
    <w:rsid w:val="00F72E2D"/>
    <w:rsid w:val="00F740DC"/>
    <w:rsid w:val="00F76159"/>
    <w:rsid w:val="00F76510"/>
    <w:rsid w:val="00F76D70"/>
    <w:rsid w:val="00F808E1"/>
    <w:rsid w:val="00F809EF"/>
    <w:rsid w:val="00F80C5D"/>
    <w:rsid w:val="00F80D18"/>
    <w:rsid w:val="00F83613"/>
    <w:rsid w:val="00F83FAB"/>
    <w:rsid w:val="00F84812"/>
    <w:rsid w:val="00F87D40"/>
    <w:rsid w:val="00F9018A"/>
    <w:rsid w:val="00F90C73"/>
    <w:rsid w:val="00F916EF"/>
    <w:rsid w:val="00F9213D"/>
    <w:rsid w:val="00F92397"/>
    <w:rsid w:val="00F92536"/>
    <w:rsid w:val="00F932C1"/>
    <w:rsid w:val="00F93A48"/>
    <w:rsid w:val="00F94043"/>
    <w:rsid w:val="00F9436C"/>
    <w:rsid w:val="00F94A07"/>
    <w:rsid w:val="00F94A0B"/>
    <w:rsid w:val="00F9589F"/>
    <w:rsid w:val="00F95C13"/>
    <w:rsid w:val="00F96013"/>
    <w:rsid w:val="00F96CFD"/>
    <w:rsid w:val="00F96D3B"/>
    <w:rsid w:val="00F97F42"/>
    <w:rsid w:val="00FA055E"/>
    <w:rsid w:val="00FA0C71"/>
    <w:rsid w:val="00FA0D03"/>
    <w:rsid w:val="00FA2924"/>
    <w:rsid w:val="00FA4338"/>
    <w:rsid w:val="00FA5B85"/>
    <w:rsid w:val="00FA6710"/>
    <w:rsid w:val="00FB03B3"/>
    <w:rsid w:val="00FB0954"/>
    <w:rsid w:val="00FB0C93"/>
    <w:rsid w:val="00FB1432"/>
    <w:rsid w:val="00FB25C9"/>
    <w:rsid w:val="00FB2F88"/>
    <w:rsid w:val="00FB4620"/>
    <w:rsid w:val="00FB6698"/>
    <w:rsid w:val="00FB76D3"/>
    <w:rsid w:val="00FB7800"/>
    <w:rsid w:val="00FBE8E1"/>
    <w:rsid w:val="00FC1156"/>
    <w:rsid w:val="00FC2CC3"/>
    <w:rsid w:val="00FC3D23"/>
    <w:rsid w:val="00FC4987"/>
    <w:rsid w:val="00FC62B7"/>
    <w:rsid w:val="00FC7804"/>
    <w:rsid w:val="00FC7C78"/>
    <w:rsid w:val="00FD02F3"/>
    <w:rsid w:val="00FD1083"/>
    <w:rsid w:val="00FD1914"/>
    <w:rsid w:val="00FD1F50"/>
    <w:rsid w:val="00FD2276"/>
    <w:rsid w:val="00FD2ADC"/>
    <w:rsid w:val="00FD4188"/>
    <w:rsid w:val="00FD72DF"/>
    <w:rsid w:val="00FE14A5"/>
    <w:rsid w:val="00FE361A"/>
    <w:rsid w:val="00FE528B"/>
    <w:rsid w:val="00FE6CD9"/>
    <w:rsid w:val="00FE78CF"/>
    <w:rsid w:val="00FE7B15"/>
    <w:rsid w:val="00FF0067"/>
    <w:rsid w:val="00FF0A79"/>
    <w:rsid w:val="00FF205D"/>
    <w:rsid w:val="00FF2D42"/>
    <w:rsid w:val="00FF3A66"/>
    <w:rsid w:val="00FF4660"/>
    <w:rsid w:val="00FF4CBE"/>
    <w:rsid w:val="00FF4F53"/>
    <w:rsid w:val="00FF70F8"/>
    <w:rsid w:val="011FD669"/>
    <w:rsid w:val="01230237"/>
    <w:rsid w:val="0125A935"/>
    <w:rsid w:val="01694F5C"/>
    <w:rsid w:val="016E0B8C"/>
    <w:rsid w:val="018CA46D"/>
    <w:rsid w:val="01D7AAF9"/>
    <w:rsid w:val="01E3B86B"/>
    <w:rsid w:val="01F483C0"/>
    <w:rsid w:val="023AD5DC"/>
    <w:rsid w:val="0274BDA2"/>
    <w:rsid w:val="02AB2A12"/>
    <w:rsid w:val="02BFF6F1"/>
    <w:rsid w:val="02C2D834"/>
    <w:rsid w:val="02F0BDBC"/>
    <w:rsid w:val="030D82EC"/>
    <w:rsid w:val="033781E3"/>
    <w:rsid w:val="036BC2DB"/>
    <w:rsid w:val="03794A6E"/>
    <w:rsid w:val="0385D102"/>
    <w:rsid w:val="03AC21BE"/>
    <w:rsid w:val="03B61D20"/>
    <w:rsid w:val="03C59D3C"/>
    <w:rsid w:val="03D3A220"/>
    <w:rsid w:val="03D8080B"/>
    <w:rsid w:val="03E7955F"/>
    <w:rsid w:val="03FFB987"/>
    <w:rsid w:val="040064F7"/>
    <w:rsid w:val="0408CCF0"/>
    <w:rsid w:val="04118497"/>
    <w:rsid w:val="042CB576"/>
    <w:rsid w:val="044D8B32"/>
    <w:rsid w:val="0451BE10"/>
    <w:rsid w:val="0471DA5C"/>
    <w:rsid w:val="0477FE67"/>
    <w:rsid w:val="04BA2498"/>
    <w:rsid w:val="04BAC7D7"/>
    <w:rsid w:val="04C61C97"/>
    <w:rsid w:val="04C8FA77"/>
    <w:rsid w:val="04D00498"/>
    <w:rsid w:val="04EBD175"/>
    <w:rsid w:val="04F5544D"/>
    <w:rsid w:val="0512FC25"/>
    <w:rsid w:val="0521DF75"/>
    <w:rsid w:val="0576EE30"/>
    <w:rsid w:val="0584C862"/>
    <w:rsid w:val="0587EF74"/>
    <w:rsid w:val="059A3DC3"/>
    <w:rsid w:val="05A9A570"/>
    <w:rsid w:val="05B24C53"/>
    <w:rsid w:val="05B3F247"/>
    <w:rsid w:val="05F93C53"/>
    <w:rsid w:val="060602EA"/>
    <w:rsid w:val="060E4DD3"/>
    <w:rsid w:val="0630ED50"/>
    <w:rsid w:val="063E8D46"/>
    <w:rsid w:val="0643BB02"/>
    <w:rsid w:val="065F5DFC"/>
    <w:rsid w:val="06666B67"/>
    <w:rsid w:val="0668541B"/>
    <w:rsid w:val="0669DEB3"/>
    <w:rsid w:val="066E8998"/>
    <w:rsid w:val="06BFD50E"/>
    <w:rsid w:val="06CCF6CF"/>
    <w:rsid w:val="06D2657D"/>
    <w:rsid w:val="06D86973"/>
    <w:rsid w:val="0703C83A"/>
    <w:rsid w:val="070A14F8"/>
    <w:rsid w:val="070EFF82"/>
    <w:rsid w:val="0718C50C"/>
    <w:rsid w:val="07203B07"/>
    <w:rsid w:val="076D1C20"/>
    <w:rsid w:val="077CC780"/>
    <w:rsid w:val="07B9B1C1"/>
    <w:rsid w:val="07BE2F9F"/>
    <w:rsid w:val="07CC1F34"/>
    <w:rsid w:val="07E1C4EC"/>
    <w:rsid w:val="083BA313"/>
    <w:rsid w:val="08520246"/>
    <w:rsid w:val="08BF77A6"/>
    <w:rsid w:val="08C7A862"/>
    <w:rsid w:val="08D6CDA5"/>
    <w:rsid w:val="093784AD"/>
    <w:rsid w:val="09395C0F"/>
    <w:rsid w:val="095B8A7B"/>
    <w:rsid w:val="097960BA"/>
    <w:rsid w:val="09AE50CC"/>
    <w:rsid w:val="09E0D809"/>
    <w:rsid w:val="09FD155C"/>
    <w:rsid w:val="0A0147F7"/>
    <w:rsid w:val="0A1FFE1D"/>
    <w:rsid w:val="0A4A8EFC"/>
    <w:rsid w:val="0A6C8516"/>
    <w:rsid w:val="0A729C79"/>
    <w:rsid w:val="0A72BF50"/>
    <w:rsid w:val="0A8CEF4D"/>
    <w:rsid w:val="0AC47009"/>
    <w:rsid w:val="0AFEE1F9"/>
    <w:rsid w:val="0B236A19"/>
    <w:rsid w:val="0B237524"/>
    <w:rsid w:val="0B268F47"/>
    <w:rsid w:val="0B333D67"/>
    <w:rsid w:val="0B4D8C76"/>
    <w:rsid w:val="0B65D591"/>
    <w:rsid w:val="0BA308F7"/>
    <w:rsid w:val="0BAD02DA"/>
    <w:rsid w:val="0BC05D0E"/>
    <w:rsid w:val="0BCA50F4"/>
    <w:rsid w:val="0BE5B96A"/>
    <w:rsid w:val="0C2DEC90"/>
    <w:rsid w:val="0C76BD12"/>
    <w:rsid w:val="0C846193"/>
    <w:rsid w:val="0CA0B960"/>
    <w:rsid w:val="0CB49FA1"/>
    <w:rsid w:val="0CE59405"/>
    <w:rsid w:val="0CEC8A23"/>
    <w:rsid w:val="0CEFEC35"/>
    <w:rsid w:val="0D03F61C"/>
    <w:rsid w:val="0D1EB432"/>
    <w:rsid w:val="0D26FB97"/>
    <w:rsid w:val="0D31D953"/>
    <w:rsid w:val="0D3BD390"/>
    <w:rsid w:val="0D89CB2C"/>
    <w:rsid w:val="0DADE4DB"/>
    <w:rsid w:val="0DB5FCD8"/>
    <w:rsid w:val="0DD15BD3"/>
    <w:rsid w:val="0DED7DAA"/>
    <w:rsid w:val="0DF1CE4D"/>
    <w:rsid w:val="0E1D7695"/>
    <w:rsid w:val="0E222078"/>
    <w:rsid w:val="0E485926"/>
    <w:rsid w:val="0E4ECCE7"/>
    <w:rsid w:val="0E5DA4BA"/>
    <w:rsid w:val="0E75550C"/>
    <w:rsid w:val="0E8BE772"/>
    <w:rsid w:val="0EC62A68"/>
    <w:rsid w:val="0EE574BC"/>
    <w:rsid w:val="0EEAFEAD"/>
    <w:rsid w:val="0EF30DB3"/>
    <w:rsid w:val="0F249118"/>
    <w:rsid w:val="0F3AE6E5"/>
    <w:rsid w:val="0F51AAD5"/>
    <w:rsid w:val="0F8D7256"/>
    <w:rsid w:val="0FC8B086"/>
    <w:rsid w:val="101058D1"/>
    <w:rsid w:val="101AE24E"/>
    <w:rsid w:val="10479AAE"/>
    <w:rsid w:val="107D9B96"/>
    <w:rsid w:val="108CBF79"/>
    <w:rsid w:val="109EC0ED"/>
    <w:rsid w:val="10DC0A5A"/>
    <w:rsid w:val="110865E0"/>
    <w:rsid w:val="110F16F9"/>
    <w:rsid w:val="1129B40D"/>
    <w:rsid w:val="114971BF"/>
    <w:rsid w:val="114F3280"/>
    <w:rsid w:val="116972F2"/>
    <w:rsid w:val="11706DF3"/>
    <w:rsid w:val="11866DA9"/>
    <w:rsid w:val="1188366C"/>
    <w:rsid w:val="119C396B"/>
    <w:rsid w:val="119E6CED"/>
    <w:rsid w:val="123647F4"/>
    <w:rsid w:val="124108CF"/>
    <w:rsid w:val="125BD211"/>
    <w:rsid w:val="126EA2C1"/>
    <w:rsid w:val="1280A362"/>
    <w:rsid w:val="1297C690"/>
    <w:rsid w:val="12A2451E"/>
    <w:rsid w:val="12B394A9"/>
    <w:rsid w:val="12C7BCA7"/>
    <w:rsid w:val="12F568EB"/>
    <w:rsid w:val="12FDC5A9"/>
    <w:rsid w:val="1301D6B1"/>
    <w:rsid w:val="130A851E"/>
    <w:rsid w:val="1333B398"/>
    <w:rsid w:val="1362975A"/>
    <w:rsid w:val="13674A8A"/>
    <w:rsid w:val="139BA266"/>
    <w:rsid w:val="13EB6467"/>
    <w:rsid w:val="13FB7064"/>
    <w:rsid w:val="1403C2ED"/>
    <w:rsid w:val="142773F7"/>
    <w:rsid w:val="1429463D"/>
    <w:rsid w:val="1431DAC9"/>
    <w:rsid w:val="14391D85"/>
    <w:rsid w:val="1445FAD7"/>
    <w:rsid w:val="145C1A80"/>
    <w:rsid w:val="1469F53C"/>
    <w:rsid w:val="148022C6"/>
    <w:rsid w:val="149C42F3"/>
    <w:rsid w:val="14B2525C"/>
    <w:rsid w:val="14BA9528"/>
    <w:rsid w:val="14C493B5"/>
    <w:rsid w:val="14F6EE18"/>
    <w:rsid w:val="152B2BF0"/>
    <w:rsid w:val="1534BE8A"/>
    <w:rsid w:val="153FB21C"/>
    <w:rsid w:val="1545FAC1"/>
    <w:rsid w:val="154EDE84"/>
    <w:rsid w:val="1595F283"/>
    <w:rsid w:val="15AFB975"/>
    <w:rsid w:val="15B6BDAC"/>
    <w:rsid w:val="15D91847"/>
    <w:rsid w:val="15F23CDB"/>
    <w:rsid w:val="15F70209"/>
    <w:rsid w:val="1605DD08"/>
    <w:rsid w:val="1626A4BC"/>
    <w:rsid w:val="16626AB5"/>
    <w:rsid w:val="1668B69F"/>
    <w:rsid w:val="166A77EF"/>
    <w:rsid w:val="1682573D"/>
    <w:rsid w:val="16BF52BF"/>
    <w:rsid w:val="16CB689F"/>
    <w:rsid w:val="16CBDC91"/>
    <w:rsid w:val="16DB4849"/>
    <w:rsid w:val="16E1B6E6"/>
    <w:rsid w:val="16E7DB46"/>
    <w:rsid w:val="16EF0777"/>
    <w:rsid w:val="17546B8F"/>
    <w:rsid w:val="17E3065F"/>
    <w:rsid w:val="18115AEE"/>
    <w:rsid w:val="18188C55"/>
    <w:rsid w:val="182B6240"/>
    <w:rsid w:val="185AE855"/>
    <w:rsid w:val="186CDDF8"/>
    <w:rsid w:val="186E95E5"/>
    <w:rsid w:val="188F5C4B"/>
    <w:rsid w:val="189C1130"/>
    <w:rsid w:val="189F8B0B"/>
    <w:rsid w:val="18D39125"/>
    <w:rsid w:val="18D6EEE2"/>
    <w:rsid w:val="1906B37F"/>
    <w:rsid w:val="1911BC70"/>
    <w:rsid w:val="192226A8"/>
    <w:rsid w:val="195483A4"/>
    <w:rsid w:val="196C2FF6"/>
    <w:rsid w:val="1971CD1A"/>
    <w:rsid w:val="1994615C"/>
    <w:rsid w:val="199A0B77"/>
    <w:rsid w:val="19AA1EE2"/>
    <w:rsid w:val="19CDE516"/>
    <w:rsid w:val="1A012E3B"/>
    <w:rsid w:val="1A31AB42"/>
    <w:rsid w:val="1A9050DC"/>
    <w:rsid w:val="1A90C662"/>
    <w:rsid w:val="1AAB5D3F"/>
    <w:rsid w:val="1AB4AF6C"/>
    <w:rsid w:val="1ACC1C5B"/>
    <w:rsid w:val="1B0B521F"/>
    <w:rsid w:val="1B1B389E"/>
    <w:rsid w:val="1B2EB89B"/>
    <w:rsid w:val="1B3391FE"/>
    <w:rsid w:val="1B39E9E3"/>
    <w:rsid w:val="1B3C27C2"/>
    <w:rsid w:val="1BB7FB84"/>
    <w:rsid w:val="1BD01902"/>
    <w:rsid w:val="1BD178E2"/>
    <w:rsid w:val="1C18E91F"/>
    <w:rsid w:val="1C9DDCBE"/>
    <w:rsid w:val="1CC83BAE"/>
    <w:rsid w:val="1CD2600A"/>
    <w:rsid w:val="1CD6B352"/>
    <w:rsid w:val="1CDC347C"/>
    <w:rsid w:val="1D3A2208"/>
    <w:rsid w:val="1D58A5C8"/>
    <w:rsid w:val="1DAAA0F1"/>
    <w:rsid w:val="1DB62DEF"/>
    <w:rsid w:val="1DF44DE4"/>
    <w:rsid w:val="1DF58EE5"/>
    <w:rsid w:val="1DFFA663"/>
    <w:rsid w:val="1E0B61FC"/>
    <w:rsid w:val="1E3806E4"/>
    <w:rsid w:val="1E388F75"/>
    <w:rsid w:val="1E3AA0BC"/>
    <w:rsid w:val="1E5AA027"/>
    <w:rsid w:val="1E66E320"/>
    <w:rsid w:val="1E6FEE18"/>
    <w:rsid w:val="1E9F5F4F"/>
    <w:rsid w:val="1EA98672"/>
    <w:rsid w:val="1EAC8B9E"/>
    <w:rsid w:val="1ECA5882"/>
    <w:rsid w:val="1EFFA273"/>
    <w:rsid w:val="1F00C379"/>
    <w:rsid w:val="1F01CC39"/>
    <w:rsid w:val="1F400B72"/>
    <w:rsid w:val="1F52298D"/>
    <w:rsid w:val="1F537457"/>
    <w:rsid w:val="1F64FB22"/>
    <w:rsid w:val="1FC27423"/>
    <w:rsid w:val="1FF804A7"/>
    <w:rsid w:val="201AE85C"/>
    <w:rsid w:val="2039CE6C"/>
    <w:rsid w:val="204DBDA3"/>
    <w:rsid w:val="204DC9C8"/>
    <w:rsid w:val="20655C02"/>
    <w:rsid w:val="20869CF2"/>
    <w:rsid w:val="20874C33"/>
    <w:rsid w:val="2088855D"/>
    <w:rsid w:val="20A59E2A"/>
    <w:rsid w:val="20B087A1"/>
    <w:rsid w:val="20C7B850"/>
    <w:rsid w:val="20C7D8AF"/>
    <w:rsid w:val="20CEDCBB"/>
    <w:rsid w:val="20F36E8A"/>
    <w:rsid w:val="210A6484"/>
    <w:rsid w:val="214EB73D"/>
    <w:rsid w:val="21605E5C"/>
    <w:rsid w:val="21621FA6"/>
    <w:rsid w:val="21741D0A"/>
    <w:rsid w:val="219A02F5"/>
    <w:rsid w:val="219D5384"/>
    <w:rsid w:val="219EA250"/>
    <w:rsid w:val="219ED688"/>
    <w:rsid w:val="219F877E"/>
    <w:rsid w:val="21B27B54"/>
    <w:rsid w:val="21D4AE23"/>
    <w:rsid w:val="21D8DCA0"/>
    <w:rsid w:val="21F619EF"/>
    <w:rsid w:val="21FF96B2"/>
    <w:rsid w:val="2204EE6F"/>
    <w:rsid w:val="2222DB82"/>
    <w:rsid w:val="222BD35B"/>
    <w:rsid w:val="223DCA60"/>
    <w:rsid w:val="2253E5BB"/>
    <w:rsid w:val="225F3999"/>
    <w:rsid w:val="228B3851"/>
    <w:rsid w:val="22A82230"/>
    <w:rsid w:val="22D4ED62"/>
    <w:rsid w:val="22ED1776"/>
    <w:rsid w:val="23378E84"/>
    <w:rsid w:val="237FC64E"/>
    <w:rsid w:val="2384F74F"/>
    <w:rsid w:val="2384F8D9"/>
    <w:rsid w:val="23852585"/>
    <w:rsid w:val="238CA342"/>
    <w:rsid w:val="23A08D27"/>
    <w:rsid w:val="23A34477"/>
    <w:rsid w:val="23A74357"/>
    <w:rsid w:val="23BC6AFE"/>
    <w:rsid w:val="23EEFB5F"/>
    <w:rsid w:val="23F1EC67"/>
    <w:rsid w:val="2419E6B7"/>
    <w:rsid w:val="242E74E6"/>
    <w:rsid w:val="248932BF"/>
    <w:rsid w:val="249D0248"/>
    <w:rsid w:val="24E226FE"/>
    <w:rsid w:val="24E4307B"/>
    <w:rsid w:val="24F48B4E"/>
    <w:rsid w:val="24F55A5F"/>
    <w:rsid w:val="24F9A28F"/>
    <w:rsid w:val="24FC38F4"/>
    <w:rsid w:val="25087D40"/>
    <w:rsid w:val="25409D1B"/>
    <w:rsid w:val="2558B32F"/>
    <w:rsid w:val="255E98B0"/>
    <w:rsid w:val="2560DFCB"/>
    <w:rsid w:val="257831A7"/>
    <w:rsid w:val="257A551D"/>
    <w:rsid w:val="257D5E28"/>
    <w:rsid w:val="2589396B"/>
    <w:rsid w:val="25ED2546"/>
    <w:rsid w:val="2605E274"/>
    <w:rsid w:val="2660F679"/>
    <w:rsid w:val="267FC200"/>
    <w:rsid w:val="269AE033"/>
    <w:rsid w:val="26AA6783"/>
    <w:rsid w:val="26AA824E"/>
    <w:rsid w:val="26AAA4E3"/>
    <w:rsid w:val="26D82DE9"/>
    <w:rsid w:val="26F1F786"/>
    <w:rsid w:val="2724BC87"/>
    <w:rsid w:val="2768265A"/>
    <w:rsid w:val="27E51DD8"/>
    <w:rsid w:val="27EA1485"/>
    <w:rsid w:val="27EC58BB"/>
    <w:rsid w:val="27F1F505"/>
    <w:rsid w:val="27F3E170"/>
    <w:rsid w:val="280608EB"/>
    <w:rsid w:val="28215918"/>
    <w:rsid w:val="28313244"/>
    <w:rsid w:val="284168D1"/>
    <w:rsid w:val="2843295E"/>
    <w:rsid w:val="284467C9"/>
    <w:rsid w:val="285E72C9"/>
    <w:rsid w:val="2870357F"/>
    <w:rsid w:val="28867F0C"/>
    <w:rsid w:val="28ABBF52"/>
    <w:rsid w:val="28C01876"/>
    <w:rsid w:val="28D855B2"/>
    <w:rsid w:val="28E67FEE"/>
    <w:rsid w:val="291325A6"/>
    <w:rsid w:val="2943CA76"/>
    <w:rsid w:val="2956564D"/>
    <w:rsid w:val="2962CF23"/>
    <w:rsid w:val="2994A5FD"/>
    <w:rsid w:val="2998C0E7"/>
    <w:rsid w:val="2A03C825"/>
    <w:rsid w:val="2A093C17"/>
    <w:rsid w:val="2A10DF51"/>
    <w:rsid w:val="2A1D8803"/>
    <w:rsid w:val="2A4C6D70"/>
    <w:rsid w:val="2A6DD89C"/>
    <w:rsid w:val="2A71DB59"/>
    <w:rsid w:val="2AC6BAEF"/>
    <w:rsid w:val="2AD7014D"/>
    <w:rsid w:val="2AFBBC1A"/>
    <w:rsid w:val="2B02354E"/>
    <w:rsid w:val="2B0BAA8E"/>
    <w:rsid w:val="2B0CF7F9"/>
    <w:rsid w:val="2B8127D5"/>
    <w:rsid w:val="2B9DB991"/>
    <w:rsid w:val="2B9F5103"/>
    <w:rsid w:val="2BBA5BBA"/>
    <w:rsid w:val="2BC44A70"/>
    <w:rsid w:val="2BCDEB7A"/>
    <w:rsid w:val="2C3AE739"/>
    <w:rsid w:val="2C3FC32C"/>
    <w:rsid w:val="2C728808"/>
    <w:rsid w:val="2C757E2C"/>
    <w:rsid w:val="2C849831"/>
    <w:rsid w:val="2CF03BB6"/>
    <w:rsid w:val="2CF0B50E"/>
    <w:rsid w:val="2D8D0991"/>
    <w:rsid w:val="2DA07C70"/>
    <w:rsid w:val="2DB37DE0"/>
    <w:rsid w:val="2DC42EEA"/>
    <w:rsid w:val="2DC8B683"/>
    <w:rsid w:val="2DD89306"/>
    <w:rsid w:val="2E329461"/>
    <w:rsid w:val="2E52EAD0"/>
    <w:rsid w:val="2E5DCA63"/>
    <w:rsid w:val="2E5F36A9"/>
    <w:rsid w:val="2E83BF96"/>
    <w:rsid w:val="2E846AAD"/>
    <w:rsid w:val="2E9C7B64"/>
    <w:rsid w:val="2EA55AAF"/>
    <w:rsid w:val="2ECE3306"/>
    <w:rsid w:val="2EDCB409"/>
    <w:rsid w:val="2EE13B90"/>
    <w:rsid w:val="2EE43BDC"/>
    <w:rsid w:val="2EEE2EA0"/>
    <w:rsid w:val="2EF5C7D4"/>
    <w:rsid w:val="2F1C3963"/>
    <w:rsid w:val="2F252D82"/>
    <w:rsid w:val="2F301B4C"/>
    <w:rsid w:val="2F326376"/>
    <w:rsid w:val="2F52BBCA"/>
    <w:rsid w:val="2F5890DF"/>
    <w:rsid w:val="2F72DD10"/>
    <w:rsid w:val="2F823C74"/>
    <w:rsid w:val="2F8F0097"/>
    <w:rsid w:val="2FD64095"/>
    <w:rsid w:val="2FEE8A16"/>
    <w:rsid w:val="2FF948D6"/>
    <w:rsid w:val="3005AA05"/>
    <w:rsid w:val="3028500D"/>
    <w:rsid w:val="302FD052"/>
    <w:rsid w:val="3055EAEE"/>
    <w:rsid w:val="307B2A50"/>
    <w:rsid w:val="3080D1F1"/>
    <w:rsid w:val="3089DA5E"/>
    <w:rsid w:val="30F46140"/>
    <w:rsid w:val="31107C37"/>
    <w:rsid w:val="3162DEFB"/>
    <w:rsid w:val="318B61EC"/>
    <w:rsid w:val="31E89A2B"/>
    <w:rsid w:val="3204B2E2"/>
    <w:rsid w:val="32458C77"/>
    <w:rsid w:val="32552C7D"/>
    <w:rsid w:val="32A55B2A"/>
    <w:rsid w:val="32C27583"/>
    <w:rsid w:val="32F0E84D"/>
    <w:rsid w:val="32F3F5E4"/>
    <w:rsid w:val="32F45D13"/>
    <w:rsid w:val="32FF81BE"/>
    <w:rsid w:val="3320C171"/>
    <w:rsid w:val="332E56AA"/>
    <w:rsid w:val="3337E183"/>
    <w:rsid w:val="334C832F"/>
    <w:rsid w:val="33527D1B"/>
    <w:rsid w:val="335394CF"/>
    <w:rsid w:val="3356DFB1"/>
    <w:rsid w:val="337D51FD"/>
    <w:rsid w:val="33896C3D"/>
    <w:rsid w:val="338F807E"/>
    <w:rsid w:val="33B03B6E"/>
    <w:rsid w:val="33D48179"/>
    <w:rsid w:val="33FDEAAC"/>
    <w:rsid w:val="3410E0B1"/>
    <w:rsid w:val="3470D6FD"/>
    <w:rsid w:val="34A214DD"/>
    <w:rsid w:val="34C9CF1C"/>
    <w:rsid w:val="34EFC37E"/>
    <w:rsid w:val="35147250"/>
    <w:rsid w:val="3518E496"/>
    <w:rsid w:val="353BDCEE"/>
    <w:rsid w:val="356273A6"/>
    <w:rsid w:val="357975C7"/>
    <w:rsid w:val="358B5242"/>
    <w:rsid w:val="35979408"/>
    <w:rsid w:val="35A5CBD1"/>
    <w:rsid w:val="35AB46A3"/>
    <w:rsid w:val="35BCE5B8"/>
    <w:rsid w:val="35CD8A3F"/>
    <w:rsid w:val="35E57E8D"/>
    <w:rsid w:val="361A5ABB"/>
    <w:rsid w:val="36275EBB"/>
    <w:rsid w:val="36A0E2CD"/>
    <w:rsid w:val="37379A6D"/>
    <w:rsid w:val="37484CB0"/>
    <w:rsid w:val="374E1DE3"/>
    <w:rsid w:val="3750C71E"/>
    <w:rsid w:val="376A5DA6"/>
    <w:rsid w:val="37801D87"/>
    <w:rsid w:val="3784EDEA"/>
    <w:rsid w:val="379F0F61"/>
    <w:rsid w:val="37BD756B"/>
    <w:rsid w:val="37DB255F"/>
    <w:rsid w:val="37E417EB"/>
    <w:rsid w:val="37E48521"/>
    <w:rsid w:val="38016FDE"/>
    <w:rsid w:val="380D84D9"/>
    <w:rsid w:val="38230E1A"/>
    <w:rsid w:val="386583C4"/>
    <w:rsid w:val="386AD56B"/>
    <w:rsid w:val="38C3458C"/>
    <w:rsid w:val="38C3F926"/>
    <w:rsid w:val="38C4DA8D"/>
    <w:rsid w:val="38D04A23"/>
    <w:rsid w:val="38D769ED"/>
    <w:rsid w:val="38DB5F11"/>
    <w:rsid w:val="38DC94C1"/>
    <w:rsid w:val="38F9B587"/>
    <w:rsid w:val="3955B09F"/>
    <w:rsid w:val="39657054"/>
    <w:rsid w:val="3977B830"/>
    <w:rsid w:val="3985A131"/>
    <w:rsid w:val="39AD8EA0"/>
    <w:rsid w:val="39CBC4AB"/>
    <w:rsid w:val="39CC2C0E"/>
    <w:rsid w:val="39D8C132"/>
    <w:rsid w:val="3A196BD7"/>
    <w:rsid w:val="3A1BC168"/>
    <w:rsid w:val="3A34ED28"/>
    <w:rsid w:val="3A35F654"/>
    <w:rsid w:val="3A489227"/>
    <w:rsid w:val="3A4D87D1"/>
    <w:rsid w:val="3A6F7B65"/>
    <w:rsid w:val="3A81502D"/>
    <w:rsid w:val="3A99A58F"/>
    <w:rsid w:val="3AB409AE"/>
    <w:rsid w:val="3AE45281"/>
    <w:rsid w:val="3AE9C33B"/>
    <w:rsid w:val="3AF73BFE"/>
    <w:rsid w:val="3AFB5257"/>
    <w:rsid w:val="3B008D0B"/>
    <w:rsid w:val="3B0C0865"/>
    <w:rsid w:val="3B0EE6FE"/>
    <w:rsid w:val="3B283DB6"/>
    <w:rsid w:val="3B39596A"/>
    <w:rsid w:val="3B44C81F"/>
    <w:rsid w:val="3B588BE5"/>
    <w:rsid w:val="3B7AD4CE"/>
    <w:rsid w:val="3B8661B0"/>
    <w:rsid w:val="3B95ACB3"/>
    <w:rsid w:val="3B9C6725"/>
    <w:rsid w:val="3BB35057"/>
    <w:rsid w:val="3BCBA092"/>
    <w:rsid w:val="3BD40857"/>
    <w:rsid w:val="3BE097EF"/>
    <w:rsid w:val="3BE313C0"/>
    <w:rsid w:val="3C297561"/>
    <w:rsid w:val="3C58DA82"/>
    <w:rsid w:val="3C761967"/>
    <w:rsid w:val="3C8BA1C3"/>
    <w:rsid w:val="3CA2D37D"/>
    <w:rsid w:val="3CC36EF7"/>
    <w:rsid w:val="3CCCB560"/>
    <w:rsid w:val="3CEA1FE8"/>
    <w:rsid w:val="3D70975A"/>
    <w:rsid w:val="3D84A880"/>
    <w:rsid w:val="3D8BF297"/>
    <w:rsid w:val="3DB2A268"/>
    <w:rsid w:val="3DB62488"/>
    <w:rsid w:val="3DC1012C"/>
    <w:rsid w:val="3DC154A7"/>
    <w:rsid w:val="3DCF1C86"/>
    <w:rsid w:val="3DD257B2"/>
    <w:rsid w:val="3DFBF7EE"/>
    <w:rsid w:val="3E0290C3"/>
    <w:rsid w:val="3E031C31"/>
    <w:rsid w:val="3E0ABE31"/>
    <w:rsid w:val="3E66839C"/>
    <w:rsid w:val="3E6CCFB9"/>
    <w:rsid w:val="3E7A1865"/>
    <w:rsid w:val="3EAF3916"/>
    <w:rsid w:val="3EBCC40D"/>
    <w:rsid w:val="3ECE983B"/>
    <w:rsid w:val="3EE77BC9"/>
    <w:rsid w:val="3F03F32C"/>
    <w:rsid w:val="3F18F79A"/>
    <w:rsid w:val="3F1AC546"/>
    <w:rsid w:val="3F52468D"/>
    <w:rsid w:val="3F5713D9"/>
    <w:rsid w:val="3F572FBE"/>
    <w:rsid w:val="3F86A67D"/>
    <w:rsid w:val="3F88C374"/>
    <w:rsid w:val="3FA32942"/>
    <w:rsid w:val="3FAB9D6E"/>
    <w:rsid w:val="3FABB7C6"/>
    <w:rsid w:val="3FB34BF1"/>
    <w:rsid w:val="3FB69C52"/>
    <w:rsid w:val="3FD05301"/>
    <w:rsid w:val="400B56DB"/>
    <w:rsid w:val="4078B443"/>
    <w:rsid w:val="407C902A"/>
    <w:rsid w:val="408EFEAF"/>
    <w:rsid w:val="40A2197E"/>
    <w:rsid w:val="40A4A7D4"/>
    <w:rsid w:val="40E7C593"/>
    <w:rsid w:val="413CFCEE"/>
    <w:rsid w:val="417E7110"/>
    <w:rsid w:val="4194A37E"/>
    <w:rsid w:val="41A5C788"/>
    <w:rsid w:val="41AD62ED"/>
    <w:rsid w:val="41BC00B9"/>
    <w:rsid w:val="41C689A1"/>
    <w:rsid w:val="41E10AA7"/>
    <w:rsid w:val="41F38D56"/>
    <w:rsid w:val="41FEAA10"/>
    <w:rsid w:val="420D4976"/>
    <w:rsid w:val="421971CF"/>
    <w:rsid w:val="422A6695"/>
    <w:rsid w:val="422C681B"/>
    <w:rsid w:val="424124B8"/>
    <w:rsid w:val="424C7066"/>
    <w:rsid w:val="42654509"/>
    <w:rsid w:val="42B5B997"/>
    <w:rsid w:val="42CC3BBA"/>
    <w:rsid w:val="42E35888"/>
    <w:rsid w:val="42F744B5"/>
    <w:rsid w:val="42F8E117"/>
    <w:rsid w:val="4308DC6A"/>
    <w:rsid w:val="433D9D12"/>
    <w:rsid w:val="4384937D"/>
    <w:rsid w:val="43A69778"/>
    <w:rsid w:val="43D0F45A"/>
    <w:rsid w:val="43E1F211"/>
    <w:rsid w:val="43E4B5D2"/>
    <w:rsid w:val="4425660C"/>
    <w:rsid w:val="443042B0"/>
    <w:rsid w:val="443CB7C5"/>
    <w:rsid w:val="44B4300D"/>
    <w:rsid w:val="44EBAFAF"/>
    <w:rsid w:val="44F4BA02"/>
    <w:rsid w:val="4516D11A"/>
    <w:rsid w:val="4541DEC4"/>
    <w:rsid w:val="4548C4A6"/>
    <w:rsid w:val="455438EB"/>
    <w:rsid w:val="4569EBBD"/>
    <w:rsid w:val="459F02DA"/>
    <w:rsid w:val="45A0F5E0"/>
    <w:rsid w:val="45A58E6C"/>
    <w:rsid w:val="45C1366D"/>
    <w:rsid w:val="45C68EFD"/>
    <w:rsid w:val="45D8B15B"/>
    <w:rsid w:val="45ECC942"/>
    <w:rsid w:val="45EE2A82"/>
    <w:rsid w:val="4624DE80"/>
    <w:rsid w:val="46423069"/>
    <w:rsid w:val="46430952"/>
    <w:rsid w:val="4675E5FF"/>
    <w:rsid w:val="46762D20"/>
    <w:rsid w:val="4692B9C7"/>
    <w:rsid w:val="46B1464B"/>
    <w:rsid w:val="46C2213B"/>
    <w:rsid w:val="46D67A68"/>
    <w:rsid w:val="46DB868C"/>
    <w:rsid w:val="46E1254E"/>
    <w:rsid w:val="46F70356"/>
    <w:rsid w:val="47130BDE"/>
    <w:rsid w:val="47270019"/>
    <w:rsid w:val="47319725"/>
    <w:rsid w:val="4749EE3B"/>
    <w:rsid w:val="474C818C"/>
    <w:rsid w:val="47BFD251"/>
    <w:rsid w:val="47FB39E2"/>
    <w:rsid w:val="4818F68F"/>
    <w:rsid w:val="48216399"/>
    <w:rsid w:val="483B30E0"/>
    <w:rsid w:val="485F5989"/>
    <w:rsid w:val="487D36A0"/>
    <w:rsid w:val="48882AA6"/>
    <w:rsid w:val="48BD9A13"/>
    <w:rsid w:val="48C5B5A6"/>
    <w:rsid w:val="48E249FA"/>
    <w:rsid w:val="48E902D8"/>
    <w:rsid w:val="490E48BB"/>
    <w:rsid w:val="49289241"/>
    <w:rsid w:val="4934D4C9"/>
    <w:rsid w:val="493E2DC6"/>
    <w:rsid w:val="494E21D7"/>
    <w:rsid w:val="498A5154"/>
    <w:rsid w:val="498BEA9A"/>
    <w:rsid w:val="499E832A"/>
    <w:rsid w:val="49AE0CE1"/>
    <w:rsid w:val="49B2029F"/>
    <w:rsid w:val="49B57A4B"/>
    <w:rsid w:val="49C29714"/>
    <w:rsid w:val="4A3C6707"/>
    <w:rsid w:val="4A42B519"/>
    <w:rsid w:val="4A49BA9A"/>
    <w:rsid w:val="4A7B7F33"/>
    <w:rsid w:val="4AFD5218"/>
    <w:rsid w:val="4B3AFBA0"/>
    <w:rsid w:val="4B468EEF"/>
    <w:rsid w:val="4B478234"/>
    <w:rsid w:val="4B62AA96"/>
    <w:rsid w:val="4B6B05DE"/>
    <w:rsid w:val="4B7D8C30"/>
    <w:rsid w:val="4B7EFAE7"/>
    <w:rsid w:val="4B8A6E5C"/>
    <w:rsid w:val="4B9648F5"/>
    <w:rsid w:val="4B9B8DAF"/>
    <w:rsid w:val="4BDCA501"/>
    <w:rsid w:val="4BF6717D"/>
    <w:rsid w:val="4C0FC25A"/>
    <w:rsid w:val="4C173CC9"/>
    <w:rsid w:val="4C33B4AC"/>
    <w:rsid w:val="4C741B34"/>
    <w:rsid w:val="4C8E7A26"/>
    <w:rsid w:val="4C9E9751"/>
    <w:rsid w:val="4CC5295F"/>
    <w:rsid w:val="4D096376"/>
    <w:rsid w:val="4D0E4460"/>
    <w:rsid w:val="4D2E3130"/>
    <w:rsid w:val="4D3B5416"/>
    <w:rsid w:val="4D56B1A1"/>
    <w:rsid w:val="4D641857"/>
    <w:rsid w:val="4D74B1AF"/>
    <w:rsid w:val="4D8683AA"/>
    <w:rsid w:val="4D97EF83"/>
    <w:rsid w:val="4DA6FDBC"/>
    <w:rsid w:val="4DA82EA1"/>
    <w:rsid w:val="4DBC0435"/>
    <w:rsid w:val="4DBDFC99"/>
    <w:rsid w:val="4E04544E"/>
    <w:rsid w:val="4E17B80C"/>
    <w:rsid w:val="4E3E0918"/>
    <w:rsid w:val="4E4A63DD"/>
    <w:rsid w:val="4E65D9EC"/>
    <w:rsid w:val="4E7E2FB1"/>
    <w:rsid w:val="4EB573F3"/>
    <w:rsid w:val="4EC29403"/>
    <w:rsid w:val="4EC3F902"/>
    <w:rsid w:val="4EC8AE60"/>
    <w:rsid w:val="4ECB7FB7"/>
    <w:rsid w:val="4ECDEA7F"/>
    <w:rsid w:val="4F156713"/>
    <w:rsid w:val="4F2B8419"/>
    <w:rsid w:val="4F402AAD"/>
    <w:rsid w:val="4F440BD0"/>
    <w:rsid w:val="4F977C21"/>
    <w:rsid w:val="4F9B4765"/>
    <w:rsid w:val="4FB7BDA3"/>
    <w:rsid w:val="4FB9FAFD"/>
    <w:rsid w:val="4FBC4287"/>
    <w:rsid w:val="4FC71AC0"/>
    <w:rsid w:val="4FD0C33B"/>
    <w:rsid w:val="4FE28E79"/>
    <w:rsid w:val="501492CD"/>
    <w:rsid w:val="5057FFD4"/>
    <w:rsid w:val="507437D2"/>
    <w:rsid w:val="5080A52B"/>
    <w:rsid w:val="509039CE"/>
    <w:rsid w:val="50A49619"/>
    <w:rsid w:val="50A75B2E"/>
    <w:rsid w:val="50C67983"/>
    <w:rsid w:val="50EB9BBC"/>
    <w:rsid w:val="50EF2D5E"/>
    <w:rsid w:val="510D46B4"/>
    <w:rsid w:val="511A7BE8"/>
    <w:rsid w:val="5131B795"/>
    <w:rsid w:val="513D8C9C"/>
    <w:rsid w:val="515D3632"/>
    <w:rsid w:val="51608B08"/>
    <w:rsid w:val="51794C85"/>
    <w:rsid w:val="517E1CD0"/>
    <w:rsid w:val="51A949F7"/>
    <w:rsid w:val="51CC2CFA"/>
    <w:rsid w:val="51CFAA04"/>
    <w:rsid w:val="51DDD87E"/>
    <w:rsid w:val="51EB3797"/>
    <w:rsid w:val="5254B087"/>
    <w:rsid w:val="52740D1A"/>
    <w:rsid w:val="527777B1"/>
    <w:rsid w:val="527808DD"/>
    <w:rsid w:val="52B1B2C2"/>
    <w:rsid w:val="52EF263B"/>
    <w:rsid w:val="5303CE6F"/>
    <w:rsid w:val="530863FD"/>
    <w:rsid w:val="530E2A0B"/>
    <w:rsid w:val="5321F601"/>
    <w:rsid w:val="534D6FD9"/>
    <w:rsid w:val="53631A4F"/>
    <w:rsid w:val="5363F298"/>
    <w:rsid w:val="537ADBAC"/>
    <w:rsid w:val="53C7DA90"/>
    <w:rsid w:val="53CE0DD4"/>
    <w:rsid w:val="53ED388F"/>
    <w:rsid w:val="53EE27A7"/>
    <w:rsid w:val="5407EE2F"/>
    <w:rsid w:val="5446BA8D"/>
    <w:rsid w:val="544959C3"/>
    <w:rsid w:val="544D2E59"/>
    <w:rsid w:val="5468B2D3"/>
    <w:rsid w:val="547581FC"/>
    <w:rsid w:val="548DFC57"/>
    <w:rsid w:val="54ABB1CE"/>
    <w:rsid w:val="54AED0B1"/>
    <w:rsid w:val="54DA900B"/>
    <w:rsid w:val="54E3D28B"/>
    <w:rsid w:val="55A4E4A8"/>
    <w:rsid w:val="55AB20F6"/>
    <w:rsid w:val="55B28878"/>
    <w:rsid w:val="55D5ACC8"/>
    <w:rsid w:val="560BF7A2"/>
    <w:rsid w:val="5611644B"/>
    <w:rsid w:val="562A4A9B"/>
    <w:rsid w:val="56319EDD"/>
    <w:rsid w:val="565D6BA0"/>
    <w:rsid w:val="568927D2"/>
    <w:rsid w:val="568D30FB"/>
    <w:rsid w:val="56CE2BD0"/>
    <w:rsid w:val="56F03E41"/>
    <w:rsid w:val="56F10D51"/>
    <w:rsid w:val="5770C550"/>
    <w:rsid w:val="5779CF0F"/>
    <w:rsid w:val="57862004"/>
    <w:rsid w:val="57ACF29F"/>
    <w:rsid w:val="57D6D219"/>
    <w:rsid w:val="57D73F75"/>
    <w:rsid w:val="57DFC7AE"/>
    <w:rsid w:val="57E80799"/>
    <w:rsid w:val="580181EF"/>
    <w:rsid w:val="582845F5"/>
    <w:rsid w:val="58496F46"/>
    <w:rsid w:val="588D0282"/>
    <w:rsid w:val="58BD8B7F"/>
    <w:rsid w:val="58DA5067"/>
    <w:rsid w:val="58EE5BFE"/>
    <w:rsid w:val="590B5FCE"/>
    <w:rsid w:val="593DCB30"/>
    <w:rsid w:val="593FCEA9"/>
    <w:rsid w:val="596149A3"/>
    <w:rsid w:val="597F2D65"/>
    <w:rsid w:val="59874EDB"/>
    <w:rsid w:val="599F060B"/>
    <w:rsid w:val="59C09D5E"/>
    <w:rsid w:val="59C5B515"/>
    <w:rsid w:val="5A060BF7"/>
    <w:rsid w:val="5A68BDF0"/>
    <w:rsid w:val="5A6AE630"/>
    <w:rsid w:val="5A8D91EC"/>
    <w:rsid w:val="5A948587"/>
    <w:rsid w:val="5A95B78B"/>
    <w:rsid w:val="5A95E998"/>
    <w:rsid w:val="5AAFE8B2"/>
    <w:rsid w:val="5ABB9B01"/>
    <w:rsid w:val="5B43FA96"/>
    <w:rsid w:val="5B5070D6"/>
    <w:rsid w:val="5B8E090B"/>
    <w:rsid w:val="5B9C26EE"/>
    <w:rsid w:val="5BAA1336"/>
    <w:rsid w:val="5BB8A6F6"/>
    <w:rsid w:val="5BD4386E"/>
    <w:rsid w:val="5C106D74"/>
    <w:rsid w:val="5C40138F"/>
    <w:rsid w:val="5C86FBAF"/>
    <w:rsid w:val="5C89F961"/>
    <w:rsid w:val="5CEBB23F"/>
    <w:rsid w:val="5D2B59D2"/>
    <w:rsid w:val="5D665C35"/>
    <w:rsid w:val="5D726AAA"/>
    <w:rsid w:val="5D947BC5"/>
    <w:rsid w:val="5DAA1CC0"/>
    <w:rsid w:val="5DB2F45C"/>
    <w:rsid w:val="5DD8228E"/>
    <w:rsid w:val="5DE0B1C5"/>
    <w:rsid w:val="5E02DCD3"/>
    <w:rsid w:val="5E0B303D"/>
    <w:rsid w:val="5E2302C2"/>
    <w:rsid w:val="5E2DF294"/>
    <w:rsid w:val="5E4EF475"/>
    <w:rsid w:val="5E520B38"/>
    <w:rsid w:val="5E577082"/>
    <w:rsid w:val="5E9959C2"/>
    <w:rsid w:val="5ECB8B92"/>
    <w:rsid w:val="5EE746D1"/>
    <w:rsid w:val="5F182BFC"/>
    <w:rsid w:val="5F22D11C"/>
    <w:rsid w:val="5F2D9465"/>
    <w:rsid w:val="5F4E645C"/>
    <w:rsid w:val="5F8E5231"/>
    <w:rsid w:val="5FE39931"/>
    <w:rsid w:val="5FF05456"/>
    <w:rsid w:val="600DC2F1"/>
    <w:rsid w:val="603EE112"/>
    <w:rsid w:val="6051142D"/>
    <w:rsid w:val="6067FF78"/>
    <w:rsid w:val="60781BCD"/>
    <w:rsid w:val="607ECE53"/>
    <w:rsid w:val="60AAA1BC"/>
    <w:rsid w:val="60AD1A87"/>
    <w:rsid w:val="60EA9580"/>
    <w:rsid w:val="60F6CB25"/>
    <w:rsid w:val="612A1E07"/>
    <w:rsid w:val="6147BE34"/>
    <w:rsid w:val="614D14C0"/>
    <w:rsid w:val="61534B1B"/>
    <w:rsid w:val="615BD42F"/>
    <w:rsid w:val="615E2B6C"/>
    <w:rsid w:val="616E8EE4"/>
    <w:rsid w:val="61794FB3"/>
    <w:rsid w:val="6188A287"/>
    <w:rsid w:val="61BF71CE"/>
    <w:rsid w:val="61D006C1"/>
    <w:rsid w:val="61E3F7C9"/>
    <w:rsid w:val="61EA36EC"/>
    <w:rsid w:val="61EBFF61"/>
    <w:rsid w:val="61FBE64C"/>
    <w:rsid w:val="620B3E9A"/>
    <w:rsid w:val="620EC01D"/>
    <w:rsid w:val="621AE49F"/>
    <w:rsid w:val="6223C5B2"/>
    <w:rsid w:val="6253A708"/>
    <w:rsid w:val="62611285"/>
    <w:rsid w:val="626DBF47"/>
    <w:rsid w:val="62823901"/>
    <w:rsid w:val="628AB65B"/>
    <w:rsid w:val="62932856"/>
    <w:rsid w:val="6298919E"/>
    <w:rsid w:val="6298974A"/>
    <w:rsid w:val="629AD631"/>
    <w:rsid w:val="62F6F93C"/>
    <w:rsid w:val="630149E9"/>
    <w:rsid w:val="63049116"/>
    <w:rsid w:val="632CAD09"/>
    <w:rsid w:val="633BEFFE"/>
    <w:rsid w:val="633F08FF"/>
    <w:rsid w:val="6362CB11"/>
    <w:rsid w:val="63698091"/>
    <w:rsid w:val="63764F81"/>
    <w:rsid w:val="63822C1C"/>
    <w:rsid w:val="638C97FF"/>
    <w:rsid w:val="63936C5F"/>
    <w:rsid w:val="63A56081"/>
    <w:rsid w:val="63B591C8"/>
    <w:rsid w:val="63DE6EBF"/>
    <w:rsid w:val="63E2E74F"/>
    <w:rsid w:val="64181A56"/>
    <w:rsid w:val="64254257"/>
    <w:rsid w:val="64264A95"/>
    <w:rsid w:val="642DB680"/>
    <w:rsid w:val="6451F22D"/>
    <w:rsid w:val="645AF421"/>
    <w:rsid w:val="6495BD62"/>
    <w:rsid w:val="649EB0DF"/>
    <w:rsid w:val="64D7C05F"/>
    <w:rsid w:val="64E1DC8F"/>
    <w:rsid w:val="6501A2BD"/>
    <w:rsid w:val="651C6704"/>
    <w:rsid w:val="652F58F9"/>
    <w:rsid w:val="655245EB"/>
    <w:rsid w:val="655985F5"/>
    <w:rsid w:val="65A4F70B"/>
    <w:rsid w:val="65AD84CC"/>
    <w:rsid w:val="65B4D2FB"/>
    <w:rsid w:val="65EB7A0A"/>
    <w:rsid w:val="65F9121D"/>
    <w:rsid w:val="66172D17"/>
    <w:rsid w:val="663EF8D5"/>
    <w:rsid w:val="6653115E"/>
    <w:rsid w:val="666604C4"/>
    <w:rsid w:val="666D1B24"/>
    <w:rsid w:val="6682EBA0"/>
    <w:rsid w:val="668EF9B6"/>
    <w:rsid w:val="669BB7E9"/>
    <w:rsid w:val="66A80AA1"/>
    <w:rsid w:val="66CE2118"/>
    <w:rsid w:val="66E8BE67"/>
    <w:rsid w:val="66F16B11"/>
    <w:rsid w:val="6705A2B4"/>
    <w:rsid w:val="67286CF3"/>
    <w:rsid w:val="672E28BD"/>
    <w:rsid w:val="6730C31F"/>
    <w:rsid w:val="673EBAED"/>
    <w:rsid w:val="676AEBC3"/>
    <w:rsid w:val="679AD825"/>
    <w:rsid w:val="67B1FDA1"/>
    <w:rsid w:val="67BEEF44"/>
    <w:rsid w:val="67E72F0A"/>
    <w:rsid w:val="67EC80B2"/>
    <w:rsid w:val="67EE1BCF"/>
    <w:rsid w:val="67F039B2"/>
    <w:rsid w:val="67FBB8FD"/>
    <w:rsid w:val="68010ED9"/>
    <w:rsid w:val="6805F443"/>
    <w:rsid w:val="6819D9EE"/>
    <w:rsid w:val="6876190B"/>
    <w:rsid w:val="68A101B7"/>
    <w:rsid w:val="68B5153C"/>
    <w:rsid w:val="68B59CC7"/>
    <w:rsid w:val="68C455E6"/>
    <w:rsid w:val="68CFFEE7"/>
    <w:rsid w:val="6915D057"/>
    <w:rsid w:val="6928D583"/>
    <w:rsid w:val="695FBEF0"/>
    <w:rsid w:val="6973E777"/>
    <w:rsid w:val="699DD0C4"/>
    <w:rsid w:val="69B1DD2A"/>
    <w:rsid w:val="69CA5986"/>
    <w:rsid w:val="69F21DF6"/>
    <w:rsid w:val="69F5A9D8"/>
    <w:rsid w:val="6A02171F"/>
    <w:rsid w:val="6A5373E4"/>
    <w:rsid w:val="6A54F395"/>
    <w:rsid w:val="6A6449BC"/>
    <w:rsid w:val="6A9B6E2A"/>
    <w:rsid w:val="6AA7F51D"/>
    <w:rsid w:val="6AC3E438"/>
    <w:rsid w:val="6ADABDB1"/>
    <w:rsid w:val="6AE10504"/>
    <w:rsid w:val="6AEA22DA"/>
    <w:rsid w:val="6AEFA07A"/>
    <w:rsid w:val="6AF8783E"/>
    <w:rsid w:val="6B27DA74"/>
    <w:rsid w:val="6B4BB6FF"/>
    <w:rsid w:val="6B570178"/>
    <w:rsid w:val="6B6BFCFE"/>
    <w:rsid w:val="6B6DDA77"/>
    <w:rsid w:val="6B9BD584"/>
    <w:rsid w:val="6BB2CEF2"/>
    <w:rsid w:val="6BB304A8"/>
    <w:rsid w:val="6BE6D681"/>
    <w:rsid w:val="6BEB637B"/>
    <w:rsid w:val="6C0B291E"/>
    <w:rsid w:val="6C1594C7"/>
    <w:rsid w:val="6C245A1E"/>
    <w:rsid w:val="6C44DBBD"/>
    <w:rsid w:val="6C46DD6E"/>
    <w:rsid w:val="6C62066D"/>
    <w:rsid w:val="6C63DDCC"/>
    <w:rsid w:val="6C661F69"/>
    <w:rsid w:val="6C719AB1"/>
    <w:rsid w:val="6C870AB3"/>
    <w:rsid w:val="6CA80A7B"/>
    <w:rsid w:val="6CBCBECA"/>
    <w:rsid w:val="6CD0D0D4"/>
    <w:rsid w:val="6CDA774B"/>
    <w:rsid w:val="6CF52EA0"/>
    <w:rsid w:val="6CF58C4B"/>
    <w:rsid w:val="6D1D7F18"/>
    <w:rsid w:val="6D241218"/>
    <w:rsid w:val="6D2B8A8E"/>
    <w:rsid w:val="6D3337C4"/>
    <w:rsid w:val="6D7DB24B"/>
    <w:rsid w:val="6D8A8A5E"/>
    <w:rsid w:val="6D9C50B0"/>
    <w:rsid w:val="6DB9AA33"/>
    <w:rsid w:val="6DBA619F"/>
    <w:rsid w:val="6E0D6B12"/>
    <w:rsid w:val="6E0F21AF"/>
    <w:rsid w:val="6E14BCC6"/>
    <w:rsid w:val="6E15F687"/>
    <w:rsid w:val="6E3180D1"/>
    <w:rsid w:val="6E3BA398"/>
    <w:rsid w:val="6E807A7D"/>
    <w:rsid w:val="6E8D7FAE"/>
    <w:rsid w:val="6E90FF01"/>
    <w:rsid w:val="6EA14826"/>
    <w:rsid w:val="6EB60917"/>
    <w:rsid w:val="6ECF6CBB"/>
    <w:rsid w:val="6EE01822"/>
    <w:rsid w:val="6F1A6BA8"/>
    <w:rsid w:val="6F2B1A7F"/>
    <w:rsid w:val="6F48B9E2"/>
    <w:rsid w:val="6F4D228C"/>
    <w:rsid w:val="6F5892EC"/>
    <w:rsid w:val="6F660659"/>
    <w:rsid w:val="6F6E7DAC"/>
    <w:rsid w:val="6F728A03"/>
    <w:rsid w:val="6F896810"/>
    <w:rsid w:val="6F943865"/>
    <w:rsid w:val="6FB8CDC3"/>
    <w:rsid w:val="6FC7A60D"/>
    <w:rsid w:val="6FD36DEA"/>
    <w:rsid w:val="6FDE7BF7"/>
    <w:rsid w:val="6FFD794C"/>
    <w:rsid w:val="6FFE4AFD"/>
    <w:rsid w:val="70063755"/>
    <w:rsid w:val="702CCF62"/>
    <w:rsid w:val="703DFE8A"/>
    <w:rsid w:val="70933482"/>
    <w:rsid w:val="70B1ABEB"/>
    <w:rsid w:val="70C11F41"/>
    <w:rsid w:val="70C6195E"/>
    <w:rsid w:val="70D4A07A"/>
    <w:rsid w:val="70EBF50D"/>
    <w:rsid w:val="712D6D9B"/>
    <w:rsid w:val="71333FD2"/>
    <w:rsid w:val="71380454"/>
    <w:rsid w:val="713A0A99"/>
    <w:rsid w:val="714622C2"/>
    <w:rsid w:val="71606CAA"/>
    <w:rsid w:val="717384F8"/>
    <w:rsid w:val="7185F1F4"/>
    <w:rsid w:val="71B771F4"/>
    <w:rsid w:val="71BA5677"/>
    <w:rsid w:val="71D773DD"/>
    <w:rsid w:val="71E237BC"/>
    <w:rsid w:val="71EEA6BE"/>
    <w:rsid w:val="720C27A9"/>
    <w:rsid w:val="7214B8FE"/>
    <w:rsid w:val="7255BC68"/>
    <w:rsid w:val="725B079B"/>
    <w:rsid w:val="727030CD"/>
    <w:rsid w:val="727450A5"/>
    <w:rsid w:val="72A6EF50"/>
    <w:rsid w:val="72AD48F3"/>
    <w:rsid w:val="72B5351B"/>
    <w:rsid w:val="72C9CDF5"/>
    <w:rsid w:val="72CE37A6"/>
    <w:rsid w:val="72DEB08C"/>
    <w:rsid w:val="730525F6"/>
    <w:rsid w:val="7326AA58"/>
    <w:rsid w:val="7392F39A"/>
    <w:rsid w:val="739582C6"/>
    <w:rsid w:val="739C39D3"/>
    <w:rsid w:val="741A9C35"/>
    <w:rsid w:val="741AB2E0"/>
    <w:rsid w:val="7460A23B"/>
    <w:rsid w:val="746432F9"/>
    <w:rsid w:val="74833FB6"/>
    <w:rsid w:val="74994D7A"/>
    <w:rsid w:val="74AB0CA8"/>
    <w:rsid w:val="74AEBAAB"/>
    <w:rsid w:val="74E47E3C"/>
    <w:rsid w:val="74E677D6"/>
    <w:rsid w:val="7576D16F"/>
    <w:rsid w:val="75B4727D"/>
    <w:rsid w:val="75BB3741"/>
    <w:rsid w:val="75BCBD20"/>
    <w:rsid w:val="75C87EBF"/>
    <w:rsid w:val="75D43C3E"/>
    <w:rsid w:val="75E3E161"/>
    <w:rsid w:val="75FB8E65"/>
    <w:rsid w:val="7600C5C7"/>
    <w:rsid w:val="7682E889"/>
    <w:rsid w:val="768617D2"/>
    <w:rsid w:val="76C07470"/>
    <w:rsid w:val="76FC73F4"/>
    <w:rsid w:val="774F0ACF"/>
    <w:rsid w:val="775F89F3"/>
    <w:rsid w:val="77644F20"/>
    <w:rsid w:val="778052BE"/>
    <w:rsid w:val="77884093"/>
    <w:rsid w:val="7791C86C"/>
    <w:rsid w:val="77B53744"/>
    <w:rsid w:val="77C6A3CB"/>
    <w:rsid w:val="77E97A42"/>
    <w:rsid w:val="77F3E137"/>
    <w:rsid w:val="77FCD019"/>
    <w:rsid w:val="7802185B"/>
    <w:rsid w:val="780A0B50"/>
    <w:rsid w:val="7811710E"/>
    <w:rsid w:val="782A906A"/>
    <w:rsid w:val="7855C60F"/>
    <w:rsid w:val="78571BCB"/>
    <w:rsid w:val="786F27A8"/>
    <w:rsid w:val="787014FE"/>
    <w:rsid w:val="7873D90E"/>
    <w:rsid w:val="7898916E"/>
    <w:rsid w:val="78A666A1"/>
    <w:rsid w:val="78B8C628"/>
    <w:rsid w:val="78E00CC6"/>
    <w:rsid w:val="78E775F1"/>
    <w:rsid w:val="78FC7E5E"/>
    <w:rsid w:val="79252228"/>
    <w:rsid w:val="79850796"/>
    <w:rsid w:val="79A18631"/>
    <w:rsid w:val="79DEFCAD"/>
    <w:rsid w:val="79E2651D"/>
    <w:rsid w:val="7A167C49"/>
    <w:rsid w:val="7A867531"/>
    <w:rsid w:val="7A9C94BF"/>
    <w:rsid w:val="7AA33220"/>
    <w:rsid w:val="7ABCB7C0"/>
    <w:rsid w:val="7AD82FFD"/>
    <w:rsid w:val="7B0D319F"/>
    <w:rsid w:val="7B22C74D"/>
    <w:rsid w:val="7B231B9B"/>
    <w:rsid w:val="7B383DCD"/>
    <w:rsid w:val="7B4945D9"/>
    <w:rsid w:val="7BAA74F2"/>
    <w:rsid w:val="7BC7CA1E"/>
    <w:rsid w:val="7BE09F2B"/>
    <w:rsid w:val="7BFA6BED"/>
    <w:rsid w:val="7BFAA96F"/>
    <w:rsid w:val="7BFD6E03"/>
    <w:rsid w:val="7C024DB6"/>
    <w:rsid w:val="7C22070F"/>
    <w:rsid w:val="7C4924D7"/>
    <w:rsid w:val="7C585806"/>
    <w:rsid w:val="7C7117A8"/>
    <w:rsid w:val="7CBCEB65"/>
    <w:rsid w:val="7CC7C505"/>
    <w:rsid w:val="7CCA9431"/>
    <w:rsid w:val="7CCC26E2"/>
    <w:rsid w:val="7CD81100"/>
    <w:rsid w:val="7D08C1C9"/>
    <w:rsid w:val="7D15DB63"/>
    <w:rsid w:val="7D30ED49"/>
    <w:rsid w:val="7D34D5DE"/>
    <w:rsid w:val="7D442377"/>
    <w:rsid w:val="7D4C5B08"/>
    <w:rsid w:val="7D63B1E2"/>
    <w:rsid w:val="7DA9B9F4"/>
    <w:rsid w:val="7DCA63EA"/>
    <w:rsid w:val="7DE4A6BF"/>
    <w:rsid w:val="7DF6B280"/>
    <w:rsid w:val="7E194CB4"/>
    <w:rsid w:val="7E1A7B44"/>
    <w:rsid w:val="7E36B716"/>
    <w:rsid w:val="7E8A7992"/>
    <w:rsid w:val="7E900742"/>
    <w:rsid w:val="7E95DB48"/>
    <w:rsid w:val="7EA30884"/>
    <w:rsid w:val="7EBCE2FD"/>
    <w:rsid w:val="7ED31B89"/>
    <w:rsid w:val="7EE2E73C"/>
    <w:rsid w:val="7F379396"/>
    <w:rsid w:val="7F47C0F8"/>
    <w:rsid w:val="7F842204"/>
    <w:rsid w:val="7F8B08CF"/>
    <w:rsid w:val="7F9428A9"/>
    <w:rsid w:val="7FA0EFF5"/>
    <w:rsid w:val="7FB505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77EFA"/>
  <w15:docId w15:val="{19054977-E1B8-4E98-A989-7CB22AAF45A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63F03"/>
    <w:pPr>
      <w:spacing w:after="0" w:line="240" w:lineRule="auto"/>
    </w:pPr>
    <w:rPr>
      <w:rFonts w:ascii="Times New Roman" w:hAnsi="Times New Roman" w:eastAsia="SimSun" w:cs="Times New Roman"/>
      <w:sz w:val="20"/>
      <w:szCs w:val="20"/>
    </w:rPr>
  </w:style>
  <w:style w:type="paragraph" w:styleId="Heading1">
    <w:name w:val="heading 1"/>
    <w:basedOn w:val="Normal"/>
    <w:next w:val="Normal"/>
    <w:link w:val="Heading1Char"/>
    <w:qFormat/>
    <w:rsid w:val="00563F03"/>
    <w:pPr>
      <w:keepNext/>
      <w:widowControl w:val="0"/>
      <w:snapToGrid w:val="0"/>
      <w:jc w:val="center"/>
      <w:outlineLvl w:val="0"/>
    </w:pPr>
    <w:rPr>
      <w:rFonts w:ascii="Univers" w:hAnsi="Univers"/>
      <w:b/>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563F03"/>
    <w:pPr>
      <w:tabs>
        <w:tab w:val="center" w:pos="4320"/>
        <w:tab w:val="right" w:pos="8640"/>
      </w:tabs>
    </w:pPr>
    <w:rPr>
      <w:sz w:val="24"/>
    </w:rPr>
  </w:style>
  <w:style w:type="character" w:styleId="HeaderChar" w:customStyle="1">
    <w:name w:val="Header Char"/>
    <w:basedOn w:val="DefaultParagraphFont"/>
    <w:link w:val="Header"/>
    <w:rsid w:val="00563F03"/>
    <w:rPr>
      <w:rFonts w:ascii="Times New Roman" w:hAnsi="Times New Roman" w:eastAsia="SimSun" w:cs="Times New Roman"/>
      <w:sz w:val="24"/>
      <w:szCs w:val="20"/>
    </w:rPr>
  </w:style>
  <w:style w:type="character" w:styleId="Hyperlink">
    <w:name w:val="Hyperlink"/>
    <w:basedOn w:val="DefaultParagraphFont"/>
    <w:rsid w:val="00563F03"/>
    <w:rPr>
      <w:color w:val="0000FF"/>
      <w:u w:val="single"/>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563F03"/>
    <w:pPr>
      <w:ind w:left="720"/>
      <w:contextualSpacing/>
    </w:pPr>
  </w:style>
  <w:style w:type="character" w:styleId="Heading1Char" w:customStyle="1">
    <w:name w:val="Heading 1 Char"/>
    <w:basedOn w:val="DefaultParagraphFont"/>
    <w:link w:val="Heading1"/>
    <w:rsid w:val="00563F03"/>
    <w:rPr>
      <w:rFonts w:ascii="Univers" w:hAnsi="Univers" w:eastAsia="SimSun" w:cs="Times New Roman"/>
      <w:b/>
      <w:sz w:val="24"/>
      <w:szCs w:val="20"/>
    </w:rPr>
  </w:style>
  <w:style w:type="paragraph" w:styleId="Footer">
    <w:name w:val="footer"/>
    <w:basedOn w:val="Normal"/>
    <w:link w:val="FooterChar"/>
    <w:uiPriority w:val="99"/>
    <w:unhideWhenUsed/>
    <w:rsid w:val="00563F03"/>
    <w:pPr>
      <w:tabs>
        <w:tab w:val="center" w:pos="4680"/>
        <w:tab w:val="right" w:pos="9360"/>
      </w:tabs>
    </w:pPr>
  </w:style>
  <w:style w:type="character" w:styleId="FooterChar" w:customStyle="1">
    <w:name w:val="Footer Char"/>
    <w:basedOn w:val="DefaultParagraphFont"/>
    <w:link w:val="Footer"/>
    <w:uiPriority w:val="99"/>
    <w:rsid w:val="00563F03"/>
    <w:rPr>
      <w:rFonts w:ascii="Times New Roman" w:hAnsi="Times New Roman" w:eastAsia="SimSun" w:cs="Times New Roman"/>
      <w:sz w:val="20"/>
      <w:szCs w:val="20"/>
    </w:rPr>
  </w:style>
  <w:style w:type="character" w:styleId="CommentReference">
    <w:name w:val="Comment Reference"/>
    <w:basedOn w:val="DefaultParagraphFont"/>
    <w:uiPriority w:val="99"/>
    <w:semiHidden/>
    <w:rsid w:val="00563F03"/>
    <w:rPr>
      <w:sz w:val="21"/>
      <w:szCs w:val="21"/>
    </w:rPr>
  </w:style>
  <w:style w:type="paragraph" w:styleId="CommentText">
    <w:name w:val="Comment Text"/>
    <w:basedOn w:val="Normal"/>
    <w:link w:val="CommentTextChar"/>
    <w:uiPriority w:val="99"/>
    <w:rsid w:val="00563F03"/>
  </w:style>
  <w:style w:type="character" w:styleId="CommentTextChar" w:customStyle="1">
    <w:name w:val="Comment Text Char"/>
    <w:basedOn w:val="DefaultParagraphFont"/>
    <w:link w:val="CommentText"/>
    <w:uiPriority w:val="99"/>
    <w:rsid w:val="00563F03"/>
    <w:rPr>
      <w:rFonts w:ascii="Times New Roman" w:hAnsi="Times New Roman" w:eastAsia="SimSun" w:cs="Times New Roman"/>
      <w:sz w:val="20"/>
      <w:szCs w:val="20"/>
    </w:rPr>
  </w:style>
  <w:style w:type="paragraph" w:styleId="BalloonText">
    <w:name w:val="Balloon Text"/>
    <w:basedOn w:val="Normal"/>
    <w:link w:val="BalloonTextChar"/>
    <w:uiPriority w:val="99"/>
    <w:semiHidden/>
    <w:unhideWhenUsed/>
    <w:rsid w:val="00563F03"/>
    <w:rPr>
      <w:rFonts w:ascii="Tahoma" w:hAnsi="Tahoma" w:cs="Tahoma"/>
      <w:sz w:val="16"/>
      <w:szCs w:val="16"/>
    </w:rPr>
  </w:style>
  <w:style w:type="character" w:styleId="BalloonTextChar" w:customStyle="1">
    <w:name w:val="Balloon Text Char"/>
    <w:basedOn w:val="DefaultParagraphFont"/>
    <w:link w:val="BalloonText"/>
    <w:uiPriority w:val="99"/>
    <w:semiHidden/>
    <w:rsid w:val="00563F03"/>
    <w:rPr>
      <w:rFonts w:ascii="Tahoma" w:hAnsi="Tahoma" w:eastAsia="SimSun" w:cs="Tahoma"/>
      <w:sz w:val="16"/>
      <w:szCs w:val="16"/>
    </w:rPr>
  </w:style>
  <w:style w:type="paragraph" w:styleId="FootnoteText">
    <w:name w:val="footnote text"/>
    <w:basedOn w:val="Normal"/>
    <w:link w:val="FootnoteTextChar"/>
    <w:uiPriority w:val="99"/>
    <w:rsid w:val="00563F03"/>
  </w:style>
  <w:style w:type="character" w:styleId="FootnoteTextChar" w:customStyle="1">
    <w:name w:val="Footnote Text Char"/>
    <w:basedOn w:val="DefaultParagraphFont"/>
    <w:link w:val="FootnoteText"/>
    <w:uiPriority w:val="99"/>
    <w:rsid w:val="00563F03"/>
    <w:rPr>
      <w:rFonts w:ascii="Times New Roman" w:hAnsi="Times New Roman" w:eastAsia="SimSun" w:cs="Times New Roman"/>
      <w:sz w:val="20"/>
      <w:szCs w:val="20"/>
    </w:rPr>
  </w:style>
  <w:style w:type="character" w:styleId="FootnoteReference">
    <w:name w:val="footnote reference"/>
    <w:basedOn w:val="DefaultParagraphFont"/>
    <w:uiPriority w:val="99"/>
    <w:rsid w:val="00563F03"/>
    <w:rPr>
      <w:vertAlign w:val="superscript"/>
    </w:rPr>
  </w:style>
  <w:style w:type="table" w:styleId="TableGrid">
    <w:name w:val="Table Grid"/>
    <w:basedOn w:val="TableNormal"/>
    <w:rsid w:val="00563F03"/>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Subject">
    <w:name w:val="Comment Subject"/>
    <w:basedOn w:val="CommentText"/>
    <w:next w:val="CommentText"/>
    <w:link w:val="CommentSubjectChar"/>
    <w:uiPriority w:val="99"/>
    <w:semiHidden/>
    <w:unhideWhenUsed/>
    <w:rsid w:val="00CF528E"/>
    <w:rPr>
      <w:b/>
      <w:bCs/>
    </w:rPr>
  </w:style>
  <w:style w:type="character" w:styleId="CommentSubjectChar" w:customStyle="1">
    <w:name w:val="Comment Subject Char"/>
    <w:basedOn w:val="CommentTextChar"/>
    <w:link w:val="CommentSubject"/>
    <w:uiPriority w:val="99"/>
    <w:semiHidden/>
    <w:rsid w:val="00CF528E"/>
    <w:rPr>
      <w:rFonts w:ascii="Times New Roman" w:hAnsi="Times New Roman" w:eastAsia="SimSun" w:cs="Times New Roman"/>
      <w:b/>
      <w:bCs/>
      <w:sz w:val="20"/>
      <w:szCs w:val="20"/>
    </w:rPr>
  </w:style>
  <w:style w:type="character" w:styleId="FollowedHyperlink">
    <w:name w:val="FollowedHyperlink"/>
    <w:basedOn w:val="DefaultParagraphFont"/>
    <w:uiPriority w:val="99"/>
    <w:semiHidden/>
    <w:unhideWhenUsed/>
    <w:rsid w:val="00D4463F"/>
    <w:rPr>
      <w:color w:val="800080" w:themeColor="followedHyperlink"/>
      <w:u w:val="single"/>
    </w:rPr>
  </w:style>
  <w:style w:type="paragraph" w:styleId="Revision">
    <w:name w:val="Revision"/>
    <w:hidden/>
    <w:uiPriority w:val="99"/>
    <w:semiHidden/>
    <w:rsid w:val="007223CA"/>
    <w:pPr>
      <w:spacing w:after="0" w:line="240" w:lineRule="auto"/>
    </w:pPr>
    <w:rPr>
      <w:rFonts w:ascii="Times New Roman" w:hAnsi="Times New Roman" w:eastAsia="SimSun" w:cs="Times New Roman"/>
      <w:sz w:val="20"/>
      <w:szCs w:val="20"/>
    </w:rPr>
  </w:style>
  <w:style w:type="character" w:styleId="apple-converted-space" w:customStyle="1">
    <w:name w:val="apple-converted-space"/>
    <w:basedOn w:val="DefaultParagraphFont"/>
    <w:rsid w:val="0015789C"/>
  </w:style>
  <w:style w:type="character" w:styleId="ListParagraphChar" w:customStyle="1">
    <w:name w:val="List Paragraph Char"/>
    <w:aliases w:val="List Paragraph1 Char,Project Profile name Char,Paragraphe de liste1 Char,Numbered paragraph Char,Paragraphe de liste Char,Medium Grid 1 - Accent 21 Char,List Paragraph (numbered (a)) Char,Numbered List Paragraph Char,References Char"/>
    <w:basedOn w:val="DefaultParagraphFont"/>
    <w:link w:val="ListParagraph"/>
    <w:uiPriority w:val="34"/>
    <w:qFormat/>
    <w:locked/>
    <w:rsid w:val="009A6994"/>
    <w:rPr>
      <w:rFonts w:ascii="Times New Roman" w:hAnsi="Times New Roman" w:eastAsia="SimSun" w:cs="Times New Roman"/>
      <w:sz w:val="20"/>
      <w:szCs w:val="20"/>
    </w:rPr>
  </w:style>
  <w:style w:type="character" w:styleId="UnresolvedMention">
    <w:name w:val="Unresolved Mention"/>
    <w:basedOn w:val="DefaultParagraphFont"/>
    <w:uiPriority w:val="99"/>
    <w:unhideWhenUsed/>
    <w:rsid w:val="003A45E0"/>
    <w:rPr>
      <w:color w:val="605E5C"/>
      <w:shd w:val="clear" w:color="auto" w:fill="E1DFDD"/>
    </w:rPr>
  </w:style>
  <w:style w:type="character" w:styleId="Mention">
    <w:name w:val="Mention"/>
    <w:basedOn w:val="DefaultParagraphFont"/>
    <w:uiPriority w:val="99"/>
    <w:unhideWhenUsed/>
    <w:rsid w:val="00301524"/>
    <w:rPr>
      <w:color w:val="2B579A"/>
      <w:shd w:val="clear" w:color="auto" w:fill="E1DFDD"/>
    </w:rPr>
  </w:style>
  <w:style w:type="paragraph" w:styleId="Default" w:customStyle="1">
    <w:name w:val="Default"/>
    <w:rsid w:val="002C27E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D5533"/>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006646">
      <w:bodyDiv w:val="1"/>
      <w:marLeft w:val="0"/>
      <w:marRight w:val="0"/>
      <w:marTop w:val="0"/>
      <w:marBottom w:val="0"/>
      <w:divBdr>
        <w:top w:val="none" w:sz="0" w:space="0" w:color="auto"/>
        <w:left w:val="none" w:sz="0" w:space="0" w:color="auto"/>
        <w:bottom w:val="none" w:sz="0" w:space="0" w:color="auto"/>
        <w:right w:val="none" w:sz="0" w:space="0" w:color="auto"/>
      </w:divBdr>
    </w:div>
    <w:div w:id="848567916">
      <w:bodyDiv w:val="1"/>
      <w:marLeft w:val="0"/>
      <w:marRight w:val="0"/>
      <w:marTop w:val="0"/>
      <w:marBottom w:val="0"/>
      <w:divBdr>
        <w:top w:val="none" w:sz="0" w:space="0" w:color="auto"/>
        <w:left w:val="none" w:sz="0" w:space="0" w:color="auto"/>
        <w:bottom w:val="none" w:sz="0" w:space="0" w:color="auto"/>
        <w:right w:val="none" w:sz="0" w:space="0" w:color="auto"/>
      </w:divBdr>
    </w:div>
    <w:div w:id="1330717572">
      <w:bodyDiv w:val="1"/>
      <w:marLeft w:val="0"/>
      <w:marRight w:val="0"/>
      <w:marTop w:val="0"/>
      <w:marBottom w:val="0"/>
      <w:divBdr>
        <w:top w:val="none" w:sz="0" w:space="0" w:color="auto"/>
        <w:left w:val="none" w:sz="0" w:space="0" w:color="auto"/>
        <w:bottom w:val="none" w:sz="0" w:space="0" w:color="auto"/>
        <w:right w:val="none" w:sz="0" w:space="0" w:color="auto"/>
      </w:divBdr>
    </w:div>
    <w:div w:id="1556501904">
      <w:bodyDiv w:val="1"/>
      <w:marLeft w:val="0"/>
      <w:marRight w:val="0"/>
      <w:marTop w:val="0"/>
      <w:marBottom w:val="0"/>
      <w:divBdr>
        <w:top w:val="none" w:sz="0" w:space="0" w:color="auto"/>
        <w:left w:val="none" w:sz="0" w:space="0" w:color="auto"/>
        <w:bottom w:val="none" w:sz="0" w:space="0" w:color="auto"/>
        <w:right w:val="none" w:sz="0" w:space="0" w:color="auto"/>
      </w:divBdr>
    </w:div>
    <w:div w:id="1578704092">
      <w:bodyDiv w:val="1"/>
      <w:marLeft w:val="0"/>
      <w:marRight w:val="0"/>
      <w:marTop w:val="0"/>
      <w:marBottom w:val="0"/>
      <w:divBdr>
        <w:top w:val="none" w:sz="0" w:space="0" w:color="auto"/>
        <w:left w:val="none" w:sz="0" w:space="0" w:color="auto"/>
        <w:bottom w:val="none" w:sz="0" w:space="0" w:color="auto"/>
        <w:right w:val="none" w:sz="0" w:space="0" w:color="auto"/>
      </w:divBdr>
    </w:div>
    <w:div w:id="1608075745">
      <w:bodyDiv w:val="1"/>
      <w:marLeft w:val="0"/>
      <w:marRight w:val="0"/>
      <w:marTop w:val="0"/>
      <w:marBottom w:val="0"/>
      <w:divBdr>
        <w:top w:val="none" w:sz="0" w:space="0" w:color="auto"/>
        <w:left w:val="none" w:sz="0" w:space="0" w:color="auto"/>
        <w:bottom w:val="none" w:sz="0" w:space="0" w:color="auto"/>
        <w:right w:val="none" w:sz="0" w:space="0" w:color="auto"/>
      </w:divBdr>
    </w:div>
    <w:div w:id="1657106577">
      <w:bodyDiv w:val="1"/>
      <w:marLeft w:val="0"/>
      <w:marRight w:val="0"/>
      <w:marTop w:val="0"/>
      <w:marBottom w:val="0"/>
      <w:divBdr>
        <w:top w:val="none" w:sz="0" w:space="0" w:color="auto"/>
        <w:left w:val="none" w:sz="0" w:space="0" w:color="auto"/>
        <w:bottom w:val="none" w:sz="0" w:space="0" w:color="auto"/>
        <w:right w:val="none" w:sz="0" w:space="0" w:color="auto"/>
      </w:divBdr>
    </w:div>
    <w:div w:id="1983804451">
      <w:bodyDiv w:val="1"/>
      <w:marLeft w:val="0"/>
      <w:marRight w:val="0"/>
      <w:marTop w:val="0"/>
      <w:marBottom w:val="0"/>
      <w:divBdr>
        <w:top w:val="none" w:sz="0" w:space="0" w:color="auto"/>
        <w:left w:val="none" w:sz="0" w:space="0" w:color="auto"/>
        <w:bottom w:val="none" w:sz="0" w:space="0" w:color="auto"/>
        <w:right w:val="none" w:sz="0" w:space="0" w:color="auto"/>
      </w:divBdr>
    </w:div>
    <w:div w:id="2005471829">
      <w:bodyDiv w:val="1"/>
      <w:marLeft w:val="0"/>
      <w:marRight w:val="0"/>
      <w:marTop w:val="0"/>
      <w:marBottom w:val="0"/>
      <w:divBdr>
        <w:top w:val="none" w:sz="0" w:space="0" w:color="auto"/>
        <w:left w:val="none" w:sz="0" w:space="0" w:color="auto"/>
        <w:bottom w:val="none" w:sz="0" w:space="0" w:color="auto"/>
        <w:right w:val="none" w:sz="0" w:space="0" w:color="auto"/>
      </w:divBdr>
    </w:div>
    <w:div w:id="2060468936">
      <w:bodyDiv w:val="1"/>
      <w:marLeft w:val="0"/>
      <w:marRight w:val="0"/>
      <w:marTop w:val="0"/>
      <w:marBottom w:val="0"/>
      <w:divBdr>
        <w:top w:val="none" w:sz="0" w:space="0" w:color="auto"/>
        <w:left w:val="none" w:sz="0" w:space="0" w:color="auto"/>
        <w:bottom w:val="none" w:sz="0" w:space="0" w:color="auto"/>
        <w:right w:val="none" w:sz="0" w:space="0" w:color="auto"/>
      </w:divBdr>
    </w:div>
    <w:div w:id="213162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popp.undp.org/document/non-core-contributions"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popp.undp.org/document/standard-loa-between-undp-and-government-provision-support-services"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adaptation-fund.org/generic/costs-and-fees/"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adaptation-fund.org/documents-publications/operational-policies-guidelines/" TargetMode="External" Id="rId11" /><Relationship Type="http://schemas.openxmlformats.org/officeDocument/2006/relationships/numbering" Target="numbering.xml" Id="rId5" /><Relationship Type="http://schemas.openxmlformats.org/officeDocument/2006/relationships/hyperlink" Target="https://www.adaptation-fund.org/generic/costs-and-fees/" TargetMode="External" Id="rId15" /><Relationship Type="http://schemas.microsoft.com/office/2019/05/relationships/documenttasks" Target="documenttasks/documenttasks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brand.undp.org/" TargetMode="External" Id="rId14" /><Relationship Type="http://schemas.openxmlformats.org/officeDocument/2006/relationships/theme" Target="theme/theme1.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E276353-64C3-4693-ACA6-723FBBB06137}">
    <t:Anchor>
      <t:Comment id="360198255"/>
    </t:Anchor>
    <t:History>
      <t:Event id="{FF3223F8-2B52-4B58-9882-51FCF0E0A391}" time="2020-12-10T20:06:22.599Z">
        <t:Attribution userId="S::xiumei.zhang@undp.org::ad5d4cd0-e4de-4e14-a611-ebbfec0b1150" userProvider="AD" userName="Xiumei Zhang"/>
        <t:Anchor>
          <t:Comment id="360198255"/>
        </t:Anchor>
        <t:Create/>
      </t:Event>
      <t:Event id="{DA15F1E4-9800-4F31-841E-7B37C3FFE096}" time="2020-12-10T20:06:22.599Z">
        <t:Attribution userId="S::xiumei.zhang@undp.org::ad5d4cd0-e4de-4e14-a611-ebbfec0b1150" userProvider="AD" userName="Xiumei Zhang"/>
        <t:Anchor>
          <t:Comment id="360198255"/>
        </t:Anchor>
        <t:Assign userId="S::estefania.samper@undp.org::91fb99e1-d182-4c39-a1ab-fa0b457a7771" userProvider="AD" userName="Estefania Samper"/>
      </t:Event>
      <t:Event id="{32D91A4C-EDC1-4D12-A762-36B794E24369}" time="2020-12-10T20:06:22.599Z">
        <t:Attribution userId="S::xiumei.zhang@undp.org::ad5d4cd0-e4de-4e14-a611-ebbfec0b1150" userProvider="AD" userName="Xiumei Zhang"/>
        <t:Anchor>
          <t:Comment id="360198255"/>
        </t:Anchor>
        <t:SetTitle title="@Estefania Samper - Have we agreed to add the 1st disbursement as another milestone?"/>
      </t:Event>
    </t:History>
  </t:Task>
  <t:Task id="{14BAFAB8-DA0A-406B-AA0B-47B15239C2B8}">
    <t:Anchor>
      <t:Comment id="1190038774"/>
    </t:Anchor>
    <t:History>
      <t:Event id="{D217C1A9-8A9A-467A-875E-C51760F36BF3}" time="2020-12-10T20:05:22.186Z">
        <t:Attribution userId="S::xiumei.zhang@undp.org::ad5d4cd0-e4de-4e14-a611-ebbfec0b1150" userProvider="AD" userName="Xiumei Zhang"/>
        <t:Anchor>
          <t:Comment id="1190038774"/>
        </t:Anchor>
        <t:Create/>
      </t:Event>
      <t:Event id="{4964ECA3-4CAD-4C68-A9FE-53B9A4E2398B}" time="2020-12-10T20:05:22.186Z">
        <t:Attribution userId="S::xiumei.zhang@undp.org::ad5d4cd0-e4de-4e14-a611-ebbfec0b1150" userProvider="AD" userName="Xiumei Zhang"/>
        <t:Anchor>
          <t:Comment id="1190038774"/>
        </t:Anchor>
        <t:Assign userId="S::estefania.samper@undp.org::91fb99e1-d182-4c39-a1ab-fa0b457a7771" userProvider="AD" userName="Estefania Samper"/>
      </t:Event>
      <t:Event id="{CE140487-491D-4287-8065-EA5DE83A0BB1}" time="2020-12-10T20:05:22.186Z">
        <t:Attribution userId="S::xiumei.zhang@undp.org::ad5d4cd0-e4de-4e14-a611-ebbfec0b1150" userProvider="AD" userName="Xiumei Zhang"/>
        <t:Anchor>
          <t:Comment id="1190038774"/>
        </t:Anchor>
        <t:SetTitle title="@Estefania Samper -I have added some comments but it seems no response. Am I reviewing the right version?"/>
      </t:Event>
    </t:History>
  </t:Task>
  <t:Task id="{54A43418-2813-43C8-9AC5-CD2B45C83EF5}">
    <t:Anchor>
      <t:Comment id="342783283"/>
    </t:Anchor>
    <t:History>
      <t:Event id="{ED18C1E5-6074-48DB-ACC2-771D3AF0006C}" time="2020-12-10T19:53:31.4Z">
        <t:Attribution userId="S::xiumei.zhang@undp.org::ad5d4cd0-e4de-4e14-a611-ebbfec0b1150" userProvider="AD" userName="Xiumei Zhang"/>
        <t:Anchor>
          <t:Comment id="342783283"/>
        </t:Anchor>
        <t:Create/>
      </t:Event>
      <t:Event id="{1FBDB896-0B8B-461E-AD57-3A7E26F85EE0}" time="2020-12-10T19:53:31.4Z">
        <t:Attribution userId="S::xiumei.zhang@undp.org::ad5d4cd0-e4de-4e14-a611-ebbfec0b1150" userProvider="AD" userName="Xiumei Zhang"/>
        <t:Anchor>
          <t:Comment id="342783283"/>
        </t:Anchor>
        <t:Assign userId="S::robin.merlier@undp.org::2e2ad3bc-e080-4694-b92d-1a8370181a34" userProvider="AD" userName="Robin Merlier"/>
      </t:Event>
      <t:Event id="{6342F55A-BEF4-432F-BB95-8DB6C2BFADC2}" time="2020-12-10T19:53:31.4Z">
        <t:Attribution userId="S::xiumei.zhang@undp.org::ad5d4cd0-e4de-4e14-a611-ebbfec0b1150" userProvider="AD" userName="Xiumei Zhang"/>
        <t:Anchor>
          <t:Comment id="342783283"/>
        </t:Anchor>
        <t:SetTitle title="@Robin Merlier -this sentence is specifically relating to the 2020 audit. However, if this DOA is not addressed to the CO being audited, it is a bit weird. I have suggested to add additional texts on the HACT audit at project level. CO need to address …"/>
      </t:Event>
    </t:History>
  </t:Task>
  <t:Task id="{188F2EE7-50C0-4815-939C-56BB433AF2E4}">
    <t:Anchor>
      <t:Comment id="1441695560"/>
    </t:Anchor>
    <t:History>
      <t:Event id="{C885E0B2-3517-4D10-B670-CB3B1C807A55}" time="2020-12-10T19:49:42.679Z">
        <t:Attribution userId="S::xiumei.zhang@undp.org::ad5d4cd0-e4de-4e14-a611-ebbfec0b1150" userProvider="AD" userName="Xiumei Zhang"/>
        <t:Anchor>
          <t:Comment id="1441695560"/>
        </t:Anchor>
        <t:Create/>
      </t:Event>
      <t:Event id="{98452547-0D51-4F52-AE47-AA21D8C6D201}" time="2020-12-10T19:49:42.679Z">
        <t:Attribution userId="S::xiumei.zhang@undp.org::ad5d4cd0-e4de-4e14-a611-ebbfec0b1150" userProvider="AD" userName="Xiumei Zhang"/>
        <t:Anchor>
          <t:Comment id="1441695560"/>
        </t:Anchor>
        <t:Assign userId="S::robin.merlier@undp.org::2e2ad3bc-e080-4694-b92d-1a8370181a34" userProvider="AD" userName="Robin Merlier"/>
      </t:Event>
      <t:Event id="{5D611A34-CA24-40C2-A92C-6D5C4B24613D}" time="2020-12-10T19:49:42.679Z">
        <t:Attribution userId="S::xiumei.zhang@undp.org::ad5d4cd0-e4de-4e14-a611-ebbfec0b1150" userProvider="AD" userName="Xiumei Zhang"/>
        <t:Anchor>
          <t:Comment id="1441695560"/>
        </t:Anchor>
        <t:SetTitle title="@Robin Merlier - shall we not limit to tasks of PMU only? shall we say something: &quot;...by the Implementing Partner and Responsible Parties? PMU is part of the IP."/>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967aeea-fa87-4306-b745-4e1c7a915b2a" xsi:nil="true"/>
    <lcf76f155ced4ddcb4097134ff3c332f xmlns="31194cb5-faeb-4885-bd18-8badeafeaad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1A9AADAD7C3F48B1204A8C1968BF46" ma:contentTypeVersion="13" ma:contentTypeDescription="Create a new document." ma:contentTypeScope="" ma:versionID="279eeaf07d218441d196d1ed75bce4a2">
  <xsd:schema xmlns:xsd="http://www.w3.org/2001/XMLSchema" xmlns:xs="http://www.w3.org/2001/XMLSchema" xmlns:p="http://schemas.microsoft.com/office/2006/metadata/properties" xmlns:ns2="31194cb5-faeb-4885-bd18-8badeafeaad9" xmlns:ns3="f967aeea-fa87-4306-b745-4e1c7a915b2a" targetNamespace="http://schemas.microsoft.com/office/2006/metadata/properties" ma:root="true" ma:fieldsID="49bf8d9fba831e7be79f560ba329c58b" ns2:_="" ns3:_="">
    <xsd:import namespace="31194cb5-faeb-4885-bd18-8badeafeaad9"/>
    <xsd:import namespace="f967aeea-fa87-4306-b745-4e1c7a915b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94cb5-faeb-4885-bd18-8badeafea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7aeea-fa87-4306-b745-4e1c7a915b2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180b2b-dbde-40c4-97a4-be3960e6fc18}" ma:internalName="TaxCatchAll" ma:showField="CatchAllData" ma:web="f967aeea-fa87-4306-b745-4e1c7a915b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95275-6FFB-478A-9F57-CD7851B9813E}">
  <ds:schemaRefs>
    <ds:schemaRef ds:uri="http://schemas.microsoft.com/sharepoint/v3/contenttype/forms"/>
  </ds:schemaRefs>
</ds:datastoreItem>
</file>

<file path=customXml/itemProps2.xml><?xml version="1.0" encoding="utf-8"?>
<ds:datastoreItem xmlns:ds="http://schemas.openxmlformats.org/officeDocument/2006/customXml" ds:itemID="{43594768-9B67-414E-BB69-01691C2D0B3E}">
  <ds:schemaRefs>
    <ds:schemaRef ds:uri="http://purl.org/dc/elements/1.1/"/>
    <ds:schemaRef ds:uri="http://purl.org/dc/dcmitype/"/>
    <ds:schemaRef ds:uri="http://schemas.microsoft.com/office/infopath/2007/PartnerControls"/>
    <ds:schemaRef ds:uri="31194cb5-faeb-4885-bd18-8badeafeaad9"/>
    <ds:schemaRef ds:uri="http://purl.org/dc/terms/"/>
    <ds:schemaRef ds:uri="http://www.w3.org/XML/1998/namespace"/>
    <ds:schemaRef ds:uri="http://schemas.microsoft.com/office/2006/documentManagement/types"/>
    <ds:schemaRef ds:uri="http://schemas.openxmlformats.org/package/2006/metadata/core-properties"/>
    <ds:schemaRef ds:uri="f967aeea-fa87-4306-b745-4e1c7a915b2a"/>
    <ds:schemaRef ds:uri="http://schemas.microsoft.com/office/2006/metadata/properties"/>
  </ds:schemaRefs>
</ds:datastoreItem>
</file>

<file path=customXml/itemProps3.xml><?xml version="1.0" encoding="utf-8"?>
<ds:datastoreItem xmlns:ds="http://schemas.openxmlformats.org/officeDocument/2006/customXml" ds:itemID="{B0BBD15A-7575-440D-945C-003CC9198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94cb5-faeb-4885-bd18-8badeafeaad9"/>
    <ds:schemaRef ds:uri="f967aeea-fa87-4306-b745-4e1c7a915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32CB1D-2406-42F4-B809-0A14254189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 template for FSPs, MSPs, EAs</dc:title>
  <dc:subject/>
  <dc:creator>Mariana Simoes</dc:creator>
  <cp:keywords/>
  <cp:lastModifiedBy>Janine Civitate</cp:lastModifiedBy>
  <cp:revision>11</cp:revision>
  <cp:lastPrinted>2016-01-20T21:13:00Z</cp:lastPrinted>
  <dcterms:created xsi:type="dcterms:W3CDTF">2026-03-13T13:36:00Z</dcterms:created>
  <dcterms:modified xsi:type="dcterms:W3CDTF">2026-03-27T02: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A9AADAD7C3F48B1204A8C1968BF46</vt:lpwstr>
  </property>
  <property fmtid="{D5CDD505-2E9C-101B-9397-08002B2CF9AE}" pid="3" name="_dlc_DocIdItemGuid">
    <vt:lpwstr>f46b0790-bfb9-4a8a-993b-a29bfbbafd18</vt:lpwstr>
  </property>
  <property fmtid="{D5CDD505-2E9C-101B-9397-08002B2CF9AE}" pid="4" name="Location">
    <vt:lpwstr>Public</vt:lpwstr>
  </property>
  <property fmtid="{D5CDD505-2E9C-101B-9397-08002B2CF9AE}" pid="5" name="UNDP_POPP_BUSINESSUNIT">
    <vt:lpwstr>669;#Programme and Project Management|1c019435-9793-447e-8959-0b32d23bf3d5</vt:lpwstr>
  </property>
  <property fmtid="{D5CDD505-2E9C-101B-9397-08002B2CF9AE}" pid="6" name="POPPBusinessProcess">
    <vt:lpwstr/>
  </property>
  <property fmtid="{D5CDD505-2E9C-101B-9397-08002B2CF9AE}" pid="7" name="GrammarlyDocumentId">
    <vt:lpwstr>7d29eae8e75b099f868b4049ec29077f7b31c4f96180e8d1d84e65cc00812525</vt:lpwstr>
  </property>
  <property fmtid="{D5CDD505-2E9C-101B-9397-08002B2CF9AE}" pid="8" name="MediaServiceImageTags">
    <vt:lpwstr/>
  </property>
  <property fmtid="{D5CDD505-2E9C-101B-9397-08002B2CF9AE}" pid="9" name="docLang">
    <vt:lpwstr>en</vt:lpwstr>
  </property>
</Properties>
</file>